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63200" w14:textId="034D8A7E" w:rsidR="008C22C8" w:rsidRPr="00213A49" w:rsidRDefault="000006A0" w:rsidP="008C22C8">
      <w:pPr>
        <w:jc w:val="center"/>
        <w:rPr>
          <w:rFonts w:ascii="Arial" w:hAnsi="Arial" w:cs="Arial"/>
          <w:i/>
          <w:iCs/>
          <w:noProof/>
          <w:lang w:eastAsia="en-GB"/>
        </w:rPr>
      </w:pPr>
      <w:r>
        <w:rPr>
          <w:noProof/>
        </w:rPr>
        <w:drawing>
          <wp:inline distT="0" distB="0" distL="0" distR="0" wp14:anchorId="211774B7" wp14:editId="5C0F335F">
            <wp:extent cx="4176310" cy="3133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9913" cy="3143932"/>
                    </a:xfrm>
                    <a:prstGeom prst="rect">
                      <a:avLst/>
                    </a:prstGeom>
                    <a:noFill/>
                    <a:ln>
                      <a:noFill/>
                    </a:ln>
                    <a:effectLst>
                      <a:softEdge rad="38100"/>
                    </a:effectLst>
                  </pic:spPr>
                </pic:pic>
              </a:graphicData>
            </a:graphic>
          </wp:inline>
        </w:drawing>
      </w:r>
    </w:p>
    <w:p w14:paraId="7215E7FD" w14:textId="77777777" w:rsidR="00840C00" w:rsidRPr="00213A49" w:rsidRDefault="00840C00" w:rsidP="008410CF">
      <w:pPr>
        <w:jc w:val="center"/>
        <w:rPr>
          <w:rFonts w:ascii="Arial" w:hAnsi="Arial" w:cs="Arial"/>
          <w:b/>
          <w:i/>
          <w:iCs/>
          <w:noProof/>
          <w:sz w:val="28"/>
          <w:szCs w:val="28"/>
          <w:lang w:eastAsia="en-GB"/>
        </w:rPr>
      </w:pPr>
    </w:p>
    <w:p w14:paraId="55BE4364" w14:textId="21E8FDAA" w:rsidR="004B6201" w:rsidRDefault="004B6201" w:rsidP="004B6201">
      <w:pPr>
        <w:spacing w:after="240"/>
        <w:ind w:left="709" w:right="856"/>
        <w:jc w:val="center"/>
        <w:rPr>
          <w:rFonts w:cstheme="minorHAnsi"/>
          <w:b/>
          <w:i/>
          <w:iCs/>
          <w:noProof/>
          <w:sz w:val="28"/>
          <w:szCs w:val="28"/>
          <w:lang w:eastAsia="en-GB"/>
        </w:rPr>
      </w:pPr>
      <w:r w:rsidRPr="00C37C48">
        <w:rPr>
          <w:rFonts w:cstheme="minorHAnsi"/>
          <w:b/>
          <w:i/>
          <w:iCs/>
          <w:noProof/>
          <w:sz w:val="28"/>
          <w:szCs w:val="28"/>
          <w:lang w:eastAsia="en-GB"/>
        </w:rPr>
        <w:t>This document is primarily</w:t>
      </w:r>
      <w:r>
        <w:rPr>
          <w:rFonts w:cstheme="minorHAnsi"/>
          <w:b/>
          <w:i/>
          <w:iCs/>
          <w:noProof/>
          <w:sz w:val="28"/>
          <w:szCs w:val="28"/>
          <w:lang w:eastAsia="en-GB"/>
        </w:rPr>
        <w:t>, but not exclusively,</w:t>
      </w:r>
      <w:r w:rsidRPr="00C37C48">
        <w:rPr>
          <w:rFonts w:cstheme="minorHAnsi"/>
          <w:b/>
          <w:i/>
          <w:iCs/>
          <w:noProof/>
          <w:sz w:val="28"/>
          <w:szCs w:val="28"/>
          <w:lang w:eastAsia="en-GB"/>
        </w:rPr>
        <w:t xml:space="preserve"> intended for use by those in the accreditation programme towards th</w:t>
      </w:r>
      <w:r>
        <w:rPr>
          <w:rFonts w:cstheme="minorHAnsi"/>
          <w:b/>
          <w:i/>
          <w:iCs/>
          <w:noProof/>
          <w:sz w:val="28"/>
          <w:szCs w:val="28"/>
          <w:lang w:eastAsia="en-GB"/>
        </w:rPr>
        <w:t>ei</w:t>
      </w:r>
      <w:r w:rsidRPr="00C37C48">
        <w:rPr>
          <w:rFonts w:cstheme="minorHAnsi"/>
          <w:b/>
          <w:i/>
          <w:iCs/>
          <w:noProof/>
          <w:sz w:val="28"/>
          <w:szCs w:val="28"/>
          <w:lang w:eastAsia="en-GB"/>
        </w:rPr>
        <w:t>r U</w:t>
      </w:r>
      <w:r>
        <w:rPr>
          <w:rFonts w:cstheme="minorHAnsi"/>
          <w:b/>
          <w:i/>
          <w:iCs/>
          <w:noProof/>
          <w:sz w:val="28"/>
          <w:szCs w:val="28"/>
          <w:lang w:eastAsia="en-GB"/>
        </w:rPr>
        <w:t>3</w:t>
      </w:r>
      <w:r w:rsidRPr="00C37C48">
        <w:rPr>
          <w:rFonts w:cstheme="minorHAnsi"/>
          <w:b/>
          <w:i/>
          <w:iCs/>
          <w:noProof/>
          <w:sz w:val="28"/>
          <w:szCs w:val="28"/>
          <w:lang w:eastAsia="en-GB"/>
        </w:rPr>
        <w:t>A.</w:t>
      </w:r>
      <w:r w:rsidRPr="00C37C48">
        <w:rPr>
          <w:rFonts w:cstheme="minorHAnsi"/>
          <w:b/>
          <w:i/>
          <w:iCs/>
          <w:noProof/>
          <w:sz w:val="28"/>
          <w:szCs w:val="28"/>
          <w:lang w:eastAsia="en-GB"/>
        </w:rPr>
        <w:br/>
      </w:r>
    </w:p>
    <w:p w14:paraId="7F2C2466" w14:textId="1F827719" w:rsidR="004B6201" w:rsidRDefault="004B6201" w:rsidP="004B6201">
      <w:pPr>
        <w:spacing w:after="240"/>
        <w:ind w:left="709" w:right="856"/>
        <w:jc w:val="center"/>
        <w:rPr>
          <w:rFonts w:cstheme="minorHAnsi"/>
          <w:b/>
          <w:i/>
          <w:iCs/>
          <w:noProof/>
          <w:sz w:val="28"/>
          <w:szCs w:val="28"/>
          <w:lang w:eastAsia="en-GB"/>
        </w:rPr>
      </w:pPr>
      <w:r w:rsidRPr="00C37C48">
        <w:rPr>
          <w:rFonts w:cstheme="minorHAnsi"/>
          <w:b/>
          <w:i/>
          <w:iCs/>
          <w:noProof/>
          <w:sz w:val="28"/>
          <w:szCs w:val="28"/>
          <w:lang w:eastAsia="en-GB"/>
        </w:rPr>
        <w:t>It is not a mandatory part of the programme but is considered a helpful aid as it contains many real</w:t>
      </w:r>
      <w:r w:rsidR="00456212">
        <w:rPr>
          <w:rFonts w:cstheme="minorHAnsi"/>
          <w:b/>
          <w:i/>
          <w:iCs/>
          <w:noProof/>
          <w:sz w:val="28"/>
          <w:szCs w:val="28"/>
          <w:lang w:eastAsia="en-GB"/>
        </w:rPr>
        <w:t>-</w:t>
      </w:r>
      <w:r w:rsidRPr="00C37C48">
        <w:rPr>
          <w:rFonts w:cstheme="minorHAnsi"/>
          <w:b/>
          <w:i/>
          <w:iCs/>
          <w:noProof/>
          <w:sz w:val="28"/>
          <w:szCs w:val="28"/>
          <w:lang w:eastAsia="en-GB"/>
        </w:rPr>
        <w:t>life scen</w:t>
      </w:r>
      <w:r w:rsidR="00456212">
        <w:rPr>
          <w:rFonts w:cstheme="minorHAnsi"/>
          <w:b/>
          <w:i/>
          <w:iCs/>
          <w:noProof/>
          <w:sz w:val="28"/>
          <w:szCs w:val="28"/>
          <w:lang w:eastAsia="en-GB"/>
        </w:rPr>
        <w:t>a</w:t>
      </w:r>
      <w:r w:rsidRPr="00C37C48">
        <w:rPr>
          <w:rFonts w:cstheme="minorHAnsi"/>
          <w:b/>
          <w:i/>
          <w:iCs/>
          <w:noProof/>
          <w:sz w:val="28"/>
          <w:szCs w:val="28"/>
          <w:lang w:eastAsia="en-GB"/>
        </w:rPr>
        <w:t xml:space="preserve">rios that have been encountered by your colleagues over many years. </w:t>
      </w:r>
    </w:p>
    <w:p w14:paraId="3A5501DD" w14:textId="77777777" w:rsidR="004B6201" w:rsidRDefault="004B6201" w:rsidP="00ED56F4">
      <w:pPr>
        <w:spacing w:after="80"/>
        <w:ind w:left="2410"/>
        <w:rPr>
          <w:rFonts w:cstheme="minorHAnsi"/>
          <w:noProof/>
          <w:sz w:val="22"/>
          <w:lang w:eastAsia="en-GB"/>
        </w:rPr>
      </w:pPr>
    </w:p>
    <w:p w14:paraId="61C01B6F" w14:textId="6B1FAB3C" w:rsidR="00ED56F4" w:rsidRDefault="00882FB8" w:rsidP="00ED56F4">
      <w:pPr>
        <w:spacing w:after="80"/>
        <w:ind w:left="2410"/>
        <w:rPr>
          <w:rFonts w:cstheme="minorHAnsi"/>
          <w:noProof/>
          <w:sz w:val="22"/>
          <w:lang w:eastAsia="en-GB"/>
        </w:rPr>
      </w:pPr>
      <w:r>
        <w:rPr>
          <w:rFonts w:cstheme="minorHAnsi"/>
          <w:noProof/>
          <w:sz w:val="22"/>
          <w:lang w:eastAsia="en-GB"/>
        </w:rPr>
        <w:t>Thanks to the signif</w:t>
      </w:r>
      <w:r w:rsidR="00456212">
        <w:rPr>
          <w:rFonts w:cstheme="minorHAnsi"/>
          <w:noProof/>
          <w:sz w:val="22"/>
          <w:lang w:eastAsia="en-GB"/>
        </w:rPr>
        <w:t>i</w:t>
      </w:r>
      <w:r w:rsidR="00911225">
        <w:rPr>
          <w:rFonts w:cstheme="minorHAnsi"/>
          <w:noProof/>
          <w:sz w:val="22"/>
          <w:lang w:eastAsia="en-GB"/>
        </w:rPr>
        <w:t>cant contributions from:</w:t>
      </w:r>
      <w:r w:rsidR="00911225">
        <w:rPr>
          <w:rFonts w:cstheme="minorHAnsi"/>
          <w:noProof/>
          <w:sz w:val="22"/>
          <w:lang w:eastAsia="en-GB"/>
        </w:rPr>
        <w:br/>
        <w:t xml:space="preserve">Ian Royle </w:t>
      </w:r>
      <w:r w:rsidR="00A45CDA">
        <w:rPr>
          <w:rFonts w:cstheme="minorHAnsi"/>
          <w:noProof/>
          <w:sz w:val="22"/>
          <w:lang w:eastAsia="en-GB"/>
        </w:rPr>
        <w:tab/>
      </w:r>
      <w:r w:rsidR="000E23F5">
        <w:rPr>
          <w:rFonts w:cstheme="minorHAnsi"/>
          <w:noProof/>
          <w:sz w:val="22"/>
          <w:lang w:eastAsia="en-GB"/>
        </w:rPr>
        <w:tab/>
      </w:r>
      <w:r w:rsidR="00911225">
        <w:rPr>
          <w:rFonts w:cstheme="minorHAnsi"/>
          <w:noProof/>
          <w:sz w:val="22"/>
          <w:lang w:eastAsia="en-GB"/>
        </w:rPr>
        <w:t>REO South Central</w:t>
      </w:r>
      <w:r w:rsidR="00A45CDA">
        <w:rPr>
          <w:rFonts w:cstheme="minorHAnsi"/>
          <w:noProof/>
          <w:sz w:val="22"/>
          <w:lang w:eastAsia="en-GB"/>
        </w:rPr>
        <w:t xml:space="preserve"> Region &amp; CDO Oxfordshire</w:t>
      </w:r>
    </w:p>
    <w:p w14:paraId="0C5E69DD" w14:textId="319F4D98" w:rsidR="004B6201" w:rsidRDefault="007E33E5" w:rsidP="00ED56F4">
      <w:pPr>
        <w:spacing w:after="80"/>
        <w:ind w:left="2410"/>
        <w:rPr>
          <w:rFonts w:cstheme="minorHAnsi"/>
          <w:noProof/>
          <w:sz w:val="22"/>
          <w:lang w:eastAsia="en-GB"/>
        </w:rPr>
      </w:pPr>
      <w:r>
        <w:rPr>
          <w:rFonts w:cstheme="minorHAnsi"/>
          <w:noProof/>
          <w:sz w:val="22"/>
          <w:lang w:eastAsia="en-GB"/>
        </w:rPr>
        <w:t xml:space="preserve">And the </w:t>
      </w:r>
      <w:r w:rsidR="004B6201">
        <w:rPr>
          <w:rFonts w:cstheme="minorHAnsi"/>
          <w:noProof/>
          <w:sz w:val="22"/>
          <w:lang w:eastAsia="en-GB"/>
        </w:rPr>
        <w:t>Stage 3 Working Group 2020</w:t>
      </w:r>
      <w:r w:rsidR="00A45CDA">
        <w:rPr>
          <w:rFonts w:cstheme="minorHAnsi"/>
          <w:noProof/>
          <w:sz w:val="22"/>
          <w:lang w:eastAsia="en-GB"/>
        </w:rPr>
        <w:t xml:space="preserve"> </w:t>
      </w:r>
      <w:r w:rsidR="004C796F">
        <w:rPr>
          <w:rFonts w:cstheme="minorHAnsi"/>
          <w:noProof/>
          <w:sz w:val="22"/>
          <w:lang w:eastAsia="en-GB"/>
        </w:rPr>
        <w:br/>
      </w:r>
    </w:p>
    <w:p w14:paraId="675802B8" w14:textId="6A3551AD" w:rsidR="0013792B" w:rsidRDefault="004B6201" w:rsidP="00ED56F4">
      <w:pPr>
        <w:spacing w:after="80"/>
        <w:ind w:left="2410"/>
        <w:rPr>
          <w:rFonts w:cstheme="minorHAnsi"/>
          <w:noProof/>
          <w:sz w:val="22"/>
          <w:lang w:eastAsia="en-GB"/>
        </w:rPr>
      </w:pPr>
      <w:r>
        <w:rPr>
          <w:rFonts w:cstheme="minorHAnsi"/>
          <w:noProof/>
          <w:sz w:val="22"/>
          <w:lang w:eastAsia="en-GB"/>
        </w:rPr>
        <w:t>Editor</w:t>
      </w:r>
      <w:r>
        <w:rPr>
          <w:rFonts w:cstheme="minorHAnsi"/>
          <w:noProof/>
          <w:sz w:val="22"/>
          <w:lang w:eastAsia="en-GB"/>
        </w:rPr>
        <w:br/>
      </w:r>
      <w:r w:rsidR="00A45CDA">
        <w:rPr>
          <w:rFonts w:cstheme="minorHAnsi"/>
          <w:noProof/>
          <w:sz w:val="22"/>
          <w:lang w:eastAsia="en-GB"/>
        </w:rPr>
        <w:t xml:space="preserve">John Golding </w:t>
      </w:r>
      <w:r w:rsidR="000E23F5">
        <w:rPr>
          <w:rFonts w:cstheme="minorHAnsi"/>
          <w:noProof/>
          <w:sz w:val="22"/>
          <w:lang w:eastAsia="en-GB"/>
        </w:rPr>
        <w:tab/>
      </w:r>
      <w:r w:rsidR="00A45CDA">
        <w:rPr>
          <w:rFonts w:cstheme="minorHAnsi"/>
          <w:noProof/>
          <w:sz w:val="22"/>
          <w:lang w:eastAsia="en-GB"/>
        </w:rPr>
        <w:t>RDO South Central Region</w:t>
      </w:r>
      <w:r w:rsidR="00F2510A">
        <w:rPr>
          <w:rFonts w:cstheme="minorHAnsi"/>
          <w:noProof/>
          <w:sz w:val="22"/>
          <w:lang w:eastAsia="en-GB"/>
        </w:rPr>
        <w:t xml:space="preserve"> &amp; CDO Berkshire</w:t>
      </w:r>
    </w:p>
    <w:p w14:paraId="1A8B4FB6" w14:textId="6D7DC83D" w:rsidR="004B6201" w:rsidRDefault="004B6201">
      <w:pPr>
        <w:rPr>
          <w:rFonts w:cstheme="minorHAnsi"/>
          <w:noProof/>
          <w:sz w:val="22"/>
          <w:lang w:eastAsia="en-GB"/>
        </w:rPr>
      </w:pPr>
      <w:r>
        <w:rPr>
          <w:rFonts w:cstheme="minorHAnsi"/>
          <w:noProof/>
          <w:sz w:val="22"/>
          <w:lang w:eastAsia="en-GB"/>
        </w:rPr>
        <w:br w:type="page"/>
      </w:r>
    </w:p>
    <w:p w14:paraId="219AC78E" w14:textId="5631DEE5" w:rsidR="004B6201" w:rsidRPr="00BC70EE" w:rsidRDefault="004B6201" w:rsidP="004B6201">
      <w:pPr>
        <w:spacing w:after="240"/>
        <w:ind w:left="567" w:hanging="141"/>
        <w:rPr>
          <w:bCs/>
          <w:noProof/>
          <w:szCs w:val="24"/>
        </w:rPr>
      </w:pPr>
      <w:r w:rsidRPr="00BC70EE">
        <w:rPr>
          <w:rFonts w:cstheme="minorHAnsi"/>
          <w:bCs/>
          <w:noProof/>
          <w:szCs w:val="24"/>
          <w:lang w:eastAsia="en-GB"/>
        </w:rPr>
        <w:lastRenderedPageBreak/>
        <w:t xml:space="preserve">The intention is that each of the </w:t>
      </w:r>
      <w:r>
        <w:rPr>
          <w:rFonts w:cstheme="minorHAnsi"/>
          <w:bCs/>
          <w:noProof/>
          <w:szCs w:val="24"/>
          <w:lang w:eastAsia="en-GB"/>
        </w:rPr>
        <w:t xml:space="preserve">twenty </w:t>
      </w:r>
      <w:r w:rsidRPr="00BC70EE">
        <w:rPr>
          <w:rFonts w:cstheme="minorHAnsi"/>
          <w:bCs/>
          <w:noProof/>
          <w:szCs w:val="24"/>
          <w:lang w:eastAsia="en-GB"/>
        </w:rPr>
        <w:t>scen</w:t>
      </w:r>
      <w:r w:rsidR="00456212">
        <w:rPr>
          <w:rFonts w:cstheme="minorHAnsi"/>
          <w:bCs/>
          <w:noProof/>
          <w:szCs w:val="24"/>
          <w:lang w:eastAsia="en-GB"/>
        </w:rPr>
        <w:t>a</w:t>
      </w:r>
      <w:r w:rsidRPr="00BC70EE">
        <w:rPr>
          <w:rFonts w:cstheme="minorHAnsi"/>
          <w:bCs/>
          <w:noProof/>
          <w:szCs w:val="24"/>
          <w:lang w:eastAsia="en-GB"/>
        </w:rPr>
        <w:t xml:space="preserve">rios in this Playbook can be worked through on your own or with your colleagues or your mentor. </w:t>
      </w:r>
      <w:r w:rsidRPr="00BC70EE">
        <w:rPr>
          <w:rFonts w:cstheme="minorHAnsi"/>
          <w:bCs/>
          <w:noProof/>
          <w:szCs w:val="24"/>
          <w:lang w:eastAsia="en-GB"/>
        </w:rPr>
        <w:br/>
      </w:r>
      <w:r>
        <w:rPr>
          <w:rFonts w:cstheme="minorHAnsi"/>
          <w:bCs/>
          <w:noProof/>
          <w:szCs w:val="24"/>
          <w:lang w:eastAsia="en-GB"/>
        </w:rPr>
        <w:br/>
      </w:r>
      <w:r w:rsidRPr="00BC70EE">
        <w:rPr>
          <w:rFonts w:cstheme="minorHAnsi"/>
          <w:bCs/>
          <w:noProof/>
          <w:szCs w:val="24"/>
          <w:lang w:eastAsia="en-GB"/>
        </w:rPr>
        <w:t xml:space="preserve">There is also space to enter </w:t>
      </w:r>
      <w:r>
        <w:rPr>
          <w:rFonts w:cstheme="minorHAnsi"/>
          <w:bCs/>
          <w:noProof/>
          <w:szCs w:val="24"/>
          <w:lang w:eastAsia="en-GB"/>
        </w:rPr>
        <w:t xml:space="preserve">and use </w:t>
      </w:r>
      <w:r w:rsidRPr="00BC70EE">
        <w:rPr>
          <w:rFonts w:cstheme="minorHAnsi"/>
          <w:bCs/>
          <w:noProof/>
          <w:szCs w:val="24"/>
          <w:lang w:eastAsia="en-GB"/>
        </w:rPr>
        <w:t xml:space="preserve">five </w:t>
      </w:r>
      <w:r>
        <w:rPr>
          <w:rFonts w:cstheme="minorHAnsi"/>
          <w:bCs/>
          <w:noProof/>
          <w:szCs w:val="24"/>
          <w:lang w:eastAsia="en-GB"/>
        </w:rPr>
        <w:t>scen</w:t>
      </w:r>
      <w:r w:rsidR="00456212">
        <w:rPr>
          <w:rFonts w:cstheme="minorHAnsi"/>
          <w:bCs/>
          <w:noProof/>
          <w:szCs w:val="24"/>
          <w:lang w:eastAsia="en-GB"/>
        </w:rPr>
        <w:t>a</w:t>
      </w:r>
      <w:r>
        <w:rPr>
          <w:rFonts w:cstheme="minorHAnsi"/>
          <w:bCs/>
          <w:noProof/>
          <w:szCs w:val="24"/>
          <w:lang w:eastAsia="en-GB"/>
        </w:rPr>
        <w:t>rios that</w:t>
      </w:r>
      <w:r w:rsidRPr="00BC70EE">
        <w:rPr>
          <w:rFonts w:cstheme="minorHAnsi"/>
          <w:bCs/>
          <w:noProof/>
          <w:szCs w:val="24"/>
          <w:lang w:eastAsia="en-GB"/>
        </w:rPr>
        <w:t xml:space="preserve"> you may have come across</w:t>
      </w:r>
      <w:r>
        <w:rPr>
          <w:rFonts w:cstheme="minorHAnsi"/>
          <w:bCs/>
          <w:noProof/>
          <w:szCs w:val="24"/>
          <w:lang w:eastAsia="en-GB"/>
        </w:rPr>
        <w:t xml:space="preserve"> in your umpiring career to date</w:t>
      </w:r>
      <w:r w:rsidRPr="00BC70EE">
        <w:rPr>
          <w:rFonts w:cstheme="minorHAnsi"/>
          <w:bCs/>
          <w:noProof/>
          <w:szCs w:val="24"/>
          <w:lang w:eastAsia="en-GB"/>
        </w:rPr>
        <w:t>.</w:t>
      </w:r>
      <w:r w:rsidRPr="00BC70EE">
        <w:rPr>
          <w:rFonts w:cstheme="minorHAnsi"/>
          <w:bCs/>
          <w:noProof/>
          <w:szCs w:val="24"/>
          <w:lang w:eastAsia="en-GB"/>
        </w:rPr>
        <w:br/>
      </w:r>
    </w:p>
    <w:p w14:paraId="49E65A5E" w14:textId="77777777" w:rsidR="004B6201" w:rsidRPr="00BC70EE" w:rsidRDefault="004B6201" w:rsidP="004B6201">
      <w:pPr>
        <w:spacing w:after="240"/>
        <w:ind w:left="2410"/>
        <w:rPr>
          <w:bCs/>
          <w:noProof/>
          <w:szCs w:val="24"/>
        </w:rPr>
      </w:pPr>
      <w:r w:rsidRPr="000006A0">
        <w:rPr>
          <w:rFonts w:cstheme="minorHAnsi"/>
          <w:b/>
          <w:i/>
          <w:iCs/>
          <w:noProof/>
          <w:sz w:val="28"/>
          <w:szCs w:val="28"/>
          <w:lang w:eastAsia="en-GB"/>
        </w:rPr>
        <w:drawing>
          <wp:anchor distT="0" distB="0" distL="114300" distR="114300" simplePos="0" relativeHeight="251704320" behindDoc="0" locked="0" layoutInCell="1" allowOverlap="1" wp14:anchorId="69C7EEC2" wp14:editId="7E08B6BA">
            <wp:simplePos x="0" y="0"/>
            <wp:positionH relativeFrom="margin">
              <wp:posOffset>5420583</wp:posOffset>
            </wp:positionH>
            <wp:positionV relativeFrom="paragraph">
              <wp:posOffset>106680</wp:posOffset>
            </wp:positionV>
            <wp:extent cx="808355" cy="1220470"/>
            <wp:effectExtent l="171450" t="95250" r="163195" b="939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rot="1053961">
                      <a:off x="0" y="0"/>
                      <a:ext cx="808355" cy="1220470"/>
                    </a:xfrm>
                    <a:prstGeom prst="rect">
                      <a:avLst/>
                    </a:prstGeom>
                    <a:effectLst>
                      <a:softEdge rad="25400"/>
                    </a:effectLst>
                  </pic:spPr>
                </pic:pic>
              </a:graphicData>
            </a:graphic>
            <wp14:sizeRelH relativeFrom="page">
              <wp14:pctWidth>0</wp14:pctWidth>
            </wp14:sizeRelH>
            <wp14:sizeRelV relativeFrom="page">
              <wp14:pctHeight>0</wp14:pctHeight>
            </wp14:sizeRelV>
          </wp:anchor>
        </w:drawing>
      </w:r>
      <w:r>
        <w:rPr>
          <w:rFonts w:cstheme="minorHAnsi"/>
          <w:b/>
          <w:i/>
          <w:iCs/>
          <w:noProof/>
          <w:sz w:val="28"/>
          <w:szCs w:val="28"/>
          <w:lang w:eastAsia="en-GB"/>
        </w:rPr>
        <w:drawing>
          <wp:anchor distT="0" distB="0" distL="114300" distR="114300" simplePos="0" relativeHeight="251705344" behindDoc="0" locked="0" layoutInCell="1" allowOverlap="1" wp14:anchorId="6D8449AA" wp14:editId="070AEAE2">
            <wp:simplePos x="0" y="0"/>
            <wp:positionH relativeFrom="column">
              <wp:posOffset>447040</wp:posOffset>
            </wp:positionH>
            <wp:positionV relativeFrom="paragraph">
              <wp:posOffset>66040</wp:posOffset>
            </wp:positionV>
            <wp:extent cx="868045" cy="1230630"/>
            <wp:effectExtent l="152400" t="95250" r="122555" b="1028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20652730">
                      <a:off x="0" y="0"/>
                      <a:ext cx="868045" cy="1230630"/>
                    </a:xfrm>
                    <a:prstGeom prst="rect">
                      <a:avLst/>
                    </a:prstGeom>
                    <a:noFill/>
                    <a:effectLst>
                      <a:softEdge rad="25400"/>
                    </a:effectLst>
                  </pic:spPr>
                </pic:pic>
              </a:graphicData>
            </a:graphic>
            <wp14:sizeRelH relativeFrom="margin">
              <wp14:pctWidth>0</wp14:pctWidth>
            </wp14:sizeRelH>
            <wp14:sizeRelV relativeFrom="margin">
              <wp14:pctHeight>0</wp14:pctHeight>
            </wp14:sizeRelV>
          </wp:anchor>
        </w:drawing>
      </w:r>
      <w:r w:rsidRPr="00BC70EE">
        <w:rPr>
          <w:bCs/>
          <w:noProof/>
          <w:szCs w:val="24"/>
        </w:rPr>
        <w:t>Reference can be made to the latest edition and the MCC Laws of Cricket, Tom Smith's and appropriate local competition regulations</w:t>
      </w:r>
      <w:r>
        <w:rPr>
          <w:bCs/>
          <w:noProof/>
          <w:szCs w:val="24"/>
        </w:rPr>
        <w:t>.</w:t>
      </w:r>
      <w:r>
        <w:rPr>
          <w:bCs/>
          <w:noProof/>
          <w:szCs w:val="24"/>
        </w:rPr>
        <w:br/>
      </w:r>
      <w:r>
        <w:rPr>
          <w:bCs/>
          <w:noProof/>
          <w:szCs w:val="24"/>
        </w:rPr>
        <w:br/>
      </w:r>
      <w:r w:rsidRPr="00BC70EE">
        <w:rPr>
          <w:bCs/>
          <w:noProof/>
          <w:szCs w:val="24"/>
        </w:rPr>
        <w:t xml:space="preserve"> </w:t>
      </w:r>
      <w:r>
        <w:rPr>
          <w:bCs/>
          <w:noProof/>
          <w:szCs w:val="24"/>
        </w:rPr>
        <w:t>However,</w:t>
      </w:r>
      <w:r w:rsidRPr="00BC70EE">
        <w:rPr>
          <w:bCs/>
          <w:noProof/>
          <w:szCs w:val="24"/>
        </w:rPr>
        <w:t xml:space="preserve"> your answers should be along the lines of answering the questions "What would you actually do?" and "How would you handle the situation and what strategies would you employ?"</w:t>
      </w:r>
    </w:p>
    <w:p w14:paraId="2525A270" w14:textId="77777777" w:rsidR="004B6201" w:rsidRDefault="004B6201" w:rsidP="004B6201">
      <w:pPr>
        <w:spacing w:after="240"/>
        <w:ind w:left="567" w:hanging="141"/>
        <w:rPr>
          <w:bCs/>
          <w:noProof/>
          <w:szCs w:val="24"/>
        </w:rPr>
      </w:pPr>
    </w:p>
    <w:p w14:paraId="2FD577CF" w14:textId="77777777" w:rsidR="004B6201" w:rsidRPr="00BC70EE" w:rsidRDefault="004B6201" w:rsidP="004B6201">
      <w:pPr>
        <w:spacing w:after="240"/>
        <w:ind w:left="426"/>
        <w:rPr>
          <w:bCs/>
          <w:noProof/>
          <w:szCs w:val="24"/>
        </w:rPr>
      </w:pPr>
      <w:r w:rsidRPr="00BC70EE">
        <w:rPr>
          <w:bCs/>
          <w:noProof/>
          <w:szCs w:val="24"/>
        </w:rPr>
        <w:t xml:space="preserve">The rear section of this </w:t>
      </w:r>
      <w:r>
        <w:rPr>
          <w:bCs/>
          <w:noProof/>
          <w:szCs w:val="24"/>
        </w:rPr>
        <w:t>Playbook</w:t>
      </w:r>
      <w:r w:rsidRPr="00BC70EE">
        <w:rPr>
          <w:bCs/>
          <w:noProof/>
          <w:szCs w:val="24"/>
        </w:rPr>
        <w:t xml:space="preserve"> contains some useful information sheets and links to various CPD modules that will enhance your experience.</w:t>
      </w:r>
    </w:p>
    <w:p w14:paraId="2B6200DD" w14:textId="77777777" w:rsidR="004B6201" w:rsidRDefault="004B6201" w:rsidP="004B6201">
      <w:pPr>
        <w:spacing w:after="200" w:line="276" w:lineRule="auto"/>
        <w:rPr>
          <w:rFonts w:cstheme="minorHAnsi"/>
          <w:b/>
          <w:bCs/>
          <w:sz w:val="28"/>
          <w:szCs w:val="28"/>
        </w:rPr>
      </w:pPr>
    </w:p>
    <w:p w14:paraId="0D77C52C" w14:textId="77777777" w:rsidR="004B6201" w:rsidRPr="004B6201" w:rsidRDefault="004B6201" w:rsidP="004B6201">
      <w:pPr>
        <w:spacing w:after="80"/>
        <w:rPr>
          <w:rFonts w:cstheme="minorHAnsi"/>
          <w:noProof/>
          <w:sz w:val="22"/>
          <w:lang w:eastAsia="en-GB"/>
        </w:rPr>
      </w:pPr>
    </w:p>
    <w:p w14:paraId="0B7A3DE1" w14:textId="77777777" w:rsidR="00A64F91" w:rsidRDefault="00A64F91" w:rsidP="00C513FF">
      <w:pPr>
        <w:spacing w:after="200" w:line="276" w:lineRule="auto"/>
        <w:rPr>
          <w:rFonts w:cstheme="minorHAnsi"/>
          <w:b/>
          <w:bCs/>
          <w:sz w:val="28"/>
          <w:szCs w:val="28"/>
        </w:rPr>
        <w:sectPr w:rsidR="00A64F91" w:rsidSect="004B6201">
          <w:headerReference w:type="even" r:id="rId11"/>
          <w:headerReference w:type="default" r:id="rId12"/>
          <w:footerReference w:type="even" r:id="rId13"/>
          <w:footerReference w:type="default" r:id="rId14"/>
          <w:headerReference w:type="first" r:id="rId15"/>
          <w:footerReference w:type="first" r:id="rId16"/>
          <w:pgSz w:w="11907" w:h="16840" w:code="9"/>
          <w:pgMar w:top="2552" w:right="1134" w:bottom="278" w:left="851" w:header="851" w:footer="720" w:gutter="0"/>
          <w:cols w:space="720"/>
        </w:sectPr>
      </w:pPr>
    </w:p>
    <w:p w14:paraId="7C51A25F" w14:textId="23BA1514" w:rsidR="006816A7" w:rsidRPr="00A64F91" w:rsidRDefault="004D2B99" w:rsidP="005D4D54">
      <w:pPr>
        <w:spacing w:after="200" w:line="276" w:lineRule="auto"/>
        <w:jc w:val="center"/>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61312" behindDoc="0" locked="0" layoutInCell="1" allowOverlap="1" wp14:anchorId="547983D4" wp14:editId="21B71F86">
                <wp:simplePos x="0" y="0"/>
                <wp:positionH relativeFrom="page">
                  <wp:align>center</wp:align>
                </wp:positionH>
                <wp:positionV relativeFrom="page">
                  <wp:posOffset>1289685</wp:posOffset>
                </wp:positionV>
                <wp:extent cx="5828400" cy="1952625"/>
                <wp:effectExtent l="0" t="0" r="20320" b="28575"/>
                <wp:wrapNone/>
                <wp:docPr id="41" name="Text Box 41"/>
                <wp:cNvGraphicFramePr/>
                <a:graphic xmlns:a="http://schemas.openxmlformats.org/drawingml/2006/main">
                  <a:graphicData uri="http://schemas.microsoft.com/office/word/2010/wordprocessingShape">
                    <wps:wsp>
                      <wps:cNvSpPr txBox="1"/>
                      <wps:spPr>
                        <a:xfrm>
                          <a:off x="0" y="0"/>
                          <a:ext cx="5828400" cy="1952625"/>
                        </a:xfrm>
                        <a:prstGeom prst="rect">
                          <a:avLst/>
                        </a:prstGeom>
                        <a:solidFill>
                          <a:schemeClr val="lt1"/>
                        </a:solidFill>
                        <a:ln w="6350">
                          <a:solidFill>
                            <a:prstClr val="black"/>
                          </a:solidFill>
                        </a:ln>
                      </wps:spPr>
                      <wps:txbx>
                        <w:txbxContent>
                          <w:p w14:paraId="43CC0ABC" w14:textId="77777777" w:rsidR="00A41CEC" w:rsidRDefault="00A41CEC" w:rsidP="002734B2">
                            <w:pPr>
                              <w:rPr>
                                <w:sz w:val="22"/>
                              </w:rPr>
                            </w:pPr>
                            <w:r>
                              <w:rPr>
                                <w:sz w:val="22"/>
                              </w:rPr>
                              <w:t>Scenario 3.1</w:t>
                            </w:r>
                          </w:p>
                          <w:p w14:paraId="4289395E" w14:textId="5AF6A95C" w:rsidR="002734B2" w:rsidRPr="002734B2" w:rsidRDefault="002734B2" w:rsidP="002734B2">
                            <w:pPr>
                              <w:rPr>
                                <w:sz w:val="22"/>
                              </w:rPr>
                            </w:pPr>
                            <w:r>
                              <w:rPr>
                                <w:sz w:val="22"/>
                              </w:rPr>
                              <w:t>You are</w:t>
                            </w:r>
                            <w:r w:rsidRPr="002734B2">
                              <w:rPr>
                                <w:sz w:val="22"/>
                              </w:rPr>
                              <w:t xml:space="preserve"> standing at the bowler</w:t>
                            </w:r>
                            <w:r>
                              <w:rPr>
                                <w:sz w:val="22"/>
                              </w:rPr>
                              <w:t>’</w:t>
                            </w:r>
                            <w:r w:rsidRPr="002734B2">
                              <w:rPr>
                                <w:sz w:val="22"/>
                              </w:rPr>
                              <w:t xml:space="preserve">s end. </w:t>
                            </w:r>
                          </w:p>
                          <w:p w14:paraId="256AB4CD" w14:textId="60BF5732" w:rsidR="002734B2" w:rsidRPr="002734B2" w:rsidRDefault="002734B2" w:rsidP="002734B2">
                            <w:pPr>
                              <w:rPr>
                                <w:sz w:val="22"/>
                              </w:rPr>
                            </w:pPr>
                            <w:r w:rsidRPr="002734B2">
                              <w:rPr>
                                <w:sz w:val="22"/>
                              </w:rPr>
                              <w:t xml:space="preserve">A legal ball is </w:t>
                            </w:r>
                            <w:r w:rsidR="00CE072B">
                              <w:rPr>
                                <w:sz w:val="22"/>
                              </w:rPr>
                              <w:t>delivered,</w:t>
                            </w:r>
                            <w:r w:rsidRPr="002734B2">
                              <w:rPr>
                                <w:sz w:val="22"/>
                              </w:rPr>
                              <w:t xml:space="preserve"> and the batsman hits the ball, on the ground, towards the boundary and commences to take a run. A fielder runs after the ball </w:t>
                            </w:r>
                            <w:proofErr w:type="gramStart"/>
                            <w:r w:rsidRPr="002734B2">
                              <w:rPr>
                                <w:sz w:val="22"/>
                              </w:rPr>
                              <w:t>in an effort to</w:t>
                            </w:r>
                            <w:proofErr w:type="gramEnd"/>
                            <w:r w:rsidRPr="002734B2">
                              <w:rPr>
                                <w:sz w:val="22"/>
                              </w:rPr>
                              <w:t xml:space="preserve"> stop a boundary 4.</w:t>
                            </w:r>
                          </w:p>
                          <w:p w14:paraId="09A6D44C" w14:textId="0F103603" w:rsidR="002734B2" w:rsidRPr="002734B2" w:rsidRDefault="002734B2" w:rsidP="002734B2">
                            <w:pPr>
                              <w:rPr>
                                <w:sz w:val="22"/>
                              </w:rPr>
                            </w:pPr>
                            <w:r w:rsidRPr="002734B2">
                              <w:rPr>
                                <w:sz w:val="22"/>
                              </w:rPr>
                              <w:t xml:space="preserve"> From outside the boundary </w:t>
                            </w:r>
                            <w:r w:rsidR="00FA793C">
                              <w:rPr>
                                <w:sz w:val="22"/>
                              </w:rPr>
                              <w:t>a</w:t>
                            </w:r>
                            <w:r w:rsidRPr="002734B2">
                              <w:rPr>
                                <w:sz w:val="22"/>
                              </w:rPr>
                              <w:t xml:space="preserve"> dog, runs onto the field of play and stops the ball before the boundary rope.</w:t>
                            </w:r>
                            <w:r w:rsidR="00FA793C">
                              <w:rPr>
                                <w:sz w:val="22"/>
                              </w:rPr>
                              <w:t xml:space="preserve"> </w:t>
                            </w:r>
                          </w:p>
                          <w:p w14:paraId="72953753" w14:textId="77777777" w:rsidR="002734B2" w:rsidRPr="002734B2" w:rsidRDefault="002734B2" w:rsidP="002734B2">
                            <w:pPr>
                              <w:rPr>
                                <w:sz w:val="22"/>
                              </w:rPr>
                            </w:pPr>
                            <w:r w:rsidRPr="002734B2">
                              <w:rPr>
                                <w:sz w:val="22"/>
                              </w:rPr>
                              <w:t>The batsmen have legally completed 2 runs.</w:t>
                            </w:r>
                          </w:p>
                          <w:p w14:paraId="69E6B5D1" w14:textId="26E76D96" w:rsidR="00C54367" w:rsidRPr="00D26562" w:rsidRDefault="002734B2" w:rsidP="002734B2">
                            <w:pPr>
                              <w:rPr>
                                <w:sz w:val="22"/>
                              </w:rPr>
                            </w:pPr>
                            <w:r w:rsidRPr="002734B2">
                              <w:rPr>
                                <w:sz w:val="22"/>
                              </w:rPr>
                              <w:t xml:space="preserve"> What </w:t>
                            </w:r>
                            <w:r w:rsidR="00FA793C">
                              <w:rPr>
                                <w:sz w:val="22"/>
                              </w:rPr>
                              <w:t>do you</w:t>
                            </w:r>
                            <w:r w:rsidRPr="002734B2">
                              <w:rPr>
                                <w:sz w:val="22"/>
                              </w:rPr>
                              <w:t xml:space="preserve">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983D4" id="_x0000_t202" coordsize="21600,21600" o:spt="202" path="m,l,21600r21600,l21600,xe">
                <v:stroke joinstyle="miter"/>
                <v:path gradientshapeok="t" o:connecttype="rect"/>
              </v:shapetype>
              <v:shape id="Text Box 41" o:spid="_x0000_s1026" type="#_x0000_t202" style="position:absolute;left:0;text-align:left;margin-left:0;margin-top:101.55pt;width:458.95pt;height:153.75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" fillcolor="white [3201]" strokeweight=".5pt">
                <v:textbox>
                  <w:txbxContent>
                    <w:p w14:paraId="43CC0ABC" w14:textId="77777777" w:rsidR="00A41CEC" w:rsidRDefault="00A41CEC" w:rsidP="002734B2">
                      <w:pPr>
                        <w:rPr>
                          <w:sz w:val="22"/>
                        </w:rPr>
                      </w:pPr>
                      <w:r>
                        <w:rPr>
                          <w:sz w:val="22"/>
                        </w:rPr>
                        <w:t>Scenario 3.1</w:t>
                      </w:r>
                    </w:p>
                    <w:p w14:paraId="4289395E" w14:textId="5AF6A95C" w:rsidR="002734B2" w:rsidRPr="002734B2" w:rsidRDefault="002734B2" w:rsidP="002734B2">
                      <w:pPr>
                        <w:rPr>
                          <w:sz w:val="22"/>
                        </w:rPr>
                      </w:pPr>
                      <w:r>
                        <w:rPr>
                          <w:sz w:val="22"/>
                        </w:rPr>
                        <w:t>You are</w:t>
                      </w:r>
                      <w:r w:rsidRPr="002734B2">
                        <w:rPr>
                          <w:sz w:val="22"/>
                        </w:rPr>
                        <w:t xml:space="preserve"> standing at the bowler</w:t>
                      </w:r>
                      <w:r>
                        <w:rPr>
                          <w:sz w:val="22"/>
                        </w:rPr>
                        <w:t>’</w:t>
                      </w:r>
                      <w:r w:rsidRPr="002734B2">
                        <w:rPr>
                          <w:sz w:val="22"/>
                        </w:rPr>
                        <w:t xml:space="preserve">s end. </w:t>
                      </w:r>
                    </w:p>
                    <w:p w14:paraId="256AB4CD" w14:textId="60BF5732" w:rsidR="002734B2" w:rsidRPr="002734B2" w:rsidRDefault="002734B2" w:rsidP="002734B2">
                      <w:pPr>
                        <w:rPr>
                          <w:sz w:val="22"/>
                        </w:rPr>
                      </w:pPr>
                      <w:r w:rsidRPr="002734B2">
                        <w:rPr>
                          <w:sz w:val="22"/>
                        </w:rPr>
                        <w:t xml:space="preserve">A legal ball is </w:t>
                      </w:r>
                      <w:r w:rsidR="00CE072B">
                        <w:rPr>
                          <w:sz w:val="22"/>
                        </w:rPr>
                        <w:t>delivered,</w:t>
                      </w:r>
                      <w:r w:rsidRPr="002734B2">
                        <w:rPr>
                          <w:sz w:val="22"/>
                        </w:rPr>
                        <w:t xml:space="preserve"> and the batsman hits the ball, on the ground, towards the boundary and commences to take a run. A fielder runs after the ball </w:t>
                      </w:r>
                      <w:proofErr w:type="gramStart"/>
                      <w:r w:rsidRPr="002734B2">
                        <w:rPr>
                          <w:sz w:val="22"/>
                        </w:rPr>
                        <w:t>in an effort to</w:t>
                      </w:r>
                      <w:proofErr w:type="gramEnd"/>
                      <w:r w:rsidRPr="002734B2">
                        <w:rPr>
                          <w:sz w:val="22"/>
                        </w:rPr>
                        <w:t xml:space="preserve"> stop a boundary 4.</w:t>
                      </w:r>
                    </w:p>
                    <w:p w14:paraId="09A6D44C" w14:textId="0F103603" w:rsidR="002734B2" w:rsidRPr="002734B2" w:rsidRDefault="002734B2" w:rsidP="002734B2">
                      <w:pPr>
                        <w:rPr>
                          <w:sz w:val="22"/>
                        </w:rPr>
                      </w:pPr>
                      <w:r w:rsidRPr="002734B2">
                        <w:rPr>
                          <w:sz w:val="22"/>
                        </w:rPr>
                        <w:t xml:space="preserve"> From outside the boundary </w:t>
                      </w:r>
                      <w:r w:rsidR="00FA793C">
                        <w:rPr>
                          <w:sz w:val="22"/>
                        </w:rPr>
                        <w:t>a</w:t>
                      </w:r>
                      <w:r w:rsidRPr="002734B2">
                        <w:rPr>
                          <w:sz w:val="22"/>
                        </w:rPr>
                        <w:t xml:space="preserve"> dog, runs onto the field of play and stops the ball before the boundary rope.</w:t>
                      </w:r>
                      <w:r w:rsidR="00FA793C">
                        <w:rPr>
                          <w:sz w:val="22"/>
                        </w:rPr>
                        <w:t xml:space="preserve"> </w:t>
                      </w:r>
                    </w:p>
                    <w:p w14:paraId="72953753" w14:textId="77777777" w:rsidR="002734B2" w:rsidRPr="002734B2" w:rsidRDefault="002734B2" w:rsidP="002734B2">
                      <w:pPr>
                        <w:rPr>
                          <w:sz w:val="22"/>
                        </w:rPr>
                      </w:pPr>
                      <w:r w:rsidRPr="002734B2">
                        <w:rPr>
                          <w:sz w:val="22"/>
                        </w:rPr>
                        <w:t>The batsmen have legally completed 2 runs.</w:t>
                      </w:r>
                    </w:p>
                    <w:p w14:paraId="69E6B5D1" w14:textId="26E76D96" w:rsidR="00C54367" w:rsidRPr="00D26562" w:rsidRDefault="002734B2" w:rsidP="002734B2">
                      <w:pPr>
                        <w:rPr>
                          <w:sz w:val="22"/>
                        </w:rPr>
                      </w:pPr>
                      <w:r w:rsidRPr="002734B2">
                        <w:rPr>
                          <w:sz w:val="22"/>
                        </w:rPr>
                        <w:t xml:space="preserve"> What </w:t>
                      </w:r>
                      <w:r w:rsidR="00FA793C">
                        <w:rPr>
                          <w:sz w:val="22"/>
                        </w:rPr>
                        <w:t>do you</w:t>
                      </w:r>
                      <w:r w:rsidRPr="002734B2">
                        <w:rPr>
                          <w:sz w:val="22"/>
                        </w:rPr>
                        <w:t xml:space="preserve"> do?</w:t>
                      </w:r>
                    </w:p>
                  </w:txbxContent>
                </v:textbox>
                <w10:wrap anchorx="page" anchory="page"/>
              </v:shape>
            </w:pict>
          </mc:Fallback>
        </mc:AlternateContent>
      </w:r>
      <w:r w:rsidR="00A64F91" w:rsidRPr="00A64F91">
        <w:rPr>
          <w:rFonts w:cstheme="minorHAnsi"/>
          <w:b/>
          <w:bCs/>
          <w:szCs w:val="24"/>
        </w:rPr>
        <w:t xml:space="preserve">Use </w:t>
      </w:r>
      <w:r w:rsidR="000B490D">
        <w:rPr>
          <w:rFonts w:cstheme="minorHAnsi"/>
          <w:b/>
          <w:bCs/>
          <w:szCs w:val="24"/>
        </w:rPr>
        <w:t xml:space="preserve">the </w:t>
      </w:r>
      <w:r w:rsidR="00A64F91" w:rsidRPr="00A64F91">
        <w:rPr>
          <w:rFonts w:cstheme="minorHAnsi"/>
          <w:b/>
          <w:bCs/>
          <w:szCs w:val="24"/>
        </w:rPr>
        <w:t>lower box to enter your answer and any comments (max 2250 characters)</w:t>
      </w:r>
    </w:p>
    <w:sdt>
      <w:sdtPr>
        <w:rPr>
          <w:rStyle w:val="Style1"/>
        </w:rPr>
        <w:tag w:val="Enter your reply / notes here"/>
        <w:id w:val="1570316164"/>
        <w:placeholder>
          <w:docPart w:val="DefaultPlaceholder_-1854013440"/>
        </w:placeholder>
        <w:showingPlcHdr/>
        <w15:color w:val="000000"/>
        <w15:appearance w15:val="hidden"/>
      </w:sdtPr>
      <w:sdtEndPr>
        <w:rPr>
          <w:rStyle w:val="DefaultParagraphFont"/>
          <w:color w:val="054405"/>
          <w:sz w:val="24"/>
        </w:rPr>
      </w:sdtEndPr>
      <w:sdtContent>
        <w:p w14:paraId="0B91C38F" w14:textId="358E67FA" w:rsidR="00CF6A7B" w:rsidRPr="00D7606D" w:rsidRDefault="00A75E66" w:rsidP="00CE072B">
          <w:pPr>
            <w:framePr w:w="9048" w:h="9406" w:hRule="exact" w:hSpace="181" w:wrap="around" w:vAnchor="text" w:hAnchor="page" w:x="1440" w:y="3287"/>
            <w:pBdr>
              <w:top w:val="single" w:sz="6" w:space="1" w:color="054405"/>
              <w:left w:val="single" w:sz="6" w:space="1" w:color="054405"/>
              <w:bottom w:val="single" w:sz="6" w:space="1" w:color="054405"/>
              <w:right w:val="single" w:sz="6" w:space="1" w:color="054405"/>
            </w:pBdr>
            <w:rPr>
              <w:color w:val="054405"/>
            </w:rPr>
          </w:pPr>
          <w:r w:rsidRPr="00A75E66">
            <w:rPr>
              <w:rStyle w:val="PlaceholderText"/>
            </w:rPr>
            <w:t>Click or tap here to enter text.</w:t>
          </w:r>
        </w:p>
      </w:sdtContent>
    </w:sdt>
    <w:p w14:paraId="1375FAE4" w14:textId="7510E1F9" w:rsidR="007D625A" w:rsidRDefault="007D625A">
      <w:pPr>
        <w:rPr>
          <w:rFonts w:cstheme="minorHAnsi"/>
          <w:b/>
          <w:sz w:val="28"/>
          <w:szCs w:val="28"/>
        </w:rPr>
      </w:pPr>
      <w:r>
        <w:rPr>
          <w:rFonts w:cstheme="minorHAnsi"/>
          <w:b/>
          <w:sz w:val="28"/>
          <w:szCs w:val="28"/>
        </w:rPr>
        <w:br w:type="page"/>
      </w:r>
    </w:p>
    <w:p w14:paraId="507FF8A8" w14:textId="16EDC84D" w:rsidR="00A64F91" w:rsidRPr="00A64F91" w:rsidRDefault="00A64F91" w:rsidP="004D2B99">
      <w:pPr>
        <w:spacing w:after="200" w:line="276" w:lineRule="auto"/>
        <w:ind w:firstLine="426"/>
        <w:rPr>
          <w:rFonts w:cstheme="minorHAnsi"/>
          <w:b/>
          <w:bCs/>
          <w:szCs w:val="24"/>
        </w:rPr>
      </w:pPr>
      <w:r w:rsidRPr="00A64F91">
        <w:rPr>
          <w:rFonts w:cstheme="minorHAnsi"/>
          <w:b/>
          <w:bCs/>
          <w:szCs w:val="24"/>
        </w:rPr>
        <w:lastRenderedPageBreak/>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sdt>
      <w:sdtPr>
        <w:rPr>
          <w:rStyle w:val="Style1"/>
        </w:rPr>
        <w:tag w:val="Enter your reply / notes here"/>
        <w:id w:val="918677502"/>
        <w:placeholder>
          <w:docPart w:val="B6157F259E5A4272B56F8C5FA88E1511"/>
        </w:placeholder>
        <w:showingPlcHdr/>
        <w15:color w:val="000000"/>
        <w15:appearance w15:val="hidden"/>
      </w:sdtPr>
      <w:sdtEndPr>
        <w:rPr>
          <w:rStyle w:val="DefaultParagraphFont"/>
          <w:color w:val="054405"/>
          <w:sz w:val="24"/>
        </w:rPr>
      </w:sdtEndPr>
      <w:sdtContent>
        <w:p w14:paraId="5E7342CC" w14:textId="77777777" w:rsidR="00A64F91" w:rsidRPr="00D7606D" w:rsidRDefault="00A64F91" w:rsidP="00F2510A">
          <w:pPr>
            <w:framePr w:w="9093" w:h="9286" w:hRule="exact" w:hSpace="181" w:wrap="around" w:vAnchor="text" w:hAnchor="page" w:x="1410" w:y="287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56691BF7" w14:textId="3B29E812" w:rsidR="007D625A" w:rsidRDefault="004D2B99">
      <w:pPr>
        <w:rPr>
          <w:rFonts w:cstheme="minorHAnsi"/>
          <w:b/>
          <w:sz w:val="28"/>
          <w:szCs w:val="28"/>
        </w:rPr>
      </w:pPr>
      <w:r>
        <w:rPr>
          <w:rFonts w:cstheme="minorHAnsi"/>
          <w:b/>
          <w:noProof/>
          <w:sz w:val="28"/>
          <w:szCs w:val="28"/>
        </w:rPr>
        <mc:AlternateContent>
          <mc:Choice Requires="wps">
            <w:drawing>
              <wp:anchor distT="0" distB="0" distL="114300" distR="114300" simplePos="0" relativeHeight="251663360" behindDoc="0" locked="0" layoutInCell="1" allowOverlap="1" wp14:anchorId="553156F8" wp14:editId="51B8D9EC">
                <wp:simplePos x="0" y="0"/>
                <wp:positionH relativeFrom="page">
                  <wp:align>center</wp:align>
                </wp:positionH>
                <wp:positionV relativeFrom="paragraph">
                  <wp:posOffset>8890</wp:posOffset>
                </wp:positionV>
                <wp:extent cx="5828400" cy="1710000"/>
                <wp:effectExtent l="0" t="0" r="20320" b="24130"/>
                <wp:wrapNone/>
                <wp:docPr id="42" name="Text Box 42"/>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2781164C" w14:textId="43C6E829" w:rsidR="00CE072B" w:rsidRDefault="00CE072B" w:rsidP="00CE072B">
                            <w:pPr>
                              <w:rPr>
                                <w:sz w:val="22"/>
                              </w:rPr>
                            </w:pPr>
                            <w:r>
                              <w:rPr>
                                <w:sz w:val="22"/>
                              </w:rPr>
                              <w:t>Scenario 3.2</w:t>
                            </w:r>
                          </w:p>
                          <w:p w14:paraId="6B49734C" w14:textId="77777777" w:rsidR="000B653F" w:rsidRPr="003125B6" w:rsidRDefault="000B653F" w:rsidP="000B653F">
                            <w:pPr>
                              <w:rPr>
                                <w:sz w:val="22"/>
                              </w:rPr>
                            </w:pPr>
                            <w:r w:rsidRPr="003125B6">
                              <w:rPr>
                                <w:sz w:val="22"/>
                              </w:rPr>
                              <w:t>You are at the bowlers end in a 50 over win/lose (maximum 10 overs per bowler).</w:t>
                            </w:r>
                          </w:p>
                          <w:p w14:paraId="7BD9251D" w14:textId="77777777" w:rsidR="000B653F" w:rsidRPr="003125B6" w:rsidRDefault="000B653F" w:rsidP="000B653F">
                            <w:pPr>
                              <w:rPr>
                                <w:sz w:val="22"/>
                              </w:rPr>
                            </w:pPr>
                            <w:r w:rsidRPr="003125B6">
                              <w:rPr>
                                <w:sz w:val="22"/>
                              </w:rPr>
                              <w:t>The opening bowler delivers the 1</w:t>
                            </w:r>
                            <w:r w:rsidRPr="003125B6">
                              <w:rPr>
                                <w:sz w:val="22"/>
                                <w:vertAlign w:val="superscript"/>
                              </w:rPr>
                              <w:t>st</w:t>
                            </w:r>
                            <w:r w:rsidRPr="003125B6">
                              <w:rPr>
                                <w:sz w:val="22"/>
                              </w:rPr>
                              <w:t xml:space="preserve"> ball of his 11</w:t>
                            </w:r>
                            <w:r w:rsidRPr="003125B6">
                              <w:rPr>
                                <w:sz w:val="22"/>
                                <w:vertAlign w:val="superscript"/>
                              </w:rPr>
                              <w:t>th</w:t>
                            </w:r>
                            <w:r w:rsidRPr="003125B6">
                              <w:rPr>
                                <w:sz w:val="22"/>
                              </w:rPr>
                              <w:t xml:space="preserve"> over and the batsman is caught in the slips. There is an appeal which you answer in the affirmative.</w:t>
                            </w:r>
                          </w:p>
                          <w:p w14:paraId="5471C923" w14:textId="77777777" w:rsidR="000B653F" w:rsidRPr="003125B6" w:rsidRDefault="000B653F" w:rsidP="000B653F">
                            <w:pPr>
                              <w:rPr>
                                <w:sz w:val="22"/>
                              </w:rPr>
                            </w:pPr>
                            <w:r w:rsidRPr="003125B6">
                              <w:rPr>
                                <w:sz w:val="22"/>
                              </w:rPr>
                              <w:t>As the batsman walks off, the scorers bring the matter to your attention.</w:t>
                            </w:r>
                          </w:p>
                          <w:p w14:paraId="1C337165" w14:textId="73D00323" w:rsidR="00C54367" w:rsidRPr="00D26562" w:rsidRDefault="000B653F" w:rsidP="006F4A04">
                            <w:pPr>
                              <w:rPr>
                                <w:sz w:val="22"/>
                              </w:rPr>
                            </w:pPr>
                            <w:r w:rsidRPr="003125B6">
                              <w:rPr>
                                <w:sz w:val="22"/>
                              </w:rPr>
                              <w:t>What n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156F8" id="Text Box 42" o:spid="_x0000_s1027" type="#_x0000_t202" style="position:absolute;margin-left:0;margin-top:.7pt;width:458.95pt;height:134.65pt;z-index:2516633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" fillcolor="white [3201]" strokeweight=".5pt">
                <v:textbox>
                  <w:txbxContent>
                    <w:p w14:paraId="2781164C" w14:textId="43C6E829" w:rsidR="00CE072B" w:rsidRDefault="00CE072B" w:rsidP="00CE072B">
                      <w:pPr>
                        <w:rPr>
                          <w:sz w:val="22"/>
                        </w:rPr>
                      </w:pPr>
                      <w:r>
                        <w:rPr>
                          <w:sz w:val="22"/>
                        </w:rPr>
                        <w:t>Scenario 3.2</w:t>
                      </w:r>
                    </w:p>
                    <w:p w14:paraId="6B49734C" w14:textId="77777777" w:rsidR="000B653F" w:rsidRPr="003125B6" w:rsidRDefault="000B653F" w:rsidP="000B653F">
                      <w:pPr>
                        <w:rPr>
                          <w:sz w:val="22"/>
                        </w:rPr>
                      </w:pPr>
                      <w:r w:rsidRPr="003125B6">
                        <w:rPr>
                          <w:sz w:val="22"/>
                        </w:rPr>
                        <w:t>You are at the bowlers end in a 50 over win/lose (maximum 10 overs per bowler).</w:t>
                      </w:r>
                    </w:p>
                    <w:p w14:paraId="7BD9251D" w14:textId="77777777" w:rsidR="000B653F" w:rsidRPr="003125B6" w:rsidRDefault="000B653F" w:rsidP="000B653F">
                      <w:pPr>
                        <w:rPr>
                          <w:sz w:val="22"/>
                        </w:rPr>
                      </w:pPr>
                      <w:r w:rsidRPr="003125B6">
                        <w:rPr>
                          <w:sz w:val="22"/>
                        </w:rPr>
                        <w:t>The opening bowler delivers the 1</w:t>
                      </w:r>
                      <w:r w:rsidRPr="003125B6">
                        <w:rPr>
                          <w:sz w:val="22"/>
                          <w:vertAlign w:val="superscript"/>
                        </w:rPr>
                        <w:t>st</w:t>
                      </w:r>
                      <w:r w:rsidRPr="003125B6">
                        <w:rPr>
                          <w:sz w:val="22"/>
                        </w:rPr>
                        <w:t xml:space="preserve"> ball of his 11</w:t>
                      </w:r>
                      <w:r w:rsidRPr="003125B6">
                        <w:rPr>
                          <w:sz w:val="22"/>
                          <w:vertAlign w:val="superscript"/>
                        </w:rPr>
                        <w:t>th</w:t>
                      </w:r>
                      <w:r w:rsidRPr="003125B6">
                        <w:rPr>
                          <w:sz w:val="22"/>
                        </w:rPr>
                        <w:t xml:space="preserve"> over and the batsman is caught in the slips. There is an appeal which you answer in the affirmative.</w:t>
                      </w:r>
                    </w:p>
                    <w:p w14:paraId="5471C923" w14:textId="77777777" w:rsidR="000B653F" w:rsidRPr="003125B6" w:rsidRDefault="000B653F" w:rsidP="000B653F">
                      <w:pPr>
                        <w:rPr>
                          <w:sz w:val="22"/>
                        </w:rPr>
                      </w:pPr>
                      <w:r w:rsidRPr="003125B6">
                        <w:rPr>
                          <w:sz w:val="22"/>
                        </w:rPr>
                        <w:t>As the batsman walks off, the scorers bring the matter to your attention.</w:t>
                      </w:r>
                    </w:p>
                    <w:p w14:paraId="1C337165" w14:textId="73D00323" w:rsidR="00C54367" w:rsidRPr="00D26562" w:rsidRDefault="000B653F" w:rsidP="006F4A04">
                      <w:pPr>
                        <w:rPr>
                          <w:sz w:val="22"/>
                        </w:rPr>
                      </w:pPr>
                      <w:r w:rsidRPr="003125B6">
                        <w:rPr>
                          <w:sz w:val="22"/>
                        </w:rPr>
                        <w:t>What now?</w:t>
                      </w:r>
                    </w:p>
                  </w:txbxContent>
                </v:textbox>
                <w10:wrap anchorx="page"/>
              </v:shape>
            </w:pict>
          </mc:Fallback>
        </mc:AlternateContent>
      </w:r>
      <w:r w:rsidR="007D625A">
        <w:rPr>
          <w:rFonts w:cstheme="minorHAnsi"/>
          <w:b/>
          <w:sz w:val="28"/>
          <w:szCs w:val="28"/>
        </w:rPr>
        <w:br w:type="page"/>
      </w:r>
    </w:p>
    <w:p w14:paraId="67C75501" w14:textId="3D0C0975" w:rsidR="005D4D54" w:rsidRDefault="005D4D54" w:rsidP="004D2B99">
      <w:pPr>
        <w:spacing w:after="200" w:line="276" w:lineRule="auto"/>
        <w:ind w:firstLine="567"/>
        <w:rPr>
          <w:rFonts w:cstheme="minorHAnsi"/>
          <w:b/>
          <w:bCs/>
          <w:szCs w:val="24"/>
        </w:rPr>
      </w:pPr>
      <w:bookmarkStart w:id="0" w:name="_Hlk62917479"/>
      <w:r w:rsidRPr="00A64F91">
        <w:rPr>
          <w:rFonts w:cstheme="minorHAnsi"/>
          <w:b/>
          <w:bCs/>
          <w:szCs w:val="24"/>
        </w:rPr>
        <w:lastRenderedPageBreak/>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3D9F8D4C" w14:textId="11D3B50F" w:rsidR="005D4D54" w:rsidRDefault="004D2B99" w:rsidP="005D4D54">
      <w:pPr>
        <w:spacing w:after="200" w:line="276" w:lineRule="auto"/>
        <w:ind w:firstLine="1134"/>
        <w:rPr>
          <w:rFonts w:cstheme="minorHAnsi"/>
          <w:b/>
          <w:bCs/>
          <w:szCs w:val="24"/>
        </w:rPr>
      </w:pPr>
      <w:r>
        <w:rPr>
          <w:rFonts w:cstheme="minorHAnsi"/>
          <w:b/>
          <w:noProof/>
          <w:sz w:val="28"/>
          <w:szCs w:val="28"/>
        </w:rPr>
        <mc:AlternateContent>
          <mc:Choice Requires="wps">
            <w:drawing>
              <wp:anchor distT="0" distB="0" distL="114300" distR="114300" simplePos="0" relativeHeight="251665408" behindDoc="0" locked="0" layoutInCell="1" allowOverlap="1" wp14:anchorId="6DA01318" wp14:editId="01D5B4FA">
                <wp:simplePos x="0" y="0"/>
                <wp:positionH relativeFrom="page">
                  <wp:align>center</wp:align>
                </wp:positionH>
                <wp:positionV relativeFrom="paragraph">
                  <wp:posOffset>41910</wp:posOffset>
                </wp:positionV>
                <wp:extent cx="5828030" cy="1709420"/>
                <wp:effectExtent l="0" t="0" r="20320" b="24130"/>
                <wp:wrapNone/>
                <wp:docPr id="3" name="Text Box 3"/>
                <wp:cNvGraphicFramePr/>
                <a:graphic xmlns:a="http://schemas.openxmlformats.org/drawingml/2006/main">
                  <a:graphicData uri="http://schemas.microsoft.com/office/word/2010/wordprocessingShape">
                    <wps:wsp>
                      <wps:cNvSpPr txBox="1"/>
                      <wps:spPr>
                        <a:xfrm>
                          <a:off x="0" y="0"/>
                          <a:ext cx="5828030" cy="1709420"/>
                        </a:xfrm>
                        <a:prstGeom prst="rect">
                          <a:avLst/>
                        </a:prstGeom>
                        <a:solidFill>
                          <a:schemeClr val="lt1"/>
                        </a:solidFill>
                        <a:ln w="6350">
                          <a:solidFill>
                            <a:prstClr val="black"/>
                          </a:solidFill>
                        </a:ln>
                      </wps:spPr>
                      <wps:txbx>
                        <w:txbxContent>
                          <w:p w14:paraId="40C5521F" w14:textId="4204C1DD" w:rsidR="00CE072B" w:rsidRDefault="00CE072B" w:rsidP="00CE072B">
                            <w:pPr>
                              <w:rPr>
                                <w:sz w:val="22"/>
                              </w:rPr>
                            </w:pPr>
                            <w:r>
                              <w:rPr>
                                <w:sz w:val="22"/>
                              </w:rPr>
                              <w:t>Scenario 3.3</w:t>
                            </w:r>
                          </w:p>
                          <w:p w14:paraId="013682C3" w14:textId="77777777" w:rsidR="00A979BA" w:rsidRPr="00CF6307" w:rsidRDefault="00A979BA" w:rsidP="00A979BA">
                            <w:pPr>
                              <w:rPr>
                                <w:sz w:val="22"/>
                              </w:rPr>
                            </w:pPr>
                            <w:r w:rsidRPr="006F079D">
                              <w:rPr>
                                <w:sz w:val="22"/>
                              </w:rPr>
                              <w:t>According to the Regulations y</w:t>
                            </w:r>
                            <w:r w:rsidRPr="00CF6307">
                              <w:rPr>
                                <w:sz w:val="22"/>
                              </w:rPr>
                              <w:t>our league match has a scheduled start of 1pm</w:t>
                            </w:r>
                          </w:p>
                          <w:p w14:paraId="234316A8" w14:textId="77777777" w:rsidR="00A979BA" w:rsidRPr="00CF6307" w:rsidRDefault="00A979BA" w:rsidP="00A979BA">
                            <w:pPr>
                              <w:rPr>
                                <w:sz w:val="22"/>
                              </w:rPr>
                            </w:pPr>
                            <w:r w:rsidRPr="00CF6307">
                              <w:rPr>
                                <w:sz w:val="22"/>
                              </w:rPr>
                              <w:t>The captains tell you and your colleague that they are ready to start at 1250pm.</w:t>
                            </w:r>
                          </w:p>
                          <w:p w14:paraId="35EDBDD1" w14:textId="31713865" w:rsidR="00C54367" w:rsidRPr="00D26562" w:rsidRDefault="00A979BA" w:rsidP="006F4A04">
                            <w:pPr>
                              <w:rPr>
                                <w:sz w:val="22"/>
                              </w:rPr>
                            </w:pPr>
                            <w:r w:rsidRPr="00CF6307">
                              <w:rPr>
                                <w:sz w:val="22"/>
                              </w:rPr>
                              <w:t>What do you tell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01318" id="Text Box 3" o:spid="_x0000_s1028" type="#_x0000_t202" style="position:absolute;left:0;text-align:left;margin-left:0;margin-top:3.3pt;width:458.9pt;height:134.6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" fillcolor="white [3201]" strokeweight=".5pt">
                <v:textbox>
                  <w:txbxContent>
                    <w:p w14:paraId="40C5521F" w14:textId="4204C1DD" w:rsidR="00CE072B" w:rsidRDefault="00CE072B" w:rsidP="00CE072B">
                      <w:pPr>
                        <w:rPr>
                          <w:sz w:val="22"/>
                        </w:rPr>
                      </w:pPr>
                      <w:r>
                        <w:rPr>
                          <w:sz w:val="22"/>
                        </w:rPr>
                        <w:t>Scenario 3.3</w:t>
                      </w:r>
                    </w:p>
                    <w:p w14:paraId="013682C3" w14:textId="77777777" w:rsidR="00A979BA" w:rsidRPr="00CF6307" w:rsidRDefault="00A979BA" w:rsidP="00A979BA">
                      <w:pPr>
                        <w:rPr>
                          <w:sz w:val="22"/>
                        </w:rPr>
                      </w:pPr>
                      <w:r w:rsidRPr="006F079D">
                        <w:rPr>
                          <w:sz w:val="22"/>
                        </w:rPr>
                        <w:t>According to the Regulations y</w:t>
                      </w:r>
                      <w:r w:rsidRPr="00CF6307">
                        <w:rPr>
                          <w:sz w:val="22"/>
                        </w:rPr>
                        <w:t>our league match has a scheduled start of 1pm</w:t>
                      </w:r>
                    </w:p>
                    <w:p w14:paraId="234316A8" w14:textId="77777777" w:rsidR="00A979BA" w:rsidRPr="00CF6307" w:rsidRDefault="00A979BA" w:rsidP="00A979BA">
                      <w:pPr>
                        <w:rPr>
                          <w:sz w:val="22"/>
                        </w:rPr>
                      </w:pPr>
                      <w:r w:rsidRPr="00CF6307">
                        <w:rPr>
                          <w:sz w:val="22"/>
                        </w:rPr>
                        <w:t>The captains tell you and your colleague that they are ready to start at 1250pm.</w:t>
                      </w:r>
                    </w:p>
                    <w:p w14:paraId="35EDBDD1" w14:textId="31713865" w:rsidR="00C54367" w:rsidRPr="00D26562" w:rsidRDefault="00A979BA" w:rsidP="006F4A04">
                      <w:pPr>
                        <w:rPr>
                          <w:sz w:val="22"/>
                        </w:rPr>
                      </w:pPr>
                      <w:r w:rsidRPr="00CF6307">
                        <w:rPr>
                          <w:sz w:val="22"/>
                        </w:rPr>
                        <w:t>What do you tell them?</w:t>
                      </w:r>
                    </w:p>
                  </w:txbxContent>
                </v:textbox>
                <w10:wrap anchorx="page"/>
              </v:shape>
            </w:pict>
          </mc:Fallback>
        </mc:AlternateContent>
      </w:r>
    </w:p>
    <w:p w14:paraId="69790C8E" w14:textId="63E39028" w:rsidR="005D4D54" w:rsidRDefault="005D4D54" w:rsidP="005D4D54">
      <w:pPr>
        <w:spacing w:after="200" w:line="276" w:lineRule="auto"/>
        <w:ind w:firstLine="1134"/>
        <w:rPr>
          <w:rFonts w:cstheme="minorHAnsi"/>
          <w:b/>
          <w:bCs/>
          <w:szCs w:val="24"/>
        </w:rPr>
      </w:pPr>
    </w:p>
    <w:p w14:paraId="2C1E2FF1" w14:textId="1D21E920" w:rsidR="005D4D54" w:rsidRDefault="005D4D54" w:rsidP="005D4D54">
      <w:pPr>
        <w:spacing w:after="200" w:line="276" w:lineRule="auto"/>
        <w:ind w:firstLine="1134"/>
        <w:rPr>
          <w:rFonts w:cstheme="minorHAnsi"/>
          <w:b/>
          <w:bCs/>
          <w:szCs w:val="24"/>
        </w:rPr>
      </w:pPr>
    </w:p>
    <w:p w14:paraId="38F9296C" w14:textId="49B6E1EF" w:rsidR="005D4D54" w:rsidRDefault="005D4D54" w:rsidP="005D4D54">
      <w:pPr>
        <w:spacing w:after="200" w:line="276" w:lineRule="auto"/>
        <w:ind w:firstLine="1134"/>
        <w:rPr>
          <w:rFonts w:cstheme="minorHAnsi"/>
          <w:b/>
          <w:bCs/>
          <w:szCs w:val="24"/>
        </w:rPr>
      </w:pPr>
    </w:p>
    <w:p w14:paraId="468B972D" w14:textId="4D69F2DC" w:rsidR="007C502D" w:rsidRDefault="007C502D" w:rsidP="005D4D54">
      <w:pPr>
        <w:spacing w:after="360" w:line="252" w:lineRule="auto"/>
        <w:rPr>
          <w:rStyle w:val="Style1"/>
        </w:rPr>
      </w:pPr>
    </w:p>
    <w:sdt>
      <w:sdtPr>
        <w:rPr>
          <w:rStyle w:val="Style1"/>
        </w:rPr>
        <w:tag w:val="Enter your reply / notes here"/>
        <w:id w:val="613480009"/>
        <w:placeholder>
          <w:docPart w:val="C39CE4176D374D6B9846C6C97E7D5833"/>
        </w:placeholder>
        <w:showingPlcHdr/>
        <w15:color w:val="000000"/>
        <w15:appearance w15:val="hidden"/>
      </w:sdtPr>
      <w:sdtEndPr>
        <w:rPr>
          <w:rStyle w:val="DefaultParagraphFont"/>
          <w:color w:val="054405"/>
          <w:sz w:val="24"/>
        </w:rPr>
      </w:sdtEndPr>
      <w:sdtContent>
        <w:p w14:paraId="2679D27A" w14:textId="77777777" w:rsidR="00F2510A" w:rsidRPr="00D7606D" w:rsidRDefault="00F2510A" w:rsidP="00F2510A">
          <w:pPr>
            <w:framePr w:w="9093" w:h="9226" w:hRule="exact" w:hSpace="181" w:wrap="around" w:vAnchor="text" w:hAnchor="page" w:x="1410" w:y="11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618B1DAE" w14:textId="781C428F" w:rsidR="000006A0" w:rsidRDefault="000006A0" w:rsidP="005D4D54">
      <w:pPr>
        <w:spacing w:after="360" w:line="252" w:lineRule="auto"/>
        <w:rPr>
          <w:rFonts w:cstheme="minorHAnsi"/>
          <w:b/>
          <w:sz w:val="28"/>
          <w:szCs w:val="28"/>
        </w:rPr>
      </w:pPr>
    </w:p>
    <w:bookmarkEnd w:id="0"/>
    <w:p w14:paraId="6F32550B" w14:textId="77777777" w:rsidR="000006A0" w:rsidRDefault="000006A0">
      <w:pPr>
        <w:rPr>
          <w:rFonts w:cstheme="minorHAnsi"/>
          <w:b/>
          <w:sz w:val="28"/>
          <w:szCs w:val="28"/>
        </w:rPr>
      </w:pPr>
      <w:r>
        <w:rPr>
          <w:rFonts w:cstheme="minorHAnsi"/>
          <w:b/>
          <w:sz w:val="28"/>
          <w:szCs w:val="28"/>
        </w:rPr>
        <w:br w:type="page"/>
      </w:r>
    </w:p>
    <w:p w14:paraId="5ADE1027" w14:textId="40243768" w:rsidR="000006A0" w:rsidRDefault="004D2B99" w:rsidP="004D2B99">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69504" behindDoc="0" locked="0" layoutInCell="1" allowOverlap="1" wp14:anchorId="0EC22625" wp14:editId="63599B52">
                <wp:simplePos x="0" y="0"/>
                <wp:positionH relativeFrom="page">
                  <wp:align>center</wp:align>
                </wp:positionH>
                <wp:positionV relativeFrom="paragraph">
                  <wp:posOffset>325755</wp:posOffset>
                </wp:positionV>
                <wp:extent cx="5828400" cy="2000250"/>
                <wp:effectExtent l="0" t="0" r="20320" b="19050"/>
                <wp:wrapNone/>
                <wp:docPr id="8" name="Text Box 8"/>
                <wp:cNvGraphicFramePr/>
                <a:graphic xmlns:a="http://schemas.openxmlformats.org/drawingml/2006/main">
                  <a:graphicData uri="http://schemas.microsoft.com/office/word/2010/wordprocessingShape">
                    <wps:wsp>
                      <wps:cNvSpPr txBox="1"/>
                      <wps:spPr>
                        <a:xfrm>
                          <a:off x="0" y="0"/>
                          <a:ext cx="5828400" cy="2000250"/>
                        </a:xfrm>
                        <a:prstGeom prst="rect">
                          <a:avLst/>
                        </a:prstGeom>
                        <a:solidFill>
                          <a:schemeClr val="lt1"/>
                        </a:solidFill>
                        <a:ln w="6350">
                          <a:solidFill>
                            <a:prstClr val="black"/>
                          </a:solidFill>
                        </a:ln>
                      </wps:spPr>
                      <wps:txbx>
                        <w:txbxContent>
                          <w:p w14:paraId="4B8E1C2B" w14:textId="6EB6A4B8" w:rsidR="00CE072B" w:rsidRDefault="00CE072B" w:rsidP="00CE072B">
                            <w:pPr>
                              <w:rPr>
                                <w:sz w:val="22"/>
                              </w:rPr>
                            </w:pPr>
                            <w:r>
                              <w:rPr>
                                <w:sz w:val="22"/>
                              </w:rPr>
                              <w:t>Scenario 3.4</w:t>
                            </w:r>
                          </w:p>
                          <w:p w14:paraId="1F6568D2" w14:textId="54E3CEA4" w:rsidR="00B86E7F" w:rsidRPr="00B86E7F" w:rsidRDefault="00B86E7F" w:rsidP="00B86E7F">
                            <w:pPr>
                              <w:jc w:val="both"/>
                              <w:rPr>
                                <w:rFonts w:cstheme="minorHAnsi"/>
                                <w:sz w:val="22"/>
                              </w:rPr>
                            </w:pPr>
                            <w:r w:rsidRPr="00B86E7F">
                              <w:rPr>
                                <w:rFonts w:cstheme="minorHAnsi"/>
                                <w:sz w:val="22"/>
                              </w:rPr>
                              <w:t xml:space="preserve">The match that you have been appointed to is your first </w:t>
                            </w:r>
                            <w:r w:rsidR="00625CA4">
                              <w:rPr>
                                <w:rFonts w:cstheme="minorHAnsi"/>
                                <w:sz w:val="22"/>
                              </w:rPr>
                              <w:t xml:space="preserve">Royal London </w:t>
                            </w:r>
                            <w:r w:rsidR="002E5133">
                              <w:rPr>
                                <w:rFonts w:cstheme="minorHAnsi"/>
                                <w:sz w:val="22"/>
                              </w:rPr>
                              <w:t>U1</w:t>
                            </w:r>
                            <w:r w:rsidR="003B1256">
                              <w:rPr>
                                <w:rFonts w:cstheme="minorHAnsi"/>
                                <w:sz w:val="22"/>
                              </w:rPr>
                              <w:t>8</w:t>
                            </w:r>
                            <w:r w:rsidR="002E5133">
                              <w:rPr>
                                <w:rFonts w:cstheme="minorHAnsi"/>
                                <w:sz w:val="22"/>
                              </w:rPr>
                              <w:t xml:space="preserve"> County Cup</w:t>
                            </w:r>
                            <w:r w:rsidRPr="00B86E7F">
                              <w:rPr>
                                <w:rFonts w:cstheme="minorHAnsi"/>
                                <w:sz w:val="22"/>
                              </w:rPr>
                              <w:t xml:space="preserve"> fixture. It has been raining most of the </w:t>
                            </w:r>
                            <w:proofErr w:type="gramStart"/>
                            <w:r w:rsidRPr="00B86E7F">
                              <w:rPr>
                                <w:rFonts w:cstheme="minorHAnsi"/>
                                <w:sz w:val="22"/>
                              </w:rPr>
                              <w:t>week</w:t>
                            </w:r>
                            <w:proofErr w:type="gramEnd"/>
                            <w:r w:rsidRPr="00B86E7F">
                              <w:rPr>
                                <w:rFonts w:cstheme="minorHAnsi"/>
                                <w:sz w:val="22"/>
                              </w:rPr>
                              <w:t xml:space="preserve"> but it is dry at present. The forecast is for persistent showers.</w:t>
                            </w:r>
                          </w:p>
                          <w:p w14:paraId="28B8CCF1" w14:textId="77777777" w:rsidR="00B86E7F" w:rsidRPr="00B86E7F" w:rsidRDefault="00B86E7F" w:rsidP="00B86E7F">
                            <w:pPr>
                              <w:jc w:val="both"/>
                              <w:rPr>
                                <w:rFonts w:cstheme="minorHAnsi"/>
                                <w:i/>
                                <w:sz w:val="22"/>
                              </w:rPr>
                            </w:pPr>
                            <w:r w:rsidRPr="00B86E7F">
                              <w:rPr>
                                <w:rFonts w:cstheme="minorHAnsi"/>
                                <w:sz w:val="22"/>
                              </w:rPr>
                              <w:t>Explain what you and your colleague should do after your arrival at the ground and prior to the time when you are ready to walk out of the pavilion before the start of the game</w:t>
                            </w:r>
                            <w:r w:rsidRPr="00B86E7F">
                              <w:rPr>
                                <w:rFonts w:cstheme="minorHAnsi"/>
                                <w:i/>
                                <w:sz w:val="22"/>
                              </w:rPr>
                              <w:t>.</w:t>
                            </w:r>
                          </w:p>
                          <w:p w14:paraId="586121BF" w14:textId="5A7FD042" w:rsidR="00B86E7F" w:rsidRPr="00B86E7F" w:rsidRDefault="00B86E7F" w:rsidP="00B86E7F">
                            <w:pPr>
                              <w:ind w:left="567" w:hanging="567"/>
                              <w:jc w:val="both"/>
                              <w:rPr>
                                <w:rFonts w:cstheme="minorHAnsi"/>
                                <w:sz w:val="22"/>
                              </w:rPr>
                            </w:pPr>
                            <w:r w:rsidRPr="00B86E7F">
                              <w:rPr>
                                <w:rFonts w:cstheme="minorHAnsi"/>
                                <w:sz w:val="22"/>
                              </w:rPr>
                              <w:t>What would you agree/discuss with your colleague?</w:t>
                            </w:r>
                          </w:p>
                          <w:p w14:paraId="6AA0A71D" w14:textId="6B75DD52" w:rsidR="00B86E7F" w:rsidRPr="00B86E7F" w:rsidRDefault="00B86E7F" w:rsidP="00B86E7F">
                            <w:pPr>
                              <w:spacing w:line="276" w:lineRule="auto"/>
                              <w:ind w:left="567" w:hanging="567"/>
                              <w:jc w:val="both"/>
                              <w:rPr>
                                <w:rFonts w:eastAsia="Calibri" w:cstheme="minorHAnsi"/>
                                <w:bCs/>
                                <w:sz w:val="22"/>
                              </w:rPr>
                            </w:pPr>
                            <w:r w:rsidRPr="00B86E7F">
                              <w:rPr>
                                <w:rFonts w:eastAsia="Calibri" w:cstheme="minorHAnsi"/>
                                <w:bCs/>
                                <w:sz w:val="22"/>
                              </w:rPr>
                              <w:t>What are you looking for when carrying out the ground inspection?</w:t>
                            </w:r>
                          </w:p>
                          <w:p w14:paraId="79BF5214" w14:textId="4156CF91" w:rsidR="00B86E7F" w:rsidRPr="00B86E7F" w:rsidRDefault="00B86E7F" w:rsidP="00B86E7F">
                            <w:pPr>
                              <w:autoSpaceDE w:val="0"/>
                              <w:autoSpaceDN w:val="0"/>
                              <w:adjustRightInd w:val="0"/>
                              <w:spacing w:line="276" w:lineRule="auto"/>
                              <w:ind w:left="567" w:hanging="567"/>
                              <w:rPr>
                                <w:rFonts w:eastAsia="Calibri" w:cstheme="minorHAnsi"/>
                                <w:sz w:val="22"/>
                              </w:rPr>
                            </w:pPr>
                            <w:r w:rsidRPr="00B86E7F">
                              <w:rPr>
                                <w:rFonts w:eastAsia="Calibri" w:cstheme="minorHAnsi"/>
                                <w:sz w:val="22"/>
                              </w:rPr>
                              <w:t>What would you agree/discuss with the captains</w:t>
                            </w:r>
                            <w:r w:rsidR="00F10E17">
                              <w:rPr>
                                <w:rFonts w:eastAsia="Calibri" w:cstheme="minorHAnsi"/>
                                <w:sz w:val="22"/>
                              </w:rPr>
                              <w:t xml:space="preserve"> and the scorers</w:t>
                            </w:r>
                            <w:r w:rsidRPr="00B86E7F">
                              <w:rPr>
                                <w:rFonts w:eastAsia="Calibri" w:cstheme="minorHAnsi"/>
                                <w:sz w:val="22"/>
                              </w:rPr>
                              <w:t>?</w:t>
                            </w:r>
                          </w:p>
                          <w:p w14:paraId="129C6C96" w14:textId="2D4DFA25" w:rsidR="00C54367" w:rsidRPr="00B86E7F" w:rsidRDefault="00C54367" w:rsidP="000006A0">
                            <w:pPr>
                              <w:rPr>
                                <w:rFonts w:cstheme="minorHAnsi"/>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22625" id="Text Box 8" o:spid="_x0000_s1029" type="#_x0000_t202" style="position:absolute;left:0;text-align:left;margin-left:0;margin-top:25.65pt;width:458.95pt;height:157.5pt;z-index:2516695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" fillcolor="white [3201]" strokeweight=".5pt">
                <v:textbox>
                  <w:txbxContent>
                    <w:p w14:paraId="4B8E1C2B" w14:textId="6EB6A4B8" w:rsidR="00CE072B" w:rsidRDefault="00CE072B" w:rsidP="00CE072B">
                      <w:pPr>
                        <w:rPr>
                          <w:sz w:val="22"/>
                        </w:rPr>
                      </w:pPr>
                      <w:r>
                        <w:rPr>
                          <w:sz w:val="22"/>
                        </w:rPr>
                        <w:t>Scenario 3.4</w:t>
                      </w:r>
                    </w:p>
                    <w:p w14:paraId="1F6568D2" w14:textId="54E3CEA4" w:rsidR="00B86E7F" w:rsidRPr="00B86E7F" w:rsidRDefault="00B86E7F" w:rsidP="00B86E7F">
                      <w:pPr>
                        <w:jc w:val="both"/>
                        <w:rPr>
                          <w:rFonts w:cstheme="minorHAnsi"/>
                          <w:sz w:val="22"/>
                        </w:rPr>
                      </w:pPr>
                      <w:r w:rsidRPr="00B86E7F">
                        <w:rPr>
                          <w:rFonts w:cstheme="minorHAnsi"/>
                          <w:sz w:val="22"/>
                        </w:rPr>
                        <w:t xml:space="preserve">The match that you have been appointed to is your first </w:t>
                      </w:r>
                      <w:r w:rsidR="00625CA4">
                        <w:rPr>
                          <w:rFonts w:cstheme="minorHAnsi"/>
                          <w:sz w:val="22"/>
                        </w:rPr>
                        <w:t xml:space="preserve">Royal London </w:t>
                      </w:r>
                      <w:r w:rsidR="002E5133">
                        <w:rPr>
                          <w:rFonts w:cstheme="minorHAnsi"/>
                          <w:sz w:val="22"/>
                        </w:rPr>
                        <w:t>U1</w:t>
                      </w:r>
                      <w:r w:rsidR="003B1256">
                        <w:rPr>
                          <w:rFonts w:cstheme="minorHAnsi"/>
                          <w:sz w:val="22"/>
                        </w:rPr>
                        <w:t>8</w:t>
                      </w:r>
                      <w:r w:rsidR="002E5133">
                        <w:rPr>
                          <w:rFonts w:cstheme="minorHAnsi"/>
                          <w:sz w:val="22"/>
                        </w:rPr>
                        <w:t xml:space="preserve"> County Cup</w:t>
                      </w:r>
                      <w:r w:rsidRPr="00B86E7F">
                        <w:rPr>
                          <w:rFonts w:cstheme="minorHAnsi"/>
                          <w:sz w:val="22"/>
                        </w:rPr>
                        <w:t xml:space="preserve"> fixture. It has been raining most of the </w:t>
                      </w:r>
                      <w:proofErr w:type="gramStart"/>
                      <w:r w:rsidRPr="00B86E7F">
                        <w:rPr>
                          <w:rFonts w:cstheme="minorHAnsi"/>
                          <w:sz w:val="22"/>
                        </w:rPr>
                        <w:t>week</w:t>
                      </w:r>
                      <w:proofErr w:type="gramEnd"/>
                      <w:r w:rsidRPr="00B86E7F">
                        <w:rPr>
                          <w:rFonts w:cstheme="minorHAnsi"/>
                          <w:sz w:val="22"/>
                        </w:rPr>
                        <w:t xml:space="preserve"> but it is dry at present. The forecast is for persistent showers.</w:t>
                      </w:r>
                    </w:p>
                    <w:p w14:paraId="28B8CCF1" w14:textId="77777777" w:rsidR="00B86E7F" w:rsidRPr="00B86E7F" w:rsidRDefault="00B86E7F" w:rsidP="00B86E7F">
                      <w:pPr>
                        <w:jc w:val="both"/>
                        <w:rPr>
                          <w:rFonts w:cstheme="minorHAnsi"/>
                          <w:i/>
                          <w:sz w:val="22"/>
                        </w:rPr>
                      </w:pPr>
                      <w:r w:rsidRPr="00B86E7F">
                        <w:rPr>
                          <w:rFonts w:cstheme="minorHAnsi"/>
                          <w:sz w:val="22"/>
                        </w:rPr>
                        <w:t>Explain what you and your colleague should do after your arrival at the ground and prior to the time when you are ready to walk out of the pavilion before the start of the game</w:t>
                      </w:r>
                      <w:r w:rsidRPr="00B86E7F">
                        <w:rPr>
                          <w:rFonts w:cstheme="minorHAnsi"/>
                          <w:i/>
                          <w:sz w:val="22"/>
                        </w:rPr>
                        <w:t>.</w:t>
                      </w:r>
                    </w:p>
                    <w:p w14:paraId="586121BF" w14:textId="5A7FD042" w:rsidR="00B86E7F" w:rsidRPr="00B86E7F" w:rsidRDefault="00B86E7F" w:rsidP="00B86E7F">
                      <w:pPr>
                        <w:ind w:left="567" w:hanging="567"/>
                        <w:jc w:val="both"/>
                        <w:rPr>
                          <w:rFonts w:cstheme="minorHAnsi"/>
                          <w:sz w:val="22"/>
                        </w:rPr>
                      </w:pPr>
                      <w:r w:rsidRPr="00B86E7F">
                        <w:rPr>
                          <w:rFonts w:cstheme="minorHAnsi"/>
                          <w:sz w:val="22"/>
                        </w:rPr>
                        <w:t>What would you agree/discuss with your colleague?</w:t>
                      </w:r>
                    </w:p>
                    <w:p w14:paraId="6AA0A71D" w14:textId="6B75DD52" w:rsidR="00B86E7F" w:rsidRPr="00B86E7F" w:rsidRDefault="00B86E7F" w:rsidP="00B86E7F">
                      <w:pPr>
                        <w:spacing w:line="276" w:lineRule="auto"/>
                        <w:ind w:left="567" w:hanging="567"/>
                        <w:jc w:val="both"/>
                        <w:rPr>
                          <w:rFonts w:eastAsia="Calibri" w:cstheme="minorHAnsi"/>
                          <w:bCs/>
                          <w:sz w:val="22"/>
                        </w:rPr>
                      </w:pPr>
                      <w:r w:rsidRPr="00B86E7F">
                        <w:rPr>
                          <w:rFonts w:eastAsia="Calibri" w:cstheme="minorHAnsi"/>
                          <w:bCs/>
                          <w:sz w:val="22"/>
                        </w:rPr>
                        <w:t>What are you looking for when carrying out the ground inspection?</w:t>
                      </w:r>
                    </w:p>
                    <w:p w14:paraId="79BF5214" w14:textId="4156CF91" w:rsidR="00B86E7F" w:rsidRPr="00B86E7F" w:rsidRDefault="00B86E7F" w:rsidP="00B86E7F">
                      <w:pPr>
                        <w:autoSpaceDE w:val="0"/>
                        <w:autoSpaceDN w:val="0"/>
                        <w:adjustRightInd w:val="0"/>
                        <w:spacing w:line="276" w:lineRule="auto"/>
                        <w:ind w:left="567" w:hanging="567"/>
                        <w:rPr>
                          <w:rFonts w:eastAsia="Calibri" w:cstheme="minorHAnsi"/>
                          <w:sz w:val="22"/>
                        </w:rPr>
                      </w:pPr>
                      <w:r w:rsidRPr="00B86E7F">
                        <w:rPr>
                          <w:rFonts w:eastAsia="Calibri" w:cstheme="minorHAnsi"/>
                          <w:sz w:val="22"/>
                        </w:rPr>
                        <w:t>What would you agree/discuss with the captains</w:t>
                      </w:r>
                      <w:r w:rsidR="00F10E17">
                        <w:rPr>
                          <w:rFonts w:eastAsia="Calibri" w:cstheme="minorHAnsi"/>
                          <w:sz w:val="22"/>
                        </w:rPr>
                        <w:t xml:space="preserve"> and the scorers</w:t>
                      </w:r>
                      <w:r w:rsidRPr="00B86E7F">
                        <w:rPr>
                          <w:rFonts w:eastAsia="Calibri" w:cstheme="minorHAnsi"/>
                          <w:sz w:val="22"/>
                        </w:rPr>
                        <w:t>?</w:t>
                      </w:r>
                    </w:p>
                    <w:p w14:paraId="129C6C96" w14:textId="2D4DFA25" w:rsidR="00C54367" w:rsidRPr="00B86E7F" w:rsidRDefault="00C54367" w:rsidP="000006A0">
                      <w:pPr>
                        <w:rPr>
                          <w:rFonts w:cstheme="minorHAnsi"/>
                          <w:sz w:val="22"/>
                        </w:rPr>
                      </w:pPr>
                    </w:p>
                  </w:txbxContent>
                </v:textbox>
                <w10:wrap anchorx="page"/>
              </v:shape>
            </w:pict>
          </mc:Fallback>
        </mc:AlternateContent>
      </w:r>
      <w:r w:rsidR="000006A0" w:rsidRPr="00A64F91">
        <w:rPr>
          <w:rFonts w:cstheme="minorHAnsi"/>
          <w:b/>
          <w:bCs/>
          <w:szCs w:val="24"/>
        </w:rPr>
        <w:t xml:space="preserve">Use </w:t>
      </w:r>
      <w:r w:rsidR="000B490D">
        <w:rPr>
          <w:rFonts w:cstheme="minorHAnsi"/>
          <w:b/>
          <w:bCs/>
          <w:szCs w:val="24"/>
        </w:rPr>
        <w:t xml:space="preserve">the </w:t>
      </w:r>
      <w:r w:rsidR="000006A0" w:rsidRPr="00A64F91">
        <w:rPr>
          <w:rFonts w:cstheme="minorHAnsi"/>
          <w:b/>
          <w:bCs/>
          <w:szCs w:val="24"/>
        </w:rPr>
        <w:t>lower box to enter your answer and any comments (max 2250 characters)</w:t>
      </w:r>
    </w:p>
    <w:p w14:paraId="141E9F9B" w14:textId="72CD1179" w:rsidR="000006A0" w:rsidRDefault="000006A0" w:rsidP="000006A0">
      <w:pPr>
        <w:spacing w:after="200" w:line="276" w:lineRule="auto"/>
        <w:ind w:firstLine="1134"/>
        <w:rPr>
          <w:rFonts w:cstheme="minorHAnsi"/>
          <w:b/>
          <w:bCs/>
          <w:szCs w:val="24"/>
        </w:rPr>
      </w:pPr>
    </w:p>
    <w:p w14:paraId="75DDC550" w14:textId="77777777" w:rsidR="000006A0" w:rsidRDefault="000006A0" w:rsidP="000006A0">
      <w:pPr>
        <w:spacing w:after="200" w:line="276" w:lineRule="auto"/>
        <w:ind w:firstLine="1134"/>
        <w:rPr>
          <w:rFonts w:cstheme="minorHAnsi"/>
          <w:b/>
          <w:bCs/>
          <w:szCs w:val="24"/>
        </w:rPr>
      </w:pPr>
    </w:p>
    <w:p w14:paraId="57E77D41" w14:textId="77777777" w:rsidR="000006A0" w:rsidRDefault="000006A0" w:rsidP="000006A0">
      <w:pPr>
        <w:spacing w:after="200" w:line="276" w:lineRule="auto"/>
        <w:ind w:firstLine="1134"/>
        <w:rPr>
          <w:rFonts w:cstheme="minorHAnsi"/>
          <w:b/>
          <w:bCs/>
          <w:szCs w:val="24"/>
        </w:rPr>
      </w:pPr>
    </w:p>
    <w:p w14:paraId="66BD15BB" w14:textId="77777777" w:rsidR="000006A0" w:rsidRDefault="000006A0" w:rsidP="000006A0">
      <w:pPr>
        <w:spacing w:after="200" w:line="276" w:lineRule="auto"/>
        <w:ind w:firstLine="1134"/>
        <w:rPr>
          <w:rFonts w:cstheme="minorHAnsi"/>
          <w:b/>
          <w:bCs/>
          <w:szCs w:val="24"/>
        </w:rPr>
      </w:pPr>
    </w:p>
    <w:sdt>
      <w:sdtPr>
        <w:rPr>
          <w:rStyle w:val="Style1"/>
        </w:rPr>
        <w:tag w:val="Enter your reply / notes here"/>
        <w:id w:val="-1406524705"/>
        <w:placeholder>
          <w:docPart w:val="C2B750D0C93F44489BE31DF37CF5DF4A"/>
        </w:placeholder>
        <w:showingPlcHdr/>
        <w15:color w:val="000000"/>
        <w15:appearance w15:val="hidden"/>
      </w:sdtPr>
      <w:sdtEndPr>
        <w:rPr>
          <w:rStyle w:val="DefaultParagraphFont"/>
          <w:color w:val="054405"/>
          <w:sz w:val="24"/>
        </w:rPr>
      </w:sdtEndPr>
      <w:sdtContent>
        <w:p w14:paraId="0B35FE11" w14:textId="77777777" w:rsidR="00CE072B" w:rsidRPr="00D7606D" w:rsidRDefault="00CE072B" w:rsidP="00CE072B">
          <w:pPr>
            <w:framePr w:w="9093" w:h="8836" w:hRule="exact" w:hSpace="181" w:wrap="around" w:vAnchor="text" w:hAnchor="page" w:x="1410" w:y="1139"/>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7A3904E6" w14:textId="77777777" w:rsidR="000006A0" w:rsidRDefault="000006A0" w:rsidP="000006A0">
      <w:pPr>
        <w:spacing w:after="360" w:line="252" w:lineRule="auto"/>
        <w:rPr>
          <w:rStyle w:val="Style1"/>
        </w:rPr>
      </w:pPr>
    </w:p>
    <w:p w14:paraId="787DD786" w14:textId="77777777" w:rsidR="000006A0" w:rsidRDefault="000006A0" w:rsidP="000006A0">
      <w:pPr>
        <w:spacing w:after="360" w:line="252" w:lineRule="auto"/>
        <w:rPr>
          <w:rFonts w:cstheme="minorHAnsi"/>
          <w:b/>
          <w:sz w:val="28"/>
          <w:szCs w:val="28"/>
        </w:rPr>
      </w:pPr>
    </w:p>
    <w:p w14:paraId="0B2A0E22" w14:textId="31609414" w:rsidR="00CE072B" w:rsidRDefault="00CE072B">
      <w:pPr>
        <w:rPr>
          <w:rFonts w:cstheme="minorHAnsi"/>
          <w:b/>
          <w:sz w:val="28"/>
          <w:szCs w:val="28"/>
        </w:rPr>
      </w:pPr>
      <w:r>
        <w:rPr>
          <w:rFonts w:cstheme="minorHAnsi"/>
          <w:b/>
          <w:sz w:val="28"/>
          <w:szCs w:val="28"/>
        </w:rPr>
        <w:br w:type="page"/>
      </w:r>
    </w:p>
    <w:p w14:paraId="0B0A801D" w14:textId="0E24B4EC"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1552" behindDoc="0" locked="0" layoutInCell="1" allowOverlap="1" wp14:anchorId="500BD2F7" wp14:editId="2888D343">
                <wp:simplePos x="0" y="0"/>
                <wp:positionH relativeFrom="page">
                  <wp:align>center</wp:align>
                </wp:positionH>
                <wp:positionV relativeFrom="paragraph">
                  <wp:posOffset>344805</wp:posOffset>
                </wp:positionV>
                <wp:extent cx="5828400" cy="1885950"/>
                <wp:effectExtent l="0" t="0" r="20320" b="19050"/>
                <wp:wrapNone/>
                <wp:docPr id="9" name="Text Box 9"/>
                <wp:cNvGraphicFramePr/>
                <a:graphic xmlns:a="http://schemas.openxmlformats.org/drawingml/2006/main">
                  <a:graphicData uri="http://schemas.microsoft.com/office/word/2010/wordprocessingShape">
                    <wps:wsp>
                      <wps:cNvSpPr txBox="1"/>
                      <wps:spPr>
                        <a:xfrm>
                          <a:off x="0" y="0"/>
                          <a:ext cx="5828400" cy="1885950"/>
                        </a:xfrm>
                        <a:prstGeom prst="rect">
                          <a:avLst/>
                        </a:prstGeom>
                        <a:solidFill>
                          <a:schemeClr val="lt1"/>
                        </a:solidFill>
                        <a:ln w="6350">
                          <a:solidFill>
                            <a:prstClr val="black"/>
                          </a:solidFill>
                        </a:ln>
                      </wps:spPr>
                      <wps:txbx>
                        <w:txbxContent>
                          <w:p w14:paraId="4153379C" w14:textId="1B974B99" w:rsidR="00CE072B" w:rsidRDefault="00CE072B" w:rsidP="00CE072B">
                            <w:pPr>
                              <w:rPr>
                                <w:sz w:val="22"/>
                              </w:rPr>
                            </w:pPr>
                            <w:r>
                              <w:rPr>
                                <w:sz w:val="22"/>
                              </w:rPr>
                              <w:t>Scenario 3.5</w:t>
                            </w:r>
                          </w:p>
                          <w:p w14:paraId="2FD6ECE9" w14:textId="77777777" w:rsidR="009A2307" w:rsidRPr="009A2307" w:rsidRDefault="009A2307" w:rsidP="009A2307">
                            <w:pPr>
                              <w:rPr>
                                <w:sz w:val="22"/>
                              </w:rPr>
                            </w:pPr>
                            <w:r w:rsidRPr="009A2307">
                              <w:rPr>
                                <w:sz w:val="22"/>
                              </w:rPr>
                              <w:t>The light starts to fade which concerns you and your colleague.</w:t>
                            </w:r>
                          </w:p>
                          <w:p w14:paraId="634B711F" w14:textId="77777777" w:rsidR="009A2307" w:rsidRPr="009A2307" w:rsidRDefault="009A2307" w:rsidP="009A2307">
                            <w:pPr>
                              <w:rPr>
                                <w:sz w:val="22"/>
                              </w:rPr>
                            </w:pPr>
                            <w:r w:rsidRPr="009A2307">
                              <w:rPr>
                                <w:sz w:val="22"/>
                              </w:rPr>
                              <w:t>There are only 5 overs left and a result in sight.</w:t>
                            </w:r>
                          </w:p>
                          <w:p w14:paraId="603FA13B" w14:textId="77777777" w:rsidR="009A2307" w:rsidRPr="009A2307" w:rsidRDefault="009A2307" w:rsidP="009A2307">
                            <w:pPr>
                              <w:rPr>
                                <w:sz w:val="22"/>
                              </w:rPr>
                            </w:pPr>
                            <w:r w:rsidRPr="009A2307">
                              <w:rPr>
                                <w:sz w:val="22"/>
                              </w:rPr>
                              <w:t>Do you suggest to the fielding captain that if he uses slow bowlers it is OK for play to continue?</w:t>
                            </w:r>
                          </w:p>
                          <w:p w14:paraId="551F6474" w14:textId="77777777" w:rsidR="009A2307" w:rsidRPr="009A2307" w:rsidRDefault="009A2307" w:rsidP="009A2307">
                            <w:pPr>
                              <w:rPr>
                                <w:sz w:val="22"/>
                              </w:rPr>
                            </w:pPr>
                            <w:r w:rsidRPr="009A2307">
                              <w:rPr>
                                <w:sz w:val="22"/>
                              </w:rPr>
                              <w:t>OR</w:t>
                            </w:r>
                          </w:p>
                          <w:p w14:paraId="305DA14A" w14:textId="77777777" w:rsidR="009A2307" w:rsidRPr="009A2307" w:rsidRDefault="009A2307" w:rsidP="009A2307">
                            <w:pPr>
                              <w:rPr>
                                <w:sz w:val="22"/>
                              </w:rPr>
                            </w:pPr>
                            <w:r w:rsidRPr="009A2307">
                              <w:rPr>
                                <w:sz w:val="22"/>
                              </w:rPr>
                              <w:t>The captain says he will only use his slow bowlers.</w:t>
                            </w:r>
                          </w:p>
                          <w:p w14:paraId="130A2E56" w14:textId="130163FC" w:rsidR="00C54367" w:rsidRPr="00D26562" w:rsidRDefault="009A2307" w:rsidP="009A2307">
                            <w:pPr>
                              <w:rPr>
                                <w:sz w:val="22"/>
                              </w:rPr>
                            </w:pPr>
                            <w:r w:rsidRPr="009A2307">
                              <w:rPr>
                                <w:sz w:val="22"/>
                              </w:rPr>
                              <w:t>Do you allow play to contin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BD2F7" id="Text Box 9" o:spid="_x0000_s1030" type="#_x0000_t202" style="position:absolute;left:0;text-align:left;margin-left:0;margin-top:27.15pt;width:458.95pt;height:148.5pt;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" fillcolor="white [3201]" strokeweight=".5pt">
                <v:textbox>
                  <w:txbxContent>
                    <w:p w14:paraId="4153379C" w14:textId="1B974B99" w:rsidR="00CE072B" w:rsidRDefault="00CE072B" w:rsidP="00CE072B">
                      <w:pPr>
                        <w:rPr>
                          <w:sz w:val="22"/>
                        </w:rPr>
                      </w:pPr>
                      <w:r>
                        <w:rPr>
                          <w:sz w:val="22"/>
                        </w:rPr>
                        <w:t>Scenario 3.5</w:t>
                      </w:r>
                    </w:p>
                    <w:p w14:paraId="2FD6ECE9" w14:textId="77777777" w:rsidR="009A2307" w:rsidRPr="009A2307" w:rsidRDefault="009A2307" w:rsidP="009A2307">
                      <w:pPr>
                        <w:rPr>
                          <w:sz w:val="22"/>
                        </w:rPr>
                      </w:pPr>
                      <w:r w:rsidRPr="009A2307">
                        <w:rPr>
                          <w:sz w:val="22"/>
                        </w:rPr>
                        <w:t>The light starts to fade which concerns you and your colleague.</w:t>
                      </w:r>
                    </w:p>
                    <w:p w14:paraId="634B711F" w14:textId="77777777" w:rsidR="009A2307" w:rsidRPr="009A2307" w:rsidRDefault="009A2307" w:rsidP="009A2307">
                      <w:pPr>
                        <w:rPr>
                          <w:sz w:val="22"/>
                        </w:rPr>
                      </w:pPr>
                      <w:r w:rsidRPr="009A2307">
                        <w:rPr>
                          <w:sz w:val="22"/>
                        </w:rPr>
                        <w:t>There are only 5 overs left and a result in sight.</w:t>
                      </w:r>
                    </w:p>
                    <w:p w14:paraId="603FA13B" w14:textId="77777777" w:rsidR="009A2307" w:rsidRPr="009A2307" w:rsidRDefault="009A2307" w:rsidP="009A2307">
                      <w:pPr>
                        <w:rPr>
                          <w:sz w:val="22"/>
                        </w:rPr>
                      </w:pPr>
                      <w:r w:rsidRPr="009A2307">
                        <w:rPr>
                          <w:sz w:val="22"/>
                        </w:rPr>
                        <w:t>Do you suggest to the fielding captain that if he uses slow bowlers it is OK for play to continue?</w:t>
                      </w:r>
                    </w:p>
                    <w:p w14:paraId="551F6474" w14:textId="77777777" w:rsidR="009A2307" w:rsidRPr="009A2307" w:rsidRDefault="009A2307" w:rsidP="009A2307">
                      <w:pPr>
                        <w:rPr>
                          <w:sz w:val="22"/>
                        </w:rPr>
                      </w:pPr>
                      <w:r w:rsidRPr="009A2307">
                        <w:rPr>
                          <w:sz w:val="22"/>
                        </w:rPr>
                        <w:t>OR</w:t>
                      </w:r>
                    </w:p>
                    <w:p w14:paraId="305DA14A" w14:textId="77777777" w:rsidR="009A2307" w:rsidRPr="009A2307" w:rsidRDefault="009A2307" w:rsidP="009A2307">
                      <w:pPr>
                        <w:rPr>
                          <w:sz w:val="22"/>
                        </w:rPr>
                      </w:pPr>
                      <w:r w:rsidRPr="009A2307">
                        <w:rPr>
                          <w:sz w:val="22"/>
                        </w:rPr>
                        <w:t>The captain says he will only use his slow bowlers.</w:t>
                      </w:r>
                    </w:p>
                    <w:p w14:paraId="130A2E56" w14:textId="130163FC" w:rsidR="00C54367" w:rsidRPr="00D26562" w:rsidRDefault="009A2307" w:rsidP="009A2307">
                      <w:pPr>
                        <w:rPr>
                          <w:sz w:val="22"/>
                        </w:rPr>
                      </w:pPr>
                      <w:r w:rsidRPr="009A2307">
                        <w:rPr>
                          <w:sz w:val="22"/>
                        </w:rPr>
                        <w:t>Do you allow play to continue?</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2CE1995A" w14:textId="77777777" w:rsidR="000006A0" w:rsidRDefault="000006A0" w:rsidP="000006A0">
      <w:pPr>
        <w:spacing w:after="200" w:line="276" w:lineRule="auto"/>
        <w:ind w:firstLine="1134"/>
        <w:rPr>
          <w:rFonts w:cstheme="minorHAnsi"/>
          <w:b/>
          <w:bCs/>
          <w:szCs w:val="24"/>
        </w:rPr>
      </w:pPr>
    </w:p>
    <w:p w14:paraId="65C4C9BD" w14:textId="77777777" w:rsidR="000006A0" w:rsidRDefault="000006A0" w:rsidP="000006A0">
      <w:pPr>
        <w:spacing w:after="200" w:line="276" w:lineRule="auto"/>
        <w:ind w:firstLine="1134"/>
        <w:rPr>
          <w:rFonts w:cstheme="minorHAnsi"/>
          <w:b/>
          <w:bCs/>
          <w:szCs w:val="24"/>
        </w:rPr>
      </w:pPr>
    </w:p>
    <w:p w14:paraId="497C52C4" w14:textId="77777777" w:rsidR="000006A0" w:rsidRDefault="000006A0" w:rsidP="000006A0">
      <w:pPr>
        <w:spacing w:after="200" w:line="276" w:lineRule="auto"/>
        <w:ind w:firstLine="1134"/>
        <w:rPr>
          <w:rFonts w:cstheme="minorHAnsi"/>
          <w:b/>
          <w:bCs/>
          <w:szCs w:val="24"/>
        </w:rPr>
      </w:pPr>
    </w:p>
    <w:p w14:paraId="418013C0" w14:textId="77777777" w:rsidR="000006A0" w:rsidRDefault="000006A0" w:rsidP="000006A0">
      <w:pPr>
        <w:spacing w:after="200" w:line="276" w:lineRule="auto"/>
        <w:ind w:firstLine="1134"/>
        <w:rPr>
          <w:rFonts w:cstheme="minorHAnsi"/>
          <w:b/>
          <w:bCs/>
          <w:szCs w:val="24"/>
        </w:rPr>
      </w:pPr>
    </w:p>
    <w:sdt>
      <w:sdtPr>
        <w:rPr>
          <w:rStyle w:val="Style1"/>
        </w:rPr>
        <w:tag w:val="Enter your reply / notes here"/>
        <w:id w:val="2099534"/>
        <w:placeholder>
          <w:docPart w:val="3EA69481BFD5461BA07D19D24E96CC03"/>
        </w:placeholder>
        <w:showingPlcHdr/>
        <w15:color w:val="000000"/>
        <w15:appearance w15:val="hidden"/>
      </w:sdtPr>
      <w:sdtEndPr>
        <w:rPr>
          <w:rStyle w:val="DefaultParagraphFont"/>
          <w:color w:val="054405"/>
          <w:sz w:val="24"/>
        </w:rPr>
      </w:sdtEndPr>
      <w:sdtContent>
        <w:p w14:paraId="0D754F33" w14:textId="77777777" w:rsidR="00CE072B" w:rsidRPr="00D7606D" w:rsidRDefault="00CE072B" w:rsidP="00CE072B">
          <w:pPr>
            <w:framePr w:w="9093" w:h="9031" w:hRule="exact" w:hSpace="181" w:wrap="around" w:vAnchor="text" w:hAnchor="page" w:x="1410" w:y="1004"/>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51214D21" w14:textId="77777777" w:rsidR="000006A0" w:rsidRDefault="000006A0" w:rsidP="000006A0">
      <w:pPr>
        <w:spacing w:after="360" w:line="252" w:lineRule="auto"/>
        <w:rPr>
          <w:rStyle w:val="Style1"/>
        </w:rPr>
      </w:pPr>
    </w:p>
    <w:p w14:paraId="0598C009" w14:textId="77777777" w:rsidR="000006A0" w:rsidRDefault="000006A0" w:rsidP="000006A0">
      <w:pPr>
        <w:spacing w:after="360" w:line="252" w:lineRule="auto"/>
        <w:rPr>
          <w:rFonts w:cstheme="minorHAnsi"/>
          <w:b/>
          <w:sz w:val="28"/>
          <w:szCs w:val="28"/>
        </w:rPr>
      </w:pPr>
    </w:p>
    <w:p w14:paraId="5BB0B224" w14:textId="77777777" w:rsidR="000006A0" w:rsidRDefault="000006A0">
      <w:pPr>
        <w:rPr>
          <w:rFonts w:cstheme="minorHAnsi"/>
          <w:b/>
          <w:sz w:val="28"/>
          <w:szCs w:val="28"/>
        </w:rPr>
      </w:pPr>
      <w:r>
        <w:rPr>
          <w:rFonts w:cstheme="minorHAnsi"/>
          <w:b/>
          <w:sz w:val="28"/>
          <w:szCs w:val="28"/>
        </w:rPr>
        <w:br w:type="page"/>
      </w:r>
    </w:p>
    <w:p w14:paraId="473CA529" w14:textId="5A61112E" w:rsidR="000006A0" w:rsidRDefault="00AC004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3600" behindDoc="0" locked="0" layoutInCell="1" allowOverlap="1" wp14:anchorId="76C5FA54" wp14:editId="3EF713A1">
                <wp:simplePos x="0" y="0"/>
                <wp:positionH relativeFrom="page">
                  <wp:posOffset>857250</wp:posOffset>
                </wp:positionH>
                <wp:positionV relativeFrom="paragraph">
                  <wp:posOffset>297180</wp:posOffset>
                </wp:positionV>
                <wp:extent cx="5828030" cy="2295525"/>
                <wp:effectExtent l="0" t="0" r="20320" b="28575"/>
                <wp:wrapNone/>
                <wp:docPr id="10" name="Text Box 10"/>
                <wp:cNvGraphicFramePr/>
                <a:graphic xmlns:a="http://schemas.openxmlformats.org/drawingml/2006/main">
                  <a:graphicData uri="http://schemas.microsoft.com/office/word/2010/wordprocessingShape">
                    <wps:wsp>
                      <wps:cNvSpPr txBox="1"/>
                      <wps:spPr>
                        <a:xfrm>
                          <a:off x="0" y="0"/>
                          <a:ext cx="5828030" cy="2295525"/>
                        </a:xfrm>
                        <a:prstGeom prst="rect">
                          <a:avLst/>
                        </a:prstGeom>
                        <a:solidFill>
                          <a:schemeClr val="lt1"/>
                        </a:solidFill>
                        <a:ln w="6350">
                          <a:solidFill>
                            <a:prstClr val="black"/>
                          </a:solidFill>
                        </a:ln>
                      </wps:spPr>
                      <wps:txbx>
                        <w:txbxContent>
                          <w:p w14:paraId="686C0049" w14:textId="5FA81C95" w:rsidR="00CE072B" w:rsidRDefault="00CE072B" w:rsidP="00CE072B">
                            <w:pPr>
                              <w:rPr>
                                <w:sz w:val="22"/>
                              </w:rPr>
                            </w:pPr>
                            <w:r>
                              <w:rPr>
                                <w:sz w:val="22"/>
                              </w:rPr>
                              <w:t>Scenario 3.6</w:t>
                            </w:r>
                          </w:p>
                          <w:p w14:paraId="7157DDE4" w14:textId="77777777" w:rsidR="00AC0040" w:rsidRPr="00AC0040" w:rsidRDefault="00AC0040" w:rsidP="00AC0040">
                            <w:pPr>
                              <w:rPr>
                                <w:sz w:val="22"/>
                              </w:rPr>
                            </w:pPr>
                            <w:r w:rsidRPr="00AC0040">
                              <w:rPr>
                                <w:sz w:val="22"/>
                              </w:rPr>
                              <w:t>You are the striker’s end umpire and standing with a less experienced colleague.</w:t>
                            </w:r>
                          </w:p>
                          <w:p w14:paraId="06FB9800" w14:textId="66399812" w:rsidR="00AC0040" w:rsidRPr="00AC0040" w:rsidRDefault="00AC0040" w:rsidP="00AC0040">
                            <w:pPr>
                              <w:rPr>
                                <w:sz w:val="22"/>
                              </w:rPr>
                            </w:pPr>
                            <w:r w:rsidRPr="00AC0040">
                              <w:rPr>
                                <w:sz w:val="22"/>
                              </w:rPr>
                              <w:t>The striker plays a fair delivery towards mid</w:t>
                            </w:r>
                            <w:r>
                              <w:rPr>
                                <w:sz w:val="22"/>
                              </w:rPr>
                              <w:t>-</w:t>
                            </w:r>
                            <w:r w:rsidRPr="00AC0040">
                              <w:rPr>
                                <w:sz w:val="22"/>
                              </w:rPr>
                              <w:t>on with no chance of a run.</w:t>
                            </w:r>
                            <w:r>
                              <w:rPr>
                                <w:sz w:val="22"/>
                              </w:rPr>
                              <w:t xml:space="preserve"> </w:t>
                            </w:r>
                            <w:r w:rsidRPr="00AC0040">
                              <w:rPr>
                                <w:sz w:val="22"/>
                              </w:rPr>
                              <w:t>The non-striker has backed up a few paces but does not return to his ground and starts to do a bit of “gardening” on the pitch, tapping down a few marks.</w:t>
                            </w:r>
                            <w:r>
                              <w:rPr>
                                <w:sz w:val="22"/>
                              </w:rPr>
                              <w:t xml:space="preserve"> </w:t>
                            </w:r>
                            <w:r w:rsidRPr="00AC0040">
                              <w:rPr>
                                <w:sz w:val="22"/>
                              </w:rPr>
                              <w:t>Mid</w:t>
                            </w:r>
                            <w:r>
                              <w:rPr>
                                <w:sz w:val="22"/>
                              </w:rPr>
                              <w:t>-</w:t>
                            </w:r>
                            <w:r w:rsidRPr="00AC0040">
                              <w:rPr>
                                <w:sz w:val="22"/>
                              </w:rPr>
                              <w:t>on picks up the ball and runs into the bowler’s and removes the bails from the wicket with the non-striker still out of his ground and totally oblivious to what is going on.</w:t>
                            </w:r>
                            <w:r>
                              <w:rPr>
                                <w:sz w:val="22"/>
                              </w:rPr>
                              <w:t xml:space="preserve"> </w:t>
                            </w:r>
                            <w:r w:rsidRPr="00AC0040">
                              <w:rPr>
                                <w:sz w:val="22"/>
                              </w:rPr>
                              <w:t>There is an appeal, and your colleague gives the non-striker out.</w:t>
                            </w:r>
                          </w:p>
                          <w:p w14:paraId="7D02E6C0" w14:textId="77777777" w:rsidR="00AC0040" w:rsidRPr="00AC0040" w:rsidRDefault="00AC0040" w:rsidP="00AC0040">
                            <w:pPr>
                              <w:rPr>
                                <w:sz w:val="22"/>
                              </w:rPr>
                            </w:pPr>
                            <w:r w:rsidRPr="00AC0040">
                              <w:rPr>
                                <w:sz w:val="22"/>
                              </w:rPr>
                              <w:t>The striker approaches you and ask you to “Sort out this mess please.”</w:t>
                            </w:r>
                          </w:p>
                          <w:p w14:paraId="4F5D740B" w14:textId="2686E422" w:rsidR="00AC0040" w:rsidRDefault="00AC0040" w:rsidP="00AC0040">
                            <w:pPr>
                              <w:rPr>
                                <w:sz w:val="22"/>
                              </w:rPr>
                            </w:pPr>
                            <w:r w:rsidRPr="00AC0040">
                              <w:rPr>
                                <w:sz w:val="22"/>
                              </w:rPr>
                              <w:t>What would you do on the field?</w:t>
                            </w:r>
                            <w:r>
                              <w:rPr>
                                <w:sz w:val="22"/>
                              </w:rPr>
                              <w:t xml:space="preserve"> </w:t>
                            </w:r>
                            <w:r w:rsidRPr="00AC0040">
                              <w:rPr>
                                <w:sz w:val="22"/>
                              </w:rPr>
                              <w:t>What might you do in any debrief with your colleague after the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FA54" id="Text Box 10" o:spid="_x0000_s1031" type="#_x0000_t202" style="position:absolute;left:0;text-align:left;margin-left:67.5pt;margin-top:23.4pt;width:458.9pt;height:180.7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" fillcolor="white [3201]" strokeweight=".5pt">
                <v:textbox>
                  <w:txbxContent>
                    <w:p w14:paraId="686C0049" w14:textId="5FA81C95" w:rsidR="00CE072B" w:rsidRDefault="00CE072B" w:rsidP="00CE072B">
                      <w:pPr>
                        <w:rPr>
                          <w:sz w:val="22"/>
                        </w:rPr>
                      </w:pPr>
                      <w:r>
                        <w:rPr>
                          <w:sz w:val="22"/>
                        </w:rPr>
                        <w:t>Scenario 3.6</w:t>
                      </w:r>
                    </w:p>
                    <w:p w14:paraId="7157DDE4" w14:textId="77777777" w:rsidR="00AC0040" w:rsidRPr="00AC0040" w:rsidRDefault="00AC0040" w:rsidP="00AC0040">
                      <w:pPr>
                        <w:rPr>
                          <w:sz w:val="22"/>
                        </w:rPr>
                      </w:pPr>
                      <w:r w:rsidRPr="00AC0040">
                        <w:rPr>
                          <w:sz w:val="22"/>
                        </w:rPr>
                        <w:t>You are the striker’s end umpire and standing with a less experienced colleague.</w:t>
                      </w:r>
                    </w:p>
                    <w:p w14:paraId="06FB9800" w14:textId="66399812" w:rsidR="00AC0040" w:rsidRPr="00AC0040" w:rsidRDefault="00AC0040" w:rsidP="00AC0040">
                      <w:pPr>
                        <w:rPr>
                          <w:sz w:val="22"/>
                        </w:rPr>
                      </w:pPr>
                      <w:r w:rsidRPr="00AC0040">
                        <w:rPr>
                          <w:sz w:val="22"/>
                        </w:rPr>
                        <w:t>The striker plays a fair delivery towards mid</w:t>
                      </w:r>
                      <w:r>
                        <w:rPr>
                          <w:sz w:val="22"/>
                        </w:rPr>
                        <w:t>-</w:t>
                      </w:r>
                      <w:r w:rsidRPr="00AC0040">
                        <w:rPr>
                          <w:sz w:val="22"/>
                        </w:rPr>
                        <w:t>on with no chance of a run.</w:t>
                      </w:r>
                      <w:r>
                        <w:rPr>
                          <w:sz w:val="22"/>
                        </w:rPr>
                        <w:t xml:space="preserve"> </w:t>
                      </w:r>
                      <w:r w:rsidRPr="00AC0040">
                        <w:rPr>
                          <w:sz w:val="22"/>
                        </w:rPr>
                        <w:t>The non-striker has backed up a few paces but does not return to his ground and starts to do a bit of “gardening” on the pitch, tapping down a few marks.</w:t>
                      </w:r>
                      <w:r>
                        <w:rPr>
                          <w:sz w:val="22"/>
                        </w:rPr>
                        <w:t xml:space="preserve"> </w:t>
                      </w:r>
                      <w:r w:rsidRPr="00AC0040">
                        <w:rPr>
                          <w:sz w:val="22"/>
                        </w:rPr>
                        <w:t>Mid</w:t>
                      </w:r>
                      <w:r>
                        <w:rPr>
                          <w:sz w:val="22"/>
                        </w:rPr>
                        <w:t>-</w:t>
                      </w:r>
                      <w:r w:rsidRPr="00AC0040">
                        <w:rPr>
                          <w:sz w:val="22"/>
                        </w:rPr>
                        <w:t>on picks up the ball and runs into the bowler’s and removes the bails from the wicket with the non-striker still out of his ground and totally oblivious to what is going on.</w:t>
                      </w:r>
                      <w:r>
                        <w:rPr>
                          <w:sz w:val="22"/>
                        </w:rPr>
                        <w:t xml:space="preserve"> </w:t>
                      </w:r>
                      <w:r w:rsidRPr="00AC0040">
                        <w:rPr>
                          <w:sz w:val="22"/>
                        </w:rPr>
                        <w:t>There is an appeal, and your colleague gives the non-striker out.</w:t>
                      </w:r>
                    </w:p>
                    <w:p w14:paraId="7D02E6C0" w14:textId="77777777" w:rsidR="00AC0040" w:rsidRPr="00AC0040" w:rsidRDefault="00AC0040" w:rsidP="00AC0040">
                      <w:pPr>
                        <w:rPr>
                          <w:sz w:val="22"/>
                        </w:rPr>
                      </w:pPr>
                      <w:r w:rsidRPr="00AC0040">
                        <w:rPr>
                          <w:sz w:val="22"/>
                        </w:rPr>
                        <w:t>The striker approaches you and ask you to “Sort out this mess please.”</w:t>
                      </w:r>
                    </w:p>
                    <w:p w14:paraId="4F5D740B" w14:textId="2686E422" w:rsidR="00AC0040" w:rsidRDefault="00AC0040" w:rsidP="00AC0040">
                      <w:pPr>
                        <w:rPr>
                          <w:sz w:val="22"/>
                        </w:rPr>
                      </w:pPr>
                      <w:r w:rsidRPr="00AC0040">
                        <w:rPr>
                          <w:sz w:val="22"/>
                        </w:rPr>
                        <w:t>What would you do on the field?</w:t>
                      </w:r>
                      <w:r>
                        <w:rPr>
                          <w:sz w:val="22"/>
                        </w:rPr>
                        <w:t xml:space="preserve"> </w:t>
                      </w:r>
                      <w:r w:rsidRPr="00AC0040">
                        <w:rPr>
                          <w:sz w:val="22"/>
                        </w:rPr>
                        <w:t>What might you do in any debrief with your colleague after the game?</w:t>
                      </w:r>
                    </w:p>
                  </w:txbxContent>
                </v:textbox>
                <w10:wrap anchorx="page"/>
              </v:shape>
            </w:pict>
          </mc:Fallback>
        </mc:AlternateContent>
      </w:r>
      <w:r w:rsidR="000006A0" w:rsidRPr="00A64F91">
        <w:rPr>
          <w:rFonts w:cstheme="minorHAnsi"/>
          <w:b/>
          <w:bCs/>
          <w:szCs w:val="24"/>
        </w:rPr>
        <w:t xml:space="preserve">Use </w:t>
      </w:r>
      <w:r w:rsidR="000B490D">
        <w:rPr>
          <w:rFonts w:cstheme="minorHAnsi"/>
          <w:b/>
          <w:bCs/>
          <w:szCs w:val="24"/>
        </w:rPr>
        <w:t xml:space="preserve">the </w:t>
      </w:r>
      <w:r w:rsidR="000006A0" w:rsidRPr="00A64F91">
        <w:rPr>
          <w:rFonts w:cstheme="minorHAnsi"/>
          <w:b/>
          <w:bCs/>
          <w:szCs w:val="24"/>
        </w:rPr>
        <w:t>lower box to enter your answer and any comments (max 2250 characters)</w:t>
      </w:r>
    </w:p>
    <w:p w14:paraId="7C98EF21" w14:textId="5E5768EC" w:rsidR="000006A0" w:rsidRDefault="000006A0" w:rsidP="000006A0">
      <w:pPr>
        <w:spacing w:after="200" w:line="276" w:lineRule="auto"/>
        <w:ind w:firstLine="1134"/>
        <w:rPr>
          <w:rFonts w:cstheme="minorHAnsi"/>
          <w:b/>
          <w:bCs/>
          <w:szCs w:val="24"/>
        </w:rPr>
      </w:pPr>
    </w:p>
    <w:p w14:paraId="121AD202" w14:textId="77777777" w:rsidR="000006A0" w:rsidRDefault="000006A0" w:rsidP="000006A0">
      <w:pPr>
        <w:spacing w:after="200" w:line="276" w:lineRule="auto"/>
        <w:ind w:firstLine="1134"/>
        <w:rPr>
          <w:rFonts w:cstheme="minorHAnsi"/>
          <w:b/>
          <w:bCs/>
          <w:szCs w:val="24"/>
        </w:rPr>
      </w:pPr>
    </w:p>
    <w:p w14:paraId="29F74482" w14:textId="77777777" w:rsidR="000006A0" w:rsidRDefault="000006A0" w:rsidP="000006A0">
      <w:pPr>
        <w:spacing w:after="200" w:line="276" w:lineRule="auto"/>
        <w:ind w:firstLine="1134"/>
        <w:rPr>
          <w:rFonts w:cstheme="minorHAnsi"/>
          <w:b/>
          <w:bCs/>
          <w:szCs w:val="24"/>
        </w:rPr>
      </w:pPr>
    </w:p>
    <w:p w14:paraId="0E0C0865" w14:textId="77777777" w:rsidR="000006A0" w:rsidRDefault="000006A0" w:rsidP="000006A0">
      <w:pPr>
        <w:spacing w:after="200" w:line="276" w:lineRule="auto"/>
        <w:ind w:firstLine="1134"/>
        <w:rPr>
          <w:rFonts w:cstheme="minorHAnsi"/>
          <w:b/>
          <w:bCs/>
          <w:szCs w:val="24"/>
        </w:rPr>
      </w:pPr>
    </w:p>
    <w:p w14:paraId="782E7F34" w14:textId="77777777" w:rsidR="000006A0" w:rsidRDefault="000006A0" w:rsidP="000006A0">
      <w:pPr>
        <w:spacing w:after="360" w:line="252" w:lineRule="auto"/>
        <w:rPr>
          <w:rStyle w:val="Style1"/>
        </w:rPr>
      </w:pPr>
    </w:p>
    <w:p w14:paraId="2AD2DF1C" w14:textId="77777777" w:rsidR="000006A0" w:rsidRDefault="000006A0" w:rsidP="000006A0">
      <w:pPr>
        <w:spacing w:after="360" w:line="252" w:lineRule="auto"/>
        <w:rPr>
          <w:rFonts w:cstheme="minorHAnsi"/>
          <w:b/>
          <w:sz w:val="28"/>
          <w:szCs w:val="28"/>
        </w:rPr>
      </w:pPr>
    </w:p>
    <w:sdt>
      <w:sdtPr>
        <w:rPr>
          <w:rStyle w:val="Style1"/>
        </w:rPr>
        <w:tag w:val="Enter your reply / notes here"/>
        <w:id w:val="-1218977927"/>
        <w:placeholder>
          <w:docPart w:val="07133824B09A4E81B9A0A11D122E1D01"/>
        </w:placeholder>
        <w:showingPlcHdr/>
        <w15:color w:val="000000"/>
        <w15:appearance w15:val="hidden"/>
      </w:sdtPr>
      <w:sdtEndPr>
        <w:rPr>
          <w:rStyle w:val="DefaultParagraphFont"/>
          <w:color w:val="054405"/>
          <w:sz w:val="24"/>
        </w:rPr>
      </w:sdtEndPr>
      <w:sdtContent>
        <w:p w14:paraId="5DDDC7B5" w14:textId="77777777" w:rsidR="00AC0040" w:rsidRPr="00D7606D" w:rsidRDefault="00AC0040" w:rsidP="00AC0040">
          <w:pPr>
            <w:framePr w:w="9093" w:h="8476" w:hRule="exact" w:hSpace="181" w:wrap="around" w:vAnchor="text" w:hAnchor="page" w:x="1410" w:y="144"/>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517011A5" w14:textId="77777777" w:rsidR="000006A0" w:rsidRDefault="000006A0">
      <w:pPr>
        <w:rPr>
          <w:rFonts w:cstheme="minorHAnsi"/>
          <w:b/>
          <w:sz w:val="28"/>
          <w:szCs w:val="28"/>
        </w:rPr>
      </w:pPr>
      <w:r>
        <w:rPr>
          <w:rFonts w:cstheme="minorHAnsi"/>
          <w:b/>
          <w:sz w:val="28"/>
          <w:szCs w:val="28"/>
        </w:rPr>
        <w:br w:type="page"/>
      </w:r>
    </w:p>
    <w:p w14:paraId="4734F52B" w14:textId="3FC91727"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5648" behindDoc="0" locked="0" layoutInCell="1" allowOverlap="1" wp14:anchorId="45BA8CC5" wp14:editId="07E9F0F3">
                <wp:simplePos x="0" y="0"/>
                <wp:positionH relativeFrom="page">
                  <wp:align>center</wp:align>
                </wp:positionH>
                <wp:positionV relativeFrom="paragraph">
                  <wp:posOffset>316230</wp:posOffset>
                </wp:positionV>
                <wp:extent cx="5828400" cy="1710000"/>
                <wp:effectExtent l="0" t="0" r="20320" b="24130"/>
                <wp:wrapNone/>
                <wp:docPr id="11" name="Text Box 11"/>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0F146DA1" w14:textId="2C058150" w:rsidR="00CE072B" w:rsidRDefault="00CE072B" w:rsidP="00CE072B">
                            <w:pPr>
                              <w:rPr>
                                <w:sz w:val="22"/>
                              </w:rPr>
                            </w:pPr>
                            <w:r>
                              <w:rPr>
                                <w:sz w:val="22"/>
                              </w:rPr>
                              <w:t>Scenario 3.7</w:t>
                            </w:r>
                          </w:p>
                          <w:p w14:paraId="4DADD49A" w14:textId="77777777" w:rsidR="00ED2641" w:rsidRPr="00ED2641" w:rsidRDefault="00ED2641" w:rsidP="00ED2641">
                            <w:pPr>
                              <w:rPr>
                                <w:sz w:val="22"/>
                              </w:rPr>
                            </w:pPr>
                            <w:r w:rsidRPr="00ED2641">
                              <w:rPr>
                                <w:sz w:val="22"/>
                              </w:rPr>
                              <w:t>You are a panel appointed umpire and you are suspicious that the bowler at your end has a suspect action, particularly when he puts extra effort into the delivery.</w:t>
                            </w:r>
                          </w:p>
                          <w:p w14:paraId="4A8B0785" w14:textId="3DF95847" w:rsidR="00ED2641" w:rsidRPr="00ED2641" w:rsidRDefault="00ED2641" w:rsidP="00ED2641">
                            <w:pPr>
                              <w:rPr>
                                <w:sz w:val="22"/>
                              </w:rPr>
                            </w:pPr>
                            <w:r w:rsidRPr="00ED2641">
                              <w:rPr>
                                <w:sz w:val="22"/>
                              </w:rPr>
                              <w:t xml:space="preserve">When the ball is dead you approach your </w:t>
                            </w:r>
                            <w:r w:rsidR="00CF7D95" w:rsidRPr="00ED2641">
                              <w:rPr>
                                <w:sz w:val="22"/>
                              </w:rPr>
                              <w:t>colleague,</w:t>
                            </w:r>
                            <w:r w:rsidRPr="00ED2641">
                              <w:rPr>
                                <w:sz w:val="22"/>
                              </w:rPr>
                              <w:t xml:space="preserve"> who is associated with the club for whom the bowler plays. You ask him to assist you by watching the bowler’s action. Your colleague declares that the bowler has been checked by the club coach and his action has been cleared.</w:t>
                            </w:r>
                          </w:p>
                          <w:p w14:paraId="454557C6" w14:textId="38DF2D1E" w:rsidR="00C54367" w:rsidRPr="00D26562" w:rsidRDefault="00ED2641" w:rsidP="00ED2641">
                            <w:pPr>
                              <w:rPr>
                                <w:sz w:val="22"/>
                              </w:rPr>
                            </w:pPr>
                            <w:r w:rsidRPr="00ED2641">
                              <w:rPr>
                                <w:sz w:val="22"/>
                              </w:rPr>
                              <w:t>Explain what action, if any, you should 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A8CC5" id="Text Box 11" o:spid="_x0000_s1032" type="#_x0000_t202" style="position:absolute;left:0;text-align:left;margin-left:0;margin-top:24.9pt;width:458.95pt;height:134.65pt;z-index:2516756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7qmTwIAAKs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" fillcolor="white [3201]" strokeweight=".5pt">
                <v:textbox>
                  <w:txbxContent>
                    <w:p w14:paraId="0F146DA1" w14:textId="2C058150" w:rsidR="00CE072B" w:rsidRDefault="00CE072B" w:rsidP="00CE072B">
                      <w:pPr>
                        <w:rPr>
                          <w:sz w:val="22"/>
                        </w:rPr>
                      </w:pPr>
                      <w:r>
                        <w:rPr>
                          <w:sz w:val="22"/>
                        </w:rPr>
                        <w:t>Scenario 3.7</w:t>
                      </w:r>
                    </w:p>
                    <w:p w14:paraId="4DADD49A" w14:textId="77777777" w:rsidR="00ED2641" w:rsidRPr="00ED2641" w:rsidRDefault="00ED2641" w:rsidP="00ED2641">
                      <w:pPr>
                        <w:rPr>
                          <w:sz w:val="22"/>
                        </w:rPr>
                      </w:pPr>
                      <w:r w:rsidRPr="00ED2641">
                        <w:rPr>
                          <w:sz w:val="22"/>
                        </w:rPr>
                        <w:t>You are a panel appointed umpire and you are suspicious that the bowler at your end has a suspect action, particularly when he puts extra effort into the delivery.</w:t>
                      </w:r>
                    </w:p>
                    <w:p w14:paraId="4A8B0785" w14:textId="3DF95847" w:rsidR="00ED2641" w:rsidRPr="00ED2641" w:rsidRDefault="00ED2641" w:rsidP="00ED2641">
                      <w:pPr>
                        <w:rPr>
                          <w:sz w:val="22"/>
                        </w:rPr>
                      </w:pPr>
                      <w:r w:rsidRPr="00ED2641">
                        <w:rPr>
                          <w:sz w:val="22"/>
                        </w:rPr>
                        <w:t xml:space="preserve">When the ball is dead you approach your </w:t>
                      </w:r>
                      <w:r w:rsidR="00CF7D95" w:rsidRPr="00ED2641">
                        <w:rPr>
                          <w:sz w:val="22"/>
                        </w:rPr>
                        <w:t>colleague,</w:t>
                      </w:r>
                      <w:r w:rsidRPr="00ED2641">
                        <w:rPr>
                          <w:sz w:val="22"/>
                        </w:rPr>
                        <w:t xml:space="preserve"> who is associated with the club for whom the bowler plays. You ask him to assist you by watching the bowler’s action. Your colleague declares that the bowler has been checked by the club coach and his action has been cleared.</w:t>
                      </w:r>
                    </w:p>
                    <w:p w14:paraId="454557C6" w14:textId="38DF2D1E" w:rsidR="00C54367" w:rsidRPr="00D26562" w:rsidRDefault="00ED2641" w:rsidP="00ED2641">
                      <w:pPr>
                        <w:rPr>
                          <w:sz w:val="22"/>
                        </w:rPr>
                      </w:pPr>
                      <w:r w:rsidRPr="00ED2641">
                        <w:rPr>
                          <w:sz w:val="22"/>
                        </w:rPr>
                        <w:t>Explain what action, if any, you should take?</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55AE56CD" w14:textId="77777777" w:rsidR="000006A0" w:rsidRDefault="000006A0" w:rsidP="000006A0">
      <w:pPr>
        <w:spacing w:after="200" w:line="276" w:lineRule="auto"/>
        <w:ind w:firstLine="1134"/>
        <w:rPr>
          <w:rFonts w:cstheme="minorHAnsi"/>
          <w:b/>
          <w:bCs/>
          <w:szCs w:val="24"/>
        </w:rPr>
      </w:pPr>
    </w:p>
    <w:p w14:paraId="1C44CAB2" w14:textId="77777777" w:rsidR="000006A0" w:rsidRDefault="000006A0" w:rsidP="000006A0">
      <w:pPr>
        <w:spacing w:after="200" w:line="276" w:lineRule="auto"/>
        <w:ind w:firstLine="1134"/>
        <w:rPr>
          <w:rFonts w:cstheme="minorHAnsi"/>
          <w:b/>
          <w:bCs/>
          <w:szCs w:val="24"/>
        </w:rPr>
      </w:pPr>
    </w:p>
    <w:p w14:paraId="1620C870" w14:textId="77777777" w:rsidR="000006A0" w:rsidRDefault="000006A0" w:rsidP="000006A0">
      <w:pPr>
        <w:spacing w:after="200" w:line="276" w:lineRule="auto"/>
        <w:ind w:firstLine="1134"/>
        <w:rPr>
          <w:rFonts w:cstheme="minorHAnsi"/>
          <w:b/>
          <w:bCs/>
          <w:szCs w:val="24"/>
        </w:rPr>
      </w:pPr>
    </w:p>
    <w:p w14:paraId="02B625E4" w14:textId="77777777" w:rsidR="000006A0" w:rsidRDefault="000006A0" w:rsidP="000006A0">
      <w:pPr>
        <w:spacing w:after="200" w:line="276" w:lineRule="auto"/>
        <w:ind w:firstLine="1134"/>
        <w:rPr>
          <w:rFonts w:cstheme="minorHAnsi"/>
          <w:b/>
          <w:bCs/>
          <w:szCs w:val="24"/>
        </w:rPr>
      </w:pPr>
    </w:p>
    <w:p w14:paraId="25337757" w14:textId="77777777" w:rsidR="000006A0" w:rsidRDefault="000006A0" w:rsidP="000006A0">
      <w:pPr>
        <w:spacing w:after="360" w:line="252" w:lineRule="auto"/>
        <w:rPr>
          <w:rStyle w:val="Style1"/>
        </w:rPr>
      </w:pPr>
    </w:p>
    <w:sdt>
      <w:sdtPr>
        <w:rPr>
          <w:rStyle w:val="Style1"/>
        </w:rPr>
        <w:tag w:val="Enter your reply / notes here"/>
        <w:id w:val="-1368520542"/>
        <w:placeholder>
          <w:docPart w:val="B974C49CB4F2441281133E9DD1BF627F"/>
        </w:placeholder>
        <w:showingPlcHdr/>
        <w15:color w:val="000000"/>
        <w15:appearance w15:val="hidden"/>
      </w:sdtPr>
      <w:sdtEndPr>
        <w:rPr>
          <w:rStyle w:val="DefaultParagraphFont"/>
          <w:color w:val="054405"/>
          <w:sz w:val="24"/>
        </w:rPr>
      </w:sdtEndPr>
      <w:sdtContent>
        <w:p w14:paraId="2534E202" w14:textId="77777777" w:rsidR="00F2510A" w:rsidRPr="00D7606D" w:rsidRDefault="00F2510A" w:rsidP="00F2510A">
          <w:pPr>
            <w:framePr w:w="9093" w:h="9241" w:hRule="exact" w:hSpace="181" w:wrap="around" w:vAnchor="text" w:hAnchor="page" w:x="1410" w:y="11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42760C16" w14:textId="77777777" w:rsidR="000006A0" w:rsidRDefault="000006A0" w:rsidP="000006A0">
      <w:pPr>
        <w:spacing w:after="360" w:line="252" w:lineRule="auto"/>
        <w:rPr>
          <w:rFonts w:cstheme="minorHAnsi"/>
          <w:b/>
          <w:sz w:val="28"/>
          <w:szCs w:val="28"/>
        </w:rPr>
      </w:pPr>
    </w:p>
    <w:p w14:paraId="4FC44225" w14:textId="77777777" w:rsidR="000006A0" w:rsidRDefault="000006A0">
      <w:pPr>
        <w:rPr>
          <w:rFonts w:cstheme="minorHAnsi"/>
          <w:b/>
          <w:sz w:val="28"/>
          <w:szCs w:val="28"/>
        </w:rPr>
      </w:pPr>
      <w:r>
        <w:rPr>
          <w:rFonts w:cstheme="minorHAnsi"/>
          <w:b/>
          <w:sz w:val="28"/>
          <w:szCs w:val="28"/>
        </w:rPr>
        <w:br w:type="page"/>
      </w:r>
    </w:p>
    <w:p w14:paraId="32979922" w14:textId="04541B61" w:rsidR="000006A0" w:rsidRDefault="00E06BFB" w:rsidP="00456212">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7696" behindDoc="0" locked="0" layoutInCell="1" allowOverlap="1" wp14:anchorId="72CC1AE1" wp14:editId="79830E8E">
                <wp:simplePos x="0" y="0"/>
                <wp:positionH relativeFrom="page">
                  <wp:align>center</wp:align>
                </wp:positionH>
                <wp:positionV relativeFrom="paragraph">
                  <wp:posOffset>344805</wp:posOffset>
                </wp:positionV>
                <wp:extent cx="5828400" cy="2047875"/>
                <wp:effectExtent l="0" t="0" r="20320" b="28575"/>
                <wp:wrapNone/>
                <wp:docPr id="12" name="Text Box 12"/>
                <wp:cNvGraphicFramePr/>
                <a:graphic xmlns:a="http://schemas.openxmlformats.org/drawingml/2006/main">
                  <a:graphicData uri="http://schemas.microsoft.com/office/word/2010/wordprocessingShape">
                    <wps:wsp>
                      <wps:cNvSpPr txBox="1"/>
                      <wps:spPr>
                        <a:xfrm>
                          <a:off x="0" y="0"/>
                          <a:ext cx="5828400" cy="2047875"/>
                        </a:xfrm>
                        <a:prstGeom prst="rect">
                          <a:avLst/>
                        </a:prstGeom>
                        <a:solidFill>
                          <a:schemeClr val="lt1"/>
                        </a:solidFill>
                        <a:ln w="6350">
                          <a:solidFill>
                            <a:prstClr val="black"/>
                          </a:solidFill>
                        </a:ln>
                      </wps:spPr>
                      <wps:txbx>
                        <w:txbxContent>
                          <w:p w14:paraId="6A3E9541" w14:textId="19BB2AF7" w:rsidR="00CE072B" w:rsidRDefault="00CE072B" w:rsidP="00CE072B">
                            <w:pPr>
                              <w:rPr>
                                <w:sz w:val="22"/>
                              </w:rPr>
                            </w:pPr>
                            <w:r>
                              <w:rPr>
                                <w:sz w:val="22"/>
                              </w:rPr>
                              <w:t>Scenario 3.8</w:t>
                            </w:r>
                          </w:p>
                          <w:p w14:paraId="452AE90E" w14:textId="77777777" w:rsidR="00BC4020" w:rsidRPr="00BC4020" w:rsidRDefault="00BC4020" w:rsidP="00BC4020">
                            <w:pPr>
                              <w:spacing w:after="160" w:line="240" w:lineRule="auto"/>
                              <w:rPr>
                                <w:rFonts w:cstheme="minorHAnsi"/>
                                <w:sz w:val="22"/>
                              </w:rPr>
                            </w:pPr>
                            <w:r w:rsidRPr="00BC4020">
                              <w:rPr>
                                <w:rFonts w:cstheme="minorHAnsi"/>
                                <w:sz w:val="22"/>
                              </w:rPr>
                              <w:t xml:space="preserve">You are standing at the Bowlers end, when a bowler, delivered the ball from behind you.  You were unable to see the placement of his feet.  </w:t>
                            </w:r>
                          </w:p>
                          <w:p w14:paraId="1A3B97DA" w14:textId="27FF76F6" w:rsidR="00BC4020" w:rsidRPr="00BC4020" w:rsidRDefault="00BC4020" w:rsidP="00BC4020">
                            <w:pPr>
                              <w:spacing w:after="160" w:line="240" w:lineRule="auto"/>
                              <w:rPr>
                                <w:rFonts w:cstheme="minorHAnsi"/>
                                <w:sz w:val="22"/>
                              </w:rPr>
                            </w:pPr>
                            <w:r w:rsidRPr="00BC4020">
                              <w:rPr>
                                <w:rFonts w:cstheme="minorHAnsi"/>
                                <w:sz w:val="22"/>
                              </w:rPr>
                              <w:t xml:space="preserve">The Striker skies a ball from a leg </w:t>
                            </w:r>
                            <w:r w:rsidR="00AC0040" w:rsidRPr="00BC4020">
                              <w:rPr>
                                <w:rFonts w:cstheme="minorHAnsi"/>
                                <w:sz w:val="22"/>
                              </w:rPr>
                              <w:t>spinner,</w:t>
                            </w:r>
                            <w:r w:rsidRPr="00BC4020">
                              <w:rPr>
                                <w:rFonts w:cstheme="minorHAnsi"/>
                                <w:sz w:val="22"/>
                              </w:rPr>
                              <w:t xml:space="preserve"> and it</w:t>
                            </w:r>
                            <w:r>
                              <w:rPr>
                                <w:rFonts w:cstheme="minorHAnsi"/>
                                <w:sz w:val="22"/>
                              </w:rPr>
                              <w:t xml:space="preserve"> is</w:t>
                            </w:r>
                            <w:r w:rsidRPr="00BC4020">
                              <w:rPr>
                                <w:rFonts w:cstheme="minorHAnsi"/>
                                <w:sz w:val="22"/>
                              </w:rPr>
                              <w:t xml:space="preserve"> coming down for a simple catch in the middle of the pitch. The non-striker runs at an angle across the pitch and directly into the back of the bowler (allegedly to be ball watching and have made contact by mistake) who is positioned for the catch. Knocking the bowler to the ground and he fumbles the catch. </w:t>
                            </w:r>
                          </w:p>
                          <w:p w14:paraId="7B3D50E5" w14:textId="464B507C" w:rsidR="00BC4020" w:rsidRPr="00BC4020" w:rsidRDefault="00BC4020" w:rsidP="00BC4020">
                            <w:pPr>
                              <w:spacing w:after="160" w:line="240" w:lineRule="auto"/>
                              <w:rPr>
                                <w:rFonts w:cstheme="minorHAnsi"/>
                                <w:sz w:val="22"/>
                              </w:rPr>
                            </w:pPr>
                            <w:r w:rsidRPr="00BC4020">
                              <w:rPr>
                                <w:rFonts w:cstheme="minorHAnsi"/>
                                <w:sz w:val="22"/>
                              </w:rPr>
                              <w:t>An appeal is made</w:t>
                            </w:r>
                            <w:r>
                              <w:rPr>
                                <w:rFonts w:cstheme="minorHAnsi"/>
                                <w:sz w:val="22"/>
                              </w:rPr>
                              <w:t xml:space="preserve">. </w:t>
                            </w:r>
                            <w:r>
                              <w:rPr>
                                <w:rFonts w:cstheme="minorHAnsi"/>
                                <w:sz w:val="22"/>
                              </w:rPr>
                              <w:br/>
                              <w:t>What is your response?</w:t>
                            </w:r>
                          </w:p>
                          <w:p w14:paraId="7A556510" w14:textId="77777777" w:rsidR="00BC4020" w:rsidRPr="00BC4020" w:rsidRDefault="00BC4020" w:rsidP="00BC4020">
                            <w:pPr>
                              <w:spacing w:after="160" w:line="240" w:lineRule="auto"/>
                              <w:rPr>
                                <w:rFonts w:cstheme="minorHAnsi"/>
                                <w:sz w:val="22"/>
                              </w:rPr>
                            </w:pPr>
                          </w:p>
                          <w:p w14:paraId="39130B07" w14:textId="77777777" w:rsidR="00BC4020" w:rsidRPr="00BC4020" w:rsidRDefault="00BC4020" w:rsidP="00BC4020">
                            <w:pPr>
                              <w:spacing w:after="160" w:line="240" w:lineRule="auto"/>
                              <w:rPr>
                                <w:rFonts w:cstheme="minorHAnsi"/>
                                <w:sz w:val="22"/>
                              </w:rPr>
                            </w:pPr>
                            <w:r w:rsidRPr="00BC4020">
                              <w:rPr>
                                <w:rFonts w:cstheme="minorHAnsi"/>
                                <w:sz w:val="22"/>
                              </w:rPr>
                              <w:t>Were you correct?</w:t>
                            </w:r>
                          </w:p>
                          <w:p w14:paraId="2A9ADAE5" w14:textId="77777777" w:rsidR="00BC4020" w:rsidRPr="00BC4020" w:rsidRDefault="00BC4020" w:rsidP="00BC4020">
                            <w:pPr>
                              <w:spacing w:after="160" w:line="240" w:lineRule="auto"/>
                              <w:rPr>
                                <w:rFonts w:cstheme="minorHAnsi"/>
                                <w:sz w:val="22"/>
                              </w:rPr>
                            </w:pPr>
                          </w:p>
                          <w:p w14:paraId="11CC4462" w14:textId="77777777" w:rsidR="00BC4020" w:rsidRPr="00BC4020" w:rsidRDefault="00BC4020" w:rsidP="00BC4020">
                            <w:pPr>
                              <w:spacing w:after="160" w:line="240" w:lineRule="auto"/>
                              <w:rPr>
                                <w:rFonts w:cstheme="minorHAnsi"/>
                                <w:sz w:val="22"/>
                              </w:rPr>
                            </w:pPr>
                            <w:r w:rsidRPr="00BC4020">
                              <w:rPr>
                                <w:rFonts w:cstheme="minorHAnsi"/>
                                <w:sz w:val="22"/>
                              </w:rPr>
                              <w:t>What are your actions?</w:t>
                            </w:r>
                          </w:p>
                          <w:p w14:paraId="49FC011C" w14:textId="40E7938E" w:rsidR="00C54367" w:rsidRPr="00B743C2" w:rsidRDefault="00C54367" w:rsidP="00B743C2">
                            <w:pPr>
                              <w:spacing w:after="160" w:line="240" w:lineRule="auto"/>
                              <w:rPr>
                                <w:rFonts w:cstheme="minorHAnsi"/>
                                <w:sz w:val="22"/>
                              </w:rPr>
                            </w:pPr>
                            <w:r w:rsidRPr="00B743C2">
                              <w:rPr>
                                <w:rFonts w:cstheme="minorHAnsi"/>
                                <w:sz w:val="22"/>
                              </w:rPr>
                              <w:br/>
                            </w:r>
                          </w:p>
                          <w:p w14:paraId="4D3F9B74" w14:textId="5E39ECE4" w:rsidR="00C54367" w:rsidRPr="00B743C2" w:rsidRDefault="00C54367" w:rsidP="00B743C2">
                            <w:pPr>
                              <w:spacing w:line="240" w:lineRule="auto"/>
                              <w:rPr>
                                <w:rFonts w:cstheme="minorHAnsi"/>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C1AE1" id="Text Box 12" o:spid="_x0000_s1033" type="#_x0000_t202" style="position:absolute;left:0;text-align:left;margin-left:0;margin-top:27.15pt;width:458.95pt;height:161.25pt;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" fillcolor="white [3201]" strokeweight=".5pt">
                <v:textbox>
                  <w:txbxContent>
                    <w:p w14:paraId="6A3E9541" w14:textId="19BB2AF7" w:rsidR="00CE072B" w:rsidRDefault="00CE072B" w:rsidP="00CE072B">
                      <w:pPr>
                        <w:rPr>
                          <w:sz w:val="22"/>
                        </w:rPr>
                      </w:pPr>
                      <w:r>
                        <w:rPr>
                          <w:sz w:val="22"/>
                        </w:rPr>
                        <w:t>Scenario 3.8</w:t>
                      </w:r>
                    </w:p>
                    <w:p w14:paraId="452AE90E" w14:textId="77777777" w:rsidR="00BC4020" w:rsidRPr="00BC4020" w:rsidRDefault="00BC4020" w:rsidP="00BC4020">
                      <w:pPr>
                        <w:spacing w:after="160" w:line="240" w:lineRule="auto"/>
                        <w:rPr>
                          <w:rFonts w:cstheme="minorHAnsi"/>
                          <w:sz w:val="22"/>
                        </w:rPr>
                      </w:pPr>
                      <w:r w:rsidRPr="00BC4020">
                        <w:rPr>
                          <w:rFonts w:cstheme="minorHAnsi"/>
                          <w:sz w:val="22"/>
                        </w:rPr>
                        <w:t xml:space="preserve">You are standing at the Bowlers end, when a bowler, delivered the ball from behind you.  You were unable to see the placement of his feet.  </w:t>
                      </w:r>
                    </w:p>
                    <w:p w14:paraId="1A3B97DA" w14:textId="27FF76F6" w:rsidR="00BC4020" w:rsidRPr="00BC4020" w:rsidRDefault="00BC4020" w:rsidP="00BC4020">
                      <w:pPr>
                        <w:spacing w:after="160" w:line="240" w:lineRule="auto"/>
                        <w:rPr>
                          <w:rFonts w:cstheme="minorHAnsi"/>
                          <w:sz w:val="22"/>
                        </w:rPr>
                      </w:pPr>
                      <w:r w:rsidRPr="00BC4020">
                        <w:rPr>
                          <w:rFonts w:cstheme="minorHAnsi"/>
                          <w:sz w:val="22"/>
                        </w:rPr>
                        <w:t xml:space="preserve">The Striker skies a ball from a leg </w:t>
                      </w:r>
                      <w:r w:rsidR="00AC0040" w:rsidRPr="00BC4020">
                        <w:rPr>
                          <w:rFonts w:cstheme="minorHAnsi"/>
                          <w:sz w:val="22"/>
                        </w:rPr>
                        <w:t>spinner,</w:t>
                      </w:r>
                      <w:r w:rsidRPr="00BC4020">
                        <w:rPr>
                          <w:rFonts w:cstheme="minorHAnsi"/>
                          <w:sz w:val="22"/>
                        </w:rPr>
                        <w:t xml:space="preserve"> and it</w:t>
                      </w:r>
                      <w:r>
                        <w:rPr>
                          <w:rFonts w:cstheme="minorHAnsi"/>
                          <w:sz w:val="22"/>
                        </w:rPr>
                        <w:t xml:space="preserve"> is</w:t>
                      </w:r>
                      <w:r w:rsidRPr="00BC4020">
                        <w:rPr>
                          <w:rFonts w:cstheme="minorHAnsi"/>
                          <w:sz w:val="22"/>
                        </w:rPr>
                        <w:t xml:space="preserve"> coming down for a simple catch in the middle of the pitch. The non-striker runs at an angle across the pitch and directly into the back of the bowler (allegedly to be ball watching and have made contact by mistake) who is positioned for the catch. Knocking the bowler to the ground and he fumbles the catch. </w:t>
                      </w:r>
                    </w:p>
                    <w:p w14:paraId="7B3D50E5" w14:textId="464B507C" w:rsidR="00BC4020" w:rsidRPr="00BC4020" w:rsidRDefault="00BC4020" w:rsidP="00BC4020">
                      <w:pPr>
                        <w:spacing w:after="160" w:line="240" w:lineRule="auto"/>
                        <w:rPr>
                          <w:rFonts w:cstheme="minorHAnsi"/>
                          <w:sz w:val="22"/>
                        </w:rPr>
                      </w:pPr>
                      <w:r w:rsidRPr="00BC4020">
                        <w:rPr>
                          <w:rFonts w:cstheme="minorHAnsi"/>
                          <w:sz w:val="22"/>
                        </w:rPr>
                        <w:t>An appeal is made</w:t>
                      </w:r>
                      <w:r>
                        <w:rPr>
                          <w:rFonts w:cstheme="minorHAnsi"/>
                          <w:sz w:val="22"/>
                        </w:rPr>
                        <w:t xml:space="preserve">. </w:t>
                      </w:r>
                      <w:r>
                        <w:rPr>
                          <w:rFonts w:cstheme="minorHAnsi"/>
                          <w:sz w:val="22"/>
                        </w:rPr>
                        <w:br/>
                        <w:t>What is your response?</w:t>
                      </w:r>
                    </w:p>
                    <w:p w14:paraId="7A556510" w14:textId="77777777" w:rsidR="00BC4020" w:rsidRPr="00BC4020" w:rsidRDefault="00BC4020" w:rsidP="00BC4020">
                      <w:pPr>
                        <w:spacing w:after="160" w:line="240" w:lineRule="auto"/>
                        <w:rPr>
                          <w:rFonts w:cstheme="minorHAnsi"/>
                          <w:sz w:val="22"/>
                        </w:rPr>
                      </w:pPr>
                    </w:p>
                    <w:p w14:paraId="39130B07" w14:textId="77777777" w:rsidR="00BC4020" w:rsidRPr="00BC4020" w:rsidRDefault="00BC4020" w:rsidP="00BC4020">
                      <w:pPr>
                        <w:spacing w:after="160" w:line="240" w:lineRule="auto"/>
                        <w:rPr>
                          <w:rFonts w:cstheme="minorHAnsi"/>
                          <w:sz w:val="22"/>
                        </w:rPr>
                      </w:pPr>
                      <w:r w:rsidRPr="00BC4020">
                        <w:rPr>
                          <w:rFonts w:cstheme="minorHAnsi"/>
                          <w:sz w:val="22"/>
                        </w:rPr>
                        <w:t>Were you correct?</w:t>
                      </w:r>
                    </w:p>
                    <w:p w14:paraId="2A9ADAE5" w14:textId="77777777" w:rsidR="00BC4020" w:rsidRPr="00BC4020" w:rsidRDefault="00BC4020" w:rsidP="00BC4020">
                      <w:pPr>
                        <w:spacing w:after="160" w:line="240" w:lineRule="auto"/>
                        <w:rPr>
                          <w:rFonts w:cstheme="minorHAnsi"/>
                          <w:sz w:val="22"/>
                        </w:rPr>
                      </w:pPr>
                    </w:p>
                    <w:p w14:paraId="11CC4462" w14:textId="77777777" w:rsidR="00BC4020" w:rsidRPr="00BC4020" w:rsidRDefault="00BC4020" w:rsidP="00BC4020">
                      <w:pPr>
                        <w:spacing w:after="160" w:line="240" w:lineRule="auto"/>
                        <w:rPr>
                          <w:rFonts w:cstheme="minorHAnsi"/>
                          <w:sz w:val="22"/>
                        </w:rPr>
                      </w:pPr>
                      <w:r w:rsidRPr="00BC4020">
                        <w:rPr>
                          <w:rFonts w:cstheme="minorHAnsi"/>
                          <w:sz w:val="22"/>
                        </w:rPr>
                        <w:t>What are your actions?</w:t>
                      </w:r>
                    </w:p>
                    <w:p w14:paraId="49FC011C" w14:textId="40E7938E" w:rsidR="00C54367" w:rsidRPr="00B743C2" w:rsidRDefault="00C54367" w:rsidP="00B743C2">
                      <w:pPr>
                        <w:spacing w:after="160" w:line="240" w:lineRule="auto"/>
                        <w:rPr>
                          <w:rFonts w:cstheme="minorHAnsi"/>
                          <w:sz w:val="22"/>
                        </w:rPr>
                      </w:pPr>
                      <w:r w:rsidRPr="00B743C2">
                        <w:rPr>
                          <w:rFonts w:cstheme="minorHAnsi"/>
                          <w:sz w:val="22"/>
                        </w:rPr>
                        <w:br/>
                      </w:r>
                    </w:p>
                    <w:p w14:paraId="4D3F9B74" w14:textId="5E39ECE4" w:rsidR="00C54367" w:rsidRPr="00B743C2" w:rsidRDefault="00C54367" w:rsidP="00B743C2">
                      <w:pPr>
                        <w:spacing w:line="240" w:lineRule="auto"/>
                        <w:rPr>
                          <w:rFonts w:cstheme="minorHAnsi"/>
                          <w:sz w:val="22"/>
                        </w:rPr>
                      </w:pPr>
                    </w:p>
                  </w:txbxContent>
                </v:textbox>
                <w10:wrap anchorx="page"/>
              </v:shape>
            </w:pict>
          </mc:Fallback>
        </mc:AlternateContent>
      </w:r>
      <w:r w:rsidR="000006A0" w:rsidRPr="00A64F91">
        <w:rPr>
          <w:rFonts w:cstheme="minorHAnsi"/>
          <w:b/>
          <w:bCs/>
          <w:szCs w:val="24"/>
        </w:rPr>
        <w:t xml:space="preserve">Use </w:t>
      </w:r>
      <w:r w:rsidR="000B490D">
        <w:rPr>
          <w:rFonts w:cstheme="minorHAnsi"/>
          <w:b/>
          <w:bCs/>
          <w:szCs w:val="24"/>
        </w:rPr>
        <w:t xml:space="preserve">the </w:t>
      </w:r>
      <w:r w:rsidR="000006A0" w:rsidRPr="00A64F91">
        <w:rPr>
          <w:rFonts w:cstheme="minorHAnsi"/>
          <w:b/>
          <w:bCs/>
          <w:szCs w:val="24"/>
        </w:rPr>
        <w:t>lower box to enter your answer and any comments (max 2250 characters)</w:t>
      </w:r>
    </w:p>
    <w:p w14:paraId="7CDA81F1" w14:textId="200BEB71" w:rsidR="000006A0" w:rsidRDefault="000006A0" w:rsidP="000006A0">
      <w:pPr>
        <w:spacing w:after="200" w:line="276" w:lineRule="auto"/>
        <w:ind w:firstLine="1134"/>
        <w:rPr>
          <w:rFonts w:cstheme="minorHAnsi"/>
          <w:b/>
          <w:bCs/>
          <w:szCs w:val="24"/>
        </w:rPr>
      </w:pPr>
    </w:p>
    <w:p w14:paraId="65B7FD86" w14:textId="77777777" w:rsidR="000006A0" w:rsidRDefault="000006A0" w:rsidP="000006A0">
      <w:pPr>
        <w:spacing w:after="200" w:line="276" w:lineRule="auto"/>
        <w:ind w:firstLine="1134"/>
        <w:rPr>
          <w:rFonts w:cstheme="minorHAnsi"/>
          <w:b/>
          <w:bCs/>
          <w:szCs w:val="24"/>
        </w:rPr>
      </w:pPr>
    </w:p>
    <w:p w14:paraId="5E85EB00" w14:textId="77777777" w:rsidR="000006A0" w:rsidRDefault="000006A0" w:rsidP="000006A0">
      <w:pPr>
        <w:spacing w:after="200" w:line="276" w:lineRule="auto"/>
        <w:ind w:firstLine="1134"/>
        <w:rPr>
          <w:rFonts w:cstheme="minorHAnsi"/>
          <w:b/>
          <w:bCs/>
          <w:szCs w:val="24"/>
        </w:rPr>
      </w:pPr>
    </w:p>
    <w:p w14:paraId="5295395D" w14:textId="77777777" w:rsidR="000006A0" w:rsidRDefault="000006A0" w:rsidP="000006A0">
      <w:pPr>
        <w:spacing w:after="200" w:line="276" w:lineRule="auto"/>
        <w:ind w:firstLine="1134"/>
        <w:rPr>
          <w:rFonts w:cstheme="minorHAnsi"/>
          <w:b/>
          <w:bCs/>
          <w:szCs w:val="24"/>
        </w:rPr>
      </w:pPr>
    </w:p>
    <w:sdt>
      <w:sdtPr>
        <w:rPr>
          <w:rStyle w:val="Style1"/>
        </w:rPr>
        <w:tag w:val="Enter your reply / notes here"/>
        <w:id w:val="-310644269"/>
        <w:placeholder>
          <w:docPart w:val="8EF22BEA35B247FB91AFAF0E1E08097A"/>
        </w:placeholder>
        <w:showingPlcHdr/>
        <w15:color w:val="000000"/>
        <w15:appearance w15:val="hidden"/>
      </w:sdtPr>
      <w:sdtEndPr>
        <w:rPr>
          <w:rStyle w:val="DefaultParagraphFont"/>
          <w:color w:val="054405"/>
          <w:sz w:val="24"/>
        </w:rPr>
      </w:sdtEndPr>
      <w:sdtContent>
        <w:p w14:paraId="710DF2CE" w14:textId="77777777" w:rsidR="00CE072B" w:rsidRPr="00D7606D" w:rsidRDefault="00CE072B" w:rsidP="00CE072B">
          <w:pPr>
            <w:framePr w:w="9093" w:h="8626" w:hRule="exact" w:hSpace="181" w:wrap="around" w:vAnchor="text" w:hAnchor="page" w:x="1410" w:y="1349"/>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774ACDEA" w14:textId="77777777" w:rsidR="000006A0" w:rsidRDefault="000006A0" w:rsidP="000006A0">
      <w:pPr>
        <w:spacing w:after="360" w:line="252" w:lineRule="auto"/>
        <w:rPr>
          <w:rStyle w:val="Style1"/>
        </w:rPr>
      </w:pPr>
    </w:p>
    <w:p w14:paraId="0BCA8139" w14:textId="77777777" w:rsidR="000006A0" w:rsidRDefault="000006A0" w:rsidP="000006A0">
      <w:pPr>
        <w:spacing w:after="360" w:line="252" w:lineRule="auto"/>
        <w:rPr>
          <w:rFonts w:cstheme="minorHAnsi"/>
          <w:b/>
          <w:sz w:val="28"/>
          <w:szCs w:val="28"/>
        </w:rPr>
      </w:pPr>
    </w:p>
    <w:p w14:paraId="5A3FE6AE" w14:textId="77777777" w:rsidR="000006A0" w:rsidRDefault="000006A0">
      <w:pPr>
        <w:rPr>
          <w:rFonts w:cstheme="minorHAnsi"/>
          <w:b/>
          <w:sz w:val="28"/>
          <w:szCs w:val="28"/>
        </w:rPr>
      </w:pPr>
      <w:r>
        <w:rPr>
          <w:rFonts w:cstheme="minorHAnsi"/>
          <w:b/>
          <w:sz w:val="28"/>
          <w:szCs w:val="28"/>
        </w:rPr>
        <w:br w:type="page"/>
      </w:r>
    </w:p>
    <w:p w14:paraId="76D4424E" w14:textId="1B3F4BFC" w:rsidR="000006A0" w:rsidRDefault="000006A0" w:rsidP="00E06BFB">
      <w:pPr>
        <w:spacing w:after="200" w:line="276" w:lineRule="auto"/>
        <w:ind w:firstLine="567"/>
        <w:rPr>
          <w:rFonts w:cstheme="minorHAnsi"/>
          <w:b/>
          <w:bCs/>
          <w:szCs w:val="24"/>
        </w:rPr>
      </w:pPr>
      <w:r w:rsidRPr="00A64F91">
        <w:rPr>
          <w:rFonts w:cstheme="minorHAnsi"/>
          <w:b/>
          <w:bCs/>
          <w:szCs w:val="24"/>
        </w:rPr>
        <w:lastRenderedPageBreak/>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48008FA4" w14:textId="6652BA4B" w:rsidR="000006A0" w:rsidRDefault="00BC4020" w:rsidP="000006A0">
      <w:pPr>
        <w:spacing w:after="200" w:line="276" w:lineRule="auto"/>
        <w:ind w:firstLine="1134"/>
        <w:rPr>
          <w:rFonts w:cstheme="minorHAnsi"/>
          <w:b/>
          <w:bCs/>
          <w:szCs w:val="24"/>
        </w:rPr>
      </w:pPr>
      <w:r>
        <w:rPr>
          <w:rFonts w:cstheme="minorHAnsi"/>
          <w:b/>
          <w:noProof/>
          <w:sz w:val="28"/>
          <w:szCs w:val="28"/>
        </w:rPr>
        <mc:AlternateContent>
          <mc:Choice Requires="wps">
            <w:drawing>
              <wp:anchor distT="0" distB="0" distL="114300" distR="114300" simplePos="0" relativeHeight="251679744" behindDoc="0" locked="0" layoutInCell="1" allowOverlap="1" wp14:anchorId="12A3417C" wp14:editId="36F7C332">
                <wp:simplePos x="0" y="0"/>
                <wp:positionH relativeFrom="page">
                  <wp:align>center</wp:align>
                </wp:positionH>
                <wp:positionV relativeFrom="paragraph">
                  <wp:posOffset>13335</wp:posOffset>
                </wp:positionV>
                <wp:extent cx="5828400" cy="1710000"/>
                <wp:effectExtent l="0" t="0" r="20320" b="24130"/>
                <wp:wrapNone/>
                <wp:docPr id="13" name="Text Box 13"/>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33D25639" w14:textId="7BE555C5" w:rsidR="00CE072B" w:rsidRDefault="00CE072B" w:rsidP="00CE072B">
                            <w:pPr>
                              <w:rPr>
                                <w:sz w:val="22"/>
                              </w:rPr>
                            </w:pPr>
                            <w:r>
                              <w:rPr>
                                <w:sz w:val="22"/>
                              </w:rPr>
                              <w:t>Scenario 3.</w:t>
                            </w:r>
                            <w:r w:rsidR="008C252D">
                              <w:rPr>
                                <w:sz w:val="22"/>
                              </w:rPr>
                              <w:t>9</w:t>
                            </w:r>
                          </w:p>
                          <w:p w14:paraId="02977D9E" w14:textId="3D929109" w:rsidR="00BC4020" w:rsidRPr="00BC4020" w:rsidRDefault="00BC4020" w:rsidP="00BC4020">
                            <w:pPr>
                              <w:rPr>
                                <w:sz w:val="22"/>
                                <w:szCs w:val="20"/>
                              </w:rPr>
                            </w:pPr>
                            <w:r w:rsidRPr="00BC4020">
                              <w:rPr>
                                <w:sz w:val="22"/>
                                <w:szCs w:val="20"/>
                              </w:rPr>
                              <w:t>A striker deliberately runs short, and your colleague gives him a first and final warning and invokes the appropriate procedures that go with such a warning.</w:t>
                            </w:r>
                          </w:p>
                          <w:p w14:paraId="77E66A4F" w14:textId="2940762A" w:rsidR="00C54367" w:rsidRPr="00204DBC" w:rsidRDefault="00BC4020" w:rsidP="00BC4020">
                            <w:r w:rsidRPr="00BC4020">
                              <w:rPr>
                                <w:sz w:val="22"/>
                                <w:szCs w:val="20"/>
                              </w:rPr>
                              <w:t>Two overs after the above incident you are standing at the Bowlers End. Following the delivery of a ball you call &amp; signal ‘wide ball’ and the batsmen take runs. During the fielding of the ball the batting partner, who was at the wicket when the warning for the above short run was given, deliberately runs short</w:t>
                            </w:r>
                            <w:r w:rsidRPr="00BC4020">
                              <w:rPr>
                                <w:sz w:val="22"/>
                              </w:rPr>
                              <w:t xml:space="preserve">. </w:t>
                            </w:r>
                            <w:r w:rsidRPr="00BC4020">
                              <w:rPr>
                                <w:sz w:val="22"/>
                              </w:rPr>
                              <w:tab/>
                              <w:t>What action should you now 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3417C" id="Text Box 13" o:spid="_x0000_s1034" type="#_x0000_t202" style="position:absolute;left:0;text-align:left;margin-left:0;margin-top:1.05pt;width:458.95pt;height:134.65pt;z-index:2516797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" fillcolor="white [3201]" strokeweight=".5pt">
                <v:textbox>
                  <w:txbxContent>
                    <w:p w14:paraId="33D25639" w14:textId="7BE555C5" w:rsidR="00CE072B" w:rsidRDefault="00CE072B" w:rsidP="00CE072B">
                      <w:pPr>
                        <w:rPr>
                          <w:sz w:val="22"/>
                        </w:rPr>
                      </w:pPr>
                      <w:r>
                        <w:rPr>
                          <w:sz w:val="22"/>
                        </w:rPr>
                        <w:t>Scenario 3.</w:t>
                      </w:r>
                      <w:r w:rsidR="008C252D">
                        <w:rPr>
                          <w:sz w:val="22"/>
                        </w:rPr>
                        <w:t>9</w:t>
                      </w:r>
                    </w:p>
                    <w:p w14:paraId="02977D9E" w14:textId="3D929109" w:rsidR="00BC4020" w:rsidRPr="00BC4020" w:rsidRDefault="00BC4020" w:rsidP="00BC4020">
                      <w:pPr>
                        <w:rPr>
                          <w:sz w:val="22"/>
                          <w:szCs w:val="20"/>
                        </w:rPr>
                      </w:pPr>
                      <w:r w:rsidRPr="00BC4020">
                        <w:rPr>
                          <w:sz w:val="22"/>
                          <w:szCs w:val="20"/>
                        </w:rPr>
                        <w:t>A striker deliberately runs short, and your colleague gives him a first and final warning and invokes the appropriate procedures that go with such a warning.</w:t>
                      </w:r>
                    </w:p>
                    <w:p w14:paraId="77E66A4F" w14:textId="2940762A" w:rsidR="00C54367" w:rsidRPr="00204DBC" w:rsidRDefault="00BC4020" w:rsidP="00BC4020">
                      <w:r w:rsidRPr="00BC4020">
                        <w:rPr>
                          <w:sz w:val="22"/>
                          <w:szCs w:val="20"/>
                        </w:rPr>
                        <w:t>Two overs after the above incident you are standing at the Bowlers End. Following the delivery of a ball you call &amp; signal ‘wide ball’ and the batsmen take runs. During the fielding of the ball the batting partner, who was at the wicket when the warning for the above short run was given, deliberately runs short</w:t>
                      </w:r>
                      <w:r w:rsidRPr="00BC4020">
                        <w:rPr>
                          <w:sz w:val="22"/>
                        </w:rPr>
                        <w:t xml:space="preserve">. </w:t>
                      </w:r>
                      <w:r w:rsidRPr="00BC4020">
                        <w:rPr>
                          <w:sz w:val="22"/>
                        </w:rPr>
                        <w:tab/>
                        <w:t>What action should you now take?</w:t>
                      </w:r>
                    </w:p>
                  </w:txbxContent>
                </v:textbox>
                <w10:wrap anchorx="page"/>
              </v:shape>
            </w:pict>
          </mc:Fallback>
        </mc:AlternateContent>
      </w:r>
    </w:p>
    <w:p w14:paraId="5893503B" w14:textId="77777777" w:rsidR="000006A0" w:rsidRDefault="000006A0" w:rsidP="000006A0">
      <w:pPr>
        <w:spacing w:after="200" w:line="276" w:lineRule="auto"/>
        <w:ind w:firstLine="1134"/>
        <w:rPr>
          <w:rFonts w:cstheme="minorHAnsi"/>
          <w:b/>
          <w:bCs/>
          <w:szCs w:val="24"/>
        </w:rPr>
      </w:pPr>
    </w:p>
    <w:p w14:paraId="2679D67B" w14:textId="77777777" w:rsidR="000006A0" w:rsidRDefault="000006A0" w:rsidP="000006A0">
      <w:pPr>
        <w:spacing w:after="200" w:line="276" w:lineRule="auto"/>
        <w:ind w:firstLine="1134"/>
        <w:rPr>
          <w:rFonts w:cstheme="minorHAnsi"/>
          <w:b/>
          <w:bCs/>
          <w:szCs w:val="24"/>
        </w:rPr>
      </w:pPr>
    </w:p>
    <w:p w14:paraId="2B25E781" w14:textId="77777777" w:rsidR="000006A0" w:rsidRDefault="000006A0" w:rsidP="000006A0">
      <w:pPr>
        <w:spacing w:after="200" w:line="276" w:lineRule="auto"/>
        <w:ind w:firstLine="1134"/>
        <w:rPr>
          <w:rFonts w:cstheme="minorHAnsi"/>
          <w:b/>
          <w:bCs/>
          <w:szCs w:val="24"/>
        </w:rPr>
      </w:pPr>
    </w:p>
    <w:p w14:paraId="6F9B5B59" w14:textId="77777777" w:rsidR="000006A0" w:rsidRDefault="000006A0" w:rsidP="000006A0">
      <w:pPr>
        <w:spacing w:after="360" w:line="252" w:lineRule="auto"/>
        <w:rPr>
          <w:rStyle w:val="Style1"/>
        </w:rPr>
      </w:pPr>
    </w:p>
    <w:sdt>
      <w:sdtPr>
        <w:rPr>
          <w:rStyle w:val="Style1"/>
        </w:rPr>
        <w:tag w:val="Enter your reply / notes here"/>
        <w:id w:val="-2009194296"/>
        <w:placeholder>
          <w:docPart w:val="CAC5BF1BB6D54F889A6C0299C204781B"/>
        </w:placeholder>
        <w:showingPlcHdr/>
        <w15:color w:val="000000"/>
        <w15:appearance w15:val="hidden"/>
      </w:sdtPr>
      <w:sdtEndPr>
        <w:rPr>
          <w:rStyle w:val="DefaultParagraphFont"/>
          <w:color w:val="054405"/>
          <w:sz w:val="24"/>
        </w:rPr>
      </w:sdtEndPr>
      <w:sdtContent>
        <w:p w14:paraId="0BE8FB7D" w14:textId="77777777" w:rsidR="00BC4020" w:rsidRPr="00D7606D" w:rsidRDefault="00BC4020" w:rsidP="00BC4020">
          <w:pPr>
            <w:framePr w:w="9093" w:h="9271" w:hRule="exact" w:hSpace="181" w:wrap="around" w:vAnchor="text" w:hAnchor="page" w:x="1425" w:y="18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70651584" w14:textId="6C319B7D" w:rsidR="000006A0" w:rsidRDefault="000006A0" w:rsidP="005D4D54">
      <w:pPr>
        <w:spacing w:after="360" w:line="252" w:lineRule="auto"/>
        <w:rPr>
          <w:rFonts w:cstheme="minorHAnsi"/>
          <w:b/>
          <w:sz w:val="28"/>
          <w:szCs w:val="28"/>
        </w:rPr>
      </w:pPr>
    </w:p>
    <w:p w14:paraId="46270059" w14:textId="77777777" w:rsidR="000006A0" w:rsidRDefault="000006A0">
      <w:pPr>
        <w:rPr>
          <w:rFonts w:cstheme="minorHAnsi"/>
          <w:b/>
          <w:sz w:val="28"/>
          <w:szCs w:val="28"/>
        </w:rPr>
      </w:pPr>
      <w:r>
        <w:rPr>
          <w:rFonts w:cstheme="minorHAnsi"/>
          <w:b/>
          <w:sz w:val="28"/>
          <w:szCs w:val="28"/>
        </w:rPr>
        <w:br w:type="page"/>
      </w:r>
    </w:p>
    <w:p w14:paraId="72D16519" w14:textId="67313E25"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1792" behindDoc="0" locked="0" layoutInCell="1" allowOverlap="1" wp14:anchorId="4C80EB01" wp14:editId="54FBB804">
                <wp:simplePos x="0" y="0"/>
                <wp:positionH relativeFrom="page">
                  <wp:posOffset>857250</wp:posOffset>
                </wp:positionH>
                <wp:positionV relativeFrom="paragraph">
                  <wp:posOffset>332105</wp:posOffset>
                </wp:positionV>
                <wp:extent cx="5828400" cy="2333625"/>
                <wp:effectExtent l="0" t="0" r="20320" b="28575"/>
                <wp:wrapNone/>
                <wp:docPr id="14" name="Text Box 14"/>
                <wp:cNvGraphicFramePr/>
                <a:graphic xmlns:a="http://schemas.openxmlformats.org/drawingml/2006/main">
                  <a:graphicData uri="http://schemas.microsoft.com/office/word/2010/wordprocessingShape">
                    <wps:wsp>
                      <wps:cNvSpPr txBox="1"/>
                      <wps:spPr>
                        <a:xfrm>
                          <a:off x="0" y="0"/>
                          <a:ext cx="5828400" cy="2333625"/>
                        </a:xfrm>
                        <a:prstGeom prst="rect">
                          <a:avLst/>
                        </a:prstGeom>
                        <a:solidFill>
                          <a:schemeClr val="lt1"/>
                        </a:solidFill>
                        <a:ln w="6350">
                          <a:solidFill>
                            <a:prstClr val="black"/>
                          </a:solidFill>
                        </a:ln>
                      </wps:spPr>
                      <wps:txbx>
                        <w:txbxContent>
                          <w:p w14:paraId="7CCDA670" w14:textId="7877062D" w:rsidR="008C252D" w:rsidRDefault="008C252D" w:rsidP="008C252D">
                            <w:pPr>
                              <w:rPr>
                                <w:sz w:val="22"/>
                              </w:rPr>
                            </w:pPr>
                            <w:r>
                              <w:rPr>
                                <w:sz w:val="22"/>
                              </w:rPr>
                              <w:t>Scenario 3.10</w:t>
                            </w:r>
                          </w:p>
                          <w:p w14:paraId="7194795B" w14:textId="6F10CA4F" w:rsidR="005130E9" w:rsidRPr="005130E9" w:rsidRDefault="005130E9" w:rsidP="005130E9">
                            <w:pPr>
                              <w:rPr>
                                <w:sz w:val="22"/>
                              </w:rPr>
                            </w:pPr>
                            <w:r w:rsidRPr="005130E9">
                              <w:rPr>
                                <w:sz w:val="22"/>
                              </w:rPr>
                              <w:t xml:space="preserve">You are umpiring a standard limited over match where the regulations state there must be four fielders within the </w:t>
                            </w:r>
                            <w:r w:rsidR="006E3E05" w:rsidRPr="005130E9">
                              <w:rPr>
                                <w:sz w:val="22"/>
                              </w:rPr>
                              <w:t>30-yard</w:t>
                            </w:r>
                            <w:r w:rsidRPr="005130E9">
                              <w:rPr>
                                <w:sz w:val="22"/>
                              </w:rPr>
                              <w:t xml:space="preserve"> circle</w:t>
                            </w:r>
                            <w:r w:rsidR="00347A37">
                              <w:rPr>
                                <w:sz w:val="22"/>
                              </w:rPr>
                              <w:t>.</w:t>
                            </w:r>
                          </w:p>
                          <w:p w14:paraId="68008CCB" w14:textId="77777777" w:rsidR="005130E9" w:rsidRPr="005130E9" w:rsidRDefault="005130E9" w:rsidP="005130E9">
                            <w:pPr>
                              <w:rPr>
                                <w:sz w:val="22"/>
                              </w:rPr>
                            </w:pPr>
                            <w:r w:rsidRPr="005130E9">
                              <w:rPr>
                                <w:sz w:val="22"/>
                              </w:rPr>
                              <w:t>Just after the bowler delivers the ball with the batsman lining up his shot, the bowlers end umpire calls no ball and the batsman is caught.</w:t>
                            </w:r>
                          </w:p>
                          <w:p w14:paraId="782647F2" w14:textId="2DE3A72C" w:rsidR="005130E9" w:rsidRPr="005130E9" w:rsidRDefault="005130E9" w:rsidP="005130E9">
                            <w:pPr>
                              <w:rPr>
                                <w:sz w:val="22"/>
                              </w:rPr>
                            </w:pPr>
                            <w:r w:rsidRPr="005130E9">
                              <w:rPr>
                                <w:sz w:val="22"/>
                              </w:rPr>
                              <w:t>Now the fielding captain asks the bowlers end umpire what the no ball was for as the bowler</w:t>
                            </w:r>
                            <w:r w:rsidR="00D721C6">
                              <w:rPr>
                                <w:sz w:val="22"/>
                              </w:rPr>
                              <w:t>’</w:t>
                            </w:r>
                            <w:r w:rsidRPr="005130E9">
                              <w:rPr>
                                <w:sz w:val="22"/>
                              </w:rPr>
                              <w:t>s front foot was well behind the crease, both bails were still on and it was not a beamer.</w:t>
                            </w:r>
                          </w:p>
                          <w:p w14:paraId="6FA306F2" w14:textId="7DD49FFB" w:rsidR="005130E9" w:rsidRPr="005130E9" w:rsidRDefault="005130E9" w:rsidP="005130E9">
                            <w:pPr>
                              <w:rPr>
                                <w:sz w:val="22"/>
                              </w:rPr>
                            </w:pPr>
                            <w:r w:rsidRPr="005130E9">
                              <w:rPr>
                                <w:sz w:val="22"/>
                              </w:rPr>
                              <w:t xml:space="preserve">The umpire replies that it was because there were only three in the ring. However, the </w:t>
                            </w:r>
                            <w:r w:rsidR="00347A37">
                              <w:rPr>
                                <w:sz w:val="22"/>
                              </w:rPr>
                              <w:t>fourth</w:t>
                            </w:r>
                            <w:r w:rsidRPr="005130E9">
                              <w:rPr>
                                <w:sz w:val="22"/>
                              </w:rPr>
                              <w:t xml:space="preserve"> fielder was directly BEHIND him.</w:t>
                            </w:r>
                          </w:p>
                          <w:p w14:paraId="3849E143" w14:textId="5C4E71D1" w:rsidR="00C54367" w:rsidRPr="00D26562" w:rsidRDefault="005130E9" w:rsidP="005130E9">
                            <w:pPr>
                              <w:rPr>
                                <w:sz w:val="22"/>
                              </w:rPr>
                            </w:pPr>
                            <w:r w:rsidRPr="005130E9">
                              <w:rPr>
                                <w:sz w:val="22"/>
                              </w:rPr>
                              <w:t xml:space="preserve"> What action for the umpi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0EB01" id="Text Box 14" o:spid="_x0000_s1035" type="#_x0000_t202" style="position:absolute;left:0;text-align:left;margin-left:67.5pt;margin-top:26.15pt;width:458.95pt;height:183.7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" fillcolor="white [3201]" strokeweight=".5pt">
                <v:textbox>
                  <w:txbxContent>
                    <w:p w14:paraId="7CCDA670" w14:textId="7877062D" w:rsidR="008C252D" w:rsidRDefault="008C252D" w:rsidP="008C252D">
                      <w:pPr>
                        <w:rPr>
                          <w:sz w:val="22"/>
                        </w:rPr>
                      </w:pPr>
                      <w:r>
                        <w:rPr>
                          <w:sz w:val="22"/>
                        </w:rPr>
                        <w:t>Scenario 3.10</w:t>
                      </w:r>
                    </w:p>
                    <w:p w14:paraId="7194795B" w14:textId="6F10CA4F" w:rsidR="005130E9" w:rsidRPr="005130E9" w:rsidRDefault="005130E9" w:rsidP="005130E9">
                      <w:pPr>
                        <w:rPr>
                          <w:sz w:val="22"/>
                        </w:rPr>
                      </w:pPr>
                      <w:r w:rsidRPr="005130E9">
                        <w:rPr>
                          <w:sz w:val="22"/>
                        </w:rPr>
                        <w:t xml:space="preserve">You are umpiring a standard limited over match where the regulations state there must be four fielders within the </w:t>
                      </w:r>
                      <w:r w:rsidR="006E3E05" w:rsidRPr="005130E9">
                        <w:rPr>
                          <w:sz w:val="22"/>
                        </w:rPr>
                        <w:t>30-yard</w:t>
                      </w:r>
                      <w:r w:rsidRPr="005130E9">
                        <w:rPr>
                          <w:sz w:val="22"/>
                        </w:rPr>
                        <w:t xml:space="preserve"> circle</w:t>
                      </w:r>
                      <w:r w:rsidR="00347A37">
                        <w:rPr>
                          <w:sz w:val="22"/>
                        </w:rPr>
                        <w:t>.</w:t>
                      </w:r>
                    </w:p>
                    <w:p w14:paraId="68008CCB" w14:textId="77777777" w:rsidR="005130E9" w:rsidRPr="005130E9" w:rsidRDefault="005130E9" w:rsidP="005130E9">
                      <w:pPr>
                        <w:rPr>
                          <w:sz w:val="22"/>
                        </w:rPr>
                      </w:pPr>
                      <w:r w:rsidRPr="005130E9">
                        <w:rPr>
                          <w:sz w:val="22"/>
                        </w:rPr>
                        <w:t>Just after the bowler delivers the ball with the batsman lining up his shot, the bowlers end umpire calls no ball and the batsman is caught.</w:t>
                      </w:r>
                    </w:p>
                    <w:p w14:paraId="782647F2" w14:textId="2DE3A72C" w:rsidR="005130E9" w:rsidRPr="005130E9" w:rsidRDefault="005130E9" w:rsidP="005130E9">
                      <w:pPr>
                        <w:rPr>
                          <w:sz w:val="22"/>
                        </w:rPr>
                      </w:pPr>
                      <w:r w:rsidRPr="005130E9">
                        <w:rPr>
                          <w:sz w:val="22"/>
                        </w:rPr>
                        <w:t>Now the fielding captain asks the bowlers end umpire what the no ball was for as the bowler</w:t>
                      </w:r>
                      <w:r w:rsidR="00D721C6">
                        <w:rPr>
                          <w:sz w:val="22"/>
                        </w:rPr>
                        <w:t>’</w:t>
                      </w:r>
                      <w:r w:rsidRPr="005130E9">
                        <w:rPr>
                          <w:sz w:val="22"/>
                        </w:rPr>
                        <w:t>s front foot was well behind the crease, both bails were still on and it was not a beamer.</w:t>
                      </w:r>
                    </w:p>
                    <w:p w14:paraId="6FA306F2" w14:textId="7DD49FFB" w:rsidR="005130E9" w:rsidRPr="005130E9" w:rsidRDefault="005130E9" w:rsidP="005130E9">
                      <w:pPr>
                        <w:rPr>
                          <w:sz w:val="22"/>
                        </w:rPr>
                      </w:pPr>
                      <w:r w:rsidRPr="005130E9">
                        <w:rPr>
                          <w:sz w:val="22"/>
                        </w:rPr>
                        <w:t xml:space="preserve">The umpire replies that it was because there were only three in the ring. However, the </w:t>
                      </w:r>
                      <w:r w:rsidR="00347A37">
                        <w:rPr>
                          <w:sz w:val="22"/>
                        </w:rPr>
                        <w:t>fourth</w:t>
                      </w:r>
                      <w:r w:rsidRPr="005130E9">
                        <w:rPr>
                          <w:sz w:val="22"/>
                        </w:rPr>
                        <w:t xml:space="preserve"> fielder was directly BEHIND him.</w:t>
                      </w:r>
                    </w:p>
                    <w:p w14:paraId="3849E143" w14:textId="5C4E71D1" w:rsidR="00C54367" w:rsidRPr="00D26562" w:rsidRDefault="005130E9" w:rsidP="005130E9">
                      <w:pPr>
                        <w:rPr>
                          <w:sz w:val="22"/>
                        </w:rPr>
                      </w:pPr>
                      <w:r w:rsidRPr="005130E9">
                        <w:rPr>
                          <w:sz w:val="22"/>
                        </w:rPr>
                        <w:t xml:space="preserve"> What action for the umpires?</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62064F8" w14:textId="77777777" w:rsidR="000006A0" w:rsidRDefault="000006A0" w:rsidP="000006A0">
      <w:pPr>
        <w:spacing w:after="200" w:line="276" w:lineRule="auto"/>
        <w:ind w:firstLine="1134"/>
        <w:rPr>
          <w:rFonts w:cstheme="minorHAnsi"/>
          <w:b/>
          <w:bCs/>
          <w:szCs w:val="24"/>
        </w:rPr>
      </w:pPr>
    </w:p>
    <w:p w14:paraId="03CE65B9" w14:textId="77777777" w:rsidR="000006A0" w:rsidRDefault="000006A0" w:rsidP="000006A0">
      <w:pPr>
        <w:spacing w:after="200" w:line="276" w:lineRule="auto"/>
        <w:ind w:firstLine="1134"/>
        <w:rPr>
          <w:rFonts w:cstheme="minorHAnsi"/>
          <w:b/>
          <w:bCs/>
          <w:szCs w:val="24"/>
        </w:rPr>
      </w:pPr>
    </w:p>
    <w:p w14:paraId="202125B4" w14:textId="77777777" w:rsidR="000006A0" w:rsidRDefault="000006A0" w:rsidP="000006A0">
      <w:pPr>
        <w:spacing w:after="200" w:line="276" w:lineRule="auto"/>
        <w:ind w:firstLine="1134"/>
        <w:rPr>
          <w:rFonts w:cstheme="minorHAnsi"/>
          <w:b/>
          <w:bCs/>
          <w:szCs w:val="24"/>
        </w:rPr>
      </w:pPr>
    </w:p>
    <w:p w14:paraId="32B02669" w14:textId="77777777" w:rsidR="000006A0" w:rsidRDefault="000006A0" w:rsidP="000006A0">
      <w:pPr>
        <w:spacing w:after="200" w:line="276" w:lineRule="auto"/>
        <w:ind w:firstLine="1134"/>
        <w:rPr>
          <w:rFonts w:cstheme="minorHAnsi"/>
          <w:b/>
          <w:bCs/>
          <w:szCs w:val="24"/>
        </w:rPr>
      </w:pPr>
    </w:p>
    <w:p w14:paraId="62260DB6" w14:textId="77777777" w:rsidR="000006A0" w:rsidRDefault="000006A0" w:rsidP="000006A0">
      <w:pPr>
        <w:spacing w:after="360" w:line="252" w:lineRule="auto"/>
        <w:rPr>
          <w:rStyle w:val="Style1"/>
        </w:rPr>
      </w:pPr>
    </w:p>
    <w:sdt>
      <w:sdtPr>
        <w:rPr>
          <w:rStyle w:val="Style1"/>
        </w:rPr>
        <w:tag w:val="Enter your reply / notes here"/>
        <w:id w:val="-493111221"/>
        <w:placeholder>
          <w:docPart w:val="F2F3D031EABA4D8C8CBD12F9D89F88CA"/>
        </w:placeholder>
        <w:showingPlcHdr/>
        <w15:color w:val="000000"/>
        <w15:appearance w15:val="hidden"/>
      </w:sdtPr>
      <w:sdtEndPr>
        <w:rPr>
          <w:rStyle w:val="DefaultParagraphFont"/>
          <w:color w:val="054405"/>
          <w:sz w:val="24"/>
        </w:rPr>
      </w:sdtEndPr>
      <w:sdtContent>
        <w:p w14:paraId="482907F9" w14:textId="77777777" w:rsidR="008C252D" w:rsidRPr="00D7606D" w:rsidRDefault="008C252D" w:rsidP="008C252D">
          <w:pPr>
            <w:framePr w:w="9093" w:h="8236" w:hRule="exact" w:hSpace="181" w:wrap="around" w:vAnchor="text" w:hAnchor="page" w:x="1410" w:y="10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68E8F80D" w14:textId="77777777" w:rsidR="000006A0" w:rsidRDefault="000006A0" w:rsidP="000006A0">
      <w:pPr>
        <w:spacing w:after="360" w:line="252" w:lineRule="auto"/>
        <w:rPr>
          <w:rFonts w:cstheme="minorHAnsi"/>
          <w:b/>
          <w:sz w:val="28"/>
          <w:szCs w:val="28"/>
        </w:rPr>
      </w:pPr>
    </w:p>
    <w:p w14:paraId="701E82B9" w14:textId="77777777" w:rsidR="000006A0" w:rsidRDefault="000006A0">
      <w:pPr>
        <w:rPr>
          <w:rFonts w:cstheme="minorHAnsi"/>
          <w:b/>
          <w:sz w:val="28"/>
          <w:szCs w:val="28"/>
        </w:rPr>
      </w:pPr>
      <w:r>
        <w:rPr>
          <w:rFonts w:cstheme="minorHAnsi"/>
          <w:b/>
          <w:sz w:val="28"/>
          <w:szCs w:val="28"/>
        </w:rPr>
        <w:br w:type="page"/>
      </w:r>
    </w:p>
    <w:p w14:paraId="13C10122" w14:textId="3D2715C6" w:rsidR="000006A0" w:rsidRDefault="000006A0" w:rsidP="00456212">
      <w:pPr>
        <w:spacing w:after="200" w:line="276" w:lineRule="auto"/>
        <w:ind w:firstLine="709"/>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3840" behindDoc="0" locked="0" layoutInCell="1" allowOverlap="1" wp14:anchorId="68946610" wp14:editId="2C8610A5">
                <wp:simplePos x="0" y="0"/>
                <wp:positionH relativeFrom="page">
                  <wp:posOffset>885824</wp:posOffset>
                </wp:positionH>
                <wp:positionV relativeFrom="paragraph">
                  <wp:posOffset>332105</wp:posOffset>
                </wp:positionV>
                <wp:extent cx="5799455" cy="1710000"/>
                <wp:effectExtent l="0" t="0" r="10795" b="24130"/>
                <wp:wrapNone/>
                <wp:docPr id="15" name="Text Box 15"/>
                <wp:cNvGraphicFramePr/>
                <a:graphic xmlns:a="http://schemas.openxmlformats.org/drawingml/2006/main">
                  <a:graphicData uri="http://schemas.microsoft.com/office/word/2010/wordprocessingShape">
                    <wps:wsp>
                      <wps:cNvSpPr txBox="1"/>
                      <wps:spPr>
                        <a:xfrm>
                          <a:off x="0" y="0"/>
                          <a:ext cx="5799455" cy="1710000"/>
                        </a:xfrm>
                        <a:prstGeom prst="rect">
                          <a:avLst/>
                        </a:prstGeom>
                        <a:solidFill>
                          <a:schemeClr val="lt1"/>
                        </a:solidFill>
                        <a:ln w="6350">
                          <a:solidFill>
                            <a:prstClr val="black"/>
                          </a:solidFill>
                        </a:ln>
                      </wps:spPr>
                      <wps:txbx>
                        <w:txbxContent>
                          <w:p w14:paraId="37F3F85E" w14:textId="258C0717" w:rsidR="00A177EB" w:rsidRDefault="00A177EB" w:rsidP="00A177EB">
                            <w:pPr>
                              <w:rPr>
                                <w:sz w:val="22"/>
                              </w:rPr>
                            </w:pPr>
                            <w:r>
                              <w:rPr>
                                <w:sz w:val="22"/>
                              </w:rPr>
                              <w:t>Scenario 3.11</w:t>
                            </w:r>
                          </w:p>
                          <w:p w14:paraId="179F0D94" w14:textId="77777777" w:rsidR="005D43BE" w:rsidRDefault="005D43BE" w:rsidP="000006A0">
                            <w:pPr>
                              <w:rPr>
                                <w:sz w:val="22"/>
                              </w:rPr>
                            </w:pPr>
                            <w:r w:rsidRPr="005D43BE">
                              <w:rPr>
                                <w:sz w:val="22"/>
                              </w:rPr>
                              <w:t xml:space="preserve">The match started on time but was interrupted after 28 overs because of rain.  The covers were put on.  The rain continued for a while and an early tea was called.  No decision has yet been made to resume play.  During the tea interval, </w:t>
                            </w:r>
                            <w:proofErr w:type="gramStart"/>
                            <w:r w:rsidRPr="005D43BE">
                              <w:rPr>
                                <w:sz w:val="22"/>
                              </w:rPr>
                              <w:t>a number of</w:t>
                            </w:r>
                            <w:proofErr w:type="gramEnd"/>
                            <w:r w:rsidRPr="005D43BE">
                              <w:rPr>
                                <w:sz w:val="22"/>
                              </w:rPr>
                              <w:t xml:space="preserve"> the home team players are on the outfield playing football with cones for goalposts.  The play is being supervised by their coach.    </w:t>
                            </w:r>
                          </w:p>
                          <w:p w14:paraId="7B96A5C2" w14:textId="5A7362B8" w:rsidR="00C54367" w:rsidRPr="00D26562" w:rsidRDefault="005D43BE" w:rsidP="000006A0">
                            <w:pPr>
                              <w:rPr>
                                <w:sz w:val="22"/>
                              </w:rPr>
                            </w:pPr>
                            <w:r w:rsidRPr="005D43BE">
                              <w:rPr>
                                <w:sz w:val="22"/>
                              </w:rPr>
                              <w:t xml:space="preserve">What action, if any, would you tak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46610" id="Text Box 15" o:spid="_x0000_s1036" type="#_x0000_t202" style="position:absolute;left:0;text-align:left;margin-left:69.75pt;margin-top:26.15pt;width:456.65pt;height:134.6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" fillcolor="white [3201]" strokeweight=".5pt">
                <v:textbox>
                  <w:txbxContent>
                    <w:p w14:paraId="37F3F85E" w14:textId="258C0717" w:rsidR="00A177EB" w:rsidRDefault="00A177EB" w:rsidP="00A177EB">
                      <w:pPr>
                        <w:rPr>
                          <w:sz w:val="22"/>
                        </w:rPr>
                      </w:pPr>
                      <w:r>
                        <w:rPr>
                          <w:sz w:val="22"/>
                        </w:rPr>
                        <w:t>Scenario 3.11</w:t>
                      </w:r>
                    </w:p>
                    <w:p w14:paraId="179F0D94" w14:textId="77777777" w:rsidR="005D43BE" w:rsidRDefault="005D43BE" w:rsidP="000006A0">
                      <w:pPr>
                        <w:rPr>
                          <w:sz w:val="22"/>
                        </w:rPr>
                      </w:pPr>
                      <w:r w:rsidRPr="005D43BE">
                        <w:rPr>
                          <w:sz w:val="22"/>
                        </w:rPr>
                        <w:t xml:space="preserve">The match started on time but was interrupted after 28 overs because of rain.  The covers were put on.  The rain continued for a while and an early tea was called.  No decision has yet been made to resume play.  During the tea interval, </w:t>
                      </w:r>
                      <w:proofErr w:type="gramStart"/>
                      <w:r w:rsidRPr="005D43BE">
                        <w:rPr>
                          <w:sz w:val="22"/>
                        </w:rPr>
                        <w:t>a number of</w:t>
                      </w:r>
                      <w:proofErr w:type="gramEnd"/>
                      <w:r w:rsidRPr="005D43BE">
                        <w:rPr>
                          <w:sz w:val="22"/>
                        </w:rPr>
                        <w:t xml:space="preserve"> the home team players are on the outfield playing football with cones for goalposts.  The play is being supervised by their coach.    </w:t>
                      </w:r>
                    </w:p>
                    <w:p w14:paraId="7B96A5C2" w14:textId="5A7362B8" w:rsidR="00C54367" w:rsidRPr="00D26562" w:rsidRDefault="005D43BE" w:rsidP="000006A0">
                      <w:pPr>
                        <w:rPr>
                          <w:sz w:val="22"/>
                        </w:rPr>
                      </w:pPr>
                      <w:r w:rsidRPr="005D43BE">
                        <w:rPr>
                          <w:sz w:val="22"/>
                        </w:rPr>
                        <w:t xml:space="preserve">What action, if any, would you take?  </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E553ABC" w14:textId="77777777" w:rsidR="000006A0" w:rsidRDefault="000006A0" w:rsidP="000006A0">
      <w:pPr>
        <w:spacing w:after="200" w:line="276" w:lineRule="auto"/>
        <w:ind w:firstLine="1134"/>
        <w:rPr>
          <w:rFonts w:cstheme="minorHAnsi"/>
          <w:b/>
          <w:bCs/>
          <w:szCs w:val="24"/>
        </w:rPr>
      </w:pPr>
    </w:p>
    <w:p w14:paraId="56BB1FC7" w14:textId="77777777" w:rsidR="000006A0" w:rsidRDefault="000006A0" w:rsidP="000006A0">
      <w:pPr>
        <w:spacing w:after="200" w:line="276" w:lineRule="auto"/>
        <w:ind w:firstLine="1134"/>
        <w:rPr>
          <w:rFonts w:cstheme="minorHAnsi"/>
          <w:b/>
          <w:bCs/>
          <w:szCs w:val="24"/>
        </w:rPr>
      </w:pPr>
    </w:p>
    <w:p w14:paraId="63BEFB45" w14:textId="77777777" w:rsidR="000006A0" w:rsidRDefault="000006A0" w:rsidP="000006A0">
      <w:pPr>
        <w:spacing w:after="200" w:line="276" w:lineRule="auto"/>
        <w:ind w:firstLine="1134"/>
        <w:rPr>
          <w:rFonts w:cstheme="minorHAnsi"/>
          <w:b/>
          <w:bCs/>
          <w:szCs w:val="24"/>
        </w:rPr>
      </w:pPr>
    </w:p>
    <w:p w14:paraId="30BA6813" w14:textId="77777777" w:rsidR="000006A0" w:rsidRDefault="000006A0" w:rsidP="000006A0">
      <w:pPr>
        <w:spacing w:after="200" w:line="276" w:lineRule="auto"/>
        <w:ind w:firstLine="1134"/>
        <w:rPr>
          <w:rFonts w:cstheme="minorHAnsi"/>
          <w:b/>
          <w:bCs/>
          <w:szCs w:val="24"/>
        </w:rPr>
      </w:pPr>
    </w:p>
    <w:p w14:paraId="3B0B381D" w14:textId="77777777" w:rsidR="000006A0" w:rsidRDefault="000006A0" w:rsidP="000006A0">
      <w:pPr>
        <w:spacing w:after="360" w:line="252" w:lineRule="auto"/>
        <w:rPr>
          <w:rStyle w:val="Style1"/>
        </w:rPr>
      </w:pPr>
    </w:p>
    <w:sdt>
      <w:sdtPr>
        <w:rPr>
          <w:rStyle w:val="Style1"/>
        </w:rPr>
        <w:tag w:val="Enter your reply / notes here"/>
        <w:id w:val="-103817996"/>
        <w:placeholder>
          <w:docPart w:val="6A2F53E777F34DA98AE71A639464259E"/>
        </w:placeholder>
        <w:showingPlcHdr/>
        <w15:color w:val="000000"/>
        <w15:appearance w15:val="hidden"/>
      </w:sdtPr>
      <w:sdtEndPr>
        <w:rPr>
          <w:rStyle w:val="DefaultParagraphFont"/>
          <w:color w:val="054405"/>
          <w:sz w:val="24"/>
        </w:rPr>
      </w:sdtEndPr>
      <w:sdtContent>
        <w:p w14:paraId="1DBC2827" w14:textId="77777777" w:rsidR="00F2510A" w:rsidRPr="00D7606D" w:rsidRDefault="00F2510A" w:rsidP="00F2510A">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38748162" w14:textId="77777777" w:rsidR="000006A0" w:rsidRDefault="000006A0" w:rsidP="000006A0">
      <w:pPr>
        <w:spacing w:after="360" w:line="252" w:lineRule="auto"/>
        <w:rPr>
          <w:rFonts w:cstheme="minorHAnsi"/>
          <w:b/>
          <w:sz w:val="28"/>
          <w:szCs w:val="28"/>
        </w:rPr>
      </w:pPr>
    </w:p>
    <w:p w14:paraId="2BD0B299" w14:textId="77777777" w:rsidR="000006A0" w:rsidRDefault="000006A0">
      <w:pPr>
        <w:rPr>
          <w:rFonts w:cstheme="minorHAnsi"/>
          <w:b/>
          <w:sz w:val="28"/>
          <w:szCs w:val="28"/>
        </w:rPr>
      </w:pPr>
      <w:r>
        <w:rPr>
          <w:rFonts w:cstheme="minorHAnsi"/>
          <w:b/>
          <w:sz w:val="28"/>
          <w:szCs w:val="28"/>
        </w:rPr>
        <w:br w:type="page"/>
      </w:r>
    </w:p>
    <w:p w14:paraId="10838B2D" w14:textId="3CB1EF63" w:rsidR="000006A0" w:rsidRDefault="000006A0" w:rsidP="00456212">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5888" behindDoc="0" locked="0" layoutInCell="1" allowOverlap="1" wp14:anchorId="5D163866" wp14:editId="3F28E8C5">
                <wp:simplePos x="0" y="0"/>
                <wp:positionH relativeFrom="page">
                  <wp:align>center</wp:align>
                </wp:positionH>
                <wp:positionV relativeFrom="paragraph">
                  <wp:posOffset>306705</wp:posOffset>
                </wp:positionV>
                <wp:extent cx="5828400" cy="1752600"/>
                <wp:effectExtent l="0" t="0" r="20320" b="19050"/>
                <wp:wrapNone/>
                <wp:docPr id="16" name="Text Box 16"/>
                <wp:cNvGraphicFramePr/>
                <a:graphic xmlns:a="http://schemas.openxmlformats.org/drawingml/2006/main">
                  <a:graphicData uri="http://schemas.microsoft.com/office/word/2010/wordprocessingShape">
                    <wps:wsp>
                      <wps:cNvSpPr txBox="1"/>
                      <wps:spPr>
                        <a:xfrm>
                          <a:off x="0" y="0"/>
                          <a:ext cx="5828400" cy="1752600"/>
                        </a:xfrm>
                        <a:prstGeom prst="rect">
                          <a:avLst/>
                        </a:prstGeom>
                        <a:solidFill>
                          <a:schemeClr val="lt1"/>
                        </a:solidFill>
                        <a:ln w="6350">
                          <a:solidFill>
                            <a:prstClr val="black"/>
                          </a:solidFill>
                        </a:ln>
                      </wps:spPr>
                      <wps:txbx>
                        <w:txbxContent>
                          <w:p w14:paraId="2E3958EB" w14:textId="34651C91" w:rsidR="00A177EB" w:rsidRDefault="00A177EB" w:rsidP="00A177EB">
                            <w:pPr>
                              <w:rPr>
                                <w:sz w:val="22"/>
                              </w:rPr>
                            </w:pPr>
                            <w:r>
                              <w:rPr>
                                <w:sz w:val="22"/>
                              </w:rPr>
                              <w:t>Scenario 3.1</w:t>
                            </w:r>
                            <w:r w:rsidR="000C5745">
                              <w:rPr>
                                <w:sz w:val="22"/>
                              </w:rPr>
                              <w:t>2</w:t>
                            </w:r>
                          </w:p>
                          <w:p w14:paraId="23B61154" w14:textId="1F76B1F9" w:rsidR="000626E6" w:rsidRPr="0014330B" w:rsidRDefault="000626E6" w:rsidP="005D43BE">
                            <w:pPr>
                              <w:spacing w:after="0"/>
                              <w:rPr>
                                <w:sz w:val="22"/>
                              </w:rPr>
                            </w:pPr>
                            <w:r w:rsidRPr="0014330B">
                              <w:rPr>
                                <w:sz w:val="22"/>
                              </w:rPr>
                              <w:t>The regulations in a match specify there may be at most 5 fielders outside the ring</w:t>
                            </w:r>
                            <w:r w:rsidR="000C5745">
                              <w:rPr>
                                <w:sz w:val="22"/>
                              </w:rPr>
                              <w:t>.</w:t>
                            </w:r>
                          </w:p>
                          <w:p w14:paraId="1AC38515" w14:textId="77777777" w:rsidR="000626E6" w:rsidRPr="0014330B" w:rsidRDefault="000626E6" w:rsidP="005D43BE">
                            <w:pPr>
                              <w:spacing w:after="0"/>
                              <w:rPr>
                                <w:sz w:val="22"/>
                              </w:rPr>
                            </w:pPr>
                            <w:r w:rsidRPr="0014330B">
                              <w:rPr>
                                <w:sz w:val="22"/>
                              </w:rPr>
                              <w:t>As the bowler delivers the ball, the striker’s end umpire sees that there are only three fielders in the ring and calls no-ball.  The fielding captain says that the player had to go off for urgent medical treatment.  What do you say?</w:t>
                            </w:r>
                          </w:p>
                          <w:p w14:paraId="71C28CB1" w14:textId="77777777" w:rsidR="007D66D1" w:rsidRDefault="000626E6" w:rsidP="005D43BE">
                            <w:pPr>
                              <w:spacing w:after="0"/>
                              <w:rPr>
                                <w:sz w:val="22"/>
                              </w:rPr>
                            </w:pPr>
                            <w:r w:rsidRPr="0014330B">
                              <w:rPr>
                                <w:sz w:val="22"/>
                              </w:rPr>
                              <w:t xml:space="preserve">The captain says that the other player was not fielding, so there </w:t>
                            </w:r>
                            <w:r w:rsidRPr="0014330B">
                              <w:rPr>
                                <w:i/>
                                <w:iCs/>
                                <w:sz w:val="22"/>
                              </w:rPr>
                              <w:t>were</w:t>
                            </w:r>
                            <w:r w:rsidRPr="0014330B">
                              <w:rPr>
                                <w:sz w:val="22"/>
                              </w:rPr>
                              <w:t xml:space="preserve"> only five out.  </w:t>
                            </w:r>
                          </w:p>
                          <w:p w14:paraId="441934E8" w14:textId="77777777" w:rsidR="005D43BE" w:rsidRDefault="005D43BE" w:rsidP="005D43BE">
                            <w:pPr>
                              <w:spacing w:after="0"/>
                              <w:rPr>
                                <w:sz w:val="22"/>
                              </w:rPr>
                            </w:pPr>
                          </w:p>
                          <w:p w14:paraId="59D527A1" w14:textId="58E0D35B" w:rsidR="000626E6" w:rsidRDefault="000626E6" w:rsidP="005D43BE">
                            <w:pPr>
                              <w:spacing w:after="0"/>
                              <w:rPr>
                                <w:sz w:val="22"/>
                              </w:rPr>
                            </w:pPr>
                            <w:r w:rsidRPr="0014330B">
                              <w:rPr>
                                <w:sz w:val="22"/>
                              </w:rPr>
                              <w:t>Does this make a difference?</w:t>
                            </w:r>
                          </w:p>
                          <w:p w14:paraId="5BBE8DC0" w14:textId="46CE5609"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63866" id="Text Box 16" o:spid="_x0000_s1037" type="#_x0000_t202" style="position:absolute;left:0;text-align:left;margin-left:0;margin-top:24.15pt;width:458.95pt;height:138pt;z-index:2516858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" fillcolor="white [3201]" strokeweight=".5pt">
                <v:textbox>
                  <w:txbxContent>
                    <w:p w14:paraId="2E3958EB" w14:textId="34651C91" w:rsidR="00A177EB" w:rsidRDefault="00A177EB" w:rsidP="00A177EB">
                      <w:pPr>
                        <w:rPr>
                          <w:sz w:val="22"/>
                        </w:rPr>
                      </w:pPr>
                      <w:r>
                        <w:rPr>
                          <w:sz w:val="22"/>
                        </w:rPr>
                        <w:t>Scenario 3.1</w:t>
                      </w:r>
                      <w:r w:rsidR="000C5745">
                        <w:rPr>
                          <w:sz w:val="22"/>
                        </w:rPr>
                        <w:t>2</w:t>
                      </w:r>
                    </w:p>
                    <w:p w14:paraId="23B61154" w14:textId="1F76B1F9" w:rsidR="000626E6" w:rsidRPr="0014330B" w:rsidRDefault="000626E6" w:rsidP="005D43BE">
                      <w:pPr>
                        <w:spacing w:after="0"/>
                        <w:rPr>
                          <w:sz w:val="22"/>
                        </w:rPr>
                      </w:pPr>
                      <w:r w:rsidRPr="0014330B">
                        <w:rPr>
                          <w:sz w:val="22"/>
                        </w:rPr>
                        <w:t>The regulations in a match specify there may be at most 5 fielders outside the ring</w:t>
                      </w:r>
                      <w:r w:rsidR="000C5745">
                        <w:rPr>
                          <w:sz w:val="22"/>
                        </w:rPr>
                        <w:t>.</w:t>
                      </w:r>
                    </w:p>
                    <w:p w14:paraId="1AC38515" w14:textId="77777777" w:rsidR="000626E6" w:rsidRPr="0014330B" w:rsidRDefault="000626E6" w:rsidP="005D43BE">
                      <w:pPr>
                        <w:spacing w:after="0"/>
                        <w:rPr>
                          <w:sz w:val="22"/>
                        </w:rPr>
                      </w:pPr>
                      <w:r w:rsidRPr="0014330B">
                        <w:rPr>
                          <w:sz w:val="22"/>
                        </w:rPr>
                        <w:t>As the bowler delivers the ball, the striker’s end umpire sees that there are only three fielders in the ring and calls no-ball.  The fielding captain says that the player had to go off for urgent medical treatment.  What do you say?</w:t>
                      </w:r>
                    </w:p>
                    <w:p w14:paraId="71C28CB1" w14:textId="77777777" w:rsidR="007D66D1" w:rsidRDefault="000626E6" w:rsidP="005D43BE">
                      <w:pPr>
                        <w:spacing w:after="0"/>
                        <w:rPr>
                          <w:sz w:val="22"/>
                        </w:rPr>
                      </w:pPr>
                      <w:r w:rsidRPr="0014330B">
                        <w:rPr>
                          <w:sz w:val="22"/>
                        </w:rPr>
                        <w:t xml:space="preserve">The captain says that the other player was not fielding, so there </w:t>
                      </w:r>
                      <w:r w:rsidRPr="0014330B">
                        <w:rPr>
                          <w:i/>
                          <w:iCs/>
                          <w:sz w:val="22"/>
                        </w:rPr>
                        <w:t>were</w:t>
                      </w:r>
                      <w:r w:rsidRPr="0014330B">
                        <w:rPr>
                          <w:sz w:val="22"/>
                        </w:rPr>
                        <w:t xml:space="preserve"> only five out.  </w:t>
                      </w:r>
                    </w:p>
                    <w:p w14:paraId="441934E8" w14:textId="77777777" w:rsidR="005D43BE" w:rsidRDefault="005D43BE" w:rsidP="005D43BE">
                      <w:pPr>
                        <w:spacing w:after="0"/>
                        <w:rPr>
                          <w:sz w:val="22"/>
                        </w:rPr>
                      </w:pPr>
                    </w:p>
                    <w:p w14:paraId="59D527A1" w14:textId="58E0D35B" w:rsidR="000626E6" w:rsidRDefault="000626E6" w:rsidP="005D43BE">
                      <w:pPr>
                        <w:spacing w:after="0"/>
                        <w:rPr>
                          <w:sz w:val="22"/>
                        </w:rPr>
                      </w:pPr>
                      <w:r w:rsidRPr="0014330B">
                        <w:rPr>
                          <w:sz w:val="22"/>
                        </w:rPr>
                        <w:t>Does this make a difference?</w:t>
                      </w:r>
                    </w:p>
                    <w:p w14:paraId="5BBE8DC0" w14:textId="46CE5609"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217F04FB" w14:textId="77777777" w:rsidR="000006A0" w:rsidRDefault="000006A0" w:rsidP="000006A0">
      <w:pPr>
        <w:spacing w:after="200" w:line="276" w:lineRule="auto"/>
        <w:ind w:firstLine="1134"/>
        <w:rPr>
          <w:rFonts w:cstheme="minorHAnsi"/>
          <w:b/>
          <w:bCs/>
          <w:szCs w:val="24"/>
        </w:rPr>
      </w:pPr>
    </w:p>
    <w:p w14:paraId="20EEDD8A" w14:textId="77777777" w:rsidR="000006A0" w:rsidRDefault="000006A0" w:rsidP="000006A0">
      <w:pPr>
        <w:spacing w:after="200" w:line="276" w:lineRule="auto"/>
        <w:ind w:firstLine="1134"/>
        <w:rPr>
          <w:rFonts w:cstheme="minorHAnsi"/>
          <w:b/>
          <w:bCs/>
          <w:szCs w:val="24"/>
        </w:rPr>
      </w:pPr>
    </w:p>
    <w:p w14:paraId="06B5AE22" w14:textId="77777777" w:rsidR="000006A0" w:rsidRDefault="000006A0" w:rsidP="000006A0">
      <w:pPr>
        <w:spacing w:after="200" w:line="276" w:lineRule="auto"/>
        <w:ind w:firstLine="1134"/>
        <w:rPr>
          <w:rFonts w:cstheme="minorHAnsi"/>
          <w:b/>
          <w:bCs/>
          <w:szCs w:val="24"/>
        </w:rPr>
      </w:pPr>
    </w:p>
    <w:p w14:paraId="02E60E45" w14:textId="77777777" w:rsidR="000006A0" w:rsidRDefault="000006A0" w:rsidP="000006A0">
      <w:pPr>
        <w:spacing w:after="200" w:line="276" w:lineRule="auto"/>
        <w:ind w:firstLine="1134"/>
        <w:rPr>
          <w:rFonts w:cstheme="minorHAnsi"/>
          <w:b/>
          <w:bCs/>
          <w:szCs w:val="24"/>
        </w:rPr>
      </w:pPr>
    </w:p>
    <w:p w14:paraId="6E9A2A2D" w14:textId="77777777" w:rsidR="000006A0" w:rsidRDefault="000006A0" w:rsidP="000006A0">
      <w:pPr>
        <w:spacing w:after="360" w:line="252" w:lineRule="auto"/>
        <w:rPr>
          <w:rStyle w:val="Style1"/>
        </w:rPr>
      </w:pPr>
    </w:p>
    <w:sdt>
      <w:sdtPr>
        <w:rPr>
          <w:rStyle w:val="Style1"/>
        </w:rPr>
        <w:tag w:val="Enter your reply / notes here"/>
        <w:id w:val="184257639"/>
        <w:placeholder>
          <w:docPart w:val="935A46A7204A4DC3910E1BBE8B577F6E"/>
        </w:placeholder>
        <w:showingPlcHdr/>
        <w15:color w:val="000000"/>
        <w15:appearance w15:val="hidden"/>
      </w:sdtPr>
      <w:sdtEndPr>
        <w:rPr>
          <w:rStyle w:val="DefaultParagraphFont"/>
          <w:color w:val="054405"/>
          <w:sz w:val="24"/>
        </w:rPr>
      </w:sdtEndPr>
      <w:sdtContent>
        <w:p w14:paraId="52DC8474" w14:textId="77777777" w:rsidR="00F2510A" w:rsidRPr="00D7606D" w:rsidRDefault="00F2510A" w:rsidP="00F2510A">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2B50FD68" w14:textId="77777777" w:rsidR="000006A0" w:rsidRDefault="000006A0" w:rsidP="000006A0">
      <w:pPr>
        <w:spacing w:after="360" w:line="252" w:lineRule="auto"/>
        <w:rPr>
          <w:rFonts w:cstheme="minorHAnsi"/>
          <w:b/>
          <w:sz w:val="28"/>
          <w:szCs w:val="28"/>
        </w:rPr>
      </w:pPr>
    </w:p>
    <w:p w14:paraId="762CDD00" w14:textId="77777777" w:rsidR="000006A0" w:rsidRDefault="000006A0">
      <w:pPr>
        <w:rPr>
          <w:rFonts w:cstheme="minorHAnsi"/>
          <w:b/>
          <w:sz w:val="28"/>
          <w:szCs w:val="28"/>
        </w:rPr>
      </w:pPr>
      <w:r>
        <w:rPr>
          <w:rFonts w:cstheme="minorHAnsi"/>
          <w:b/>
          <w:sz w:val="28"/>
          <w:szCs w:val="28"/>
        </w:rPr>
        <w:br w:type="page"/>
      </w:r>
    </w:p>
    <w:p w14:paraId="4FE39A1F" w14:textId="1BEA86A5" w:rsidR="000006A0" w:rsidRDefault="000006A0" w:rsidP="00456212">
      <w:pPr>
        <w:spacing w:after="200" w:line="276" w:lineRule="auto"/>
        <w:ind w:firstLine="709"/>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7936" behindDoc="0" locked="0" layoutInCell="1" allowOverlap="1" wp14:anchorId="72CEF533" wp14:editId="05982355">
                <wp:simplePos x="0" y="0"/>
                <wp:positionH relativeFrom="page">
                  <wp:align>center</wp:align>
                </wp:positionH>
                <wp:positionV relativeFrom="paragraph">
                  <wp:posOffset>325755</wp:posOffset>
                </wp:positionV>
                <wp:extent cx="5828400" cy="1710000"/>
                <wp:effectExtent l="0" t="0" r="20320" b="24130"/>
                <wp:wrapNone/>
                <wp:docPr id="17" name="Text Box 17"/>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27966038" w14:textId="4EF6181D" w:rsidR="000C5745" w:rsidRDefault="000C5745" w:rsidP="000C5745">
                            <w:pPr>
                              <w:rPr>
                                <w:sz w:val="22"/>
                              </w:rPr>
                            </w:pPr>
                            <w:r>
                              <w:rPr>
                                <w:sz w:val="22"/>
                              </w:rPr>
                              <w:t>Scenario 3.13</w:t>
                            </w:r>
                          </w:p>
                          <w:p w14:paraId="64059B5A" w14:textId="4E1620A9" w:rsidR="00B908DA" w:rsidRPr="00B908DA" w:rsidRDefault="00B908DA" w:rsidP="005D43BE">
                            <w:pPr>
                              <w:spacing w:after="0"/>
                              <w:rPr>
                                <w:sz w:val="22"/>
                              </w:rPr>
                            </w:pPr>
                            <w:r w:rsidRPr="00B908DA">
                              <w:rPr>
                                <w:sz w:val="22"/>
                              </w:rPr>
                              <w:t xml:space="preserve">There is a big appeal for lbw, and the batsmen set off for a run.  Just after they cross you raise your </w:t>
                            </w:r>
                            <w:r w:rsidR="006B29A1" w:rsidRPr="00B908DA">
                              <w:rPr>
                                <w:sz w:val="22"/>
                              </w:rPr>
                              <w:t>finger,</w:t>
                            </w:r>
                            <w:r w:rsidRPr="00B908DA">
                              <w:rPr>
                                <w:sz w:val="22"/>
                              </w:rPr>
                              <w:t xml:space="preserve"> and they stop running.  Almost immediately you realise you have made a huge mistake, and the batsman had in fact edged the ball onto their pad.  What do you do next, and how do you restart the game?</w:t>
                            </w:r>
                          </w:p>
                          <w:p w14:paraId="7B6948FE" w14:textId="77777777" w:rsidR="005D43BE" w:rsidRDefault="00B908DA" w:rsidP="005D43BE">
                            <w:pPr>
                              <w:spacing w:after="0"/>
                              <w:rPr>
                                <w:sz w:val="22"/>
                              </w:rPr>
                            </w:pPr>
                            <w:r w:rsidRPr="00B908DA">
                              <w:rPr>
                                <w:sz w:val="22"/>
                              </w:rPr>
                              <w:t>The two batsmen ha</w:t>
                            </w:r>
                            <w:r w:rsidR="006B29A1">
                              <w:rPr>
                                <w:sz w:val="22"/>
                              </w:rPr>
                              <w:t>ve</w:t>
                            </w:r>
                            <w:r w:rsidRPr="00B908DA">
                              <w:rPr>
                                <w:sz w:val="22"/>
                              </w:rPr>
                              <w:t xml:space="preserve"> completed the run.  </w:t>
                            </w:r>
                          </w:p>
                          <w:p w14:paraId="6517ABE8" w14:textId="77777777" w:rsidR="005D43BE" w:rsidRDefault="005D43BE" w:rsidP="005D43BE">
                            <w:pPr>
                              <w:spacing w:after="0"/>
                              <w:rPr>
                                <w:sz w:val="22"/>
                              </w:rPr>
                            </w:pPr>
                          </w:p>
                          <w:p w14:paraId="4625C408" w14:textId="11221F4E" w:rsidR="00B908DA" w:rsidRPr="00B908DA" w:rsidRDefault="00B908DA" w:rsidP="005D43BE">
                            <w:pPr>
                              <w:spacing w:after="0"/>
                              <w:rPr>
                                <w:sz w:val="22"/>
                              </w:rPr>
                            </w:pPr>
                            <w:r w:rsidRPr="00B908DA">
                              <w:rPr>
                                <w:sz w:val="22"/>
                              </w:rPr>
                              <w:t>Does that make any dif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EF533" id="Text Box 17" o:spid="_x0000_s1038" type="#_x0000_t202" style="position:absolute;left:0;text-align:left;margin-left:0;margin-top:25.65pt;width:458.95pt;height:134.65pt;z-index:25168793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NtTTwIAAKw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" fillcolor="white [3201]" strokeweight=".5pt">
                <v:textbox>
                  <w:txbxContent>
                    <w:p w14:paraId="27966038" w14:textId="4EF6181D" w:rsidR="000C5745" w:rsidRDefault="000C5745" w:rsidP="000C5745">
                      <w:pPr>
                        <w:rPr>
                          <w:sz w:val="22"/>
                        </w:rPr>
                      </w:pPr>
                      <w:r>
                        <w:rPr>
                          <w:sz w:val="22"/>
                        </w:rPr>
                        <w:t>Scenario 3.13</w:t>
                      </w:r>
                    </w:p>
                    <w:p w14:paraId="64059B5A" w14:textId="4E1620A9" w:rsidR="00B908DA" w:rsidRPr="00B908DA" w:rsidRDefault="00B908DA" w:rsidP="005D43BE">
                      <w:pPr>
                        <w:spacing w:after="0"/>
                        <w:rPr>
                          <w:sz w:val="22"/>
                        </w:rPr>
                      </w:pPr>
                      <w:r w:rsidRPr="00B908DA">
                        <w:rPr>
                          <w:sz w:val="22"/>
                        </w:rPr>
                        <w:t xml:space="preserve">There is a big appeal for lbw, and the batsmen set off for a run.  Just after they cross you raise your </w:t>
                      </w:r>
                      <w:r w:rsidR="006B29A1" w:rsidRPr="00B908DA">
                        <w:rPr>
                          <w:sz w:val="22"/>
                        </w:rPr>
                        <w:t>finger,</w:t>
                      </w:r>
                      <w:r w:rsidRPr="00B908DA">
                        <w:rPr>
                          <w:sz w:val="22"/>
                        </w:rPr>
                        <w:t xml:space="preserve"> and they stop running.  Almost immediately you realise you have made a huge mistake, and the batsman had in fact edged the ball onto their pad.  What do you do next, and how do you restart the game?</w:t>
                      </w:r>
                    </w:p>
                    <w:p w14:paraId="7B6948FE" w14:textId="77777777" w:rsidR="005D43BE" w:rsidRDefault="00B908DA" w:rsidP="005D43BE">
                      <w:pPr>
                        <w:spacing w:after="0"/>
                        <w:rPr>
                          <w:sz w:val="22"/>
                        </w:rPr>
                      </w:pPr>
                      <w:r w:rsidRPr="00B908DA">
                        <w:rPr>
                          <w:sz w:val="22"/>
                        </w:rPr>
                        <w:t>The two batsmen ha</w:t>
                      </w:r>
                      <w:r w:rsidR="006B29A1">
                        <w:rPr>
                          <w:sz w:val="22"/>
                        </w:rPr>
                        <w:t>ve</w:t>
                      </w:r>
                      <w:r w:rsidRPr="00B908DA">
                        <w:rPr>
                          <w:sz w:val="22"/>
                        </w:rPr>
                        <w:t xml:space="preserve"> completed the run.  </w:t>
                      </w:r>
                    </w:p>
                    <w:p w14:paraId="6517ABE8" w14:textId="77777777" w:rsidR="005D43BE" w:rsidRDefault="005D43BE" w:rsidP="005D43BE">
                      <w:pPr>
                        <w:spacing w:after="0"/>
                        <w:rPr>
                          <w:sz w:val="22"/>
                        </w:rPr>
                      </w:pPr>
                    </w:p>
                    <w:p w14:paraId="4625C408" w14:textId="11221F4E" w:rsidR="00B908DA" w:rsidRPr="00B908DA" w:rsidRDefault="00B908DA" w:rsidP="005D43BE">
                      <w:pPr>
                        <w:spacing w:after="0"/>
                        <w:rPr>
                          <w:sz w:val="22"/>
                        </w:rPr>
                      </w:pPr>
                      <w:r w:rsidRPr="00B908DA">
                        <w:rPr>
                          <w:sz w:val="22"/>
                        </w:rPr>
                        <w:t>Does that make any difference?</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99C6FAD" w14:textId="77777777" w:rsidR="000006A0" w:rsidRDefault="000006A0" w:rsidP="000006A0">
      <w:pPr>
        <w:spacing w:after="200" w:line="276" w:lineRule="auto"/>
        <w:ind w:firstLine="1134"/>
        <w:rPr>
          <w:rFonts w:cstheme="minorHAnsi"/>
          <w:b/>
          <w:bCs/>
          <w:szCs w:val="24"/>
        </w:rPr>
      </w:pPr>
    </w:p>
    <w:p w14:paraId="31752693" w14:textId="77777777" w:rsidR="000006A0" w:rsidRDefault="000006A0" w:rsidP="000006A0">
      <w:pPr>
        <w:spacing w:after="200" w:line="276" w:lineRule="auto"/>
        <w:ind w:firstLine="1134"/>
        <w:rPr>
          <w:rFonts w:cstheme="minorHAnsi"/>
          <w:b/>
          <w:bCs/>
          <w:szCs w:val="24"/>
        </w:rPr>
      </w:pPr>
    </w:p>
    <w:p w14:paraId="7655B05D" w14:textId="77777777" w:rsidR="000006A0" w:rsidRDefault="000006A0" w:rsidP="000006A0">
      <w:pPr>
        <w:spacing w:after="200" w:line="276" w:lineRule="auto"/>
        <w:ind w:firstLine="1134"/>
        <w:rPr>
          <w:rFonts w:cstheme="minorHAnsi"/>
          <w:b/>
          <w:bCs/>
          <w:szCs w:val="24"/>
        </w:rPr>
      </w:pPr>
    </w:p>
    <w:p w14:paraId="505BCD41" w14:textId="77777777" w:rsidR="000006A0" w:rsidRDefault="000006A0" w:rsidP="000006A0">
      <w:pPr>
        <w:spacing w:after="200" w:line="276" w:lineRule="auto"/>
        <w:ind w:firstLine="1134"/>
        <w:rPr>
          <w:rFonts w:cstheme="minorHAnsi"/>
          <w:b/>
          <w:bCs/>
          <w:szCs w:val="24"/>
        </w:rPr>
      </w:pPr>
    </w:p>
    <w:p w14:paraId="2057AABA" w14:textId="77777777" w:rsidR="000006A0" w:rsidRDefault="000006A0" w:rsidP="000006A0">
      <w:pPr>
        <w:spacing w:after="360" w:line="252" w:lineRule="auto"/>
        <w:rPr>
          <w:rStyle w:val="Style1"/>
        </w:rPr>
      </w:pPr>
    </w:p>
    <w:sdt>
      <w:sdtPr>
        <w:rPr>
          <w:rStyle w:val="Style1"/>
        </w:rPr>
        <w:tag w:val="Enter your reply / notes here"/>
        <w:id w:val="902105792"/>
        <w:placeholder>
          <w:docPart w:val="045E9B2BF4B144B7A2F2FAA5B489DFB8"/>
        </w:placeholder>
        <w:showingPlcHdr/>
        <w15:color w:val="000000"/>
        <w15:appearance w15:val="hidden"/>
      </w:sdtPr>
      <w:sdtEndPr>
        <w:rPr>
          <w:rStyle w:val="DefaultParagraphFont"/>
          <w:color w:val="054405"/>
          <w:sz w:val="24"/>
        </w:rPr>
      </w:sdtEndPr>
      <w:sdtContent>
        <w:p w14:paraId="3661758E" w14:textId="77777777" w:rsidR="00F2510A" w:rsidRPr="00D7606D" w:rsidRDefault="00F2510A" w:rsidP="00F2510A">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5E3D5ABD" w14:textId="77777777" w:rsidR="000006A0" w:rsidRDefault="000006A0" w:rsidP="000006A0">
      <w:pPr>
        <w:spacing w:after="360" w:line="252" w:lineRule="auto"/>
        <w:rPr>
          <w:rFonts w:cstheme="minorHAnsi"/>
          <w:b/>
          <w:sz w:val="28"/>
          <w:szCs w:val="28"/>
        </w:rPr>
      </w:pPr>
    </w:p>
    <w:p w14:paraId="65DCBED3" w14:textId="77777777" w:rsidR="000006A0" w:rsidRDefault="000006A0">
      <w:pPr>
        <w:rPr>
          <w:rFonts w:cstheme="minorHAnsi"/>
          <w:b/>
          <w:sz w:val="28"/>
          <w:szCs w:val="28"/>
        </w:rPr>
      </w:pPr>
      <w:r>
        <w:rPr>
          <w:rFonts w:cstheme="minorHAnsi"/>
          <w:b/>
          <w:sz w:val="28"/>
          <w:szCs w:val="28"/>
        </w:rPr>
        <w:br w:type="page"/>
      </w:r>
    </w:p>
    <w:p w14:paraId="032E398C" w14:textId="2DDCB3EA"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9984" behindDoc="0" locked="0" layoutInCell="1" allowOverlap="1" wp14:anchorId="030D4CE4" wp14:editId="73763957">
                <wp:simplePos x="0" y="0"/>
                <wp:positionH relativeFrom="page">
                  <wp:align>center</wp:align>
                </wp:positionH>
                <wp:positionV relativeFrom="paragraph">
                  <wp:posOffset>325755</wp:posOffset>
                </wp:positionV>
                <wp:extent cx="5828400" cy="1710000"/>
                <wp:effectExtent l="0" t="0" r="20320" b="24130"/>
                <wp:wrapNone/>
                <wp:docPr id="18" name="Text Box 18"/>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5207ED38" w14:textId="196CE0C7" w:rsidR="000C5745" w:rsidRDefault="000C5745" w:rsidP="000C5745">
                            <w:pPr>
                              <w:rPr>
                                <w:sz w:val="22"/>
                              </w:rPr>
                            </w:pPr>
                            <w:r>
                              <w:rPr>
                                <w:sz w:val="22"/>
                              </w:rPr>
                              <w:t>Scenario 3.1</w:t>
                            </w:r>
                            <w:r w:rsidR="004104CF">
                              <w:rPr>
                                <w:sz w:val="22"/>
                              </w:rPr>
                              <w:t>4</w:t>
                            </w:r>
                          </w:p>
                          <w:p w14:paraId="5EAB376C" w14:textId="77777777" w:rsidR="00063D96" w:rsidRDefault="00584FD4" w:rsidP="005D43BE">
                            <w:pPr>
                              <w:spacing w:after="0"/>
                              <w:rPr>
                                <w:sz w:val="22"/>
                              </w:rPr>
                            </w:pPr>
                            <w:r>
                              <w:rPr>
                                <w:sz w:val="22"/>
                              </w:rPr>
                              <w:t>At t</w:t>
                            </w:r>
                            <w:r w:rsidRPr="00584FD4">
                              <w:rPr>
                                <w:sz w:val="22"/>
                              </w:rPr>
                              <w:t xml:space="preserve">he toss before the game, away captain calls correctly and says we will have a bat. </w:t>
                            </w:r>
                          </w:p>
                          <w:p w14:paraId="65FA2B03" w14:textId="6DBF4AF3" w:rsidR="00584FD4" w:rsidRPr="00584FD4" w:rsidRDefault="00584FD4" w:rsidP="005D43BE">
                            <w:pPr>
                              <w:spacing w:after="0"/>
                              <w:rPr>
                                <w:sz w:val="22"/>
                              </w:rPr>
                            </w:pPr>
                            <w:r w:rsidRPr="00584FD4">
                              <w:rPr>
                                <w:sz w:val="22"/>
                              </w:rPr>
                              <w:t>All leave the fi</w:t>
                            </w:r>
                            <w:r>
                              <w:rPr>
                                <w:sz w:val="22"/>
                              </w:rPr>
                              <w:t>e</w:t>
                            </w:r>
                            <w:r w:rsidRPr="00584FD4">
                              <w:rPr>
                                <w:sz w:val="22"/>
                              </w:rPr>
                              <w:t>ld to get ready,</w:t>
                            </w:r>
                          </w:p>
                          <w:p w14:paraId="39A1A7B5" w14:textId="77777777" w:rsidR="00063D96" w:rsidRDefault="002E623B" w:rsidP="005D43BE">
                            <w:pPr>
                              <w:spacing w:after="0"/>
                              <w:rPr>
                                <w:sz w:val="22"/>
                              </w:rPr>
                            </w:pPr>
                            <w:r>
                              <w:rPr>
                                <w:sz w:val="22"/>
                              </w:rPr>
                              <w:t>A</w:t>
                            </w:r>
                            <w:r w:rsidR="00584FD4" w:rsidRPr="00584FD4">
                              <w:rPr>
                                <w:sz w:val="22"/>
                              </w:rPr>
                              <w:t>t 5 minutes before play is due to commence and both teams come out ready to field.</w:t>
                            </w:r>
                            <w:r>
                              <w:rPr>
                                <w:sz w:val="22"/>
                              </w:rPr>
                              <w:t xml:space="preserve"> The a</w:t>
                            </w:r>
                            <w:r w:rsidR="00584FD4" w:rsidRPr="00584FD4">
                              <w:rPr>
                                <w:sz w:val="22"/>
                              </w:rPr>
                              <w:t xml:space="preserve">way team Captain then comes </w:t>
                            </w:r>
                            <w:r w:rsidR="001E6AA2">
                              <w:rPr>
                                <w:sz w:val="22"/>
                              </w:rPr>
                              <w:t>o</w:t>
                            </w:r>
                            <w:r w:rsidR="00584FD4" w:rsidRPr="00584FD4">
                              <w:rPr>
                                <w:sz w:val="22"/>
                              </w:rPr>
                              <w:t xml:space="preserve">ver </w:t>
                            </w:r>
                            <w:r w:rsidR="001E6AA2">
                              <w:rPr>
                                <w:sz w:val="22"/>
                              </w:rPr>
                              <w:t xml:space="preserve">to you </w:t>
                            </w:r>
                            <w:r w:rsidR="00584FD4" w:rsidRPr="00584FD4">
                              <w:rPr>
                                <w:sz w:val="22"/>
                              </w:rPr>
                              <w:t>and says I said they could bat</w:t>
                            </w:r>
                            <w:r w:rsidR="000C17FA">
                              <w:rPr>
                                <w:sz w:val="22"/>
                              </w:rPr>
                              <w:t xml:space="preserve">. </w:t>
                            </w:r>
                          </w:p>
                          <w:p w14:paraId="4340BB0F" w14:textId="61BB6930" w:rsidR="00584FD4" w:rsidRPr="00584FD4" w:rsidRDefault="000C17FA" w:rsidP="005D43BE">
                            <w:pPr>
                              <w:spacing w:after="0"/>
                              <w:rPr>
                                <w:sz w:val="22"/>
                              </w:rPr>
                            </w:pPr>
                            <w:r>
                              <w:rPr>
                                <w:sz w:val="22"/>
                              </w:rPr>
                              <w:t>B</w:t>
                            </w:r>
                            <w:r w:rsidR="00584FD4" w:rsidRPr="00584FD4">
                              <w:rPr>
                                <w:sz w:val="22"/>
                              </w:rPr>
                              <w:t xml:space="preserve">oth </w:t>
                            </w:r>
                            <w:r w:rsidR="00063D96">
                              <w:rPr>
                                <w:sz w:val="22"/>
                              </w:rPr>
                              <w:t xml:space="preserve">you </w:t>
                            </w:r>
                            <w:r w:rsidR="00584FD4" w:rsidRPr="00584FD4">
                              <w:rPr>
                                <w:sz w:val="22"/>
                              </w:rPr>
                              <w:t xml:space="preserve">and </w:t>
                            </w:r>
                            <w:r w:rsidR="00063D96">
                              <w:rPr>
                                <w:sz w:val="22"/>
                              </w:rPr>
                              <w:t>your</w:t>
                            </w:r>
                            <w:r w:rsidR="00584FD4" w:rsidRPr="00584FD4">
                              <w:rPr>
                                <w:sz w:val="22"/>
                              </w:rPr>
                              <w:t xml:space="preserve"> colleague </w:t>
                            </w:r>
                            <w:r>
                              <w:rPr>
                                <w:sz w:val="22"/>
                              </w:rPr>
                              <w:t>agreed</w:t>
                            </w:r>
                            <w:r w:rsidR="00584FD4" w:rsidRPr="00584FD4">
                              <w:rPr>
                                <w:sz w:val="22"/>
                              </w:rPr>
                              <w:t xml:space="preserve"> </w:t>
                            </w:r>
                            <w:r w:rsidR="00063D96">
                              <w:rPr>
                                <w:sz w:val="22"/>
                              </w:rPr>
                              <w:t>you</w:t>
                            </w:r>
                            <w:r w:rsidR="00584FD4" w:rsidRPr="00584FD4">
                              <w:rPr>
                                <w:sz w:val="22"/>
                              </w:rPr>
                              <w:t xml:space="preserve"> heard </w:t>
                            </w:r>
                            <w:r w:rsidR="00063D96">
                              <w:rPr>
                                <w:sz w:val="22"/>
                              </w:rPr>
                              <w:t xml:space="preserve">him </w:t>
                            </w:r>
                            <w:r w:rsidR="00584FD4" w:rsidRPr="00584FD4">
                              <w:rPr>
                                <w:sz w:val="22"/>
                              </w:rPr>
                              <w:t xml:space="preserve">say </w:t>
                            </w:r>
                            <w:r w:rsidR="00063D96">
                              <w:rPr>
                                <w:sz w:val="22"/>
                              </w:rPr>
                              <w:t>he</w:t>
                            </w:r>
                            <w:r w:rsidR="00584FD4" w:rsidRPr="00584FD4">
                              <w:rPr>
                                <w:sz w:val="22"/>
                              </w:rPr>
                              <w:t xml:space="preserve"> would bat. </w:t>
                            </w:r>
                          </w:p>
                          <w:p w14:paraId="30CED9F1" w14:textId="77777777" w:rsidR="005D43BE" w:rsidRDefault="005D43BE" w:rsidP="005D43BE">
                            <w:pPr>
                              <w:spacing w:after="0"/>
                              <w:rPr>
                                <w:sz w:val="22"/>
                              </w:rPr>
                            </w:pPr>
                          </w:p>
                          <w:p w14:paraId="48989DEF" w14:textId="00113FF2" w:rsidR="00C54367" w:rsidRPr="00D26562" w:rsidRDefault="00584FD4" w:rsidP="005D43BE">
                            <w:pPr>
                              <w:spacing w:after="0"/>
                              <w:rPr>
                                <w:sz w:val="22"/>
                              </w:rPr>
                            </w:pPr>
                            <w:r w:rsidRPr="00584FD4">
                              <w:rPr>
                                <w:sz w:val="22"/>
                              </w:rPr>
                              <w:t>What do you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D4CE4" id="Text Box 18" o:spid="_x0000_s1039" type="#_x0000_t202" style="position:absolute;left:0;text-align:left;margin-left:0;margin-top:25.65pt;width:458.95pt;height:134.65pt;z-index:2516899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" fillcolor="white [3201]" strokeweight=".5pt">
                <v:textbox>
                  <w:txbxContent>
                    <w:p w14:paraId="5207ED38" w14:textId="196CE0C7" w:rsidR="000C5745" w:rsidRDefault="000C5745" w:rsidP="000C5745">
                      <w:pPr>
                        <w:rPr>
                          <w:sz w:val="22"/>
                        </w:rPr>
                      </w:pPr>
                      <w:r>
                        <w:rPr>
                          <w:sz w:val="22"/>
                        </w:rPr>
                        <w:t>Scenario 3.1</w:t>
                      </w:r>
                      <w:r w:rsidR="004104CF">
                        <w:rPr>
                          <w:sz w:val="22"/>
                        </w:rPr>
                        <w:t>4</w:t>
                      </w:r>
                    </w:p>
                    <w:p w14:paraId="5EAB376C" w14:textId="77777777" w:rsidR="00063D96" w:rsidRDefault="00584FD4" w:rsidP="005D43BE">
                      <w:pPr>
                        <w:spacing w:after="0"/>
                        <w:rPr>
                          <w:sz w:val="22"/>
                        </w:rPr>
                      </w:pPr>
                      <w:r>
                        <w:rPr>
                          <w:sz w:val="22"/>
                        </w:rPr>
                        <w:t>At t</w:t>
                      </w:r>
                      <w:r w:rsidRPr="00584FD4">
                        <w:rPr>
                          <w:sz w:val="22"/>
                        </w:rPr>
                        <w:t xml:space="preserve">he toss before the game, away captain calls correctly and says we will have a bat. </w:t>
                      </w:r>
                    </w:p>
                    <w:p w14:paraId="65FA2B03" w14:textId="6DBF4AF3" w:rsidR="00584FD4" w:rsidRPr="00584FD4" w:rsidRDefault="00584FD4" w:rsidP="005D43BE">
                      <w:pPr>
                        <w:spacing w:after="0"/>
                        <w:rPr>
                          <w:sz w:val="22"/>
                        </w:rPr>
                      </w:pPr>
                      <w:r w:rsidRPr="00584FD4">
                        <w:rPr>
                          <w:sz w:val="22"/>
                        </w:rPr>
                        <w:t>All leave the fi</w:t>
                      </w:r>
                      <w:r>
                        <w:rPr>
                          <w:sz w:val="22"/>
                        </w:rPr>
                        <w:t>e</w:t>
                      </w:r>
                      <w:r w:rsidRPr="00584FD4">
                        <w:rPr>
                          <w:sz w:val="22"/>
                        </w:rPr>
                        <w:t>ld to get ready,</w:t>
                      </w:r>
                    </w:p>
                    <w:p w14:paraId="39A1A7B5" w14:textId="77777777" w:rsidR="00063D96" w:rsidRDefault="002E623B" w:rsidP="005D43BE">
                      <w:pPr>
                        <w:spacing w:after="0"/>
                        <w:rPr>
                          <w:sz w:val="22"/>
                        </w:rPr>
                      </w:pPr>
                      <w:r>
                        <w:rPr>
                          <w:sz w:val="22"/>
                        </w:rPr>
                        <w:t>A</w:t>
                      </w:r>
                      <w:r w:rsidR="00584FD4" w:rsidRPr="00584FD4">
                        <w:rPr>
                          <w:sz w:val="22"/>
                        </w:rPr>
                        <w:t>t 5 minutes before play is due to commence and both teams come out ready to field.</w:t>
                      </w:r>
                      <w:r>
                        <w:rPr>
                          <w:sz w:val="22"/>
                        </w:rPr>
                        <w:t xml:space="preserve"> The a</w:t>
                      </w:r>
                      <w:r w:rsidR="00584FD4" w:rsidRPr="00584FD4">
                        <w:rPr>
                          <w:sz w:val="22"/>
                        </w:rPr>
                        <w:t xml:space="preserve">way team Captain then comes </w:t>
                      </w:r>
                      <w:r w:rsidR="001E6AA2">
                        <w:rPr>
                          <w:sz w:val="22"/>
                        </w:rPr>
                        <w:t>o</w:t>
                      </w:r>
                      <w:r w:rsidR="00584FD4" w:rsidRPr="00584FD4">
                        <w:rPr>
                          <w:sz w:val="22"/>
                        </w:rPr>
                        <w:t xml:space="preserve">ver </w:t>
                      </w:r>
                      <w:r w:rsidR="001E6AA2">
                        <w:rPr>
                          <w:sz w:val="22"/>
                        </w:rPr>
                        <w:t xml:space="preserve">to you </w:t>
                      </w:r>
                      <w:r w:rsidR="00584FD4" w:rsidRPr="00584FD4">
                        <w:rPr>
                          <w:sz w:val="22"/>
                        </w:rPr>
                        <w:t>and says I said they could bat</w:t>
                      </w:r>
                      <w:r w:rsidR="000C17FA">
                        <w:rPr>
                          <w:sz w:val="22"/>
                        </w:rPr>
                        <w:t xml:space="preserve">. </w:t>
                      </w:r>
                    </w:p>
                    <w:p w14:paraId="4340BB0F" w14:textId="61BB6930" w:rsidR="00584FD4" w:rsidRPr="00584FD4" w:rsidRDefault="000C17FA" w:rsidP="005D43BE">
                      <w:pPr>
                        <w:spacing w:after="0"/>
                        <w:rPr>
                          <w:sz w:val="22"/>
                        </w:rPr>
                      </w:pPr>
                      <w:r>
                        <w:rPr>
                          <w:sz w:val="22"/>
                        </w:rPr>
                        <w:t>B</w:t>
                      </w:r>
                      <w:r w:rsidR="00584FD4" w:rsidRPr="00584FD4">
                        <w:rPr>
                          <w:sz w:val="22"/>
                        </w:rPr>
                        <w:t xml:space="preserve">oth </w:t>
                      </w:r>
                      <w:r w:rsidR="00063D96">
                        <w:rPr>
                          <w:sz w:val="22"/>
                        </w:rPr>
                        <w:t xml:space="preserve">you </w:t>
                      </w:r>
                      <w:r w:rsidR="00584FD4" w:rsidRPr="00584FD4">
                        <w:rPr>
                          <w:sz w:val="22"/>
                        </w:rPr>
                        <w:t xml:space="preserve">and </w:t>
                      </w:r>
                      <w:r w:rsidR="00063D96">
                        <w:rPr>
                          <w:sz w:val="22"/>
                        </w:rPr>
                        <w:t>your</w:t>
                      </w:r>
                      <w:r w:rsidR="00584FD4" w:rsidRPr="00584FD4">
                        <w:rPr>
                          <w:sz w:val="22"/>
                        </w:rPr>
                        <w:t xml:space="preserve"> colleague </w:t>
                      </w:r>
                      <w:r>
                        <w:rPr>
                          <w:sz w:val="22"/>
                        </w:rPr>
                        <w:t>agreed</w:t>
                      </w:r>
                      <w:r w:rsidR="00584FD4" w:rsidRPr="00584FD4">
                        <w:rPr>
                          <w:sz w:val="22"/>
                        </w:rPr>
                        <w:t xml:space="preserve"> </w:t>
                      </w:r>
                      <w:r w:rsidR="00063D96">
                        <w:rPr>
                          <w:sz w:val="22"/>
                        </w:rPr>
                        <w:t>you</w:t>
                      </w:r>
                      <w:r w:rsidR="00584FD4" w:rsidRPr="00584FD4">
                        <w:rPr>
                          <w:sz w:val="22"/>
                        </w:rPr>
                        <w:t xml:space="preserve"> heard </w:t>
                      </w:r>
                      <w:r w:rsidR="00063D96">
                        <w:rPr>
                          <w:sz w:val="22"/>
                        </w:rPr>
                        <w:t xml:space="preserve">him </w:t>
                      </w:r>
                      <w:r w:rsidR="00584FD4" w:rsidRPr="00584FD4">
                        <w:rPr>
                          <w:sz w:val="22"/>
                        </w:rPr>
                        <w:t xml:space="preserve">say </w:t>
                      </w:r>
                      <w:r w:rsidR="00063D96">
                        <w:rPr>
                          <w:sz w:val="22"/>
                        </w:rPr>
                        <w:t>he</w:t>
                      </w:r>
                      <w:r w:rsidR="00584FD4" w:rsidRPr="00584FD4">
                        <w:rPr>
                          <w:sz w:val="22"/>
                        </w:rPr>
                        <w:t xml:space="preserve"> would bat. </w:t>
                      </w:r>
                    </w:p>
                    <w:p w14:paraId="30CED9F1" w14:textId="77777777" w:rsidR="005D43BE" w:rsidRDefault="005D43BE" w:rsidP="005D43BE">
                      <w:pPr>
                        <w:spacing w:after="0"/>
                        <w:rPr>
                          <w:sz w:val="22"/>
                        </w:rPr>
                      </w:pPr>
                    </w:p>
                    <w:p w14:paraId="48989DEF" w14:textId="00113FF2" w:rsidR="00C54367" w:rsidRPr="00D26562" w:rsidRDefault="00584FD4" w:rsidP="005D43BE">
                      <w:pPr>
                        <w:spacing w:after="0"/>
                        <w:rPr>
                          <w:sz w:val="22"/>
                        </w:rPr>
                      </w:pPr>
                      <w:r w:rsidRPr="00584FD4">
                        <w:rPr>
                          <w:sz w:val="22"/>
                        </w:rPr>
                        <w:t>What do you do?</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1F625F5E" w14:textId="77777777" w:rsidR="000006A0" w:rsidRDefault="000006A0" w:rsidP="000006A0">
      <w:pPr>
        <w:spacing w:after="200" w:line="276" w:lineRule="auto"/>
        <w:ind w:firstLine="1134"/>
        <w:rPr>
          <w:rFonts w:cstheme="minorHAnsi"/>
          <w:b/>
          <w:bCs/>
          <w:szCs w:val="24"/>
        </w:rPr>
      </w:pPr>
    </w:p>
    <w:p w14:paraId="1BF152C6" w14:textId="77777777" w:rsidR="000006A0" w:rsidRDefault="000006A0" w:rsidP="000006A0">
      <w:pPr>
        <w:spacing w:after="200" w:line="276" w:lineRule="auto"/>
        <w:ind w:firstLine="1134"/>
        <w:rPr>
          <w:rFonts w:cstheme="minorHAnsi"/>
          <w:b/>
          <w:bCs/>
          <w:szCs w:val="24"/>
        </w:rPr>
      </w:pPr>
    </w:p>
    <w:p w14:paraId="14013433" w14:textId="77777777" w:rsidR="000006A0" w:rsidRDefault="000006A0" w:rsidP="000006A0">
      <w:pPr>
        <w:spacing w:after="200" w:line="276" w:lineRule="auto"/>
        <w:ind w:firstLine="1134"/>
        <w:rPr>
          <w:rFonts w:cstheme="minorHAnsi"/>
          <w:b/>
          <w:bCs/>
          <w:szCs w:val="24"/>
        </w:rPr>
      </w:pPr>
    </w:p>
    <w:p w14:paraId="0D3C39D5" w14:textId="77777777" w:rsidR="000006A0" w:rsidRDefault="000006A0" w:rsidP="000006A0">
      <w:pPr>
        <w:spacing w:after="200" w:line="276" w:lineRule="auto"/>
        <w:ind w:firstLine="1134"/>
        <w:rPr>
          <w:rFonts w:cstheme="minorHAnsi"/>
          <w:b/>
          <w:bCs/>
          <w:szCs w:val="24"/>
        </w:rPr>
      </w:pPr>
    </w:p>
    <w:p w14:paraId="7E3167D4" w14:textId="77777777" w:rsidR="000006A0" w:rsidRDefault="000006A0" w:rsidP="000006A0">
      <w:pPr>
        <w:spacing w:after="360" w:line="252" w:lineRule="auto"/>
        <w:rPr>
          <w:rStyle w:val="Style1"/>
        </w:rPr>
      </w:pPr>
    </w:p>
    <w:sdt>
      <w:sdtPr>
        <w:rPr>
          <w:rStyle w:val="Style1"/>
        </w:rPr>
        <w:tag w:val="Enter your reply / notes here"/>
        <w:id w:val="-744647177"/>
        <w:placeholder>
          <w:docPart w:val="124A9796FE184C6EA6BF96B392684914"/>
        </w:placeholder>
        <w:showingPlcHdr/>
        <w15:color w:val="000000"/>
        <w15:appearance w15:val="hidden"/>
      </w:sdtPr>
      <w:sdtEndPr>
        <w:rPr>
          <w:rStyle w:val="DefaultParagraphFont"/>
          <w:color w:val="054405"/>
          <w:sz w:val="24"/>
        </w:rPr>
      </w:sdtEndPr>
      <w:sdtContent>
        <w:p w14:paraId="613D4512" w14:textId="77777777" w:rsidR="00F2510A" w:rsidRPr="00D7606D" w:rsidRDefault="00F2510A" w:rsidP="00F2510A">
          <w:pPr>
            <w:framePr w:w="9093" w:h="9256"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270AEED5" w14:textId="3349217A" w:rsidR="000006A0" w:rsidRDefault="000006A0" w:rsidP="005D4D54">
      <w:pPr>
        <w:spacing w:after="360" w:line="252" w:lineRule="auto"/>
        <w:rPr>
          <w:rFonts w:cstheme="minorHAnsi"/>
          <w:b/>
          <w:sz w:val="28"/>
          <w:szCs w:val="28"/>
        </w:rPr>
      </w:pPr>
    </w:p>
    <w:p w14:paraId="179614AC" w14:textId="77777777" w:rsidR="000006A0" w:rsidRDefault="000006A0">
      <w:pPr>
        <w:rPr>
          <w:rFonts w:cstheme="minorHAnsi"/>
          <w:b/>
          <w:sz w:val="28"/>
          <w:szCs w:val="28"/>
        </w:rPr>
      </w:pPr>
      <w:r>
        <w:rPr>
          <w:rFonts w:cstheme="minorHAnsi"/>
          <w:b/>
          <w:sz w:val="28"/>
          <w:szCs w:val="28"/>
        </w:rPr>
        <w:br w:type="page"/>
      </w:r>
    </w:p>
    <w:p w14:paraId="5AAC7ACA" w14:textId="284F8D27" w:rsidR="000006A0" w:rsidRDefault="000006A0" w:rsidP="00456212">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2032" behindDoc="0" locked="0" layoutInCell="1" allowOverlap="1" wp14:anchorId="5566625C" wp14:editId="64D7282F">
                <wp:simplePos x="0" y="0"/>
                <wp:positionH relativeFrom="page">
                  <wp:align>center</wp:align>
                </wp:positionH>
                <wp:positionV relativeFrom="paragraph">
                  <wp:posOffset>297180</wp:posOffset>
                </wp:positionV>
                <wp:extent cx="5828400" cy="1710000"/>
                <wp:effectExtent l="0" t="0" r="20320" b="24130"/>
                <wp:wrapNone/>
                <wp:docPr id="19" name="Text Box 19"/>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67851A15" w14:textId="271B137E" w:rsidR="004B6201" w:rsidRDefault="004104CF" w:rsidP="008922A2">
                            <w:pPr>
                              <w:spacing w:after="0"/>
                              <w:rPr>
                                <w:sz w:val="22"/>
                              </w:rPr>
                            </w:pPr>
                            <w:r>
                              <w:rPr>
                                <w:sz w:val="22"/>
                              </w:rPr>
                              <w:t>Scenario 3.15</w:t>
                            </w:r>
                            <w:r w:rsidR="008C7D4C">
                              <w:rPr>
                                <w:sz w:val="22"/>
                              </w:rPr>
                              <w:br/>
                            </w:r>
                            <w:r w:rsidR="004B6201">
                              <w:t xml:space="preserve">The (ex-county player) striker </w:t>
                            </w:r>
                            <w:r w:rsidR="00347A37">
                              <w:t xml:space="preserve">picks up </w:t>
                            </w:r>
                            <w:r w:rsidR="004B6201">
                              <w:t xml:space="preserve">the ball and </w:t>
                            </w:r>
                            <w:r w:rsidR="00347A37">
                              <w:t>hands</w:t>
                            </w:r>
                            <w:r w:rsidR="004B6201">
                              <w:t xml:space="preserve"> it to the bowler</w:t>
                            </w:r>
                            <w:r w:rsidR="00347A37">
                              <w:t xml:space="preserve">. </w:t>
                            </w:r>
                            <w:r w:rsidR="00347A37">
                              <w:br/>
                              <w:t xml:space="preserve">This </w:t>
                            </w:r>
                            <w:r w:rsidR="004B6201">
                              <w:t>le</w:t>
                            </w:r>
                            <w:r w:rsidR="00347A37">
                              <w:t>a</w:t>
                            </w:r>
                            <w:r w:rsidR="004B6201">
                              <w:t>d</w:t>
                            </w:r>
                            <w:r w:rsidR="00347A37">
                              <w:t>s</w:t>
                            </w:r>
                            <w:r w:rsidR="004B6201">
                              <w:t xml:space="preserve"> to the wicketkeeper appealing and leaping up and down shouting “he can’t f***ing do that, it’s still our ball”. </w:t>
                            </w:r>
                            <w:r w:rsidR="008922A2">
                              <w:br/>
                            </w:r>
                            <w:r w:rsidR="008922A2">
                              <w:br/>
                              <w:t>What would you do?</w:t>
                            </w:r>
                          </w:p>
                          <w:p w14:paraId="5F5F2801" w14:textId="6010C212"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6625C" id="Text Box 19" o:spid="_x0000_s1040" type="#_x0000_t202" style="position:absolute;left:0;text-align:left;margin-left:0;margin-top:23.4pt;width:458.95pt;height:134.65pt;z-index:251692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ygTTwIAAKw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" fillcolor="white [3201]" strokeweight=".5pt">
                <v:textbox>
                  <w:txbxContent>
                    <w:p w14:paraId="67851A15" w14:textId="271B137E" w:rsidR="004B6201" w:rsidRDefault="004104CF" w:rsidP="008922A2">
                      <w:pPr>
                        <w:spacing w:after="0"/>
                        <w:rPr>
                          <w:sz w:val="22"/>
                        </w:rPr>
                      </w:pPr>
                      <w:r>
                        <w:rPr>
                          <w:sz w:val="22"/>
                        </w:rPr>
                        <w:t>Scenario 3.15</w:t>
                      </w:r>
                      <w:r w:rsidR="008C7D4C">
                        <w:rPr>
                          <w:sz w:val="22"/>
                        </w:rPr>
                        <w:br/>
                      </w:r>
                      <w:r w:rsidR="004B6201">
                        <w:t xml:space="preserve">The (ex-county player) striker </w:t>
                      </w:r>
                      <w:r w:rsidR="00347A37">
                        <w:t xml:space="preserve">picks up </w:t>
                      </w:r>
                      <w:r w:rsidR="004B6201">
                        <w:t xml:space="preserve">the ball and </w:t>
                      </w:r>
                      <w:r w:rsidR="00347A37">
                        <w:t>hands</w:t>
                      </w:r>
                      <w:r w:rsidR="004B6201">
                        <w:t xml:space="preserve"> it to the bowler</w:t>
                      </w:r>
                      <w:r w:rsidR="00347A37">
                        <w:t xml:space="preserve">. </w:t>
                      </w:r>
                      <w:r w:rsidR="00347A37">
                        <w:br/>
                        <w:t xml:space="preserve">This </w:t>
                      </w:r>
                      <w:r w:rsidR="004B6201">
                        <w:t>le</w:t>
                      </w:r>
                      <w:r w:rsidR="00347A37">
                        <w:t>a</w:t>
                      </w:r>
                      <w:r w:rsidR="004B6201">
                        <w:t>d</w:t>
                      </w:r>
                      <w:r w:rsidR="00347A37">
                        <w:t>s</w:t>
                      </w:r>
                      <w:r w:rsidR="004B6201">
                        <w:t xml:space="preserve"> to the wicketkeeper appealing and leaping up and down shouting “he can’t f***ing do that, it’s still our ball”. </w:t>
                      </w:r>
                      <w:r w:rsidR="008922A2">
                        <w:br/>
                      </w:r>
                      <w:r w:rsidR="008922A2">
                        <w:br/>
                        <w:t>What would you do?</w:t>
                      </w:r>
                    </w:p>
                    <w:p w14:paraId="5F5F2801" w14:textId="6010C212"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25EF7C63" w14:textId="77777777" w:rsidR="000006A0" w:rsidRDefault="000006A0" w:rsidP="000006A0">
      <w:pPr>
        <w:spacing w:after="200" w:line="276" w:lineRule="auto"/>
        <w:ind w:firstLine="1134"/>
        <w:rPr>
          <w:rFonts w:cstheme="minorHAnsi"/>
          <w:b/>
          <w:bCs/>
          <w:szCs w:val="24"/>
        </w:rPr>
      </w:pPr>
    </w:p>
    <w:p w14:paraId="6F83B61B" w14:textId="77777777" w:rsidR="000006A0" w:rsidRDefault="000006A0" w:rsidP="000006A0">
      <w:pPr>
        <w:spacing w:after="200" w:line="276" w:lineRule="auto"/>
        <w:ind w:firstLine="1134"/>
        <w:rPr>
          <w:rFonts w:cstheme="minorHAnsi"/>
          <w:b/>
          <w:bCs/>
          <w:szCs w:val="24"/>
        </w:rPr>
      </w:pPr>
    </w:p>
    <w:p w14:paraId="2AEE2957" w14:textId="77777777" w:rsidR="000006A0" w:rsidRDefault="000006A0" w:rsidP="000006A0">
      <w:pPr>
        <w:spacing w:after="200" w:line="276" w:lineRule="auto"/>
        <w:ind w:firstLine="1134"/>
        <w:rPr>
          <w:rFonts w:cstheme="minorHAnsi"/>
          <w:b/>
          <w:bCs/>
          <w:szCs w:val="24"/>
        </w:rPr>
      </w:pPr>
    </w:p>
    <w:p w14:paraId="0DB4A814" w14:textId="77777777" w:rsidR="000006A0" w:rsidRDefault="000006A0" w:rsidP="000006A0">
      <w:pPr>
        <w:spacing w:after="200" w:line="276" w:lineRule="auto"/>
        <w:ind w:firstLine="1134"/>
        <w:rPr>
          <w:rFonts w:cstheme="minorHAnsi"/>
          <w:b/>
          <w:bCs/>
          <w:szCs w:val="24"/>
        </w:rPr>
      </w:pPr>
    </w:p>
    <w:p w14:paraId="40FD679E" w14:textId="77777777" w:rsidR="000006A0" w:rsidRDefault="000006A0" w:rsidP="000006A0">
      <w:pPr>
        <w:spacing w:after="360" w:line="252" w:lineRule="auto"/>
        <w:rPr>
          <w:rStyle w:val="Style1"/>
        </w:rPr>
      </w:pPr>
    </w:p>
    <w:sdt>
      <w:sdtPr>
        <w:rPr>
          <w:rStyle w:val="Style1"/>
        </w:rPr>
        <w:tag w:val="Enter your reply / notes here"/>
        <w:id w:val="-354734113"/>
        <w:placeholder>
          <w:docPart w:val="7CC17CE53F894372BB8ED7EF88F3A3C5"/>
        </w:placeholder>
        <w:showingPlcHdr/>
        <w15:color w:val="000000"/>
        <w15:appearance w15:val="hidden"/>
      </w:sdtPr>
      <w:sdtEndPr>
        <w:rPr>
          <w:rStyle w:val="DefaultParagraphFont"/>
          <w:color w:val="054405"/>
          <w:sz w:val="24"/>
        </w:rPr>
      </w:sdtEndPr>
      <w:sdtContent>
        <w:p w14:paraId="66CCAF04" w14:textId="77777777" w:rsidR="00F2510A" w:rsidRPr="00D7606D" w:rsidRDefault="00F2510A" w:rsidP="00F2510A">
          <w:pPr>
            <w:framePr w:w="9093" w:h="9286" w:hRule="exact" w:hSpace="181" w:wrap="around" w:vAnchor="text" w:hAnchor="page" w:x="1410" w:y="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48B7190F" w14:textId="61830316" w:rsidR="000006A0" w:rsidRDefault="000006A0" w:rsidP="005D4D54">
      <w:pPr>
        <w:spacing w:after="360" w:line="252" w:lineRule="auto"/>
        <w:rPr>
          <w:rFonts w:cstheme="minorHAnsi"/>
          <w:b/>
          <w:sz w:val="28"/>
          <w:szCs w:val="28"/>
        </w:rPr>
      </w:pPr>
    </w:p>
    <w:p w14:paraId="7A1A5674" w14:textId="77777777" w:rsidR="000006A0" w:rsidRDefault="000006A0">
      <w:pPr>
        <w:rPr>
          <w:rFonts w:cstheme="minorHAnsi"/>
          <w:b/>
          <w:sz w:val="28"/>
          <w:szCs w:val="28"/>
        </w:rPr>
      </w:pPr>
      <w:r>
        <w:rPr>
          <w:rFonts w:cstheme="minorHAnsi"/>
          <w:b/>
          <w:sz w:val="28"/>
          <w:szCs w:val="28"/>
        </w:rPr>
        <w:br w:type="page"/>
      </w:r>
    </w:p>
    <w:p w14:paraId="64746BA4" w14:textId="7A575A68" w:rsidR="000006A0" w:rsidRDefault="000006A0" w:rsidP="00456212">
      <w:pPr>
        <w:spacing w:after="200" w:line="276" w:lineRule="auto"/>
        <w:ind w:firstLine="709"/>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4080" behindDoc="0" locked="0" layoutInCell="1" allowOverlap="1" wp14:anchorId="5ACB0D57" wp14:editId="64AF6211">
                <wp:simplePos x="0" y="0"/>
                <wp:positionH relativeFrom="page">
                  <wp:align>center</wp:align>
                </wp:positionH>
                <wp:positionV relativeFrom="paragraph">
                  <wp:posOffset>306705</wp:posOffset>
                </wp:positionV>
                <wp:extent cx="5828400" cy="1710000"/>
                <wp:effectExtent l="0" t="0" r="20320" b="24130"/>
                <wp:wrapNone/>
                <wp:docPr id="20" name="Text Box 20"/>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1D4E2A39" w14:textId="5AB68F8B" w:rsidR="004104CF" w:rsidRDefault="004104CF" w:rsidP="004104CF">
                            <w:pPr>
                              <w:rPr>
                                <w:sz w:val="22"/>
                              </w:rPr>
                            </w:pPr>
                            <w:r>
                              <w:rPr>
                                <w:sz w:val="22"/>
                              </w:rPr>
                              <w:t>Scenario 3.16</w:t>
                            </w:r>
                          </w:p>
                          <w:p w14:paraId="6C422F6E" w14:textId="0734B0BA" w:rsidR="008922A2" w:rsidRDefault="008922A2" w:rsidP="008922A2">
                            <w:pPr>
                              <w:rPr>
                                <w:rFonts w:ascii="Arial" w:eastAsia="Times New Roman" w:hAnsi="Arial" w:cs="Arial"/>
                                <w:color w:val="000000"/>
                                <w:szCs w:val="24"/>
                              </w:rPr>
                            </w:pPr>
                            <w:r>
                              <w:rPr>
                                <w:rFonts w:ascii="Arial" w:eastAsia="Times New Roman" w:hAnsi="Arial" w:cs="Arial"/>
                                <w:color w:val="000000"/>
                                <w:sz w:val="20"/>
                                <w:szCs w:val="20"/>
                              </w:rPr>
                              <w:t>The visiting team score the winning run off the last ball of their allotted overs. Ten minutes later the scorers tell you there is an error, and the visiting team are four runs short. How do you handle it?</w:t>
                            </w:r>
                          </w:p>
                          <w:p w14:paraId="311B185D" w14:textId="789C455F" w:rsidR="00C54367" w:rsidRPr="008922A2" w:rsidRDefault="008922A2" w:rsidP="008922A2">
                            <w:pPr>
                              <w:spacing w:before="100" w:beforeAutospacing="1" w:after="100" w:afterAutospacing="1"/>
                              <w:rPr>
                                <w:rFonts w:ascii="Arial" w:hAnsi="Arial" w:cs="Arial"/>
                                <w:color w:val="000000"/>
                                <w:sz w:val="20"/>
                                <w:szCs w:val="20"/>
                              </w:rPr>
                            </w:pPr>
                            <w:r>
                              <w:rPr>
                                <w:sz w:val="22"/>
                              </w:rPr>
                              <w:t>As a supplementary how would the following alter your answer (or would it)?</w:t>
                            </w:r>
                            <w:r>
                              <w:rPr>
                                <w:sz w:val="22"/>
                              </w:rPr>
                              <w:br/>
                            </w:r>
                            <w:r>
                              <w:rPr>
                                <w:rFonts w:ascii="Arial" w:hAnsi="Arial" w:cs="Arial"/>
                                <w:color w:val="000000"/>
                                <w:sz w:val="20"/>
                                <w:szCs w:val="20"/>
                              </w:rPr>
                              <w:t xml:space="preserve">The visiting captain has already left the ground thinking he has won. </w:t>
                            </w:r>
                            <w:r>
                              <w:rPr>
                                <w:rFonts w:ascii="Arial" w:hAnsi="Arial" w:cs="Arial"/>
                                <w:color w:val="000000"/>
                                <w:sz w:val="20"/>
                                <w:szCs w:val="20"/>
                              </w:rPr>
                              <w:br/>
                              <w:t>How does that alter your 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B0D57" id="Text Box 20" o:spid="_x0000_s1041" type="#_x0000_t202" style="position:absolute;left:0;text-align:left;margin-left:0;margin-top:24.15pt;width:458.95pt;height:134.65pt;z-index:251694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" fillcolor="white [3201]" strokeweight=".5pt">
                <v:textbox>
                  <w:txbxContent>
                    <w:p w14:paraId="1D4E2A39" w14:textId="5AB68F8B" w:rsidR="004104CF" w:rsidRDefault="004104CF" w:rsidP="004104CF">
                      <w:pPr>
                        <w:rPr>
                          <w:sz w:val="22"/>
                        </w:rPr>
                      </w:pPr>
                      <w:r>
                        <w:rPr>
                          <w:sz w:val="22"/>
                        </w:rPr>
                        <w:t>Scenario 3.16</w:t>
                      </w:r>
                    </w:p>
                    <w:p w14:paraId="6C422F6E" w14:textId="0734B0BA" w:rsidR="008922A2" w:rsidRDefault="008922A2" w:rsidP="008922A2">
                      <w:pPr>
                        <w:rPr>
                          <w:rFonts w:ascii="Arial" w:eastAsia="Times New Roman" w:hAnsi="Arial" w:cs="Arial"/>
                          <w:color w:val="000000"/>
                          <w:szCs w:val="24"/>
                        </w:rPr>
                      </w:pPr>
                      <w:r>
                        <w:rPr>
                          <w:rFonts w:ascii="Arial" w:eastAsia="Times New Roman" w:hAnsi="Arial" w:cs="Arial"/>
                          <w:color w:val="000000"/>
                          <w:sz w:val="20"/>
                          <w:szCs w:val="20"/>
                        </w:rPr>
                        <w:t>The visiting team score the winning run off the last ball of their allotted overs. Ten minutes later the scorers tell you there is an error, and the visiting team are four runs short. How do you handle it?</w:t>
                      </w:r>
                    </w:p>
                    <w:p w14:paraId="311B185D" w14:textId="789C455F" w:rsidR="00C54367" w:rsidRPr="008922A2" w:rsidRDefault="008922A2" w:rsidP="008922A2">
                      <w:pPr>
                        <w:spacing w:before="100" w:beforeAutospacing="1" w:after="100" w:afterAutospacing="1"/>
                        <w:rPr>
                          <w:rFonts w:ascii="Arial" w:hAnsi="Arial" w:cs="Arial"/>
                          <w:color w:val="000000"/>
                          <w:sz w:val="20"/>
                          <w:szCs w:val="20"/>
                        </w:rPr>
                      </w:pPr>
                      <w:r>
                        <w:rPr>
                          <w:sz w:val="22"/>
                        </w:rPr>
                        <w:t>As a supplementary how would the following alter your answer (or would it)?</w:t>
                      </w:r>
                      <w:r>
                        <w:rPr>
                          <w:sz w:val="22"/>
                        </w:rPr>
                        <w:br/>
                      </w:r>
                      <w:r>
                        <w:rPr>
                          <w:rFonts w:ascii="Arial" w:hAnsi="Arial" w:cs="Arial"/>
                          <w:color w:val="000000"/>
                          <w:sz w:val="20"/>
                          <w:szCs w:val="20"/>
                        </w:rPr>
                        <w:t xml:space="preserve">The visiting captain has already left the ground thinking he has won. </w:t>
                      </w:r>
                      <w:r>
                        <w:rPr>
                          <w:rFonts w:ascii="Arial" w:hAnsi="Arial" w:cs="Arial"/>
                          <w:color w:val="000000"/>
                          <w:sz w:val="20"/>
                          <w:szCs w:val="20"/>
                        </w:rPr>
                        <w:br/>
                        <w:t>How does that alter your actions?</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15259E7" w14:textId="77777777" w:rsidR="000006A0" w:rsidRDefault="000006A0" w:rsidP="000006A0">
      <w:pPr>
        <w:spacing w:after="200" w:line="276" w:lineRule="auto"/>
        <w:ind w:firstLine="1134"/>
        <w:rPr>
          <w:rFonts w:cstheme="minorHAnsi"/>
          <w:b/>
          <w:bCs/>
          <w:szCs w:val="24"/>
        </w:rPr>
      </w:pPr>
    </w:p>
    <w:p w14:paraId="2F4FDF44" w14:textId="77777777" w:rsidR="000006A0" w:rsidRDefault="000006A0" w:rsidP="000006A0">
      <w:pPr>
        <w:spacing w:after="200" w:line="276" w:lineRule="auto"/>
        <w:ind w:firstLine="1134"/>
        <w:rPr>
          <w:rFonts w:cstheme="minorHAnsi"/>
          <w:b/>
          <w:bCs/>
          <w:szCs w:val="24"/>
        </w:rPr>
      </w:pPr>
    </w:p>
    <w:p w14:paraId="26350035" w14:textId="77777777" w:rsidR="000006A0" w:rsidRDefault="000006A0" w:rsidP="000006A0">
      <w:pPr>
        <w:spacing w:after="200" w:line="276" w:lineRule="auto"/>
        <w:ind w:firstLine="1134"/>
        <w:rPr>
          <w:rFonts w:cstheme="minorHAnsi"/>
          <w:b/>
          <w:bCs/>
          <w:szCs w:val="24"/>
        </w:rPr>
      </w:pPr>
    </w:p>
    <w:p w14:paraId="5A55B630" w14:textId="77777777" w:rsidR="000006A0" w:rsidRDefault="000006A0" w:rsidP="000006A0">
      <w:pPr>
        <w:spacing w:after="200" w:line="276" w:lineRule="auto"/>
        <w:ind w:firstLine="1134"/>
        <w:rPr>
          <w:rFonts w:cstheme="minorHAnsi"/>
          <w:b/>
          <w:bCs/>
          <w:szCs w:val="24"/>
        </w:rPr>
      </w:pPr>
    </w:p>
    <w:p w14:paraId="6A4C5338" w14:textId="77777777" w:rsidR="000006A0" w:rsidRDefault="000006A0" w:rsidP="000006A0">
      <w:pPr>
        <w:spacing w:after="360" w:line="252" w:lineRule="auto"/>
        <w:rPr>
          <w:rStyle w:val="Style1"/>
        </w:rPr>
      </w:pPr>
    </w:p>
    <w:sdt>
      <w:sdtPr>
        <w:rPr>
          <w:rStyle w:val="Style1"/>
        </w:rPr>
        <w:tag w:val="Enter your reply / notes here"/>
        <w:id w:val="1555202372"/>
        <w:placeholder>
          <w:docPart w:val="46FA485DFDCA45519D8FE6082DAFB888"/>
        </w:placeholder>
        <w:showingPlcHdr/>
        <w15:color w:val="000000"/>
        <w15:appearance w15:val="hidden"/>
      </w:sdtPr>
      <w:sdtEndPr>
        <w:rPr>
          <w:rStyle w:val="DefaultParagraphFont"/>
          <w:color w:val="054405"/>
          <w:sz w:val="24"/>
        </w:rPr>
      </w:sdtEndPr>
      <w:sdtContent>
        <w:p w14:paraId="5DB3C892" w14:textId="77777777" w:rsidR="00F2510A" w:rsidRPr="00D7606D" w:rsidRDefault="00F2510A" w:rsidP="00F2510A">
          <w:pPr>
            <w:framePr w:w="9093" w:h="9256" w:hRule="exact" w:hSpace="181" w:wrap="around" w:vAnchor="text" w:hAnchor="page" w:x="1410" w:y="9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6DC9605F" w14:textId="3FB8F91B" w:rsidR="000006A0" w:rsidRDefault="000006A0" w:rsidP="005D4D54">
      <w:pPr>
        <w:spacing w:after="360" w:line="252" w:lineRule="auto"/>
        <w:rPr>
          <w:rFonts w:cstheme="minorHAnsi"/>
          <w:b/>
          <w:sz w:val="28"/>
          <w:szCs w:val="28"/>
        </w:rPr>
      </w:pPr>
    </w:p>
    <w:p w14:paraId="363963F1" w14:textId="77777777" w:rsidR="000006A0" w:rsidRDefault="000006A0">
      <w:pPr>
        <w:rPr>
          <w:rFonts w:cstheme="minorHAnsi"/>
          <w:b/>
          <w:sz w:val="28"/>
          <w:szCs w:val="28"/>
        </w:rPr>
      </w:pPr>
      <w:r>
        <w:rPr>
          <w:rFonts w:cstheme="minorHAnsi"/>
          <w:b/>
          <w:sz w:val="28"/>
          <w:szCs w:val="28"/>
        </w:rPr>
        <w:br w:type="page"/>
      </w:r>
    </w:p>
    <w:p w14:paraId="37E24925" w14:textId="18841B34" w:rsidR="000006A0" w:rsidRDefault="000006A0" w:rsidP="00456212">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6128" behindDoc="0" locked="0" layoutInCell="1" allowOverlap="1" wp14:anchorId="46FBFE5D" wp14:editId="2F1C560B">
                <wp:simplePos x="0" y="0"/>
                <wp:positionH relativeFrom="margin">
                  <wp:posOffset>316865</wp:posOffset>
                </wp:positionH>
                <wp:positionV relativeFrom="paragraph">
                  <wp:posOffset>325755</wp:posOffset>
                </wp:positionV>
                <wp:extent cx="5838825" cy="1710000"/>
                <wp:effectExtent l="0" t="0" r="28575" b="24130"/>
                <wp:wrapNone/>
                <wp:docPr id="21" name="Text Box 21"/>
                <wp:cNvGraphicFramePr/>
                <a:graphic xmlns:a="http://schemas.openxmlformats.org/drawingml/2006/main">
                  <a:graphicData uri="http://schemas.microsoft.com/office/word/2010/wordprocessingShape">
                    <wps:wsp>
                      <wps:cNvSpPr txBox="1"/>
                      <wps:spPr>
                        <a:xfrm>
                          <a:off x="0" y="0"/>
                          <a:ext cx="5838825" cy="1710000"/>
                        </a:xfrm>
                        <a:prstGeom prst="rect">
                          <a:avLst/>
                        </a:prstGeom>
                        <a:solidFill>
                          <a:schemeClr val="lt1"/>
                        </a:solidFill>
                        <a:ln w="6350">
                          <a:solidFill>
                            <a:prstClr val="black"/>
                          </a:solidFill>
                        </a:ln>
                      </wps:spPr>
                      <wps:txbx>
                        <w:txbxContent>
                          <w:p w14:paraId="28ADA23C" w14:textId="2835B05D" w:rsidR="004104CF" w:rsidRDefault="004104CF" w:rsidP="004104CF">
                            <w:pPr>
                              <w:rPr>
                                <w:sz w:val="22"/>
                              </w:rPr>
                            </w:pPr>
                            <w:r>
                              <w:rPr>
                                <w:sz w:val="22"/>
                              </w:rPr>
                              <w:t>Scenario 3.17</w:t>
                            </w:r>
                          </w:p>
                          <w:p w14:paraId="46D58DF0" w14:textId="515C83B7" w:rsidR="008922A2" w:rsidRDefault="008922A2" w:rsidP="008922A2">
                            <w:pPr>
                              <w:spacing w:before="100" w:beforeAutospacing="1" w:after="100" w:afterAutospacing="1"/>
                              <w:rPr>
                                <w:sz w:val="22"/>
                              </w:rPr>
                            </w:pPr>
                            <w:r>
                              <w:rPr>
                                <w:rFonts w:ascii="Arial" w:hAnsi="Arial" w:cs="Arial"/>
                                <w:color w:val="000000"/>
                                <w:sz w:val="20"/>
                                <w:szCs w:val="20"/>
                              </w:rPr>
                              <w:t xml:space="preserve">A player has committed a disciplinary offence. You have followed the requirements of Law 42. At the end of the match, you tell the captain you want to see him and the player in five minutes to advise them you are reporting the incident. The captain and player turn up with three colleagues and want to discuss the matter. </w:t>
                            </w:r>
                            <w:r>
                              <w:rPr>
                                <w:rFonts w:ascii="Arial" w:hAnsi="Arial" w:cs="Arial"/>
                                <w:color w:val="000000"/>
                                <w:sz w:val="20"/>
                                <w:szCs w:val="20"/>
                              </w:rPr>
                              <w:br/>
                            </w:r>
                            <w:r>
                              <w:rPr>
                                <w:rFonts w:ascii="Arial" w:hAnsi="Arial" w:cs="Arial"/>
                                <w:color w:val="000000"/>
                                <w:sz w:val="20"/>
                                <w:szCs w:val="20"/>
                              </w:rPr>
                              <w:br/>
                              <w:t>How do you manage this?</w:t>
                            </w:r>
                          </w:p>
                          <w:p w14:paraId="04D9BC45" w14:textId="1E44978C" w:rsidR="00C54367" w:rsidRPr="003959D6" w:rsidRDefault="00C54367" w:rsidP="000B490D">
                            <w:pPr>
                              <w:spacing w:after="160"/>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BFE5D" id="Text Box 21" o:spid="_x0000_s1042" type="#_x0000_t202" style="position:absolute;left:0;text-align:left;margin-left:24.95pt;margin-top:25.65pt;width:459.75pt;height:134.6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" fillcolor="white [3201]" strokeweight=".5pt">
                <v:textbox>
                  <w:txbxContent>
                    <w:p w14:paraId="28ADA23C" w14:textId="2835B05D" w:rsidR="004104CF" w:rsidRDefault="004104CF" w:rsidP="004104CF">
                      <w:pPr>
                        <w:rPr>
                          <w:sz w:val="22"/>
                        </w:rPr>
                      </w:pPr>
                      <w:r>
                        <w:rPr>
                          <w:sz w:val="22"/>
                        </w:rPr>
                        <w:t>Scenario 3.17</w:t>
                      </w:r>
                    </w:p>
                    <w:p w14:paraId="46D58DF0" w14:textId="515C83B7" w:rsidR="008922A2" w:rsidRDefault="008922A2" w:rsidP="008922A2">
                      <w:pPr>
                        <w:spacing w:before="100" w:beforeAutospacing="1" w:after="100" w:afterAutospacing="1"/>
                        <w:rPr>
                          <w:sz w:val="22"/>
                        </w:rPr>
                      </w:pPr>
                      <w:r>
                        <w:rPr>
                          <w:rFonts w:ascii="Arial" w:hAnsi="Arial" w:cs="Arial"/>
                          <w:color w:val="000000"/>
                          <w:sz w:val="20"/>
                          <w:szCs w:val="20"/>
                        </w:rPr>
                        <w:t xml:space="preserve">A player has committed a disciplinary offence. You have followed the requirements of Law 42. At the end of the match, you tell the captain you want to see him and the player in five minutes to advise them you are reporting the incident. The captain and player turn up with three colleagues and want to discuss the matter. </w:t>
                      </w:r>
                      <w:r>
                        <w:rPr>
                          <w:rFonts w:ascii="Arial" w:hAnsi="Arial" w:cs="Arial"/>
                          <w:color w:val="000000"/>
                          <w:sz w:val="20"/>
                          <w:szCs w:val="20"/>
                        </w:rPr>
                        <w:br/>
                      </w:r>
                      <w:r>
                        <w:rPr>
                          <w:rFonts w:ascii="Arial" w:hAnsi="Arial" w:cs="Arial"/>
                          <w:color w:val="000000"/>
                          <w:sz w:val="20"/>
                          <w:szCs w:val="20"/>
                        </w:rPr>
                        <w:br/>
                        <w:t>How do you manage this?</w:t>
                      </w:r>
                    </w:p>
                    <w:p w14:paraId="04D9BC45" w14:textId="1E44978C" w:rsidR="00C54367" w:rsidRPr="003959D6" w:rsidRDefault="00C54367" w:rsidP="000B490D">
                      <w:pPr>
                        <w:spacing w:after="160"/>
                        <w:rPr>
                          <w:sz w:val="22"/>
                        </w:rPr>
                      </w:pPr>
                    </w:p>
                  </w:txbxContent>
                </v:textbox>
                <w10:wrap anchorx="margin"/>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7F1CD1C6" w14:textId="77777777" w:rsidR="000006A0" w:rsidRDefault="000006A0" w:rsidP="000006A0">
      <w:pPr>
        <w:spacing w:after="200" w:line="276" w:lineRule="auto"/>
        <w:ind w:firstLine="1134"/>
        <w:rPr>
          <w:rFonts w:cstheme="minorHAnsi"/>
          <w:b/>
          <w:bCs/>
          <w:szCs w:val="24"/>
        </w:rPr>
      </w:pPr>
    </w:p>
    <w:p w14:paraId="0FA8A81F" w14:textId="77777777" w:rsidR="000006A0" w:rsidRDefault="000006A0" w:rsidP="000006A0">
      <w:pPr>
        <w:spacing w:after="200" w:line="276" w:lineRule="auto"/>
        <w:ind w:firstLine="1134"/>
        <w:rPr>
          <w:rFonts w:cstheme="minorHAnsi"/>
          <w:b/>
          <w:bCs/>
          <w:szCs w:val="24"/>
        </w:rPr>
      </w:pPr>
    </w:p>
    <w:p w14:paraId="5446653B" w14:textId="77777777" w:rsidR="000006A0" w:rsidRDefault="000006A0" w:rsidP="000006A0">
      <w:pPr>
        <w:spacing w:after="200" w:line="276" w:lineRule="auto"/>
        <w:ind w:firstLine="1134"/>
        <w:rPr>
          <w:rFonts w:cstheme="minorHAnsi"/>
          <w:b/>
          <w:bCs/>
          <w:szCs w:val="24"/>
        </w:rPr>
      </w:pPr>
    </w:p>
    <w:p w14:paraId="2BA67C93" w14:textId="77777777" w:rsidR="000006A0" w:rsidRDefault="000006A0" w:rsidP="000006A0">
      <w:pPr>
        <w:spacing w:after="200" w:line="276" w:lineRule="auto"/>
        <w:ind w:firstLine="1134"/>
        <w:rPr>
          <w:rFonts w:cstheme="minorHAnsi"/>
          <w:b/>
          <w:bCs/>
          <w:szCs w:val="24"/>
        </w:rPr>
      </w:pPr>
    </w:p>
    <w:p w14:paraId="54CA9375" w14:textId="77777777" w:rsidR="000006A0" w:rsidRDefault="000006A0" w:rsidP="000006A0">
      <w:pPr>
        <w:spacing w:after="360" w:line="252" w:lineRule="auto"/>
        <w:rPr>
          <w:rStyle w:val="Style1"/>
        </w:rPr>
      </w:pPr>
    </w:p>
    <w:sdt>
      <w:sdtPr>
        <w:rPr>
          <w:rStyle w:val="Style1"/>
        </w:rPr>
        <w:tag w:val="Enter your reply / notes here"/>
        <w:id w:val="1089585330"/>
        <w:placeholder>
          <w:docPart w:val="02F2F47CFFED4574BB8344AA7283461B"/>
        </w:placeholder>
        <w:showingPlcHdr/>
        <w15:color w:val="000000"/>
        <w15:appearance w15:val="hidden"/>
      </w:sdtPr>
      <w:sdtEndPr>
        <w:rPr>
          <w:rStyle w:val="DefaultParagraphFont"/>
          <w:color w:val="054405"/>
          <w:sz w:val="24"/>
        </w:rPr>
      </w:sdtEndPr>
      <w:sdtContent>
        <w:p w14:paraId="063F2FA8" w14:textId="77777777" w:rsidR="000B490D" w:rsidRPr="00D7606D" w:rsidRDefault="000B490D" w:rsidP="000B490D">
          <w:pPr>
            <w:framePr w:w="9093" w:h="9286" w:hRule="exact" w:hSpace="181" w:wrap="around" w:vAnchor="text" w:hAnchor="page" w:x="1410" w:y="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7A87CE23" w14:textId="77777777" w:rsidR="000006A0" w:rsidRDefault="000006A0" w:rsidP="000006A0">
      <w:pPr>
        <w:spacing w:after="360" w:line="252" w:lineRule="auto"/>
        <w:rPr>
          <w:rFonts w:cstheme="minorHAnsi"/>
          <w:b/>
          <w:sz w:val="28"/>
          <w:szCs w:val="28"/>
        </w:rPr>
      </w:pPr>
    </w:p>
    <w:p w14:paraId="66486BFA" w14:textId="77777777" w:rsidR="000006A0" w:rsidRDefault="000006A0">
      <w:pPr>
        <w:rPr>
          <w:rFonts w:cstheme="minorHAnsi"/>
          <w:b/>
          <w:sz w:val="28"/>
          <w:szCs w:val="28"/>
        </w:rPr>
      </w:pPr>
      <w:r>
        <w:rPr>
          <w:rFonts w:cstheme="minorHAnsi"/>
          <w:b/>
          <w:sz w:val="28"/>
          <w:szCs w:val="28"/>
        </w:rPr>
        <w:br w:type="page"/>
      </w:r>
    </w:p>
    <w:p w14:paraId="01744FC8" w14:textId="3AA2C5DE" w:rsidR="000006A0" w:rsidRDefault="00E06BFB" w:rsidP="00456212">
      <w:pPr>
        <w:spacing w:after="200" w:line="276" w:lineRule="auto"/>
        <w:ind w:firstLine="709"/>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8176" behindDoc="0" locked="0" layoutInCell="1" allowOverlap="1" wp14:anchorId="12B37A30" wp14:editId="65B00329">
                <wp:simplePos x="0" y="0"/>
                <wp:positionH relativeFrom="margin">
                  <wp:posOffset>345440</wp:posOffset>
                </wp:positionH>
                <wp:positionV relativeFrom="paragraph">
                  <wp:posOffset>316230</wp:posOffset>
                </wp:positionV>
                <wp:extent cx="5828400" cy="1710000"/>
                <wp:effectExtent l="0" t="0" r="20320" b="24130"/>
                <wp:wrapNone/>
                <wp:docPr id="22" name="Text Box 22"/>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2EBBAE16" w14:textId="711254B6" w:rsidR="004104CF" w:rsidRDefault="004104CF" w:rsidP="004104CF">
                            <w:pPr>
                              <w:rPr>
                                <w:sz w:val="22"/>
                              </w:rPr>
                            </w:pPr>
                            <w:r>
                              <w:rPr>
                                <w:sz w:val="22"/>
                              </w:rPr>
                              <w:t>Scenario 3.18</w:t>
                            </w:r>
                          </w:p>
                          <w:p w14:paraId="61E6DB5A" w14:textId="0549BEF5" w:rsidR="008922A2" w:rsidRPr="008922A2" w:rsidRDefault="008922A2" w:rsidP="008922A2">
                            <w:pPr>
                              <w:spacing w:after="0"/>
                              <w:rPr>
                                <w:sz w:val="22"/>
                              </w:rPr>
                            </w:pPr>
                            <w:r w:rsidRPr="008922A2">
                              <w:rPr>
                                <w:sz w:val="22"/>
                              </w:rPr>
                              <w:t>You are at the bowler’s end.  A fast bowler is on and the wicketkeeper and slips are standing back.  The pavilion is over your right shoulder in the region of long-on.</w:t>
                            </w:r>
                          </w:p>
                          <w:p w14:paraId="744373EB" w14:textId="58CF8559" w:rsidR="00C54367" w:rsidRPr="00D26562" w:rsidRDefault="008922A2" w:rsidP="008922A2">
                            <w:pPr>
                              <w:spacing w:after="0"/>
                              <w:rPr>
                                <w:sz w:val="22"/>
                              </w:rPr>
                            </w:pPr>
                            <w:r w:rsidRPr="008922A2">
                              <w:rPr>
                                <w:sz w:val="22"/>
                              </w:rPr>
                              <w:t xml:space="preserve">The bowler oversteps and you call “No Ball”. The striker edges the delivery, and it is caught by first slip.  The striker immediately sets off towards the pavilion, obviously believing he has been caught and not having heard the call of “No Ball”.  First slip then throws the ball at the stumps at the striker’s end and the wicket is broken with the striker out of his ground.  </w:t>
                            </w:r>
                            <w:r>
                              <w:rPr>
                                <w:sz w:val="22"/>
                              </w:rPr>
                              <w:br/>
                              <w:t>What would you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37A30" id="Text Box 22" o:spid="_x0000_s1043" type="#_x0000_t202" style="position:absolute;left:0;text-align:left;margin-left:27.2pt;margin-top:24.9pt;width:458.95pt;height:134.6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" fillcolor="white [3201]" strokeweight=".5pt">
                <v:textbox>
                  <w:txbxContent>
                    <w:p w14:paraId="2EBBAE16" w14:textId="711254B6" w:rsidR="004104CF" w:rsidRDefault="004104CF" w:rsidP="004104CF">
                      <w:pPr>
                        <w:rPr>
                          <w:sz w:val="22"/>
                        </w:rPr>
                      </w:pPr>
                      <w:r>
                        <w:rPr>
                          <w:sz w:val="22"/>
                        </w:rPr>
                        <w:t>Scenario 3.18</w:t>
                      </w:r>
                    </w:p>
                    <w:p w14:paraId="61E6DB5A" w14:textId="0549BEF5" w:rsidR="008922A2" w:rsidRPr="008922A2" w:rsidRDefault="008922A2" w:rsidP="008922A2">
                      <w:pPr>
                        <w:spacing w:after="0"/>
                        <w:rPr>
                          <w:sz w:val="22"/>
                        </w:rPr>
                      </w:pPr>
                      <w:r w:rsidRPr="008922A2">
                        <w:rPr>
                          <w:sz w:val="22"/>
                        </w:rPr>
                        <w:t>You are at the bowler’s end.  A fast bowler is on and the wicketkeeper and slips are standing back.  The pavilion is over your right shoulder in the region of long-on.</w:t>
                      </w:r>
                    </w:p>
                    <w:p w14:paraId="744373EB" w14:textId="58CF8559" w:rsidR="00C54367" w:rsidRPr="00D26562" w:rsidRDefault="008922A2" w:rsidP="008922A2">
                      <w:pPr>
                        <w:spacing w:after="0"/>
                        <w:rPr>
                          <w:sz w:val="22"/>
                        </w:rPr>
                      </w:pPr>
                      <w:r w:rsidRPr="008922A2">
                        <w:rPr>
                          <w:sz w:val="22"/>
                        </w:rPr>
                        <w:t xml:space="preserve">The bowler oversteps and you call “No Ball”. The striker edges the delivery, and it is caught by first slip.  The striker immediately sets off towards the pavilion, obviously believing he has been caught and not having heard the call of “No Ball”.  First slip then throws the ball at the stumps at the striker’s end and the wicket is broken with the striker out of his ground.  </w:t>
                      </w:r>
                      <w:r>
                        <w:rPr>
                          <w:sz w:val="22"/>
                        </w:rPr>
                        <w:br/>
                        <w:t>What would you do?</w:t>
                      </w:r>
                    </w:p>
                  </w:txbxContent>
                </v:textbox>
                <w10:wrap anchorx="margin"/>
              </v:shape>
            </w:pict>
          </mc:Fallback>
        </mc:AlternateContent>
      </w:r>
      <w:r w:rsidR="000006A0" w:rsidRPr="00A64F91">
        <w:rPr>
          <w:rFonts w:cstheme="minorHAnsi"/>
          <w:b/>
          <w:bCs/>
          <w:szCs w:val="24"/>
        </w:rPr>
        <w:t xml:space="preserve">Use </w:t>
      </w:r>
      <w:r w:rsidR="000B490D">
        <w:rPr>
          <w:rFonts w:cstheme="minorHAnsi"/>
          <w:b/>
          <w:bCs/>
          <w:szCs w:val="24"/>
        </w:rPr>
        <w:t xml:space="preserve">the </w:t>
      </w:r>
      <w:r w:rsidR="000006A0" w:rsidRPr="00A64F91">
        <w:rPr>
          <w:rFonts w:cstheme="minorHAnsi"/>
          <w:b/>
          <w:bCs/>
          <w:szCs w:val="24"/>
        </w:rPr>
        <w:t>lower box to enter your answer and any comments (max 2250 characters)</w:t>
      </w:r>
    </w:p>
    <w:p w14:paraId="66254E45" w14:textId="39DEFD28" w:rsidR="000006A0" w:rsidRDefault="000006A0" w:rsidP="000006A0">
      <w:pPr>
        <w:spacing w:after="200" w:line="276" w:lineRule="auto"/>
        <w:ind w:firstLine="1134"/>
        <w:rPr>
          <w:rFonts w:cstheme="minorHAnsi"/>
          <w:b/>
          <w:bCs/>
          <w:szCs w:val="24"/>
        </w:rPr>
      </w:pPr>
    </w:p>
    <w:p w14:paraId="4038AA20" w14:textId="77777777" w:rsidR="000006A0" w:rsidRDefault="000006A0" w:rsidP="000006A0">
      <w:pPr>
        <w:spacing w:after="200" w:line="276" w:lineRule="auto"/>
        <w:ind w:firstLine="1134"/>
        <w:rPr>
          <w:rFonts w:cstheme="minorHAnsi"/>
          <w:b/>
          <w:bCs/>
          <w:szCs w:val="24"/>
        </w:rPr>
      </w:pPr>
    </w:p>
    <w:p w14:paraId="58E352A2" w14:textId="77777777" w:rsidR="000006A0" w:rsidRDefault="000006A0" w:rsidP="000006A0">
      <w:pPr>
        <w:spacing w:after="200" w:line="276" w:lineRule="auto"/>
        <w:ind w:firstLine="1134"/>
        <w:rPr>
          <w:rFonts w:cstheme="minorHAnsi"/>
          <w:b/>
          <w:bCs/>
          <w:szCs w:val="24"/>
        </w:rPr>
      </w:pPr>
    </w:p>
    <w:p w14:paraId="23E5F5DB" w14:textId="77777777" w:rsidR="000006A0" w:rsidRDefault="000006A0" w:rsidP="000006A0">
      <w:pPr>
        <w:spacing w:after="200" w:line="276" w:lineRule="auto"/>
        <w:ind w:firstLine="1134"/>
        <w:rPr>
          <w:rFonts w:cstheme="minorHAnsi"/>
          <w:b/>
          <w:bCs/>
          <w:szCs w:val="24"/>
        </w:rPr>
      </w:pPr>
    </w:p>
    <w:p w14:paraId="01A9208F" w14:textId="77777777" w:rsidR="000006A0" w:rsidRDefault="000006A0" w:rsidP="000006A0">
      <w:pPr>
        <w:spacing w:after="360" w:line="252" w:lineRule="auto"/>
        <w:rPr>
          <w:rStyle w:val="Style1"/>
        </w:rPr>
      </w:pPr>
    </w:p>
    <w:sdt>
      <w:sdtPr>
        <w:rPr>
          <w:rStyle w:val="Style1"/>
        </w:rPr>
        <w:tag w:val="Enter your reply / notes here"/>
        <w:id w:val="-2003116125"/>
        <w:placeholder>
          <w:docPart w:val="53379696B73B40428C837FC96B23CCFE"/>
        </w:placeholder>
        <w:showingPlcHdr/>
        <w15:color w:val="000000"/>
        <w15:appearance w15:val="hidden"/>
      </w:sdtPr>
      <w:sdtEndPr>
        <w:rPr>
          <w:rStyle w:val="DefaultParagraphFont"/>
          <w:color w:val="054405"/>
          <w:sz w:val="24"/>
        </w:rPr>
      </w:sdtEndPr>
      <w:sdtContent>
        <w:p w14:paraId="189A05FE" w14:textId="77777777" w:rsidR="000B490D" w:rsidRPr="00D7606D" w:rsidRDefault="000B490D" w:rsidP="000B490D">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0ABE91A8" w14:textId="4435997D" w:rsidR="000006A0" w:rsidRDefault="000006A0" w:rsidP="005D4D54">
      <w:pPr>
        <w:spacing w:after="360" w:line="252" w:lineRule="auto"/>
        <w:rPr>
          <w:rFonts w:cstheme="minorHAnsi"/>
          <w:b/>
          <w:sz w:val="28"/>
          <w:szCs w:val="28"/>
        </w:rPr>
      </w:pPr>
    </w:p>
    <w:p w14:paraId="574E25C1" w14:textId="77777777" w:rsidR="000006A0" w:rsidRDefault="000006A0">
      <w:pPr>
        <w:rPr>
          <w:rFonts w:cstheme="minorHAnsi"/>
          <w:b/>
          <w:sz w:val="28"/>
          <w:szCs w:val="28"/>
        </w:rPr>
      </w:pPr>
      <w:r>
        <w:rPr>
          <w:rFonts w:cstheme="minorHAnsi"/>
          <w:b/>
          <w:sz w:val="28"/>
          <w:szCs w:val="28"/>
        </w:rPr>
        <w:br w:type="page"/>
      </w:r>
    </w:p>
    <w:p w14:paraId="7AF79785" w14:textId="02091601" w:rsidR="000006A0" w:rsidRDefault="000006A0" w:rsidP="00456212">
      <w:pPr>
        <w:spacing w:after="200" w:line="276" w:lineRule="auto"/>
        <w:ind w:firstLine="709"/>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700224" behindDoc="0" locked="0" layoutInCell="1" allowOverlap="1" wp14:anchorId="21E7507A" wp14:editId="22CBB7A2">
                <wp:simplePos x="0" y="0"/>
                <wp:positionH relativeFrom="page">
                  <wp:align>center</wp:align>
                </wp:positionH>
                <wp:positionV relativeFrom="paragraph">
                  <wp:posOffset>316230</wp:posOffset>
                </wp:positionV>
                <wp:extent cx="5828400" cy="1710000"/>
                <wp:effectExtent l="0" t="0" r="20320" b="24130"/>
                <wp:wrapNone/>
                <wp:docPr id="23" name="Text Box 23"/>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6748B856" w14:textId="191212C8" w:rsidR="004104CF" w:rsidRDefault="004104CF" w:rsidP="004104CF">
                            <w:pPr>
                              <w:rPr>
                                <w:sz w:val="22"/>
                              </w:rPr>
                            </w:pPr>
                            <w:r>
                              <w:rPr>
                                <w:sz w:val="22"/>
                              </w:rPr>
                              <w:t>Scenario 3.19</w:t>
                            </w:r>
                          </w:p>
                          <w:p w14:paraId="3E6BBB76" w14:textId="77777777" w:rsidR="005D43BE" w:rsidRDefault="005D43BE" w:rsidP="005D43BE">
                            <w:pPr>
                              <w:spacing w:after="0"/>
                              <w:rPr>
                                <w:rFonts w:cstheme="minorHAnsi"/>
                                <w:sz w:val="22"/>
                                <w:szCs w:val="20"/>
                              </w:rPr>
                            </w:pPr>
                            <w:r w:rsidRPr="005D43BE">
                              <w:rPr>
                                <w:rFonts w:cstheme="minorHAnsi"/>
                                <w:sz w:val="22"/>
                                <w:szCs w:val="20"/>
                              </w:rPr>
                              <w:t>The striker plays the ball out towards long-</w:t>
                            </w:r>
                            <w:proofErr w:type="gramStart"/>
                            <w:r w:rsidRPr="005D43BE">
                              <w:rPr>
                                <w:rFonts w:cstheme="minorHAnsi"/>
                                <w:sz w:val="22"/>
                                <w:szCs w:val="20"/>
                              </w:rPr>
                              <w:t>on</w:t>
                            </w:r>
                            <w:proofErr w:type="gramEnd"/>
                            <w:r w:rsidRPr="005D43BE">
                              <w:rPr>
                                <w:rFonts w:cstheme="minorHAnsi"/>
                                <w:sz w:val="22"/>
                                <w:szCs w:val="20"/>
                              </w:rPr>
                              <w:t xml:space="preserve"> and the batsmen amble a single.  The fielder throws the ball in to the bowler’s end, but his throw is misdirected.  </w:t>
                            </w:r>
                          </w:p>
                          <w:p w14:paraId="0CA44B5F" w14:textId="77777777" w:rsidR="005D43BE" w:rsidRDefault="005D43BE" w:rsidP="005D43BE">
                            <w:pPr>
                              <w:spacing w:after="0"/>
                              <w:rPr>
                                <w:rFonts w:cstheme="minorHAnsi"/>
                                <w:sz w:val="22"/>
                                <w:szCs w:val="20"/>
                              </w:rPr>
                            </w:pPr>
                            <w:r w:rsidRPr="005D43BE">
                              <w:rPr>
                                <w:rFonts w:cstheme="minorHAnsi"/>
                                <w:sz w:val="22"/>
                                <w:szCs w:val="20"/>
                              </w:rPr>
                              <w:t xml:space="preserve">The striker, now standing in his ground at the bowler’s end, reaches up and catches the ball and returns it to the bowler.  </w:t>
                            </w:r>
                          </w:p>
                          <w:p w14:paraId="17DB0C5D" w14:textId="46036E1E" w:rsidR="005D43BE" w:rsidRPr="005D43BE" w:rsidRDefault="005D43BE" w:rsidP="005D43BE">
                            <w:pPr>
                              <w:spacing w:after="0"/>
                              <w:rPr>
                                <w:rFonts w:cstheme="minorHAnsi"/>
                                <w:sz w:val="22"/>
                                <w:szCs w:val="20"/>
                              </w:rPr>
                            </w:pPr>
                            <w:r w:rsidRPr="005D43BE">
                              <w:rPr>
                                <w:rFonts w:cstheme="minorHAnsi"/>
                                <w:sz w:val="22"/>
                                <w:szCs w:val="20"/>
                              </w:rPr>
                              <w:t xml:space="preserve">The wicket-keeper appeals.  </w:t>
                            </w:r>
                          </w:p>
                          <w:p w14:paraId="1E9A4B31" w14:textId="77777777" w:rsidR="005D43BE" w:rsidRDefault="005D43BE" w:rsidP="005D43BE">
                            <w:pPr>
                              <w:spacing w:after="0"/>
                              <w:rPr>
                                <w:rFonts w:cstheme="minorHAnsi"/>
                                <w:sz w:val="22"/>
                                <w:szCs w:val="20"/>
                              </w:rPr>
                            </w:pPr>
                          </w:p>
                          <w:p w14:paraId="65674437" w14:textId="15EC2028" w:rsidR="005D43BE" w:rsidRPr="005D43BE" w:rsidRDefault="005D43BE" w:rsidP="005D43BE">
                            <w:pPr>
                              <w:spacing w:after="0"/>
                              <w:rPr>
                                <w:rFonts w:cstheme="minorHAnsi"/>
                                <w:sz w:val="20"/>
                                <w:szCs w:val="20"/>
                              </w:rPr>
                            </w:pPr>
                            <w:r w:rsidRPr="005D43BE">
                              <w:rPr>
                                <w:rFonts w:cstheme="minorHAnsi"/>
                                <w:sz w:val="22"/>
                                <w:szCs w:val="20"/>
                              </w:rPr>
                              <w:t>How do you proceed?</w:t>
                            </w:r>
                          </w:p>
                          <w:p w14:paraId="21118D18" w14:textId="07C7C401"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7507A" id="Text Box 23" o:spid="_x0000_s1044" type="#_x0000_t202" style="position:absolute;left:0;text-align:left;margin-left:0;margin-top:24.9pt;width:458.95pt;height:134.65pt;z-index:2517002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" fillcolor="white [3201]" strokeweight=".5pt">
                <v:textbox>
                  <w:txbxContent>
                    <w:p w14:paraId="6748B856" w14:textId="191212C8" w:rsidR="004104CF" w:rsidRDefault="004104CF" w:rsidP="004104CF">
                      <w:pPr>
                        <w:rPr>
                          <w:sz w:val="22"/>
                        </w:rPr>
                      </w:pPr>
                      <w:r>
                        <w:rPr>
                          <w:sz w:val="22"/>
                        </w:rPr>
                        <w:t>Scenario 3.19</w:t>
                      </w:r>
                    </w:p>
                    <w:p w14:paraId="3E6BBB76" w14:textId="77777777" w:rsidR="005D43BE" w:rsidRDefault="005D43BE" w:rsidP="005D43BE">
                      <w:pPr>
                        <w:spacing w:after="0"/>
                        <w:rPr>
                          <w:rFonts w:cstheme="minorHAnsi"/>
                          <w:sz w:val="22"/>
                          <w:szCs w:val="20"/>
                        </w:rPr>
                      </w:pPr>
                      <w:r w:rsidRPr="005D43BE">
                        <w:rPr>
                          <w:rFonts w:cstheme="minorHAnsi"/>
                          <w:sz w:val="22"/>
                          <w:szCs w:val="20"/>
                        </w:rPr>
                        <w:t>The striker plays the ball out towards long-</w:t>
                      </w:r>
                      <w:proofErr w:type="gramStart"/>
                      <w:r w:rsidRPr="005D43BE">
                        <w:rPr>
                          <w:rFonts w:cstheme="minorHAnsi"/>
                          <w:sz w:val="22"/>
                          <w:szCs w:val="20"/>
                        </w:rPr>
                        <w:t>on</w:t>
                      </w:r>
                      <w:proofErr w:type="gramEnd"/>
                      <w:r w:rsidRPr="005D43BE">
                        <w:rPr>
                          <w:rFonts w:cstheme="minorHAnsi"/>
                          <w:sz w:val="22"/>
                          <w:szCs w:val="20"/>
                        </w:rPr>
                        <w:t xml:space="preserve"> and the batsmen amble a single.  The fielder throws the ball in to the bowler’s end, but his throw is misdirected.  </w:t>
                      </w:r>
                    </w:p>
                    <w:p w14:paraId="0CA44B5F" w14:textId="77777777" w:rsidR="005D43BE" w:rsidRDefault="005D43BE" w:rsidP="005D43BE">
                      <w:pPr>
                        <w:spacing w:after="0"/>
                        <w:rPr>
                          <w:rFonts w:cstheme="minorHAnsi"/>
                          <w:sz w:val="22"/>
                          <w:szCs w:val="20"/>
                        </w:rPr>
                      </w:pPr>
                      <w:r w:rsidRPr="005D43BE">
                        <w:rPr>
                          <w:rFonts w:cstheme="minorHAnsi"/>
                          <w:sz w:val="22"/>
                          <w:szCs w:val="20"/>
                        </w:rPr>
                        <w:t xml:space="preserve">The striker, now standing in his ground at the bowler’s end, reaches up and catches the ball and returns it to the bowler.  </w:t>
                      </w:r>
                    </w:p>
                    <w:p w14:paraId="17DB0C5D" w14:textId="46036E1E" w:rsidR="005D43BE" w:rsidRPr="005D43BE" w:rsidRDefault="005D43BE" w:rsidP="005D43BE">
                      <w:pPr>
                        <w:spacing w:after="0"/>
                        <w:rPr>
                          <w:rFonts w:cstheme="minorHAnsi"/>
                          <w:sz w:val="22"/>
                          <w:szCs w:val="20"/>
                        </w:rPr>
                      </w:pPr>
                      <w:r w:rsidRPr="005D43BE">
                        <w:rPr>
                          <w:rFonts w:cstheme="minorHAnsi"/>
                          <w:sz w:val="22"/>
                          <w:szCs w:val="20"/>
                        </w:rPr>
                        <w:t xml:space="preserve">The wicket-keeper appeals.  </w:t>
                      </w:r>
                    </w:p>
                    <w:p w14:paraId="1E9A4B31" w14:textId="77777777" w:rsidR="005D43BE" w:rsidRDefault="005D43BE" w:rsidP="005D43BE">
                      <w:pPr>
                        <w:spacing w:after="0"/>
                        <w:rPr>
                          <w:rFonts w:cstheme="minorHAnsi"/>
                          <w:sz w:val="22"/>
                          <w:szCs w:val="20"/>
                        </w:rPr>
                      </w:pPr>
                    </w:p>
                    <w:p w14:paraId="65674437" w14:textId="15EC2028" w:rsidR="005D43BE" w:rsidRPr="005D43BE" w:rsidRDefault="005D43BE" w:rsidP="005D43BE">
                      <w:pPr>
                        <w:spacing w:after="0"/>
                        <w:rPr>
                          <w:rFonts w:cstheme="minorHAnsi"/>
                          <w:sz w:val="20"/>
                          <w:szCs w:val="20"/>
                        </w:rPr>
                      </w:pPr>
                      <w:r w:rsidRPr="005D43BE">
                        <w:rPr>
                          <w:rFonts w:cstheme="minorHAnsi"/>
                          <w:sz w:val="22"/>
                          <w:szCs w:val="20"/>
                        </w:rPr>
                        <w:t>How do you proceed?</w:t>
                      </w:r>
                    </w:p>
                    <w:p w14:paraId="21118D18" w14:textId="07C7C401"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077CD343" w14:textId="77777777" w:rsidR="000006A0" w:rsidRDefault="000006A0" w:rsidP="000006A0">
      <w:pPr>
        <w:spacing w:after="200" w:line="276" w:lineRule="auto"/>
        <w:ind w:firstLine="1134"/>
        <w:rPr>
          <w:rFonts w:cstheme="minorHAnsi"/>
          <w:b/>
          <w:bCs/>
          <w:szCs w:val="24"/>
        </w:rPr>
      </w:pPr>
    </w:p>
    <w:p w14:paraId="5AC17440" w14:textId="77777777" w:rsidR="000006A0" w:rsidRDefault="000006A0" w:rsidP="000006A0">
      <w:pPr>
        <w:spacing w:after="200" w:line="276" w:lineRule="auto"/>
        <w:ind w:firstLine="1134"/>
        <w:rPr>
          <w:rFonts w:cstheme="minorHAnsi"/>
          <w:b/>
          <w:bCs/>
          <w:szCs w:val="24"/>
        </w:rPr>
      </w:pPr>
    </w:p>
    <w:p w14:paraId="4A959CF5" w14:textId="77777777" w:rsidR="000006A0" w:rsidRDefault="000006A0" w:rsidP="000006A0">
      <w:pPr>
        <w:spacing w:after="200" w:line="276" w:lineRule="auto"/>
        <w:ind w:firstLine="1134"/>
        <w:rPr>
          <w:rFonts w:cstheme="minorHAnsi"/>
          <w:b/>
          <w:bCs/>
          <w:szCs w:val="24"/>
        </w:rPr>
      </w:pPr>
    </w:p>
    <w:p w14:paraId="68B33772" w14:textId="77777777" w:rsidR="000006A0" w:rsidRDefault="000006A0" w:rsidP="000006A0">
      <w:pPr>
        <w:spacing w:after="200" w:line="276" w:lineRule="auto"/>
        <w:ind w:firstLine="1134"/>
        <w:rPr>
          <w:rFonts w:cstheme="minorHAnsi"/>
          <w:b/>
          <w:bCs/>
          <w:szCs w:val="24"/>
        </w:rPr>
      </w:pPr>
    </w:p>
    <w:p w14:paraId="77D50256" w14:textId="77777777" w:rsidR="000006A0" w:rsidRDefault="000006A0" w:rsidP="000006A0">
      <w:pPr>
        <w:spacing w:after="360" w:line="252" w:lineRule="auto"/>
        <w:rPr>
          <w:rStyle w:val="Style1"/>
        </w:rPr>
      </w:pPr>
    </w:p>
    <w:sdt>
      <w:sdtPr>
        <w:rPr>
          <w:rStyle w:val="Style1"/>
        </w:rPr>
        <w:tag w:val="Enter your reply / notes here"/>
        <w:id w:val="1707668041"/>
        <w:placeholder>
          <w:docPart w:val="CE29CADD0FA44D4EA18A52E7705A618A"/>
        </w:placeholder>
        <w:showingPlcHdr/>
        <w15:color w:val="000000"/>
        <w15:appearance w15:val="hidden"/>
      </w:sdtPr>
      <w:sdtEndPr>
        <w:rPr>
          <w:rStyle w:val="DefaultParagraphFont"/>
          <w:color w:val="054405"/>
          <w:sz w:val="24"/>
        </w:rPr>
      </w:sdtEndPr>
      <w:sdtContent>
        <w:p w14:paraId="329A823F" w14:textId="77777777" w:rsidR="000B490D" w:rsidRPr="00D7606D" w:rsidRDefault="000B490D" w:rsidP="000B490D">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0F5ED59D" w14:textId="289342C3" w:rsidR="000006A0" w:rsidRDefault="000006A0" w:rsidP="005D4D54">
      <w:pPr>
        <w:spacing w:after="360" w:line="252" w:lineRule="auto"/>
        <w:rPr>
          <w:rFonts w:cstheme="minorHAnsi"/>
          <w:b/>
          <w:sz w:val="28"/>
          <w:szCs w:val="28"/>
        </w:rPr>
      </w:pPr>
    </w:p>
    <w:p w14:paraId="3474F2AE" w14:textId="77777777" w:rsidR="000006A0" w:rsidRDefault="000006A0">
      <w:pPr>
        <w:rPr>
          <w:rFonts w:cstheme="minorHAnsi"/>
          <w:b/>
          <w:sz w:val="28"/>
          <w:szCs w:val="28"/>
        </w:rPr>
      </w:pPr>
      <w:r>
        <w:rPr>
          <w:rFonts w:cstheme="minorHAnsi"/>
          <w:b/>
          <w:sz w:val="28"/>
          <w:szCs w:val="28"/>
        </w:rPr>
        <w:br w:type="page"/>
      </w:r>
    </w:p>
    <w:p w14:paraId="58C104A1" w14:textId="663D8AEB" w:rsidR="000006A0" w:rsidRDefault="000006A0" w:rsidP="00456212">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702272" behindDoc="0" locked="0" layoutInCell="1" allowOverlap="1" wp14:anchorId="01799873" wp14:editId="4A15B1E5">
                <wp:simplePos x="0" y="0"/>
                <wp:positionH relativeFrom="page">
                  <wp:align>center</wp:align>
                </wp:positionH>
                <wp:positionV relativeFrom="paragraph">
                  <wp:posOffset>344805</wp:posOffset>
                </wp:positionV>
                <wp:extent cx="5828400" cy="1710000"/>
                <wp:effectExtent l="0" t="0" r="20320" b="24130"/>
                <wp:wrapNone/>
                <wp:docPr id="24" name="Text Box 24"/>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56878B5E" w14:textId="495E6C86" w:rsidR="004104CF" w:rsidRDefault="004104CF" w:rsidP="004104CF">
                            <w:pPr>
                              <w:rPr>
                                <w:sz w:val="22"/>
                              </w:rPr>
                            </w:pPr>
                            <w:r>
                              <w:rPr>
                                <w:sz w:val="22"/>
                              </w:rPr>
                              <w:t>Scenario 3.20</w:t>
                            </w:r>
                          </w:p>
                          <w:p w14:paraId="57D0C5DB" w14:textId="289C7992" w:rsidR="005D43BE" w:rsidRDefault="005D43BE" w:rsidP="005D43BE">
                            <w:pPr>
                              <w:spacing w:after="0"/>
                              <w:rPr>
                                <w:sz w:val="22"/>
                              </w:rPr>
                            </w:pPr>
                            <w:proofErr w:type="gramStart"/>
                            <w:r w:rsidRPr="005D43BE">
                              <w:rPr>
                                <w:sz w:val="22"/>
                              </w:rPr>
                              <w:t>It’s</w:t>
                            </w:r>
                            <w:proofErr w:type="gramEnd"/>
                            <w:r w:rsidRPr="005D43BE">
                              <w:rPr>
                                <w:sz w:val="22"/>
                              </w:rPr>
                              <w:t xml:space="preserve"> a damp day and ground preparation has been delayed.  The employed groundsman removes the covers so umpires and captains can inspect the pitch.  You are satisfied, having inspected both pitch and outfield, that play can commence at 13:00, 30 minutes late.    The toss takes place, and the visitors elect to bowl first.  You go back to the umpires’ room to complete your preparations and hear and see the groundsman mowing the pitch.  </w:t>
                            </w:r>
                          </w:p>
                          <w:p w14:paraId="540D0C0F" w14:textId="77777777" w:rsidR="005D43BE" w:rsidRDefault="005D43BE" w:rsidP="005D43BE">
                            <w:pPr>
                              <w:spacing w:after="0"/>
                              <w:rPr>
                                <w:sz w:val="22"/>
                              </w:rPr>
                            </w:pPr>
                          </w:p>
                          <w:p w14:paraId="4AEDF3D1" w14:textId="72C393E1" w:rsidR="00C54367" w:rsidRPr="00FF39DB" w:rsidRDefault="005D43BE" w:rsidP="005D43BE">
                            <w:pPr>
                              <w:spacing w:after="0"/>
                              <w:rPr>
                                <w:sz w:val="22"/>
                              </w:rPr>
                            </w:pPr>
                            <w:r>
                              <w:rPr>
                                <w:sz w:val="22"/>
                              </w:rPr>
                              <w:t>What do you do now</w:t>
                            </w:r>
                            <w:r w:rsidRPr="005D43BE">
                              <w:rPr>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99873" id="Text Box 24" o:spid="_x0000_s1045" type="#_x0000_t202" style="position:absolute;left:0;text-align:left;margin-left:0;margin-top:27.15pt;width:458.95pt;height:134.65pt;z-index:2517022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" fillcolor="white [3201]" strokeweight=".5pt">
                <v:textbox>
                  <w:txbxContent>
                    <w:p w14:paraId="56878B5E" w14:textId="495E6C86" w:rsidR="004104CF" w:rsidRDefault="004104CF" w:rsidP="004104CF">
                      <w:pPr>
                        <w:rPr>
                          <w:sz w:val="22"/>
                        </w:rPr>
                      </w:pPr>
                      <w:r>
                        <w:rPr>
                          <w:sz w:val="22"/>
                        </w:rPr>
                        <w:t>Scenario 3.20</w:t>
                      </w:r>
                    </w:p>
                    <w:p w14:paraId="57D0C5DB" w14:textId="289C7992" w:rsidR="005D43BE" w:rsidRDefault="005D43BE" w:rsidP="005D43BE">
                      <w:pPr>
                        <w:spacing w:after="0"/>
                        <w:rPr>
                          <w:sz w:val="22"/>
                        </w:rPr>
                      </w:pPr>
                      <w:proofErr w:type="gramStart"/>
                      <w:r w:rsidRPr="005D43BE">
                        <w:rPr>
                          <w:sz w:val="22"/>
                        </w:rPr>
                        <w:t>It’s</w:t>
                      </w:r>
                      <w:proofErr w:type="gramEnd"/>
                      <w:r w:rsidRPr="005D43BE">
                        <w:rPr>
                          <w:sz w:val="22"/>
                        </w:rPr>
                        <w:t xml:space="preserve"> a damp day and ground preparation has been delayed.  The employed groundsman removes the covers so umpires and captains can inspect the pitch.  You are satisfied, having inspected both pitch and outfield, that play can commence at 13:00, 30 minutes late.    The toss takes place, and the visitors elect to bowl first.  You go back to the umpires’ room to complete your preparations and hear and see the groundsman mowing the pitch.  </w:t>
                      </w:r>
                    </w:p>
                    <w:p w14:paraId="540D0C0F" w14:textId="77777777" w:rsidR="005D43BE" w:rsidRDefault="005D43BE" w:rsidP="005D43BE">
                      <w:pPr>
                        <w:spacing w:after="0"/>
                        <w:rPr>
                          <w:sz w:val="22"/>
                        </w:rPr>
                      </w:pPr>
                    </w:p>
                    <w:p w14:paraId="4AEDF3D1" w14:textId="72C393E1" w:rsidR="00C54367" w:rsidRPr="00FF39DB" w:rsidRDefault="005D43BE" w:rsidP="005D43BE">
                      <w:pPr>
                        <w:spacing w:after="0"/>
                        <w:rPr>
                          <w:sz w:val="22"/>
                        </w:rPr>
                      </w:pPr>
                      <w:r>
                        <w:rPr>
                          <w:sz w:val="22"/>
                        </w:rPr>
                        <w:t>What do you do now</w:t>
                      </w:r>
                      <w:r w:rsidRPr="005D43BE">
                        <w:rPr>
                          <w:sz w:val="22"/>
                        </w:rPr>
                        <w:t>?</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7FDB81F4" w14:textId="77777777" w:rsidR="000006A0" w:rsidRDefault="000006A0" w:rsidP="000006A0">
      <w:pPr>
        <w:spacing w:after="200" w:line="276" w:lineRule="auto"/>
        <w:ind w:firstLine="1134"/>
        <w:rPr>
          <w:rFonts w:cstheme="minorHAnsi"/>
          <w:b/>
          <w:bCs/>
          <w:szCs w:val="24"/>
        </w:rPr>
      </w:pPr>
    </w:p>
    <w:p w14:paraId="23157C4E" w14:textId="77777777" w:rsidR="000006A0" w:rsidRDefault="000006A0" w:rsidP="000006A0">
      <w:pPr>
        <w:spacing w:after="200" w:line="276" w:lineRule="auto"/>
        <w:ind w:firstLine="1134"/>
        <w:rPr>
          <w:rFonts w:cstheme="minorHAnsi"/>
          <w:b/>
          <w:bCs/>
          <w:szCs w:val="24"/>
        </w:rPr>
      </w:pPr>
    </w:p>
    <w:p w14:paraId="0A4E902F" w14:textId="77777777" w:rsidR="000006A0" w:rsidRDefault="000006A0" w:rsidP="000006A0">
      <w:pPr>
        <w:spacing w:after="200" w:line="276" w:lineRule="auto"/>
        <w:ind w:firstLine="1134"/>
        <w:rPr>
          <w:rFonts w:cstheme="minorHAnsi"/>
          <w:b/>
          <w:bCs/>
          <w:szCs w:val="24"/>
        </w:rPr>
      </w:pPr>
    </w:p>
    <w:p w14:paraId="02FE185F" w14:textId="77777777" w:rsidR="000006A0" w:rsidRDefault="000006A0" w:rsidP="000006A0">
      <w:pPr>
        <w:spacing w:after="200" w:line="276" w:lineRule="auto"/>
        <w:ind w:firstLine="1134"/>
        <w:rPr>
          <w:rFonts w:cstheme="minorHAnsi"/>
          <w:b/>
          <w:bCs/>
          <w:szCs w:val="24"/>
        </w:rPr>
      </w:pPr>
    </w:p>
    <w:p w14:paraId="4A474243" w14:textId="77777777" w:rsidR="000006A0" w:rsidRDefault="000006A0" w:rsidP="000006A0">
      <w:pPr>
        <w:spacing w:after="360" w:line="252" w:lineRule="auto"/>
        <w:rPr>
          <w:rStyle w:val="Style1"/>
        </w:rPr>
      </w:pPr>
    </w:p>
    <w:sdt>
      <w:sdtPr>
        <w:rPr>
          <w:rStyle w:val="Style1"/>
        </w:rPr>
        <w:tag w:val="Enter your reply / notes here"/>
        <w:id w:val="-168035097"/>
        <w:placeholder>
          <w:docPart w:val="74384C4B8F6C47D9A530BC16CE65316E"/>
        </w:placeholder>
        <w:showingPlcHdr/>
        <w15:color w:val="000000"/>
        <w15:appearance w15:val="hidden"/>
      </w:sdtPr>
      <w:sdtEndPr>
        <w:rPr>
          <w:rStyle w:val="DefaultParagraphFont"/>
          <w:color w:val="054405"/>
          <w:sz w:val="24"/>
        </w:rPr>
      </w:sdtEndPr>
      <w:sdtContent>
        <w:p w14:paraId="2A4CE10F" w14:textId="77777777" w:rsidR="000B490D" w:rsidRPr="00D7606D" w:rsidRDefault="000B490D" w:rsidP="000B490D">
          <w:pPr>
            <w:framePr w:w="9093" w:h="9286" w:hRule="exact" w:hSpace="181" w:wrap="around" w:vAnchor="text" w:hAnchor="page" w:x="1410" w:y="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2AC5CDEC" w14:textId="77777777" w:rsidR="000006A0" w:rsidRDefault="000006A0" w:rsidP="000006A0">
      <w:pPr>
        <w:spacing w:after="360" w:line="252" w:lineRule="auto"/>
        <w:rPr>
          <w:rFonts w:cstheme="minorHAnsi"/>
          <w:b/>
          <w:sz w:val="28"/>
          <w:szCs w:val="28"/>
        </w:rPr>
      </w:pPr>
    </w:p>
    <w:p w14:paraId="1206E0C4" w14:textId="77777777" w:rsidR="00627E4D" w:rsidRDefault="00627E4D">
      <w:pPr>
        <w:rPr>
          <w:rFonts w:cstheme="minorHAnsi"/>
          <w:b/>
          <w:sz w:val="28"/>
          <w:szCs w:val="28"/>
        </w:rPr>
      </w:pPr>
      <w:r>
        <w:rPr>
          <w:rFonts w:cstheme="minorHAnsi"/>
          <w:b/>
          <w:sz w:val="28"/>
          <w:szCs w:val="28"/>
        </w:rPr>
        <w:br w:type="page"/>
      </w:r>
    </w:p>
    <w:p w14:paraId="1A86E020" w14:textId="77777777" w:rsidR="00E06BFB" w:rsidRDefault="00E06BFB" w:rsidP="00627E4D">
      <w:pPr>
        <w:spacing w:after="0" w:line="252" w:lineRule="auto"/>
        <w:rPr>
          <w:sz w:val="22"/>
          <w:szCs w:val="20"/>
          <w:lang w:val="en-US"/>
        </w:rPr>
      </w:pPr>
    </w:p>
    <w:p w14:paraId="13013DCC" w14:textId="77777777" w:rsidR="00E06BFB" w:rsidRDefault="00E06BFB" w:rsidP="00627E4D">
      <w:pPr>
        <w:spacing w:after="0" w:line="252" w:lineRule="auto"/>
        <w:rPr>
          <w:sz w:val="22"/>
          <w:szCs w:val="20"/>
          <w:lang w:val="en-US"/>
        </w:rPr>
      </w:pPr>
    </w:p>
    <w:p w14:paraId="41C48384" w14:textId="77777777" w:rsidR="00E06BFB" w:rsidRDefault="00E06BFB" w:rsidP="00627E4D">
      <w:pPr>
        <w:spacing w:after="0" w:line="252" w:lineRule="auto"/>
        <w:rPr>
          <w:sz w:val="22"/>
          <w:szCs w:val="20"/>
          <w:lang w:val="en-US"/>
        </w:rPr>
      </w:pPr>
    </w:p>
    <w:p w14:paraId="7614EE46" w14:textId="35B5D2A4" w:rsidR="00627E4D" w:rsidRPr="00FF39DB" w:rsidRDefault="00627E4D" w:rsidP="00627E4D">
      <w:pPr>
        <w:spacing w:after="0" w:line="252" w:lineRule="auto"/>
        <w:rPr>
          <w:szCs w:val="24"/>
          <w:lang w:val="en-US"/>
        </w:rPr>
      </w:pPr>
      <w:r w:rsidRPr="00FF39DB">
        <w:rPr>
          <w:szCs w:val="24"/>
          <w:lang w:val="en-US"/>
        </w:rPr>
        <w:t xml:space="preserve">The following pages contain </w:t>
      </w:r>
      <w:r w:rsidR="00212691">
        <w:rPr>
          <w:szCs w:val="24"/>
          <w:lang w:val="en-US"/>
        </w:rPr>
        <w:t>two</w:t>
      </w:r>
      <w:r w:rsidRPr="00FF39DB">
        <w:rPr>
          <w:szCs w:val="24"/>
          <w:lang w:val="en-US"/>
        </w:rPr>
        <w:t xml:space="preserve"> handouts that may be of use to you.</w:t>
      </w:r>
      <w:r w:rsidR="00640995">
        <w:rPr>
          <w:szCs w:val="24"/>
          <w:lang w:val="en-US"/>
        </w:rPr>
        <w:br/>
      </w:r>
      <w:r w:rsidR="00C9399A">
        <w:rPr>
          <w:szCs w:val="24"/>
          <w:lang w:val="en-US"/>
        </w:rPr>
        <w:t xml:space="preserve">Along with </w:t>
      </w:r>
      <w:r w:rsidR="00D577FE">
        <w:rPr>
          <w:szCs w:val="24"/>
          <w:lang w:val="en-US"/>
        </w:rPr>
        <w:t>those in the U2A Playbook, a copy of which can be obtained from your County Development or Education Officer.</w:t>
      </w:r>
    </w:p>
    <w:p w14:paraId="2B68FF49" w14:textId="77777777" w:rsidR="00627E4D" w:rsidRPr="00FF39DB" w:rsidRDefault="00627E4D" w:rsidP="00627E4D">
      <w:pPr>
        <w:spacing w:after="0" w:line="252" w:lineRule="auto"/>
        <w:rPr>
          <w:szCs w:val="24"/>
          <w:lang w:val="en-US"/>
        </w:rPr>
      </w:pPr>
    </w:p>
    <w:p w14:paraId="27A704DA" w14:textId="74877334" w:rsidR="00627E4D" w:rsidRPr="00FF39DB" w:rsidRDefault="00627E4D" w:rsidP="00627E4D">
      <w:pPr>
        <w:spacing w:after="0" w:line="252" w:lineRule="auto"/>
        <w:rPr>
          <w:szCs w:val="24"/>
          <w:lang w:val="en-US"/>
        </w:rPr>
      </w:pPr>
      <w:r w:rsidRPr="00FF39DB">
        <w:rPr>
          <w:szCs w:val="24"/>
          <w:lang w:val="en-US"/>
        </w:rPr>
        <w:t xml:space="preserve">To help you develop there are a series of online CPD Modules that have been developed by the ACO and various </w:t>
      </w:r>
      <w:r w:rsidR="00F6596A">
        <w:rPr>
          <w:szCs w:val="24"/>
          <w:lang w:val="en-US"/>
        </w:rPr>
        <w:t>C</w:t>
      </w:r>
      <w:r w:rsidRPr="00FF39DB">
        <w:rPr>
          <w:szCs w:val="24"/>
          <w:lang w:val="en-US"/>
        </w:rPr>
        <w:t>ounties. They are readily accessible by all.</w:t>
      </w:r>
      <w:r w:rsidRPr="00FF39DB">
        <w:rPr>
          <w:szCs w:val="24"/>
          <w:lang w:val="en-US"/>
        </w:rPr>
        <w:br/>
      </w:r>
    </w:p>
    <w:p w14:paraId="5E12AC0D" w14:textId="77777777" w:rsidR="00627E4D" w:rsidRPr="00FF39DB" w:rsidRDefault="00627E4D" w:rsidP="00627E4D">
      <w:pPr>
        <w:spacing w:after="0" w:line="252" w:lineRule="auto"/>
        <w:rPr>
          <w:szCs w:val="24"/>
        </w:rPr>
      </w:pPr>
      <w:r w:rsidRPr="00FF39DB">
        <w:rPr>
          <w:szCs w:val="24"/>
          <w:lang w:val="en-US"/>
        </w:rPr>
        <w:t>See:</w:t>
      </w:r>
      <w:r w:rsidRPr="00FF39DB">
        <w:rPr>
          <w:szCs w:val="24"/>
          <w:lang w:val="en-US"/>
        </w:rPr>
        <w:br/>
      </w:r>
      <w:hyperlink r:id="rId17" w:history="1">
        <w:r w:rsidRPr="00FF39DB">
          <w:rPr>
            <w:rStyle w:val="Hyperlink"/>
            <w:szCs w:val="24"/>
          </w:rPr>
          <w:t>South Central Region CPD Modules</w:t>
        </w:r>
      </w:hyperlink>
      <w:r w:rsidRPr="00FF39DB">
        <w:rPr>
          <w:szCs w:val="24"/>
        </w:rPr>
        <w:t xml:space="preserve"> </w:t>
      </w:r>
    </w:p>
    <w:p w14:paraId="1F2CC2EC" w14:textId="77777777" w:rsidR="00627E4D" w:rsidRPr="00FF39DB" w:rsidRDefault="00627E4D" w:rsidP="00627E4D">
      <w:pPr>
        <w:spacing w:after="0" w:line="252" w:lineRule="auto"/>
        <w:rPr>
          <w:szCs w:val="24"/>
        </w:rPr>
      </w:pPr>
    </w:p>
    <w:p w14:paraId="2CE976F4" w14:textId="133E9388" w:rsidR="00627E4D" w:rsidRPr="00FF39DB" w:rsidRDefault="002A57D9" w:rsidP="00627E4D">
      <w:pPr>
        <w:spacing w:after="0" w:line="252" w:lineRule="auto"/>
        <w:rPr>
          <w:szCs w:val="24"/>
          <w:lang w:val="en-US"/>
        </w:rPr>
      </w:pPr>
      <w:hyperlink r:id="rId18" w:history="1">
        <w:r w:rsidR="00627E4D" w:rsidRPr="00FF39DB">
          <w:rPr>
            <w:rStyle w:val="Hyperlink"/>
            <w:szCs w:val="24"/>
          </w:rPr>
          <w:t>Lancashire ACO CPD Modules</w:t>
        </w:r>
      </w:hyperlink>
      <w:r w:rsidR="00627E4D" w:rsidRPr="00FF39DB">
        <w:rPr>
          <w:szCs w:val="24"/>
        </w:rPr>
        <w:br/>
      </w:r>
    </w:p>
    <w:p w14:paraId="13852784" w14:textId="5A88A222" w:rsidR="00627E4D" w:rsidRPr="00FF39DB" w:rsidRDefault="002A57D9" w:rsidP="00627E4D">
      <w:pPr>
        <w:spacing w:after="360" w:line="252" w:lineRule="auto"/>
        <w:rPr>
          <w:rFonts w:ascii="Arial" w:hAnsi="Arial" w:cs="Arial"/>
          <w:b/>
          <w:szCs w:val="24"/>
        </w:rPr>
      </w:pPr>
      <w:hyperlink r:id="rId19" w:history="1">
        <w:r w:rsidR="00627E4D" w:rsidRPr="00FF39DB">
          <w:rPr>
            <w:rStyle w:val="Hyperlink"/>
            <w:szCs w:val="24"/>
          </w:rPr>
          <w:t>Middlesex ACO Preparation</w:t>
        </w:r>
      </w:hyperlink>
    </w:p>
    <w:p w14:paraId="059E1036" w14:textId="2FBC5705" w:rsidR="00627E4D" w:rsidRDefault="00627E4D" w:rsidP="005D4D54">
      <w:pPr>
        <w:spacing w:after="360" w:line="252" w:lineRule="auto"/>
        <w:rPr>
          <w:rFonts w:cstheme="minorHAnsi"/>
          <w:b/>
          <w:sz w:val="28"/>
          <w:szCs w:val="28"/>
        </w:rPr>
      </w:pPr>
    </w:p>
    <w:p w14:paraId="67631509" w14:textId="77777777" w:rsidR="00627E4D" w:rsidRDefault="00627E4D">
      <w:pPr>
        <w:rPr>
          <w:rFonts w:cstheme="minorHAnsi"/>
          <w:b/>
          <w:sz w:val="28"/>
          <w:szCs w:val="28"/>
        </w:rPr>
      </w:pPr>
      <w:r>
        <w:rPr>
          <w:rFonts w:cstheme="minorHAnsi"/>
          <w:b/>
          <w:sz w:val="28"/>
          <w:szCs w:val="28"/>
        </w:rPr>
        <w:br w:type="page"/>
      </w:r>
    </w:p>
    <w:p w14:paraId="75A0686B" w14:textId="651C53A0" w:rsidR="00627E4D" w:rsidRPr="00627E4D" w:rsidRDefault="00627E4D" w:rsidP="00627E4D">
      <w:pPr>
        <w:spacing w:after="360" w:line="252" w:lineRule="auto"/>
        <w:jc w:val="center"/>
        <w:rPr>
          <w:rFonts w:cstheme="minorHAnsi"/>
          <w:b/>
          <w:bCs/>
          <w:sz w:val="36"/>
          <w:szCs w:val="28"/>
        </w:rPr>
      </w:pPr>
      <w:r>
        <w:rPr>
          <w:rFonts w:cstheme="minorHAnsi"/>
          <w:b/>
          <w:bCs/>
          <w:sz w:val="36"/>
          <w:szCs w:val="28"/>
        </w:rPr>
        <w:lastRenderedPageBreak/>
        <w:t xml:space="preserve">The </w:t>
      </w:r>
      <w:r w:rsidRPr="00627E4D">
        <w:rPr>
          <w:rFonts w:cstheme="minorHAnsi"/>
          <w:b/>
          <w:bCs/>
          <w:sz w:val="36"/>
          <w:szCs w:val="28"/>
        </w:rPr>
        <w:t>Spirit of Cricket</w:t>
      </w:r>
    </w:p>
    <w:p w14:paraId="5D9D1182" w14:textId="09587DC1" w:rsidR="00627E4D" w:rsidRPr="00E06BF3" w:rsidRDefault="00627E4D" w:rsidP="00627E4D">
      <w:pPr>
        <w:spacing w:after="360" w:line="252" w:lineRule="auto"/>
        <w:rPr>
          <w:rFonts w:cstheme="minorHAnsi"/>
          <w:bCs/>
          <w:szCs w:val="24"/>
        </w:rPr>
      </w:pPr>
      <w:r w:rsidRPr="00E06BF3">
        <w:rPr>
          <w:rFonts w:cstheme="minorHAnsi"/>
          <w:bCs/>
          <w:szCs w:val="24"/>
        </w:rPr>
        <w:t>Cricket owes much of its appeal and enjoyment to the fact that it should be played not only according to the Laws but also within the Spirit of Cricket.  The major responsibility for ensuring fair play rests with the captains, but extends to all players, match officials and, especially in junior cricket, teachers, coaches, and parents.</w:t>
      </w:r>
    </w:p>
    <w:p w14:paraId="6DB5A14F" w14:textId="77777777" w:rsidR="00627E4D" w:rsidRPr="00E06BF3" w:rsidRDefault="00627E4D" w:rsidP="00627E4D">
      <w:pPr>
        <w:spacing w:after="360" w:line="252" w:lineRule="auto"/>
        <w:rPr>
          <w:rFonts w:cstheme="minorHAnsi"/>
          <w:bCs/>
          <w:szCs w:val="24"/>
        </w:rPr>
      </w:pPr>
      <w:r w:rsidRPr="00E06BF3">
        <w:rPr>
          <w:rFonts w:cstheme="minorHAnsi"/>
          <w:bCs/>
          <w:szCs w:val="24"/>
        </w:rPr>
        <w:t>Respect is central to the Spirit of Cricket.</w:t>
      </w:r>
    </w:p>
    <w:p w14:paraId="6BFA41EB" w14:textId="22DD0B5D" w:rsidR="00627E4D" w:rsidRPr="00E06BF3" w:rsidRDefault="00627E4D" w:rsidP="00627E4D">
      <w:pPr>
        <w:spacing w:after="360" w:line="252" w:lineRule="auto"/>
        <w:rPr>
          <w:rFonts w:cstheme="minorHAnsi"/>
          <w:bCs/>
          <w:szCs w:val="24"/>
        </w:rPr>
      </w:pPr>
      <w:r w:rsidRPr="00E06BF3">
        <w:rPr>
          <w:rFonts w:cstheme="minorHAnsi"/>
          <w:bCs/>
          <w:szCs w:val="24"/>
        </w:rPr>
        <w:t>Respect your captain, teammates, opponents, and the authority of the umpires.</w:t>
      </w:r>
    </w:p>
    <w:p w14:paraId="7ABFB5B3" w14:textId="77777777" w:rsidR="00627E4D" w:rsidRPr="00E06BF3" w:rsidRDefault="00627E4D" w:rsidP="00627E4D">
      <w:pPr>
        <w:spacing w:after="360" w:line="252" w:lineRule="auto"/>
        <w:rPr>
          <w:rFonts w:cstheme="minorHAnsi"/>
          <w:bCs/>
          <w:szCs w:val="24"/>
        </w:rPr>
      </w:pPr>
      <w:r w:rsidRPr="00E06BF3">
        <w:rPr>
          <w:rFonts w:cstheme="minorHAnsi"/>
          <w:bCs/>
          <w:szCs w:val="24"/>
        </w:rPr>
        <w:t>Play hard and play fair.</w:t>
      </w:r>
    </w:p>
    <w:p w14:paraId="27AA926F" w14:textId="77777777" w:rsidR="00627E4D" w:rsidRPr="00E06BF3" w:rsidRDefault="00627E4D" w:rsidP="00627E4D">
      <w:pPr>
        <w:spacing w:after="360" w:line="252" w:lineRule="auto"/>
        <w:rPr>
          <w:rFonts w:cstheme="minorHAnsi"/>
          <w:bCs/>
          <w:szCs w:val="24"/>
        </w:rPr>
      </w:pPr>
      <w:r w:rsidRPr="00E06BF3">
        <w:rPr>
          <w:rFonts w:cstheme="minorHAnsi"/>
          <w:bCs/>
          <w:szCs w:val="24"/>
        </w:rPr>
        <w:t>Accept the umpire’s decision.</w:t>
      </w:r>
    </w:p>
    <w:p w14:paraId="55C07048" w14:textId="77777777" w:rsidR="00627E4D" w:rsidRPr="00E06BF3" w:rsidRDefault="00627E4D" w:rsidP="00627E4D">
      <w:pPr>
        <w:spacing w:after="360" w:line="252" w:lineRule="auto"/>
        <w:rPr>
          <w:rFonts w:cstheme="minorHAnsi"/>
          <w:bCs/>
          <w:szCs w:val="24"/>
        </w:rPr>
      </w:pPr>
      <w:r w:rsidRPr="00E06BF3">
        <w:rPr>
          <w:rFonts w:cstheme="minorHAnsi"/>
          <w:bCs/>
          <w:szCs w:val="24"/>
        </w:rPr>
        <w:t>Create a positive atmosphere by your own conduct and encourage others to do likewise.</w:t>
      </w:r>
    </w:p>
    <w:p w14:paraId="52A070B1" w14:textId="77777777" w:rsidR="00627E4D" w:rsidRPr="00E06BF3" w:rsidRDefault="00627E4D" w:rsidP="00627E4D">
      <w:pPr>
        <w:spacing w:after="360" w:line="252" w:lineRule="auto"/>
        <w:rPr>
          <w:rFonts w:cstheme="minorHAnsi"/>
          <w:bCs/>
          <w:szCs w:val="24"/>
        </w:rPr>
      </w:pPr>
      <w:r w:rsidRPr="00E06BF3">
        <w:rPr>
          <w:rFonts w:cstheme="minorHAnsi"/>
          <w:bCs/>
          <w:szCs w:val="24"/>
        </w:rPr>
        <w:t>Show self-discipline, even when things go against you.</w:t>
      </w:r>
    </w:p>
    <w:p w14:paraId="70101DC6" w14:textId="77777777" w:rsidR="00627E4D" w:rsidRPr="00E06BF3" w:rsidRDefault="00627E4D" w:rsidP="00627E4D">
      <w:pPr>
        <w:spacing w:after="360" w:line="252" w:lineRule="auto"/>
        <w:rPr>
          <w:rFonts w:cstheme="minorHAnsi"/>
          <w:bCs/>
          <w:szCs w:val="24"/>
        </w:rPr>
      </w:pPr>
      <w:r w:rsidRPr="00E06BF3">
        <w:rPr>
          <w:rFonts w:cstheme="minorHAnsi"/>
          <w:bCs/>
          <w:szCs w:val="24"/>
        </w:rPr>
        <w:t>Congratulate the opposition on their successes and enjoy those of your own team.</w:t>
      </w:r>
    </w:p>
    <w:p w14:paraId="35532F37" w14:textId="77777777" w:rsidR="00627E4D" w:rsidRPr="00E06BF3" w:rsidRDefault="00627E4D" w:rsidP="00627E4D">
      <w:pPr>
        <w:spacing w:after="360" w:line="252" w:lineRule="auto"/>
        <w:rPr>
          <w:rFonts w:cstheme="minorHAnsi"/>
          <w:bCs/>
          <w:szCs w:val="24"/>
        </w:rPr>
      </w:pPr>
      <w:r w:rsidRPr="00E06BF3">
        <w:rPr>
          <w:rFonts w:cstheme="minorHAnsi"/>
          <w:bCs/>
          <w:szCs w:val="24"/>
        </w:rPr>
        <w:t>Thank the officials and your opposition at the end of the match, whatever the result.</w:t>
      </w:r>
    </w:p>
    <w:p w14:paraId="3C29EED6" w14:textId="0AC0FCB1" w:rsidR="005D4D54" w:rsidRPr="00E06BF3" w:rsidRDefault="00627E4D" w:rsidP="00627E4D">
      <w:pPr>
        <w:spacing w:after="360" w:line="252" w:lineRule="auto"/>
        <w:rPr>
          <w:rFonts w:cstheme="minorHAnsi"/>
          <w:bCs/>
          <w:szCs w:val="24"/>
        </w:rPr>
      </w:pPr>
      <w:r w:rsidRPr="00E06BF3">
        <w:rPr>
          <w:rFonts w:cstheme="minorHAnsi"/>
          <w:bCs/>
          <w:szCs w:val="24"/>
        </w:rPr>
        <w:t xml:space="preserve">Cricket is an exciting game that encourages leadership, friendship, and teamwork, which brings together people from different nationalities, </w:t>
      </w:r>
      <w:proofErr w:type="gramStart"/>
      <w:r w:rsidRPr="00E06BF3">
        <w:rPr>
          <w:rFonts w:cstheme="minorHAnsi"/>
          <w:bCs/>
          <w:szCs w:val="24"/>
        </w:rPr>
        <w:t>cultures</w:t>
      </w:r>
      <w:proofErr w:type="gramEnd"/>
      <w:r w:rsidRPr="00E06BF3">
        <w:rPr>
          <w:rFonts w:cstheme="minorHAnsi"/>
          <w:bCs/>
          <w:szCs w:val="24"/>
        </w:rPr>
        <w:t xml:space="preserve"> and religions, especially when played within the Spirit of Cricket.</w:t>
      </w:r>
    </w:p>
    <w:p w14:paraId="28AAC46E" w14:textId="27ADECD7" w:rsidR="00627E4D" w:rsidRDefault="00627E4D" w:rsidP="00627E4D">
      <w:pPr>
        <w:spacing w:after="360" w:line="252" w:lineRule="auto"/>
        <w:rPr>
          <w:rFonts w:cstheme="minorHAnsi"/>
          <w:bCs/>
          <w:sz w:val="22"/>
        </w:rPr>
      </w:pPr>
    </w:p>
    <w:p w14:paraId="04101301" w14:textId="5FE17B34" w:rsidR="00C54367" w:rsidRPr="00E0499C" w:rsidRDefault="00C54367" w:rsidP="00212691">
      <w:pPr>
        <w:jc w:val="center"/>
        <w:rPr>
          <w:rFonts w:eastAsia="Arial" w:cstheme="minorHAnsi"/>
          <w:color w:val="2B2A29"/>
          <w:sz w:val="28"/>
          <w:szCs w:val="24"/>
        </w:rPr>
      </w:pPr>
    </w:p>
    <w:p w14:paraId="2392C2B4" w14:textId="5EB98DC7" w:rsidR="00627E4D" w:rsidRDefault="00627E4D" w:rsidP="00627E4D">
      <w:pPr>
        <w:spacing w:after="360" w:line="252" w:lineRule="auto"/>
        <w:rPr>
          <w:rFonts w:cstheme="minorHAnsi"/>
          <w:bCs/>
          <w:sz w:val="22"/>
        </w:rPr>
      </w:pPr>
    </w:p>
    <w:p w14:paraId="0F8100EF" w14:textId="630D8B0B" w:rsidR="00480211" w:rsidRDefault="00480211" w:rsidP="00627E4D">
      <w:pPr>
        <w:spacing w:after="360" w:line="252" w:lineRule="auto"/>
        <w:rPr>
          <w:rFonts w:cstheme="minorHAnsi"/>
          <w:bCs/>
          <w:sz w:val="22"/>
        </w:rPr>
      </w:pPr>
    </w:p>
    <w:p w14:paraId="199C0402" w14:textId="1152807E" w:rsidR="00480211" w:rsidRDefault="00480211">
      <w:pPr>
        <w:rPr>
          <w:rFonts w:cstheme="minorHAnsi"/>
          <w:bCs/>
          <w:sz w:val="22"/>
        </w:rPr>
      </w:pPr>
      <w:r>
        <w:rPr>
          <w:rFonts w:cstheme="minorHAnsi"/>
          <w:bCs/>
          <w:sz w:val="22"/>
        </w:rPr>
        <w:br w:type="page"/>
      </w:r>
    </w:p>
    <w:p w14:paraId="77B69BB1" w14:textId="337FC71E" w:rsidR="00023E73" w:rsidRPr="00023E73" w:rsidRDefault="00023E73" w:rsidP="00023E73">
      <w:pPr>
        <w:spacing w:after="330" w:line="219" w:lineRule="auto"/>
        <w:jc w:val="center"/>
        <w:rPr>
          <w:rFonts w:cstheme="minorHAnsi"/>
          <w:b/>
          <w:bCs/>
          <w:sz w:val="32"/>
          <w:szCs w:val="32"/>
        </w:rPr>
      </w:pPr>
      <w:r w:rsidRPr="00023E73">
        <w:rPr>
          <w:rFonts w:cstheme="minorHAnsi"/>
          <w:b/>
          <w:bCs/>
          <w:sz w:val="32"/>
          <w:szCs w:val="32"/>
        </w:rPr>
        <w:lastRenderedPageBreak/>
        <w:t>Guidelines for Players who Umpire and/or Score</w:t>
      </w:r>
      <w:r>
        <w:rPr>
          <w:rFonts w:cstheme="minorHAnsi"/>
          <w:b/>
          <w:bCs/>
          <w:sz w:val="32"/>
          <w:szCs w:val="32"/>
        </w:rPr>
        <w:t>.</w:t>
      </w:r>
    </w:p>
    <w:p w14:paraId="2B4403C6" w14:textId="36B2781C" w:rsidR="00480211" w:rsidRPr="00023E73" w:rsidRDefault="00480211" w:rsidP="00C93F3D">
      <w:pPr>
        <w:spacing w:after="330" w:line="219" w:lineRule="auto"/>
        <w:ind w:left="567"/>
        <w:rPr>
          <w:rFonts w:cstheme="minorHAnsi"/>
          <w:szCs w:val="24"/>
        </w:rPr>
      </w:pPr>
      <w:r w:rsidRPr="00023E73">
        <w:rPr>
          <w:rFonts w:cstheme="minorHAnsi"/>
          <w:szCs w:val="24"/>
        </w:rPr>
        <w:t>These guidelines are provided to help ensure that ECB and League regulations are consistently applied in both innings. They should be discussed with the Standing Umpire(s) prior to the toss.</w:t>
      </w:r>
    </w:p>
    <w:p w14:paraId="6B5181DE" w14:textId="77777777" w:rsidR="00480211" w:rsidRPr="00480211" w:rsidRDefault="00480211" w:rsidP="00C93F3D">
      <w:pPr>
        <w:pStyle w:val="Heading1"/>
        <w:ind w:left="567"/>
        <w:rPr>
          <w:rFonts w:asciiTheme="minorHAnsi" w:hAnsiTheme="minorHAnsi" w:cstheme="minorHAnsi"/>
          <w:b w:val="0"/>
          <w:color w:val="auto"/>
        </w:rPr>
      </w:pPr>
      <w:r w:rsidRPr="00480211">
        <w:rPr>
          <w:rFonts w:asciiTheme="minorHAnsi" w:hAnsiTheme="minorHAnsi" w:cstheme="minorHAnsi"/>
          <w:color w:val="auto"/>
        </w:rPr>
        <w:t>Players who Umpire at the Strikers End</w:t>
      </w:r>
    </w:p>
    <w:p w14:paraId="30F011AB" w14:textId="77777777" w:rsidR="00480211" w:rsidRPr="00480211" w:rsidRDefault="00480211" w:rsidP="00C93F3D">
      <w:pPr>
        <w:ind w:left="567" w:right="437"/>
        <w:rPr>
          <w:rFonts w:eastAsia="Times New Roman" w:cstheme="minorHAnsi"/>
          <w:b/>
          <w:sz w:val="22"/>
        </w:rPr>
      </w:pPr>
      <w:r w:rsidRPr="00480211">
        <w:rPr>
          <w:rFonts w:eastAsia="Times New Roman" w:cstheme="minorHAnsi"/>
          <w:b/>
          <w:sz w:val="22"/>
        </w:rPr>
        <w:t>To maximise the match experience, it is recommended that experienced</w:t>
      </w:r>
      <w:r w:rsidRPr="00480211">
        <w:rPr>
          <w:rFonts w:cstheme="minorHAnsi"/>
          <w:b/>
          <w:noProof/>
          <w:sz w:val="22"/>
        </w:rPr>
        <w:t xml:space="preserve"> </w:t>
      </w:r>
      <w:r w:rsidRPr="00480211">
        <w:rPr>
          <w:rFonts w:eastAsia="Times New Roman" w:cstheme="minorHAnsi"/>
          <w:b/>
          <w:sz w:val="22"/>
        </w:rPr>
        <w:t xml:space="preserve">players who know the laws of the game assist the standing umpire by standing at the striker’s end. </w:t>
      </w:r>
    </w:p>
    <w:p w14:paraId="0B368E5E" w14:textId="77777777" w:rsidR="001B4CA6" w:rsidRDefault="00480211" w:rsidP="001B4CA6">
      <w:pPr>
        <w:ind w:left="567" w:right="437"/>
        <w:rPr>
          <w:rFonts w:eastAsia="Times New Roman" w:cstheme="minorHAnsi"/>
          <w:b/>
          <w:sz w:val="22"/>
        </w:rPr>
      </w:pPr>
      <w:r w:rsidRPr="00480211">
        <w:rPr>
          <w:rFonts w:eastAsia="Times New Roman" w:cstheme="minorHAnsi"/>
          <w:b/>
          <w:sz w:val="22"/>
        </w:rPr>
        <w:t>The Player is an Umpire and a Partner of the Standing Umpire and is:</w:t>
      </w:r>
    </w:p>
    <w:p w14:paraId="039C9A88" w14:textId="1610526B"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Responsible for stumping and run out decisions (the line needs to be visible to make sure of the grounding behind it).</w:t>
      </w:r>
    </w:p>
    <w:p w14:paraId="29E0F2F4"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Ensuring the stumps and bails are correctly set after the wicket is broken.</w:t>
      </w:r>
    </w:p>
    <w:p w14:paraId="35D5402D"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onfirming catches in the field and whether the players crossed before the catch.</w:t>
      </w:r>
    </w:p>
    <w:p w14:paraId="510BC767"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onfirming the ball reaches the boundary bouncing or on the full.</w:t>
      </w:r>
    </w:p>
    <w:p w14:paraId="4BED9814" w14:textId="4A86AB82"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 xml:space="preserve">Counting the valid deliveries in the over and acknowledgment of balls to go signals from the bowler’s end umpire. </w:t>
      </w:r>
      <w:r w:rsidR="00E17A89" w:rsidRPr="001B4CA6">
        <w:rPr>
          <w:rFonts w:cstheme="minorHAnsi"/>
          <w:szCs w:val="24"/>
        </w:rPr>
        <w:t>(Signals are usually made with 2 balls to go in the over)</w:t>
      </w:r>
    </w:p>
    <w:p w14:paraId="74F0130D"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Advising of any short runs.</w:t>
      </w:r>
    </w:p>
    <w:p w14:paraId="3917C71E"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 xml:space="preserve">Advising of any deliveries that pass the batsman on the full above waist height in a standing position. </w:t>
      </w:r>
      <w:r w:rsidRPr="001B4CA6">
        <w:rPr>
          <w:rFonts w:cstheme="minorHAnsi"/>
          <w:szCs w:val="24"/>
        </w:rPr>
        <w:br/>
        <w:t>(the pace of the bowler is not relevant, and the waist is the belly button above the top of the trousers).</w:t>
      </w:r>
    </w:p>
    <w:p w14:paraId="603EAB3B"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Advising of any delivery that bounces above head height of the batsman in a standing position.</w:t>
      </w:r>
    </w:p>
    <w:p w14:paraId="5F3BCE66"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onfirming the number of completed runs before the ball is dead or if thrown over the boundary by a fielder (the standing umpire will consult in these situations).</w:t>
      </w:r>
    </w:p>
    <w:p w14:paraId="146A0256" w14:textId="348611FB"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all no ball when the fielding side has more than two fielders behind square on the leg side</w:t>
      </w:r>
      <w:r w:rsidR="00E17A89" w:rsidRPr="001B4CA6">
        <w:rPr>
          <w:rFonts w:cstheme="minorHAnsi"/>
          <w:szCs w:val="24"/>
        </w:rPr>
        <w:t xml:space="preserve"> or other fielding restriction violations depending on regulations for the match.</w:t>
      </w:r>
    </w:p>
    <w:p w14:paraId="5F02EE4B" w14:textId="77777777" w:rsidR="00E17A89" w:rsidRDefault="00E17A89" w:rsidP="00FB129E">
      <w:pPr>
        <w:pStyle w:val="ListParagraph"/>
        <w:numPr>
          <w:ilvl w:val="0"/>
          <w:numId w:val="21"/>
        </w:numPr>
        <w:spacing w:after="240"/>
        <w:ind w:left="1281" w:right="573" w:hanging="357"/>
        <w:contextualSpacing w:val="0"/>
      </w:pPr>
      <w:r>
        <w:t>The standing umpire may consult on other issues during the game.</w:t>
      </w:r>
    </w:p>
    <w:p w14:paraId="0C4D27E7" w14:textId="77777777" w:rsidR="00480211" w:rsidRPr="00E20B4F" w:rsidRDefault="00480211" w:rsidP="00C93F3D">
      <w:pPr>
        <w:pStyle w:val="Heading1"/>
        <w:spacing w:after="55"/>
        <w:ind w:left="567"/>
        <w:rPr>
          <w:b w:val="0"/>
          <w:color w:val="auto"/>
          <w:sz w:val="30"/>
        </w:rPr>
      </w:pPr>
    </w:p>
    <w:p w14:paraId="070079A0" w14:textId="77777777" w:rsidR="00480211" w:rsidRDefault="00480211" w:rsidP="00C93F3D">
      <w:pPr>
        <w:spacing w:after="160"/>
        <w:ind w:left="567"/>
        <w:rPr>
          <w:b/>
          <w:sz w:val="30"/>
        </w:rPr>
      </w:pPr>
      <w:r>
        <w:rPr>
          <w:b/>
          <w:sz w:val="30"/>
        </w:rPr>
        <w:br w:type="page"/>
      </w:r>
    </w:p>
    <w:p w14:paraId="22C2E4FD" w14:textId="39E6C542" w:rsidR="00152675" w:rsidRPr="00023E73" w:rsidRDefault="00152675" w:rsidP="00152675">
      <w:pPr>
        <w:spacing w:after="330" w:line="219" w:lineRule="auto"/>
        <w:jc w:val="center"/>
        <w:rPr>
          <w:rFonts w:cstheme="minorHAnsi"/>
          <w:b/>
          <w:bCs/>
          <w:sz w:val="32"/>
          <w:szCs w:val="32"/>
        </w:rPr>
      </w:pPr>
      <w:r w:rsidRPr="00023E73">
        <w:rPr>
          <w:rFonts w:cstheme="minorHAnsi"/>
          <w:b/>
          <w:bCs/>
          <w:sz w:val="32"/>
          <w:szCs w:val="32"/>
        </w:rPr>
        <w:lastRenderedPageBreak/>
        <w:t>Guidelines for Players who Umpire and/or Score</w:t>
      </w:r>
      <w:r>
        <w:rPr>
          <w:rFonts w:cstheme="minorHAnsi"/>
          <w:b/>
          <w:bCs/>
          <w:sz w:val="32"/>
          <w:szCs w:val="32"/>
        </w:rPr>
        <w:t xml:space="preserve"> (cont.)</w:t>
      </w:r>
    </w:p>
    <w:p w14:paraId="3846A526" w14:textId="04E3A272" w:rsidR="00480211" w:rsidRPr="00FB129E" w:rsidRDefault="00480211" w:rsidP="00C93F3D">
      <w:pPr>
        <w:pStyle w:val="Heading1"/>
        <w:spacing w:after="55"/>
        <w:ind w:left="567"/>
        <w:rPr>
          <w:rFonts w:asciiTheme="minorHAnsi" w:hAnsiTheme="minorHAnsi" w:cstheme="minorHAnsi"/>
          <w:b w:val="0"/>
          <w:color w:val="auto"/>
        </w:rPr>
      </w:pPr>
      <w:r w:rsidRPr="00FB129E">
        <w:rPr>
          <w:rFonts w:asciiTheme="minorHAnsi" w:hAnsiTheme="minorHAnsi" w:cstheme="minorHAnsi"/>
          <w:color w:val="auto"/>
        </w:rPr>
        <w:t xml:space="preserve">Players </w:t>
      </w:r>
      <w:r w:rsidR="00FB129E">
        <w:rPr>
          <w:rFonts w:asciiTheme="minorHAnsi" w:hAnsiTheme="minorHAnsi" w:cstheme="minorHAnsi"/>
          <w:color w:val="auto"/>
        </w:rPr>
        <w:t>w</w:t>
      </w:r>
      <w:r w:rsidRPr="00FB129E">
        <w:rPr>
          <w:rFonts w:asciiTheme="minorHAnsi" w:hAnsiTheme="minorHAnsi" w:cstheme="minorHAnsi"/>
          <w:color w:val="auto"/>
        </w:rPr>
        <w:t>ho Score.</w:t>
      </w:r>
    </w:p>
    <w:p w14:paraId="056B0AA7" w14:textId="1509B5BF" w:rsidR="00480211" w:rsidRPr="00FB129E" w:rsidRDefault="00480211" w:rsidP="00C93F3D">
      <w:pPr>
        <w:spacing w:after="393" w:line="256" w:lineRule="auto"/>
        <w:ind w:left="567" w:right="437"/>
        <w:rPr>
          <w:rFonts w:eastAsia="Times New Roman" w:cstheme="minorHAnsi"/>
          <w:b/>
          <w:szCs w:val="24"/>
        </w:rPr>
      </w:pPr>
      <w:r w:rsidRPr="00FB129E">
        <w:rPr>
          <w:rFonts w:cstheme="minorHAnsi"/>
          <w:b/>
          <w:noProof/>
          <w:szCs w:val="24"/>
        </w:rPr>
        <w:t xml:space="preserve">The </w:t>
      </w:r>
      <w:r w:rsidRPr="00FB129E">
        <w:rPr>
          <w:rFonts w:eastAsia="Times New Roman" w:cstheme="minorHAnsi"/>
          <w:b/>
          <w:szCs w:val="24"/>
        </w:rPr>
        <w:t>scorers are responsible the scores</w:t>
      </w:r>
      <w:r w:rsidR="00E17A89" w:rsidRPr="00FB129E">
        <w:rPr>
          <w:rFonts w:eastAsia="Times New Roman" w:cstheme="minorHAnsi"/>
          <w:b/>
          <w:szCs w:val="24"/>
        </w:rPr>
        <w:t>,</w:t>
      </w:r>
      <w:r w:rsidRPr="00FB129E">
        <w:rPr>
          <w:rFonts w:eastAsia="Times New Roman" w:cstheme="minorHAnsi"/>
          <w:b/>
          <w:szCs w:val="24"/>
        </w:rPr>
        <w:t xml:space="preserve"> </w:t>
      </w:r>
      <w:r w:rsidR="00E17A89" w:rsidRPr="00FB129E">
        <w:rPr>
          <w:rFonts w:eastAsia="Times New Roman" w:cstheme="minorHAnsi"/>
          <w:b/>
          <w:szCs w:val="24"/>
        </w:rPr>
        <w:t>which must be a minimum of the runs scored, wickets taken, and overs bowled.</w:t>
      </w:r>
      <w:r w:rsidRPr="00FB129E">
        <w:rPr>
          <w:rFonts w:eastAsia="Times New Roman" w:cstheme="minorHAnsi"/>
          <w:b/>
          <w:szCs w:val="24"/>
        </w:rPr>
        <w:t xml:space="preserve"> </w:t>
      </w:r>
      <w:r w:rsidR="00E17A89" w:rsidRPr="00FB129E">
        <w:rPr>
          <w:rFonts w:eastAsia="Times New Roman" w:cstheme="minorHAnsi"/>
          <w:b/>
          <w:szCs w:val="24"/>
        </w:rPr>
        <w:t xml:space="preserve">The umpires will want to be certain that </w:t>
      </w:r>
      <w:proofErr w:type="gramStart"/>
      <w:r w:rsidR="00E17A89" w:rsidRPr="00FB129E">
        <w:rPr>
          <w:rFonts w:eastAsia="Times New Roman" w:cstheme="minorHAnsi"/>
          <w:b/>
          <w:szCs w:val="24"/>
        </w:rPr>
        <w:t>all of</w:t>
      </w:r>
      <w:proofErr w:type="gramEnd"/>
      <w:r w:rsidR="00E17A89" w:rsidRPr="00FB129E">
        <w:rPr>
          <w:rFonts w:eastAsia="Times New Roman" w:cstheme="minorHAnsi"/>
          <w:b/>
          <w:szCs w:val="24"/>
        </w:rPr>
        <w:t xml:space="preserve"> their signals have been received so all signals must be acknowledged by a wave or other agreed method</w:t>
      </w:r>
      <w:r w:rsidR="00E17A89" w:rsidRPr="00FB129E" w:rsidDel="00E17A89">
        <w:rPr>
          <w:rFonts w:eastAsia="Times New Roman" w:cstheme="minorHAnsi"/>
          <w:b/>
          <w:szCs w:val="24"/>
        </w:rPr>
        <w:t xml:space="preserve"> </w:t>
      </w:r>
      <w:r w:rsidRPr="00FB129E">
        <w:rPr>
          <w:rFonts w:eastAsia="Times New Roman" w:cstheme="minorHAnsi"/>
          <w:b/>
          <w:szCs w:val="24"/>
        </w:rPr>
        <w:t xml:space="preserve">and correctly recorded in the scorebook. </w:t>
      </w:r>
    </w:p>
    <w:p w14:paraId="093A7B39" w14:textId="7EF12D7D" w:rsidR="00480211" w:rsidRPr="00FB129E" w:rsidRDefault="00480211" w:rsidP="00C93F3D">
      <w:pPr>
        <w:spacing w:after="393" w:line="256" w:lineRule="auto"/>
        <w:ind w:left="567" w:right="437"/>
        <w:rPr>
          <w:rFonts w:cstheme="minorHAnsi"/>
          <w:b/>
          <w:szCs w:val="24"/>
        </w:rPr>
      </w:pPr>
      <w:r w:rsidRPr="00FB129E">
        <w:rPr>
          <w:rFonts w:eastAsia="Times New Roman" w:cstheme="minorHAnsi"/>
          <w:b/>
          <w:szCs w:val="24"/>
        </w:rPr>
        <w:t>The umpires do not keep score.</w:t>
      </w:r>
    </w:p>
    <w:p w14:paraId="2395FA13"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Update the scorebook every ball and acknowledge all signals from the umpires.</w:t>
      </w:r>
    </w:p>
    <w:p w14:paraId="4BA75F80"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Update the scoreboard at least at the end of each over. The number of overs bowled is critical.</w:t>
      </w:r>
    </w:p>
    <w:p w14:paraId="6F079EF8"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Advise on number of balls left in the over when asked by the umpires.</w:t>
      </w:r>
    </w:p>
    <w:p w14:paraId="126A7866"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Advise on number of overs bowled by each bowler when asked by the umpires. (ECB young player bowling and fielding restrictions apply).</w:t>
      </w:r>
    </w:p>
    <w:p w14:paraId="19998E8A"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Be available to confirm the score at the end of each innings, confirming the noted penalty runs and other irregularities that have occurred.</w:t>
      </w:r>
    </w:p>
    <w:p w14:paraId="32FE016D"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Record the start and end time of any interruptions in play due to bad weather as this information is required to determine the number of overs lost in the game.</w:t>
      </w:r>
    </w:p>
    <w:p w14:paraId="25182B5B" w14:textId="77777777" w:rsidR="00480211" w:rsidRPr="00627E4D" w:rsidRDefault="00480211" w:rsidP="00C93F3D">
      <w:pPr>
        <w:spacing w:after="360" w:line="252" w:lineRule="auto"/>
        <w:ind w:left="567"/>
        <w:rPr>
          <w:rFonts w:cstheme="minorHAnsi"/>
          <w:bCs/>
          <w:sz w:val="22"/>
        </w:rPr>
      </w:pPr>
    </w:p>
    <w:sectPr w:rsidR="00480211" w:rsidRPr="00627E4D" w:rsidSect="00A64F91">
      <w:pgSz w:w="11907" w:h="16840" w:code="9"/>
      <w:pgMar w:top="2127" w:right="561" w:bottom="278" w:left="851" w:header="851"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3EF13" w14:textId="77777777" w:rsidR="004E0740" w:rsidRDefault="004E0740" w:rsidP="008D064B">
      <w:pPr>
        <w:spacing w:after="0"/>
      </w:pPr>
      <w:r>
        <w:separator/>
      </w:r>
    </w:p>
  </w:endnote>
  <w:endnote w:type="continuationSeparator" w:id="0">
    <w:p w14:paraId="6E247867" w14:textId="77777777" w:rsidR="004E0740" w:rsidRDefault="004E0740" w:rsidP="008D0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91657" w14:textId="77777777" w:rsidR="004B6201" w:rsidRDefault="004B6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DC65" w14:textId="77777777" w:rsidR="00C54367" w:rsidRPr="004C4E36" w:rsidRDefault="00C54367" w:rsidP="00BA6CD4">
    <w:pPr>
      <w:pStyle w:val="NoSpacing"/>
      <w:ind w:firstLine="360"/>
      <w:rPr>
        <w:rFonts w:cstheme="minorHAnsi"/>
        <w:noProof/>
        <w:sz w:val="20"/>
        <w:szCs w:val="20"/>
        <w:lang w:eastAsia="en-GB"/>
      </w:rPr>
    </w:pPr>
    <w:r w:rsidRPr="004C4E36">
      <w:rPr>
        <w:rFonts w:cstheme="minorHAnsi"/>
        <w:noProof/>
        <w:sz w:val="20"/>
        <w:szCs w:val="20"/>
        <w:lang w:eastAsia="en-GB"/>
      </w:rPr>
      <w:t>ECB ACO</w:t>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sidRPr="00EA3C91">
      <w:rPr>
        <w:rFonts w:cstheme="minorHAnsi"/>
        <w:noProof/>
        <w:sz w:val="20"/>
        <w:szCs w:val="20"/>
        <w:lang w:eastAsia="en-GB"/>
      </w:rPr>
      <w:t xml:space="preserve">Page | </w:t>
    </w:r>
    <w:r w:rsidRPr="00EA3C91">
      <w:rPr>
        <w:rFonts w:cstheme="minorHAnsi"/>
        <w:noProof/>
        <w:sz w:val="20"/>
        <w:szCs w:val="20"/>
        <w:lang w:eastAsia="en-GB"/>
      </w:rPr>
      <w:fldChar w:fldCharType="begin"/>
    </w:r>
    <w:r w:rsidRPr="00EA3C91">
      <w:rPr>
        <w:rFonts w:cstheme="minorHAnsi"/>
        <w:noProof/>
        <w:sz w:val="20"/>
        <w:szCs w:val="20"/>
        <w:lang w:eastAsia="en-GB"/>
      </w:rPr>
      <w:instrText xml:space="preserve"> PAGE   \* MERGEFORMAT </w:instrText>
    </w:r>
    <w:r w:rsidRPr="00EA3C91">
      <w:rPr>
        <w:rFonts w:cstheme="minorHAnsi"/>
        <w:noProof/>
        <w:sz w:val="20"/>
        <w:szCs w:val="20"/>
        <w:lang w:eastAsia="en-GB"/>
      </w:rPr>
      <w:fldChar w:fldCharType="separate"/>
    </w:r>
    <w:r>
      <w:rPr>
        <w:rFonts w:cstheme="minorHAnsi"/>
        <w:noProof/>
        <w:sz w:val="20"/>
        <w:szCs w:val="20"/>
        <w:lang w:eastAsia="en-GB"/>
      </w:rPr>
      <w:t>1</w:t>
    </w:r>
    <w:r w:rsidRPr="00EA3C91">
      <w:rPr>
        <w:rFonts w:cstheme="minorHAnsi"/>
        <w:noProof/>
        <w:sz w:val="20"/>
        <w:szCs w:val="20"/>
        <w:lang w:eastAsia="en-GB"/>
      </w:rPr>
      <w:fldChar w:fldCharType="end"/>
    </w:r>
  </w:p>
  <w:p w14:paraId="663A2E64" w14:textId="5C9F5E17" w:rsidR="00C54367" w:rsidRPr="00BA6CD4" w:rsidRDefault="00C54367" w:rsidP="00BA6CD4">
    <w:pPr>
      <w:pStyle w:val="NoSpacing"/>
      <w:ind w:firstLine="360"/>
      <w:rPr>
        <w:rFonts w:cstheme="minorHAnsi"/>
        <w:noProof/>
        <w:sz w:val="20"/>
        <w:szCs w:val="20"/>
        <w:lang w:eastAsia="en-GB"/>
      </w:rPr>
    </w:pPr>
    <w:r>
      <w:rPr>
        <w:rFonts w:cstheme="minorHAnsi"/>
        <w:noProof/>
        <w:sz w:val="20"/>
        <w:szCs w:val="20"/>
        <w:lang w:eastAsia="en-GB"/>
      </w:rPr>
      <w:t>FEB</w:t>
    </w:r>
    <w:r w:rsidRPr="004C4E36">
      <w:rPr>
        <w:rFonts w:cstheme="minorHAnsi"/>
        <w:noProof/>
        <w:sz w:val="20"/>
        <w:szCs w:val="20"/>
        <w:lang w:eastAsia="en-GB"/>
      </w:rPr>
      <w:t xml:space="preserve"> 202</w:t>
    </w:r>
    <w:r>
      <w:rPr>
        <w:rFonts w:cstheme="minorHAnsi"/>
        <w:noProof/>
        <w:sz w:val="20"/>
        <w:szCs w:val="20"/>
        <w:lang w:eastAsia="en-GB"/>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E7DB0" w14:textId="77777777" w:rsidR="004B6201" w:rsidRDefault="004B6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95502" w14:textId="77777777" w:rsidR="004E0740" w:rsidRDefault="004E0740" w:rsidP="008D064B">
      <w:pPr>
        <w:spacing w:after="0"/>
      </w:pPr>
      <w:r>
        <w:separator/>
      </w:r>
    </w:p>
  </w:footnote>
  <w:footnote w:type="continuationSeparator" w:id="0">
    <w:p w14:paraId="42DC6829" w14:textId="77777777" w:rsidR="004E0740" w:rsidRDefault="004E0740" w:rsidP="008D06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BEA63" w14:textId="163B1065" w:rsidR="004B6201" w:rsidRDefault="004B62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FA35A" w14:textId="72F0BED1" w:rsidR="00C54367" w:rsidRPr="00BA6CD4" w:rsidRDefault="00C54367" w:rsidP="00BA6CD4">
    <w:pPr>
      <w:ind w:left="1418"/>
      <w:jc w:val="center"/>
      <w:rPr>
        <w:rFonts w:cstheme="minorHAnsi"/>
        <w:b/>
        <w:color w:val="333399"/>
        <w:sz w:val="48"/>
        <w:szCs w:val="48"/>
      </w:rPr>
    </w:pPr>
    <w:r w:rsidRPr="00BA6CD4">
      <w:rPr>
        <w:rFonts w:cstheme="minorHAnsi"/>
        <w:noProof/>
        <w:sz w:val="40"/>
        <w:szCs w:val="36"/>
        <w:lang w:eastAsia="en-GB"/>
      </w:rPr>
      <w:drawing>
        <wp:anchor distT="0" distB="0" distL="114300" distR="114300" simplePos="0" relativeHeight="251657728" behindDoc="0" locked="0" layoutInCell="1" allowOverlap="1" wp14:anchorId="658A9A32" wp14:editId="114A5C97">
          <wp:simplePos x="0" y="0"/>
          <wp:positionH relativeFrom="column">
            <wp:posOffset>5791835</wp:posOffset>
          </wp:positionH>
          <wp:positionV relativeFrom="paragraph">
            <wp:posOffset>-278130</wp:posOffset>
          </wp:positionV>
          <wp:extent cx="828000" cy="9792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B AC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8000" cy="979200"/>
                  </a:xfrm>
                  <a:prstGeom prst="rect">
                    <a:avLst/>
                  </a:prstGeom>
                </pic:spPr>
              </pic:pic>
            </a:graphicData>
          </a:graphic>
          <wp14:sizeRelH relativeFrom="margin">
            <wp14:pctWidth>0</wp14:pctWidth>
          </wp14:sizeRelH>
          <wp14:sizeRelV relativeFrom="margin">
            <wp14:pctHeight>0</wp14:pctHeight>
          </wp14:sizeRelV>
        </wp:anchor>
      </w:drawing>
    </w:r>
    <w:r w:rsidRPr="00BA6CD4">
      <w:rPr>
        <w:rFonts w:cstheme="minorHAnsi"/>
        <w:b/>
        <w:color w:val="333399"/>
        <w:sz w:val="48"/>
        <w:szCs w:val="48"/>
      </w:rPr>
      <w:t>U</w:t>
    </w:r>
    <w:r w:rsidR="009F6926">
      <w:rPr>
        <w:rFonts w:cstheme="minorHAnsi"/>
        <w:b/>
        <w:color w:val="333399"/>
        <w:sz w:val="48"/>
        <w:szCs w:val="48"/>
      </w:rPr>
      <w:t>3</w:t>
    </w:r>
    <w:r w:rsidRPr="00BA6CD4">
      <w:rPr>
        <w:rFonts w:cstheme="minorHAnsi"/>
        <w:b/>
        <w:color w:val="333399"/>
        <w:sz w:val="48"/>
        <w:szCs w:val="48"/>
      </w:rPr>
      <w:t>A Playboo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40" w:type="dxa"/>
      <w:jc w:val="center"/>
      <w:tblLayout w:type="fixed"/>
      <w:tblLook w:val="00A0" w:firstRow="1" w:lastRow="0" w:firstColumn="1" w:lastColumn="0" w:noHBand="0" w:noVBand="0"/>
    </w:tblPr>
    <w:tblGrid>
      <w:gridCol w:w="1313"/>
      <w:gridCol w:w="6568"/>
      <w:gridCol w:w="1459"/>
    </w:tblGrid>
    <w:tr w:rsidR="00C54367" w14:paraId="4512AD68" w14:textId="77777777" w:rsidTr="00BA023B">
      <w:trPr>
        <w:cantSplit/>
        <w:trHeight w:hRule="exact" w:val="941"/>
        <w:jc w:val="center"/>
      </w:trPr>
      <w:tc>
        <w:tcPr>
          <w:tcW w:w="1313" w:type="dxa"/>
          <w:shd w:val="clear" w:color="auto" w:fill="auto"/>
          <w:vAlign w:val="center"/>
        </w:tcPr>
        <w:p w14:paraId="1572DC74" w14:textId="77777777" w:rsidR="00C54367" w:rsidRPr="002940FD" w:rsidRDefault="00C54367" w:rsidP="00236567">
          <w:pPr>
            <w:rPr>
              <w:color w:val="339966"/>
            </w:rPr>
          </w:pPr>
        </w:p>
      </w:tc>
      <w:tc>
        <w:tcPr>
          <w:tcW w:w="6568" w:type="dxa"/>
          <w:shd w:val="clear" w:color="auto" w:fill="auto"/>
          <w:vAlign w:val="center"/>
        </w:tcPr>
        <w:p w14:paraId="7280110D" w14:textId="77777777" w:rsidR="00C54367" w:rsidRPr="008C796C" w:rsidRDefault="00C54367" w:rsidP="008C796C">
          <w:pPr>
            <w:jc w:val="center"/>
            <w:rPr>
              <w:rFonts w:cstheme="minorHAnsi"/>
              <w:b/>
              <w:i/>
              <w:color w:val="339966"/>
              <w:sz w:val="40"/>
              <w:szCs w:val="40"/>
            </w:rPr>
          </w:pPr>
          <w:r>
            <w:rPr>
              <w:rFonts w:cstheme="minorHAnsi"/>
              <w:b/>
              <w:color w:val="333399"/>
              <w:sz w:val="40"/>
              <w:szCs w:val="40"/>
            </w:rPr>
            <w:t>Are You Ready to Call PLAY?</w:t>
          </w:r>
          <w:r>
            <w:rPr>
              <w:rFonts w:cstheme="minorHAnsi"/>
              <w:b/>
              <w:color w:val="333399"/>
              <w:sz w:val="40"/>
              <w:szCs w:val="40"/>
            </w:rPr>
            <w:br/>
          </w:r>
          <w:r w:rsidRPr="008C796C">
            <w:rPr>
              <w:rFonts w:cstheme="minorHAnsi"/>
              <w:b/>
              <w:color w:val="333399"/>
              <w:sz w:val="40"/>
              <w:szCs w:val="40"/>
            </w:rPr>
            <w:t>WhosTheUmpire</w:t>
          </w:r>
          <w:r>
            <w:rPr>
              <w:rFonts w:cstheme="minorHAnsi"/>
              <w:b/>
              <w:color w:val="333399"/>
              <w:sz w:val="40"/>
              <w:szCs w:val="40"/>
            </w:rPr>
            <w:t xml:space="preserve"> (WTU)</w:t>
          </w:r>
        </w:p>
      </w:tc>
      <w:tc>
        <w:tcPr>
          <w:tcW w:w="1459" w:type="dxa"/>
          <w:shd w:val="clear" w:color="auto" w:fill="auto"/>
          <w:vAlign w:val="center"/>
        </w:tcPr>
        <w:p w14:paraId="361B016E" w14:textId="77777777" w:rsidR="00C54367" w:rsidRDefault="00C54367" w:rsidP="00236567">
          <w:pPr>
            <w:ind w:right="-508"/>
          </w:pPr>
          <w:r>
            <w:rPr>
              <w:noProof/>
            </w:rPr>
            <w:drawing>
              <wp:anchor distT="0" distB="0" distL="114300" distR="114300" simplePos="0" relativeHeight="251656704" behindDoc="0" locked="0" layoutInCell="1" allowOverlap="1" wp14:anchorId="43A980B4" wp14:editId="58BB5314">
                <wp:simplePos x="0" y="0"/>
                <wp:positionH relativeFrom="column">
                  <wp:posOffset>-41910</wp:posOffset>
                </wp:positionH>
                <wp:positionV relativeFrom="paragraph">
                  <wp:posOffset>-408940</wp:posOffset>
                </wp:positionV>
                <wp:extent cx="768985" cy="918845"/>
                <wp:effectExtent l="0" t="0" r="0" b="0"/>
                <wp:wrapNone/>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985" cy="9188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8933D74" w14:textId="1B0126D2" w:rsidR="00C54367" w:rsidRDefault="00C54367" w:rsidP="00BA023B">
    <w:pPr>
      <w:pStyle w:val="Header"/>
      <w:tabs>
        <w:tab w:val="clear" w:pos="4513"/>
        <w:tab w:val="clear" w:pos="9026"/>
        <w:tab w:val="center" w:pos="0"/>
        <w:tab w:val="right" w:pos="10773"/>
      </w:tabs>
      <w:rPr>
        <w:rFonts w:ascii="ArialMT" w:hAnsi="ArialMT" w:cs="ArialMT"/>
        <w:color w:val="000081"/>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8pt;height:768pt" o:bullet="t">
        <v:imagedata r:id="rId1" o:title="cricket-ball"/>
      </v:shape>
    </w:pict>
  </w:numPicBullet>
  <w:numPicBullet w:numPicBulletId="1">
    <w:pict>
      <v:shape id="_x0000_i1027" type="#_x0000_t75" style="width:249.75pt;height:249.75pt" o:bullet="t">
        <v:imagedata r:id="rId2" o:title="Heavy-Bails"/>
      </v:shape>
    </w:pict>
  </w:numPicBullet>
  <w:numPicBullet w:numPicBulletId="2">
    <w:pict>
      <v:shape id="_x0000_i1028" type="#_x0000_t75" style="width:704.25pt;height:1092pt" o:bullet="t">
        <v:imagedata r:id="rId3" o:title="cricket_bat"/>
      </v:shape>
    </w:pict>
  </w:numPicBullet>
  <w:abstractNum w:abstractNumId="0" w15:restartNumberingAfterBreak="0">
    <w:nsid w:val="0D6A3ADB"/>
    <w:multiLevelType w:val="hybridMultilevel"/>
    <w:tmpl w:val="4B7C277C"/>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D7619CE"/>
    <w:multiLevelType w:val="hybridMultilevel"/>
    <w:tmpl w:val="3474BF10"/>
    <w:lvl w:ilvl="0" w:tplc="4F1AF498">
      <w:start w:val="1"/>
      <w:numFmt w:val="bullet"/>
      <w:lvlText w:val="•"/>
      <w:lvlJc w:val="left"/>
      <w:pPr>
        <w:tabs>
          <w:tab w:val="num" w:pos="720"/>
        </w:tabs>
        <w:ind w:left="720" w:hanging="360"/>
      </w:pPr>
      <w:rPr>
        <w:rFonts w:ascii="Times New Roman" w:hAnsi="Times New Roman" w:hint="default"/>
      </w:rPr>
    </w:lvl>
    <w:lvl w:ilvl="1" w:tplc="0C08EA9A" w:tentative="1">
      <w:start w:val="1"/>
      <w:numFmt w:val="bullet"/>
      <w:lvlText w:val="•"/>
      <w:lvlJc w:val="left"/>
      <w:pPr>
        <w:tabs>
          <w:tab w:val="num" w:pos="1440"/>
        </w:tabs>
        <w:ind w:left="1440" w:hanging="360"/>
      </w:pPr>
      <w:rPr>
        <w:rFonts w:ascii="Times New Roman" w:hAnsi="Times New Roman" w:hint="default"/>
      </w:rPr>
    </w:lvl>
    <w:lvl w:ilvl="2" w:tplc="B73E5898" w:tentative="1">
      <w:start w:val="1"/>
      <w:numFmt w:val="bullet"/>
      <w:lvlText w:val="•"/>
      <w:lvlJc w:val="left"/>
      <w:pPr>
        <w:tabs>
          <w:tab w:val="num" w:pos="2160"/>
        </w:tabs>
        <w:ind w:left="2160" w:hanging="360"/>
      </w:pPr>
      <w:rPr>
        <w:rFonts w:ascii="Times New Roman" w:hAnsi="Times New Roman" w:hint="default"/>
      </w:rPr>
    </w:lvl>
    <w:lvl w:ilvl="3" w:tplc="566276F2" w:tentative="1">
      <w:start w:val="1"/>
      <w:numFmt w:val="bullet"/>
      <w:lvlText w:val="•"/>
      <w:lvlJc w:val="left"/>
      <w:pPr>
        <w:tabs>
          <w:tab w:val="num" w:pos="2880"/>
        </w:tabs>
        <w:ind w:left="2880" w:hanging="360"/>
      </w:pPr>
      <w:rPr>
        <w:rFonts w:ascii="Times New Roman" w:hAnsi="Times New Roman" w:hint="default"/>
      </w:rPr>
    </w:lvl>
    <w:lvl w:ilvl="4" w:tplc="8600252E" w:tentative="1">
      <w:start w:val="1"/>
      <w:numFmt w:val="bullet"/>
      <w:lvlText w:val="•"/>
      <w:lvlJc w:val="left"/>
      <w:pPr>
        <w:tabs>
          <w:tab w:val="num" w:pos="3600"/>
        </w:tabs>
        <w:ind w:left="3600" w:hanging="360"/>
      </w:pPr>
      <w:rPr>
        <w:rFonts w:ascii="Times New Roman" w:hAnsi="Times New Roman" w:hint="default"/>
      </w:rPr>
    </w:lvl>
    <w:lvl w:ilvl="5" w:tplc="A40265A8" w:tentative="1">
      <w:start w:val="1"/>
      <w:numFmt w:val="bullet"/>
      <w:lvlText w:val="•"/>
      <w:lvlJc w:val="left"/>
      <w:pPr>
        <w:tabs>
          <w:tab w:val="num" w:pos="4320"/>
        </w:tabs>
        <w:ind w:left="4320" w:hanging="360"/>
      </w:pPr>
      <w:rPr>
        <w:rFonts w:ascii="Times New Roman" w:hAnsi="Times New Roman" w:hint="default"/>
      </w:rPr>
    </w:lvl>
    <w:lvl w:ilvl="6" w:tplc="3EDE2F74" w:tentative="1">
      <w:start w:val="1"/>
      <w:numFmt w:val="bullet"/>
      <w:lvlText w:val="•"/>
      <w:lvlJc w:val="left"/>
      <w:pPr>
        <w:tabs>
          <w:tab w:val="num" w:pos="5040"/>
        </w:tabs>
        <w:ind w:left="5040" w:hanging="360"/>
      </w:pPr>
      <w:rPr>
        <w:rFonts w:ascii="Times New Roman" w:hAnsi="Times New Roman" w:hint="default"/>
      </w:rPr>
    </w:lvl>
    <w:lvl w:ilvl="7" w:tplc="BDDE7F54" w:tentative="1">
      <w:start w:val="1"/>
      <w:numFmt w:val="bullet"/>
      <w:lvlText w:val="•"/>
      <w:lvlJc w:val="left"/>
      <w:pPr>
        <w:tabs>
          <w:tab w:val="num" w:pos="5760"/>
        </w:tabs>
        <w:ind w:left="5760" w:hanging="360"/>
      </w:pPr>
      <w:rPr>
        <w:rFonts w:ascii="Times New Roman" w:hAnsi="Times New Roman" w:hint="default"/>
      </w:rPr>
    </w:lvl>
    <w:lvl w:ilvl="8" w:tplc="5B64806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F6966AC"/>
    <w:multiLevelType w:val="multilevel"/>
    <w:tmpl w:val="CFCC4214"/>
    <w:styleLink w:val="Cricket"/>
    <w:lvl w:ilvl="0">
      <w:start w:val="1"/>
      <w:numFmt w:val="bullet"/>
      <w:lvlText w:val=""/>
      <w:lvlPicBulletId w:val="2"/>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460745"/>
    <w:multiLevelType w:val="hybridMultilevel"/>
    <w:tmpl w:val="1A826CE8"/>
    <w:lvl w:ilvl="0" w:tplc="E2BE3FE0">
      <w:start w:val="1"/>
      <w:numFmt w:val="bullet"/>
      <w:lvlText w:val=""/>
      <w:lvlPicBulletId w:val="0"/>
      <w:lvlJc w:val="left"/>
      <w:pPr>
        <w:ind w:left="1287" w:hanging="360"/>
      </w:pPr>
      <w:rPr>
        <w:rFonts w:ascii="Symbol" w:hAnsi="Symbol" w:hint="default"/>
        <w:color w:val="auto"/>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77E68E9"/>
    <w:multiLevelType w:val="hybridMultilevel"/>
    <w:tmpl w:val="0FBAD4CA"/>
    <w:lvl w:ilvl="0" w:tplc="71BE1664">
      <w:start w:val="1"/>
      <w:numFmt w:val="bullet"/>
      <w:lvlText w:val=""/>
      <w:lvlPicBulletId w:val="1"/>
      <w:lvlJc w:val="left"/>
      <w:pPr>
        <w:ind w:left="108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C0C3469"/>
    <w:multiLevelType w:val="hybridMultilevel"/>
    <w:tmpl w:val="27C4CCA6"/>
    <w:lvl w:ilvl="0" w:tplc="826AA82C">
      <w:start w:val="1"/>
      <w:numFmt w:val="bullet"/>
      <w:lvlText w:val=""/>
      <w:lvlPicBulletId w:val="0"/>
      <w:lvlJc w:val="left"/>
      <w:pPr>
        <w:ind w:left="786"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341442"/>
    <w:multiLevelType w:val="hybridMultilevel"/>
    <w:tmpl w:val="A210C6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F63A60"/>
    <w:multiLevelType w:val="hybridMultilevel"/>
    <w:tmpl w:val="5F86F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58064E"/>
    <w:multiLevelType w:val="hybridMultilevel"/>
    <w:tmpl w:val="FA2C33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3766731"/>
    <w:multiLevelType w:val="hybridMultilevel"/>
    <w:tmpl w:val="FA10FAA8"/>
    <w:lvl w:ilvl="0" w:tplc="71BE1664">
      <w:start w:val="1"/>
      <w:numFmt w:val="bullet"/>
      <w:lvlText w:val=""/>
      <w:lvlPicBulletId w:val="1"/>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2E5206"/>
    <w:multiLevelType w:val="hybridMultilevel"/>
    <w:tmpl w:val="E05E31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2F07A2"/>
    <w:multiLevelType w:val="hybridMultilevel"/>
    <w:tmpl w:val="24ECD54E"/>
    <w:lvl w:ilvl="0" w:tplc="E2BE3FE0">
      <w:start w:val="1"/>
      <w:numFmt w:val="bullet"/>
      <w:lvlText w:val=""/>
      <w:lvlPicBulletId w:val="0"/>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3D83121D"/>
    <w:multiLevelType w:val="hybridMultilevel"/>
    <w:tmpl w:val="06EABFA4"/>
    <w:lvl w:ilvl="0" w:tplc="E2BE3FE0">
      <w:start w:val="1"/>
      <w:numFmt w:val="bullet"/>
      <w:lvlText w:val=""/>
      <w:lvlPicBulletId w:val="0"/>
      <w:lvlJc w:val="left"/>
      <w:pPr>
        <w:ind w:left="735" w:hanging="360"/>
      </w:pPr>
      <w:rPr>
        <w:rFonts w:ascii="Symbol" w:hAnsi="Symbol" w:hint="default"/>
        <w:color w:val="auto"/>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13" w15:restartNumberingAfterBreak="0">
    <w:nsid w:val="41E24A52"/>
    <w:multiLevelType w:val="hybridMultilevel"/>
    <w:tmpl w:val="C8F4F3FC"/>
    <w:lvl w:ilvl="0" w:tplc="E2BE3FE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8416E8"/>
    <w:multiLevelType w:val="hybridMultilevel"/>
    <w:tmpl w:val="0BA2AAF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58239E"/>
    <w:multiLevelType w:val="hybridMultilevel"/>
    <w:tmpl w:val="41EEA198"/>
    <w:lvl w:ilvl="0" w:tplc="E2BE3FE0">
      <w:start w:val="1"/>
      <w:numFmt w:val="bullet"/>
      <w:lvlText w:val=""/>
      <w:lvlPicBulletId w:val="0"/>
      <w:lvlJc w:val="left"/>
      <w:pPr>
        <w:ind w:left="720" w:hanging="360"/>
      </w:pPr>
      <w:rPr>
        <w:rFonts w:ascii="Symbol" w:hAnsi="Symbol" w:hint="default"/>
        <w:color w:val="auto"/>
      </w:rPr>
    </w:lvl>
    <w:lvl w:ilvl="1" w:tplc="71BE1664">
      <w:start w:val="1"/>
      <w:numFmt w:val="bullet"/>
      <w:lvlText w:val=""/>
      <w:lvlPicBulletId w:val="1"/>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8D4DC0"/>
    <w:multiLevelType w:val="hybridMultilevel"/>
    <w:tmpl w:val="E8D248B2"/>
    <w:lvl w:ilvl="0" w:tplc="505437BA">
      <w:start w:val="1"/>
      <w:numFmt w:val="bullet"/>
      <w:lvlText w:val=""/>
      <w:lvlPicBulletId w:val="0"/>
      <w:lvlJc w:val="left"/>
      <w:pPr>
        <w:ind w:left="720" w:hanging="360"/>
      </w:pPr>
      <w:rPr>
        <w:rFonts w:ascii="Symbol" w:hAnsi="Symbol" w:hint="default"/>
        <w:color w:val="auto"/>
        <w:sz w:val="24"/>
        <w:szCs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CC66D8"/>
    <w:multiLevelType w:val="hybridMultilevel"/>
    <w:tmpl w:val="5114DBFA"/>
    <w:lvl w:ilvl="0" w:tplc="08090001">
      <w:start w:val="1"/>
      <w:numFmt w:val="decimal"/>
      <w:pStyle w:val="Numberedheading"/>
      <w:lvlText w:val="%1."/>
      <w:lvlJc w:val="left"/>
      <w:pPr>
        <w:ind w:left="-2236"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720" w:hanging="180"/>
      </w:pPr>
    </w:lvl>
    <w:lvl w:ilvl="3" w:tplc="08090001" w:tentative="1">
      <w:start w:val="1"/>
      <w:numFmt w:val="decimal"/>
      <w:lvlText w:val="%4."/>
      <w:lvlJc w:val="left"/>
      <w:pPr>
        <w:ind w:left="0" w:hanging="360"/>
      </w:pPr>
    </w:lvl>
    <w:lvl w:ilvl="4" w:tplc="08090003" w:tentative="1">
      <w:start w:val="1"/>
      <w:numFmt w:val="lowerLetter"/>
      <w:lvlText w:val="%5."/>
      <w:lvlJc w:val="left"/>
      <w:pPr>
        <w:ind w:left="720" w:hanging="360"/>
      </w:pPr>
    </w:lvl>
    <w:lvl w:ilvl="5" w:tplc="08090005" w:tentative="1">
      <w:start w:val="1"/>
      <w:numFmt w:val="lowerRoman"/>
      <w:lvlText w:val="%6."/>
      <w:lvlJc w:val="right"/>
      <w:pPr>
        <w:ind w:left="1440" w:hanging="180"/>
      </w:pPr>
    </w:lvl>
    <w:lvl w:ilvl="6" w:tplc="08090001" w:tentative="1">
      <w:start w:val="1"/>
      <w:numFmt w:val="decimal"/>
      <w:lvlText w:val="%7."/>
      <w:lvlJc w:val="left"/>
      <w:pPr>
        <w:ind w:left="2160" w:hanging="360"/>
      </w:pPr>
    </w:lvl>
    <w:lvl w:ilvl="7" w:tplc="08090003" w:tentative="1">
      <w:start w:val="1"/>
      <w:numFmt w:val="lowerLetter"/>
      <w:lvlText w:val="%8."/>
      <w:lvlJc w:val="left"/>
      <w:pPr>
        <w:ind w:left="2880" w:hanging="360"/>
      </w:pPr>
    </w:lvl>
    <w:lvl w:ilvl="8" w:tplc="08090005" w:tentative="1">
      <w:start w:val="1"/>
      <w:numFmt w:val="lowerRoman"/>
      <w:lvlText w:val="%9."/>
      <w:lvlJc w:val="right"/>
      <w:pPr>
        <w:ind w:left="3600" w:hanging="180"/>
      </w:pPr>
    </w:lvl>
  </w:abstractNum>
  <w:abstractNum w:abstractNumId="18" w15:restartNumberingAfterBreak="0">
    <w:nsid w:val="4D8F2FE0"/>
    <w:multiLevelType w:val="hybridMultilevel"/>
    <w:tmpl w:val="C8D88814"/>
    <w:lvl w:ilvl="0" w:tplc="E2BE3FE0">
      <w:start w:val="1"/>
      <w:numFmt w:val="bullet"/>
      <w:lvlText w:val=""/>
      <w:lvlPicBulletId w:val="0"/>
      <w:lvlJc w:val="left"/>
      <w:pPr>
        <w:ind w:left="1287" w:hanging="360"/>
      </w:pPr>
      <w:rPr>
        <w:rFonts w:ascii="Symbol" w:hAnsi="Symbol" w:hint="default"/>
        <w:color w:val="auto"/>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68136816"/>
    <w:multiLevelType w:val="hybridMultilevel"/>
    <w:tmpl w:val="AC6E756E"/>
    <w:lvl w:ilvl="0" w:tplc="91247A5E">
      <w:start w:val="1"/>
      <w:numFmt w:val="bullet"/>
      <w:lvlText w:val="•"/>
      <w:lvlJc w:val="left"/>
      <w:pPr>
        <w:tabs>
          <w:tab w:val="num" w:pos="360"/>
        </w:tabs>
        <w:ind w:left="360" w:hanging="360"/>
      </w:pPr>
      <w:rPr>
        <w:rFonts w:ascii="Times New Roman" w:hAnsi="Times New Roman" w:hint="default"/>
      </w:rPr>
    </w:lvl>
    <w:lvl w:ilvl="1" w:tplc="01D8145C" w:tentative="1">
      <w:start w:val="1"/>
      <w:numFmt w:val="bullet"/>
      <w:lvlText w:val="•"/>
      <w:lvlJc w:val="left"/>
      <w:pPr>
        <w:tabs>
          <w:tab w:val="num" w:pos="1080"/>
        </w:tabs>
        <w:ind w:left="1080" w:hanging="360"/>
      </w:pPr>
      <w:rPr>
        <w:rFonts w:ascii="Times New Roman" w:hAnsi="Times New Roman" w:hint="default"/>
      </w:rPr>
    </w:lvl>
    <w:lvl w:ilvl="2" w:tplc="841CA372" w:tentative="1">
      <w:start w:val="1"/>
      <w:numFmt w:val="bullet"/>
      <w:lvlText w:val="•"/>
      <w:lvlJc w:val="left"/>
      <w:pPr>
        <w:tabs>
          <w:tab w:val="num" w:pos="1800"/>
        </w:tabs>
        <w:ind w:left="1800" w:hanging="360"/>
      </w:pPr>
      <w:rPr>
        <w:rFonts w:ascii="Times New Roman" w:hAnsi="Times New Roman" w:hint="default"/>
      </w:rPr>
    </w:lvl>
    <w:lvl w:ilvl="3" w:tplc="CF7C8480" w:tentative="1">
      <w:start w:val="1"/>
      <w:numFmt w:val="bullet"/>
      <w:lvlText w:val="•"/>
      <w:lvlJc w:val="left"/>
      <w:pPr>
        <w:tabs>
          <w:tab w:val="num" w:pos="2520"/>
        </w:tabs>
        <w:ind w:left="2520" w:hanging="360"/>
      </w:pPr>
      <w:rPr>
        <w:rFonts w:ascii="Times New Roman" w:hAnsi="Times New Roman" w:hint="default"/>
      </w:rPr>
    </w:lvl>
    <w:lvl w:ilvl="4" w:tplc="B5668020" w:tentative="1">
      <w:start w:val="1"/>
      <w:numFmt w:val="bullet"/>
      <w:lvlText w:val="•"/>
      <w:lvlJc w:val="left"/>
      <w:pPr>
        <w:tabs>
          <w:tab w:val="num" w:pos="3240"/>
        </w:tabs>
        <w:ind w:left="3240" w:hanging="360"/>
      </w:pPr>
      <w:rPr>
        <w:rFonts w:ascii="Times New Roman" w:hAnsi="Times New Roman" w:hint="default"/>
      </w:rPr>
    </w:lvl>
    <w:lvl w:ilvl="5" w:tplc="B59EF0E4" w:tentative="1">
      <w:start w:val="1"/>
      <w:numFmt w:val="bullet"/>
      <w:lvlText w:val="•"/>
      <w:lvlJc w:val="left"/>
      <w:pPr>
        <w:tabs>
          <w:tab w:val="num" w:pos="3960"/>
        </w:tabs>
        <w:ind w:left="3960" w:hanging="360"/>
      </w:pPr>
      <w:rPr>
        <w:rFonts w:ascii="Times New Roman" w:hAnsi="Times New Roman" w:hint="default"/>
      </w:rPr>
    </w:lvl>
    <w:lvl w:ilvl="6" w:tplc="00D2B344" w:tentative="1">
      <w:start w:val="1"/>
      <w:numFmt w:val="bullet"/>
      <w:lvlText w:val="•"/>
      <w:lvlJc w:val="left"/>
      <w:pPr>
        <w:tabs>
          <w:tab w:val="num" w:pos="4680"/>
        </w:tabs>
        <w:ind w:left="4680" w:hanging="360"/>
      </w:pPr>
      <w:rPr>
        <w:rFonts w:ascii="Times New Roman" w:hAnsi="Times New Roman" w:hint="default"/>
      </w:rPr>
    </w:lvl>
    <w:lvl w:ilvl="7" w:tplc="C7CEB1CC" w:tentative="1">
      <w:start w:val="1"/>
      <w:numFmt w:val="bullet"/>
      <w:lvlText w:val="•"/>
      <w:lvlJc w:val="left"/>
      <w:pPr>
        <w:tabs>
          <w:tab w:val="num" w:pos="5400"/>
        </w:tabs>
        <w:ind w:left="5400" w:hanging="360"/>
      </w:pPr>
      <w:rPr>
        <w:rFonts w:ascii="Times New Roman" w:hAnsi="Times New Roman" w:hint="default"/>
      </w:rPr>
    </w:lvl>
    <w:lvl w:ilvl="8" w:tplc="873EF0C8" w:tentative="1">
      <w:start w:val="1"/>
      <w:numFmt w:val="bullet"/>
      <w:lvlText w:val="•"/>
      <w:lvlJc w:val="left"/>
      <w:pPr>
        <w:tabs>
          <w:tab w:val="num" w:pos="6120"/>
        </w:tabs>
        <w:ind w:left="6120" w:hanging="360"/>
      </w:pPr>
      <w:rPr>
        <w:rFonts w:ascii="Times New Roman" w:hAnsi="Times New Roman" w:hint="default"/>
      </w:rPr>
    </w:lvl>
  </w:abstractNum>
  <w:abstractNum w:abstractNumId="20" w15:restartNumberingAfterBreak="0">
    <w:nsid w:val="6D663E4C"/>
    <w:multiLevelType w:val="hybridMultilevel"/>
    <w:tmpl w:val="7922B39A"/>
    <w:lvl w:ilvl="0" w:tplc="E2BE3FE0">
      <w:start w:val="1"/>
      <w:numFmt w:val="bullet"/>
      <w:lvlText w:val=""/>
      <w:lvlPicBulletId w:val="0"/>
      <w:lvlJc w:val="left"/>
      <w:pPr>
        <w:ind w:left="1077" w:hanging="360"/>
      </w:pPr>
      <w:rPr>
        <w:rFonts w:ascii="Symbol" w:hAnsi="Symbol" w:hint="default"/>
        <w:color w:val="auto"/>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1" w15:restartNumberingAfterBreak="0">
    <w:nsid w:val="708A1D78"/>
    <w:multiLevelType w:val="hybridMultilevel"/>
    <w:tmpl w:val="80F24F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337792"/>
    <w:multiLevelType w:val="hybridMultilevel"/>
    <w:tmpl w:val="C1C2A2A8"/>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A1B29DA"/>
    <w:multiLevelType w:val="hybridMultilevel"/>
    <w:tmpl w:val="AA806336"/>
    <w:lvl w:ilvl="0" w:tplc="E2BE3FE0">
      <w:start w:val="1"/>
      <w:numFmt w:val="bullet"/>
      <w:lvlText w:val=""/>
      <w:lvlPicBulletId w:val="0"/>
      <w:lvlJc w:val="left"/>
      <w:pPr>
        <w:ind w:left="458" w:hanging="360"/>
      </w:pPr>
      <w:rPr>
        <w:rFonts w:ascii="Symbol" w:hAnsi="Symbol" w:hint="default"/>
        <w:color w:val="auto"/>
      </w:rPr>
    </w:lvl>
    <w:lvl w:ilvl="1" w:tplc="08090003" w:tentative="1">
      <w:start w:val="1"/>
      <w:numFmt w:val="bullet"/>
      <w:lvlText w:val="o"/>
      <w:lvlJc w:val="left"/>
      <w:pPr>
        <w:ind w:left="1178" w:hanging="360"/>
      </w:pPr>
      <w:rPr>
        <w:rFonts w:ascii="Courier New" w:hAnsi="Courier New" w:cs="Courier New" w:hint="default"/>
      </w:rPr>
    </w:lvl>
    <w:lvl w:ilvl="2" w:tplc="08090005" w:tentative="1">
      <w:start w:val="1"/>
      <w:numFmt w:val="bullet"/>
      <w:lvlText w:val=""/>
      <w:lvlJc w:val="left"/>
      <w:pPr>
        <w:ind w:left="1898" w:hanging="360"/>
      </w:pPr>
      <w:rPr>
        <w:rFonts w:ascii="Wingdings" w:hAnsi="Wingdings" w:hint="default"/>
      </w:rPr>
    </w:lvl>
    <w:lvl w:ilvl="3" w:tplc="08090001" w:tentative="1">
      <w:start w:val="1"/>
      <w:numFmt w:val="bullet"/>
      <w:lvlText w:val=""/>
      <w:lvlJc w:val="left"/>
      <w:pPr>
        <w:ind w:left="2618" w:hanging="360"/>
      </w:pPr>
      <w:rPr>
        <w:rFonts w:ascii="Symbol" w:hAnsi="Symbol" w:hint="default"/>
      </w:rPr>
    </w:lvl>
    <w:lvl w:ilvl="4" w:tplc="08090003" w:tentative="1">
      <w:start w:val="1"/>
      <w:numFmt w:val="bullet"/>
      <w:lvlText w:val="o"/>
      <w:lvlJc w:val="left"/>
      <w:pPr>
        <w:ind w:left="3338" w:hanging="360"/>
      </w:pPr>
      <w:rPr>
        <w:rFonts w:ascii="Courier New" w:hAnsi="Courier New" w:cs="Courier New" w:hint="default"/>
      </w:rPr>
    </w:lvl>
    <w:lvl w:ilvl="5" w:tplc="08090005" w:tentative="1">
      <w:start w:val="1"/>
      <w:numFmt w:val="bullet"/>
      <w:lvlText w:val=""/>
      <w:lvlJc w:val="left"/>
      <w:pPr>
        <w:ind w:left="4058" w:hanging="360"/>
      </w:pPr>
      <w:rPr>
        <w:rFonts w:ascii="Wingdings" w:hAnsi="Wingdings" w:hint="default"/>
      </w:rPr>
    </w:lvl>
    <w:lvl w:ilvl="6" w:tplc="08090001" w:tentative="1">
      <w:start w:val="1"/>
      <w:numFmt w:val="bullet"/>
      <w:lvlText w:val=""/>
      <w:lvlJc w:val="left"/>
      <w:pPr>
        <w:ind w:left="4778" w:hanging="360"/>
      </w:pPr>
      <w:rPr>
        <w:rFonts w:ascii="Symbol" w:hAnsi="Symbol" w:hint="default"/>
      </w:rPr>
    </w:lvl>
    <w:lvl w:ilvl="7" w:tplc="08090003" w:tentative="1">
      <w:start w:val="1"/>
      <w:numFmt w:val="bullet"/>
      <w:lvlText w:val="o"/>
      <w:lvlJc w:val="left"/>
      <w:pPr>
        <w:ind w:left="5498" w:hanging="360"/>
      </w:pPr>
      <w:rPr>
        <w:rFonts w:ascii="Courier New" w:hAnsi="Courier New" w:cs="Courier New" w:hint="default"/>
      </w:rPr>
    </w:lvl>
    <w:lvl w:ilvl="8" w:tplc="08090005" w:tentative="1">
      <w:start w:val="1"/>
      <w:numFmt w:val="bullet"/>
      <w:lvlText w:val=""/>
      <w:lvlJc w:val="left"/>
      <w:pPr>
        <w:ind w:left="6218" w:hanging="360"/>
      </w:pPr>
      <w:rPr>
        <w:rFonts w:ascii="Wingdings" w:hAnsi="Wingdings" w:hint="default"/>
      </w:rPr>
    </w:lvl>
  </w:abstractNum>
  <w:abstractNum w:abstractNumId="24" w15:restartNumberingAfterBreak="0">
    <w:nsid w:val="7B3D230E"/>
    <w:multiLevelType w:val="hybridMultilevel"/>
    <w:tmpl w:val="EB54B1D4"/>
    <w:lvl w:ilvl="0" w:tplc="E2BE3FE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C30120"/>
    <w:multiLevelType w:val="hybridMultilevel"/>
    <w:tmpl w:val="9EACB1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E93A98"/>
    <w:multiLevelType w:val="hybridMultilevel"/>
    <w:tmpl w:val="FEAC9C8C"/>
    <w:lvl w:ilvl="0" w:tplc="50C85D1A">
      <w:start w:val="1"/>
      <w:numFmt w:val="bullet"/>
      <w:pStyle w:val="ListParagraph"/>
      <w:lvlText w:val=""/>
      <w:lvlJc w:val="left"/>
      <w:pPr>
        <w:ind w:left="720" w:hanging="360"/>
      </w:pPr>
      <w:rPr>
        <w:rFonts w:ascii="Symbol" w:hAnsi="Symbol" w:hint="default"/>
      </w:rPr>
    </w:lvl>
    <w:lvl w:ilvl="1" w:tplc="1158AD18">
      <w:start w:val="1"/>
      <w:numFmt w:val="bullet"/>
      <w:pStyle w:val="Subbullet"/>
      <w:lvlText w:val="o"/>
      <w:lvlJc w:val="left"/>
      <w:pPr>
        <w:ind w:left="1440" w:hanging="360"/>
      </w:pPr>
      <w:rPr>
        <w:rFonts w:ascii="Courier New" w:hAnsi="Courier New" w:cs="Courier New" w:hint="default"/>
      </w:rPr>
    </w:lvl>
    <w:lvl w:ilvl="2" w:tplc="0B308066">
      <w:start w:val="1"/>
      <w:numFmt w:val="bullet"/>
      <w:lvlText w:val=""/>
      <w:lvlJc w:val="left"/>
      <w:pPr>
        <w:ind w:left="2160" w:hanging="360"/>
      </w:pPr>
      <w:rPr>
        <w:rFonts w:ascii="Wingdings" w:hAnsi="Wingdings" w:hint="default"/>
      </w:rPr>
    </w:lvl>
    <w:lvl w:ilvl="3" w:tplc="49B2AC28" w:tentative="1">
      <w:start w:val="1"/>
      <w:numFmt w:val="bullet"/>
      <w:lvlText w:val=""/>
      <w:lvlJc w:val="left"/>
      <w:pPr>
        <w:ind w:left="2880" w:hanging="360"/>
      </w:pPr>
      <w:rPr>
        <w:rFonts w:ascii="Symbol" w:hAnsi="Symbol" w:hint="default"/>
      </w:rPr>
    </w:lvl>
    <w:lvl w:ilvl="4" w:tplc="FBA8F6CA" w:tentative="1">
      <w:start w:val="1"/>
      <w:numFmt w:val="bullet"/>
      <w:lvlText w:val="o"/>
      <w:lvlJc w:val="left"/>
      <w:pPr>
        <w:ind w:left="3600" w:hanging="360"/>
      </w:pPr>
      <w:rPr>
        <w:rFonts w:ascii="Courier New" w:hAnsi="Courier New" w:cs="Courier New" w:hint="default"/>
      </w:rPr>
    </w:lvl>
    <w:lvl w:ilvl="5" w:tplc="2578D6DE" w:tentative="1">
      <w:start w:val="1"/>
      <w:numFmt w:val="bullet"/>
      <w:lvlText w:val=""/>
      <w:lvlJc w:val="left"/>
      <w:pPr>
        <w:ind w:left="4320" w:hanging="360"/>
      </w:pPr>
      <w:rPr>
        <w:rFonts w:ascii="Wingdings" w:hAnsi="Wingdings" w:hint="default"/>
      </w:rPr>
    </w:lvl>
    <w:lvl w:ilvl="6" w:tplc="A4D64DBC" w:tentative="1">
      <w:start w:val="1"/>
      <w:numFmt w:val="bullet"/>
      <w:lvlText w:val=""/>
      <w:lvlJc w:val="left"/>
      <w:pPr>
        <w:ind w:left="5040" w:hanging="360"/>
      </w:pPr>
      <w:rPr>
        <w:rFonts w:ascii="Symbol" w:hAnsi="Symbol" w:hint="default"/>
      </w:rPr>
    </w:lvl>
    <w:lvl w:ilvl="7" w:tplc="AA80884E" w:tentative="1">
      <w:start w:val="1"/>
      <w:numFmt w:val="bullet"/>
      <w:lvlText w:val="o"/>
      <w:lvlJc w:val="left"/>
      <w:pPr>
        <w:ind w:left="5760" w:hanging="360"/>
      </w:pPr>
      <w:rPr>
        <w:rFonts w:ascii="Courier New" w:hAnsi="Courier New" w:cs="Courier New" w:hint="default"/>
      </w:rPr>
    </w:lvl>
    <w:lvl w:ilvl="8" w:tplc="B508641E"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2"/>
  </w:num>
  <w:num w:numId="4">
    <w:abstractNumId w:val="19"/>
  </w:num>
  <w:num w:numId="5">
    <w:abstractNumId w:val="8"/>
  </w:num>
  <w:num w:numId="6">
    <w:abstractNumId w:val="24"/>
  </w:num>
  <w:num w:numId="7">
    <w:abstractNumId w:val="13"/>
  </w:num>
  <w:num w:numId="8">
    <w:abstractNumId w:val="12"/>
  </w:num>
  <w:num w:numId="9">
    <w:abstractNumId w:val="11"/>
  </w:num>
  <w:num w:numId="10">
    <w:abstractNumId w:val="5"/>
  </w:num>
  <w:num w:numId="11">
    <w:abstractNumId w:val="15"/>
  </w:num>
  <w:num w:numId="12">
    <w:abstractNumId w:val="9"/>
  </w:num>
  <w:num w:numId="13">
    <w:abstractNumId w:val="16"/>
  </w:num>
  <w:num w:numId="14">
    <w:abstractNumId w:val="4"/>
  </w:num>
  <w:num w:numId="15">
    <w:abstractNumId w:val="6"/>
  </w:num>
  <w:num w:numId="16">
    <w:abstractNumId w:val="14"/>
  </w:num>
  <w:num w:numId="17">
    <w:abstractNumId w:val="25"/>
  </w:num>
  <w:num w:numId="18">
    <w:abstractNumId w:val="23"/>
  </w:num>
  <w:num w:numId="19">
    <w:abstractNumId w:val="20"/>
  </w:num>
  <w:num w:numId="20">
    <w:abstractNumId w:val="7"/>
  </w:num>
  <w:num w:numId="21">
    <w:abstractNumId w:val="18"/>
  </w:num>
  <w:num w:numId="22">
    <w:abstractNumId w:val="3"/>
  </w:num>
  <w:num w:numId="23">
    <w:abstractNumId w:val="0"/>
  </w:num>
  <w:num w:numId="24">
    <w:abstractNumId w:val="22"/>
  </w:num>
  <w:num w:numId="25">
    <w:abstractNumId w:val="10"/>
  </w:num>
  <w:num w:numId="26">
    <w:abstractNumId w:val="21"/>
  </w:num>
  <w:num w:numId="2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PCM/5VvPtsM8FrBGlZVFkZg2Wr3cPj+d2nBAqPs51e3MPjva9zDfY3KokNbe5/VJPlZ+SK0of3gzcWVqtsXV5Q==" w:salt="BqZVuvYHkxHXcpbx7+uy3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zUwMTYyNTQ2NLBU0lEKTi0uzszPAykwqgUArLHO+iwAAAA="/>
  </w:docVars>
  <w:rsids>
    <w:rsidRoot w:val="00682E84"/>
    <w:rsid w:val="000006A0"/>
    <w:rsid w:val="00003265"/>
    <w:rsid w:val="000059C5"/>
    <w:rsid w:val="00007DFE"/>
    <w:rsid w:val="00016284"/>
    <w:rsid w:val="00016323"/>
    <w:rsid w:val="00016806"/>
    <w:rsid w:val="00017436"/>
    <w:rsid w:val="00017989"/>
    <w:rsid w:val="000225F3"/>
    <w:rsid w:val="00023E73"/>
    <w:rsid w:val="00025199"/>
    <w:rsid w:val="00030B70"/>
    <w:rsid w:val="00031FEB"/>
    <w:rsid w:val="00040961"/>
    <w:rsid w:val="0004398E"/>
    <w:rsid w:val="00043EEF"/>
    <w:rsid w:val="00045C67"/>
    <w:rsid w:val="00045D68"/>
    <w:rsid w:val="00046AE8"/>
    <w:rsid w:val="00050CFF"/>
    <w:rsid w:val="0005124B"/>
    <w:rsid w:val="000516F4"/>
    <w:rsid w:val="000575B4"/>
    <w:rsid w:val="00060B12"/>
    <w:rsid w:val="00061756"/>
    <w:rsid w:val="0006223E"/>
    <w:rsid w:val="000626E6"/>
    <w:rsid w:val="00063D96"/>
    <w:rsid w:val="0006668F"/>
    <w:rsid w:val="0006762F"/>
    <w:rsid w:val="00067C71"/>
    <w:rsid w:val="00067F89"/>
    <w:rsid w:val="00070D15"/>
    <w:rsid w:val="00072A22"/>
    <w:rsid w:val="000730A7"/>
    <w:rsid w:val="000759E0"/>
    <w:rsid w:val="00076B36"/>
    <w:rsid w:val="00077718"/>
    <w:rsid w:val="000810A0"/>
    <w:rsid w:val="0008330B"/>
    <w:rsid w:val="00084627"/>
    <w:rsid w:val="000934DC"/>
    <w:rsid w:val="0009752C"/>
    <w:rsid w:val="00097F36"/>
    <w:rsid w:val="000A17FB"/>
    <w:rsid w:val="000A1BAC"/>
    <w:rsid w:val="000A375F"/>
    <w:rsid w:val="000B0831"/>
    <w:rsid w:val="000B10B2"/>
    <w:rsid w:val="000B490D"/>
    <w:rsid w:val="000B5D0C"/>
    <w:rsid w:val="000B653F"/>
    <w:rsid w:val="000B7725"/>
    <w:rsid w:val="000C054E"/>
    <w:rsid w:val="000C0AC5"/>
    <w:rsid w:val="000C0D2D"/>
    <w:rsid w:val="000C17FA"/>
    <w:rsid w:val="000C1AD0"/>
    <w:rsid w:val="000C2116"/>
    <w:rsid w:val="000C4BCC"/>
    <w:rsid w:val="000C5745"/>
    <w:rsid w:val="000C59E8"/>
    <w:rsid w:val="000C6D6F"/>
    <w:rsid w:val="000D18B7"/>
    <w:rsid w:val="000D352C"/>
    <w:rsid w:val="000D63B3"/>
    <w:rsid w:val="000D6588"/>
    <w:rsid w:val="000D68B5"/>
    <w:rsid w:val="000E23F5"/>
    <w:rsid w:val="000E331A"/>
    <w:rsid w:val="000E6ACE"/>
    <w:rsid w:val="000F58E6"/>
    <w:rsid w:val="000F68AB"/>
    <w:rsid w:val="000F7789"/>
    <w:rsid w:val="0010142D"/>
    <w:rsid w:val="00102DD3"/>
    <w:rsid w:val="001039B5"/>
    <w:rsid w:val="00104E1E"/>
    <w:rsid w:val="001131EA"/>
    <w:rsid w:val="001134AA"/>
    <w:rsid w:val="00114759"/>
    <w:rsid w:val="00114AA9"/>
    <w:rsid w:val="00114AB4"/>
    <w:rsid w:val="00115993"/>
    <w:rsid w:val="00122F2B"/>
    <w:rsid w:val="00122F7F"/>
    <w:rsid w:val="0013087C"/>
    <w:rsid w:val="0013792B"/>
    <w:rsid w:val="001469C8"/>
    <w:rsid w:val="00146C8B"/>
    <w:rsid w:val="00147EF0"/>
    <w:rsid w:val="00150195"/>
    <w:rsid w:val="001503A3"/>
    <w:rsid w:val="00152675"/>
    <w:rsid w:val="0015414F"/>
    <w:rsid w:val="00155AA4"/>
    <w:rsid w:val="00156EBC"/>
    <w:rsid w:val="00157821"/>
    <w:rsid w:val="0016044F"/>
    <w:rsid w:val="00162AE6"/>
    <w:rsid w:val="00164057"/>
    <w:rsid w:val="001647B5"/>
    <w:rsid w:val="00166F4C"/>
    <w:rsid w:val="00171159"/>
    <w:rsid w:val="0017166F"/>
    <w:rsid w:val="001727A2"/>
    <w:rsid w:val="0017289C"/>
    <w:rsid w:val="001740A5"/>
    <w:rsid w:val="00176C30"/>
    <w:rsid w:val="001801D7"/>
    <w:rsid w:val="00180D44"/>
    <w:rsid w:val="001810A3"/>
    <w:rsid w:val="0018283F"/>
    <w:rsid w:val="0018754D"/>
    <w:rsid w:val="00187A88"/>
    <w:rsid w:val="001901F6"/>
    <w:rsid w:val="00193FCF"/>
    <w:rsid w:val="001956B4"/>
    <w:rsid w:val="00195D36"/>
    <w:rsid w:val="00196097"/>
    <w:rsid w:val="00196503"/>
    <w:rsid w:val="001A2924"/>
    <w:rsid w:val="001A73BF"/>
    <w:rsid w:val="001B3DDE"/>
    <w:rsid w:val="001B4CA6"/>
    <w:rsid w:val="001B5919"/>
    <w:rsid w:val="001C32D9"/>
    <w:rsid w:val="001C47A8"/>
    <w:rsid w:val="001C5C64"/>
    <w:rsid w:val="001C765F"/>
    <w:rsid w:val="001C7835"/>
    <w:rsid w:val="001D1832"/>
    <w:rsid w:val="001D559B"/>
    <w:rsid w:val="001D6F75"/>
    <w:rsid w:val="001E1521"/>
    <w:rsid w:val="001E3525"/>
    <w:rsid w:val="001E6695"/>
    <w:rsid w:val="001E6AA2"/>
    <w:rsid w:val="00200157"/>
    <w:rsid w:val="00200C9F"/>
    <w:rsid w:val="0020300C"/>
    <w:rsid w:val="00204DBC"/>
    <w:rsid w:val="00212691"/>
    <w:rsid w:val="002137A0"/>
    <w:rsid w:val="00213A49"/>
    <w:rsid w:val="00213A67"/>
    <w:rsid w:val="0021576A"/>
    <w:rsid w:val="00215DC1"/>
    <w:rsid w:val="00221AB7"/>
    <w:rsid w:val="00222937"/>
    <w:rsid w:val="00226E83"/>
    <w:rsid w:val="00230EBE"/>
    <w:rsid w:val="002320CB"/>
    <w:rsid w:val="0023214D"/>
    <w:rsid w:val="00232C2B"/>
    <w:rsid w:val="00233199"/>
    <w:rsid w:val="00233996"/>
    <w:rsid w:val="00235963"/>
    <w:rsid w:val="00236567"/>
    <w:rsid w:val="00236806"/>
    <w:rsid w:val="00240AA2"/>
    <w:rsid w:val="00246EAD"/>
    <w:rsid w:val="00247037"/>
    <w:rsid w:val="00247717"/>
    <w:rsid w:val="002513B9"/>
    <w:rsid w:val="00251FA5"/>
    <w:rsid w:val="00252876"/>
    <w:rsid w:val="00253DA5"/>
    <w:rsid w:val="002569D4"/>
    <w:rsid w:val="00256F33"/>
    <w:rsid w:val="00257C4E"/>
    <w:rsid w:val="00261093"/>
    <w:rsid w:val="00261617"/>
    <w:rsid w:val="00265034"/>
    <w:rsid w:val="0026679D"/>
    <w:rsid w:val="00272BBD"/>
    <w:rsid w:val="002734B2"/>
    <w:rsid w:val="00273980"/>
    <w:rsid w:val="002746ED"/>
    <w:rsid w:val="00277898"/>
    <w:rsid w:val="002855A1"/>
    <w:rsid w:val="0029464A"/>
    <w:rsid w:val="00294F79"/>
    <w:rsid w:val="002973F9"/>
    <w:rsid w:val="00297B24"/>
    <w:rsid w:val="002A39A9"/>
    <w:rsid w:val="002A50E0"/>
    <w:rsid w:val="002A52C2"/>
    <w:rsid w:val="002A53D5"/>
    <w:rsid w:val="002B1603"/>
    <w:rsid w:val="002B1CA8"/>
    <w:rsid w:val="002B3730"/>
    <w:rsid w:val="002B5EBA"/>
    <w:rsid w:val="002C033A"/>
    <w:rsid w:val="002C14A7"/>
    <w:rsid w:val="002C16B8"/>
    <w:rsid w:val="002C604A"/>
    <w:rsid w:val="002C6FDB"/>
    <w:rsid w:val="002C7551"/>
    <w:rsid w:val="002C7ECC"/>
    <w:rsid w:val="002D496E"/>
    <w:rsid w:val="002D749E"/>
    <w:rsid w:val="002E0357"/>
    <w:rsid w:val="002E062B"/>
    <w:rsid w:val="002E154F"/>
    <w:rsid w:val="002E4F92"/>
    <w:rsid w:val="002E5133"/>
    <w:rsid w:val="002E5FE8"/>
    <w:rsid w:val="002E623B"/>
    <w:rsid w:val="002E62FA"/>
    <w:rsid w:val="002F2907"/>
    <w:rsid w:val="002F2F88"/>
    <w:rsid w:val="002F38A2"/>
    <w:rsid w:val="002F7AC2"/>
    <w:rsid w:val="00300D92"/>
    <w:rsid w:val="00301855"/>
    <w:rsid w:val="00307AA5"/>
    <w:rsid w:val="00307DC2"/>
    <w:rsid w:val="00311786"/>
    <w:rsid w:val="0031428B"/>
    <w:rsid w:val="0032332A"/>
    <w:rsid w:val="0032640D"/>
    <w:rsid w:val="003307D5"/>
    <w:rsid w:val="003324C0"/>
    <w:rsid w:val="0033275B"/>
    <w:rsid w:val="00332C96"/>
    <w:rsid w:val="00334B65"/>
    <w:rsid w:val="00337BE5"/>
    <w:rsid w:val="00340398"/>
    <w:rsid w:val="00342112"/>
    <w:rsid w:val="003422BA"/>
    <w:rsid w:val="0034416D"/>
    <w:rsid w:val="003475BF"/>
    <w:rsid w:val="00347A37"/>
    <w:rsid w:val="00353B2F"/>
    <w:rsid w:val="003553EA"/>
    <w:rsid w:val="00360069"/>
    <w:rsid w:val="00361AC8"/>
    <w:rsid w:val="00362C5B"/>
    <w:rsid w:val="0036385B"/>
    <w:rsid w:val="00365025"/>
    <w:rsid w:val="0036657B"/>
    <w:rsid w:val="00366ABB"/>
    <w:rsid w:val="00367D7D"/>
    <w:rsid w:val="00372025"/>
    <w:rsid w:val="0037215F"/>
    <w:rsid w:val="00374003"/>
    <w:rsid w:val="00374B3E"/>
    <w:rsid w:val="00376FB2"/>
    <w:rsid w:val="00377E77"/>
    <w:rsid w:val="00380047"/>
    <w:rsid w:val="00380BB5"/>
    <w:rsid w:val="00384165"/>
    <w:rsid w:val="00387205"/>
    <w:rsid w:val="00387602"/>
    <w:rsid w:val="00391475"/>
    <w:rsid w:val="003936BA"/>
    <w:rsid w:val="00396257"/>
    <w:rsid w:val="00396A30"/>
    <w:rsid w:val="003A2121"/>
    <w:rsid w:val="003A517D"/>
    <w:rsid w:val="003A5753"/>
    <w:rsid w:val="003B1256"/>
    <w:rsid w:val="003B3285"/>
    <w:rsid w:val="003B5C3B"/>
    <w:rsid w:val="003B7325"/>
    <w:rsid w:val="003C5BEB"/>
    <w:rsid w:val="003C6E2B"/>
    <w:rsid w:val="003D300B"/>
    <w:rsid w:val="003E2A67"/>
    <w:rsid w:val="003E4524"/>
    <w:rsid w:val="003E7945"/>
    <w:rsid w:val="003F5C17"/>
    <w:rsid w:val="003F5EB8"/>
    <w:rsid w:val="00401012"/>
    <w:rsid w:val="004010A6"/>
    <w:rsid w:val="004104CF"/>
    <w:rsid w:val="00410CC2"/>
    <w:rsid w:val="00412137"/>
    <w:rsid w:val="00423086"/>
    <w:rsid w:val="00424AA9"/>
    <w:rsid w:val="00425C94"/>
    <w:rsid w:val="004351B8"/>
    <w:rsid w:val="00435280"/>
    <w:rsid w:val="00437369"/>
    <w:rsid w:val="00441E40"/>
    <w:rsid w:val="0044762D"/>
    <w:rsid w:val="00447F6F"/>
    <w:rsid w:val="00456212"/>
    <w:rsid w:val="0046236F"/>
    <w:rsid w:val="00462EA5"/>
    <w:rsid w:val="00465BF3"/>
    <w:rsid w:val="00474E3C"/>
    <w:rsid w:val="00477BD1"/>
    <w:rsid w:val="00480211"/>
    <w:rsid w:val="004802ED"/>
    <w:rsid w:val="00480D12"/>
    <w:rsid w:val="00482762"/>
    <w:rsid w:val="0048332E"/>
    <w:rsid w:val="00492D11"/>
    <w:rsid w:val="0049609E"/>
    <w:rsid w:val="004A0EAD"/>
    <w:rsid w:val="004A1AE8"/>
    <w:rsid w:val="004A1BF3"/>
    <w:rsid w:val="004A2323"/>
    <w:rsid w:val="004A34F7"/>
    <w:rsid w:val="004A381B"/>
    <w:rsid w:val="004A4247"/>
    <w:rsid w:val="004A554D"/>
    <w:rsid w:val="004A560F"/>
    <w:rsid w:val="004A6AA3"/>
    <w:rsid w:val="004B6201"/>
    <w:rsid w:val="004C0591"/>
    <w:rsid w:val="004C05BD"/>
    <w:rsid w:val="004C4E36"/>
    <w:rsid w:val="004C66AE"/>
    <w:rsid w:val="004C6C57"/>
    <w:rsid w:val="004C796F"/>
    <w:rsid w:val="004D14F5"/>
    <w:rsid w:val="004D1B85"/>
    <w:rsid w:val="004D2B99"/>
    <w:rsid w:val="004D2BD2"/>
    <w:rsid w:val="004D4A05"/>
    <w:rsid w:val="004D523E"/>
    <w:rsid w:val="004D5E27"/>
    <w:rsid w:val="004E0740"/>
    <w:rsid w:val="004E4BC1"/>
    <w:rsid w:val="004E752B"/>
    <w:rsid w:val="004F3550"/>
    <w:rsid w:val="004F5A45"/>
    <w:rsid w:val="004F6D2C"/>
    <w:rsid w:val="004F7041"/>
    <w:rsid w:val="00503602"/>
    <w:rsid w:val="00506F3B"/>
    <w:rsid w:val="005130E9"/>
    <w:rsid w:val="00514EDD"/>
    <w:rsid w:val="0052271B"/>
    <w:rsid w:val="00523911"/>
    <w:rsid w:val="00530392"/>
    <w:rsid w:val="0053170B"/>
    <w:rsid w:val="0053205D"/>
    <w:rsid w:val="0053273D"/>
    <w:rsid w:val="00533C08"/>
    <w:rsid w:val="00540C75"/>
    <w:rsid w:val="005479EB"/>
    <w:rsid w:val="00552B89"/>
    <w:rsid w:val="00553260"/>
    <w:rsid w:val="00553785"/>
    <w:rsid w:val="00554327"/>
    <w:rsid w:val="00554B0D"/>
    <w:rsid w:val="00554F71"/>
    <w:rsid w:val="00560133"/>
    <w:rsid w:val="00561148"/>
    <w:rsid w:val="00562B52"/>
    <w:rsid w:val="00563435"/>
    <w:rsid w:val="0056550E"/>
    <w:rsid w:val="00565EB5"/>
    <w:rsid w:val="00566F03"/>
    <w:rsid w:val="00567249"/>
    <w:rsid w:val="00567ABA"/>
    <w:rsid w:val="00572830"/>
    <w:rsid w:val="00577A08"/>
    <w:rsid w:val="00577F0E"/>
    <w:rsid w:val="00581C0F"/>
    <w:rsid w:val="00582685"/>
    <w:rsid w:val="00582D75"/>
    <w:rsid w:val="00584191"/>
    <w:rsid w:val="00584414"/>
    <w:rsid w:val="00584FD4"/>
    <w:rsid w:val="0058525E"/>
    <w:rsid w:val="00585D1D"/>
    <w:rsid w:val="00592891"/>
    <w:rsid w:val="00595535"/>
    <w:rsid w:val="00596154"/>
    <w:rsid w:val="005A37B7"/>
    <w:rsid w:val="005A742E"/>
    <w:rsid w:val="005B081B"/>
    <w:rsid w:val="005B7716"/>
    <w:rsid w:val="005C0ADB"/>
    <w:rsid w:val="005C3721"/>
    <w:rsid w:val="005C598A"/>
    <w:rsid w:val="005C7C26"/>
    <w:rsid w:val="005D43BE"/>
    <w:rsid w:val="005D4850"/>
    <w:rsid w:val="005D4D54"/>
    <w:rsid w:val="005D575F"/>
    <w:rsid w:val="005E2443"/>
    <w:rsid w:val="005E4AB3"/>
    <w:rsid w:val="005E62B8"/>
    <w:rsid w:val="005E7837"/>
    <w:rsid w:val="005E792C"/>
    <w:rsid w:val="005F4813"/>
    <w:rsid w:val="005F4C09"/>
    <w:rsid w:val="005F4F5D"/>
    <w:rsid w:val="00601A80"/>
    <w:rsid w:val="00602076"/>
    <w:rsid w:val="00611789"/>
    <w:rsid w:val="00616D47"/>
    <w:rsid w:val="00621D5B"/>
    <w:rsid w:val="00622CFA"/>
    <w:rsid w:val="00625CA4"/>
    <w:rsid w:val="00627A70"/>
    <w:rsid w:val="00627E4D"/>
    <w:rsid w:val="00630D73"/>
    <w:rsid w:val="006339C2"/>
    <w:rsid w:val="00640995"/>
    <w:rsid w:val="00642D44"/>
    <w:rsid w:val="00643B9F"/>
    <w:rsid w:val="00643D42"/>
    <w:rsid w:val="006468F1"/>
    <w:rsid w:val="0065060B"/>
    <w:rsid w:val="00651A76"/>
    <w:rsid w:val="00651D77"/>
    <w:rsid w:val="00654A1A"/>
    <w:rsid w:val="00656612"/>
    <w:rsid w:val="00660549"/>
    <w:rsid w:val="00662417"/>
    <w:rsid w:val="006636EB"/>
    <w:rsid w:val="00667C86"/>
    <w:rsid w:val="006701B7"/>
    <w:rsid w:val="006703EF"/>
    <w:rsid w:val="00671280"/>
    <w:rsid w:val="00676509"/>
    <w:rsid w:val="00681143"/>
    <w:rsid w:val="006816A7"/>
    <w:rsid w:val="00682E84"/>
    <w:rsid w:val="0068431A"/>
    <w:rsid w:val="00684FE0"/>
    <w:rsid w:val="006856C7"/>
    <w:rsid w:val="00695316"/>
    <w:rsid w:val="0069571D"/>
    <w:rsid w:val="00696C1E"/>
    <w:rsid w:val="006A05E4"/>
    <w:rsid w:val="006A0FE6"/>
    <w:rsid w:val="006A1C94"/>
    <w:rsid w:val="006A28C7"/>
    <w:rsid w:val="006A3F1B"/>
    <w:rsid w:val="006A451E"/>
    <w:rsid w:val="006A4D1E"/>
    <w:rsid w:val="006A75E7"/>
    <w:rsid w:val="006B29A1"/>
    <w:rsid w:val="006B50DF"/>
    <w:rsid w:val="006B5D61"/>
    <w:rsid w:val="006C0A33"/>
    <w:rsid w:val="006C190F"/>
    <w:rsid w:val="006C3DC9"/>
    <w:rsid w:val="006D05F8"/>
    <w:rsid w:val="006D69C1"/>
    <w:rsid w:val="006E2403"/>
    <w:rsid w:val="006E3E05"/>
    <w:rsid w:val="006E5308"/>
    <w:rsid w:val="006F3028"/>
    <w:rsid w:val="006F3EE6"/>
    <w:rsid w:val="006F4A04"/>
    <w:rsid w:val="006F6469"/>
    <w:rsid w:val="006F7DC3"/>
    <w:rsid w:val="00703302"/>
    <w:rsid w:val="00713155"/>
    <w:rsid w:val="007141A4"/>
    <w:rsid w:val="00721020"/>
    <w:rsid w:val="00721C84"/>
    <w:rsid w:val="00725796"/>
    <w:rsid w:val="00730FDF"/>
    <w:rsid w:val="007401F8"/>
    <w:rsid w:val="00741430"/>
    <w:rsid w:val="00743918"/>
    <w:rsid w:val="00745BD7"/>
    <w:rsid w:val="00746A8D"/>
    <w:rsid w:val="007524D2"/>
    <w:rsid w:val="0075530E"/>
    <w:rsid w:val="00757571"/>
    <w:rsid w:val="0076209B"/>
    <w:rsid w:val="00762405"/>
    <w:rsid w:val="00763AEA"/>
    <w:rsid w:val="00763EC9"/>
    <w:rsid w:val="007649C5"/>
    <w:rsid w:val="0076661D"/>
    <w:rsid w:val="007669EE"/>
    <w:rsid w:val="00770B33"/>
    <w:rsid w:val="00770E5F"/>
    <w:rsid w:val="00771124"/>
    <w:rsid w:val="00772AE1"/>
    <w:rsid w:val="00774067"/>
    <w:rsid w:val="00774624"/>
    <w:rsid w:val="00780B6F"/>
    <w:rsid w:val="00785074"/>
    <w:rsid w:val="00787015"/>
    <w:rsid w:val="0079143E"/>
    <w:rsid w:val="00791572"/>
    <w:rsid w:val="007922AF"/>
    <w:rsid w:val="00794363"/>
    <w:rsid w:val="00794AAE"/>
    <w:rsid w:val="007A37B1"/>
    <w:rsid w:val="007A4AED"/>
    <w:rsid w:val="007A648F"/>
    <w:rsid w:val="007A775E"/>
    <w:rsid w:val="007B4E98"/>
    <w:rsid w:val="007C25AE"/>
    <w:rsid w:val="007C3256"/>
    <w:rsid w:val="007C3E5F"/>
    <w:rsid w:val="007C42C0"/>
    <w:rsid w:val="007C502D"/>
    <w:rsid w:val="007C67EA"/>
    <w:rsid w:val="007D04CF"/>
    <w:rsid w:val="007D1ACA"/>
    <w:rsid w:val="007D256E"/>
    <w:rsid w:val="007D2AAB"/>
    <w:rsid w:val="007D625A"/>
    <w:rsid w:val="007D66D1"/>
    <w:rsid w:val="007E073B"/>
    <w:rsid w:val="007E33E5"/>
    <w:rsid w:val="007E44B0"/>
    <w:rsid w:val="007E516F"/>
    <w:rsid w:val="007F04BB"/>
    <w:rsid w:val="00800272"/>
    <w:rsid w:val="008019D6"/>
    <w:rsid w:val="00801F2D"/>
    <w:rsid w:val="0080368C"/>
    <w:rsid w:val="00804F9B"/>
    <w:rsid w:val="00805EF1"/>
    <w:rsid w:val="008063F8"/>
    <w:rsid w:val="00807A19"/>
    <w:rsid w:val="008104C8"/>
    <w:rsid w:val="00810E0D"/>
    <w:rsid w:val="008138AE"/>
    <w:rsid w:val="00815988"/>
    <w:rsid w:val="008200B3"/>
    <w:rsid w:val="00820F43"/>
    <w:rsid w:val="008248FE"/>
    <w:rsid w:val="00830634"/>
    <w:rsid w:val="0083070F"/>
    <w:rsid w:val="008321E9"/>
    <w:rsid w:val="00832D4E"/>
    <w:rsid w:val="0083367E"/>
    <w:rsid w:val="008354E8"/>
    <w:rsid w:val="00840C00"/>
    <w:rsid w:val="008410CF"/>
    <w:rsid w:val="00843037"/>
    <w:rsid w:val="00853BA7"/>
    <w:rsid w:val="00860123"/>
    <w:rsid w:val="00861BDF"/>
    <w:rsid w:val="00866C31"/>
    <w:rsid w:val="00880840"/>
    <w:rsid w:val="0088177A"/>
    <w:rsid w:val="00882FB8"/>
    <w:rsid w:val="00887326"/>
    <w:rsid w:val="008879E7"/>
    <w:rsid w:val="00887A9E"/>
    <w:rsid w:val="008922A2"/>
    <w:rsid w:val="008A41BC"/>
    <w:rsid w:val="008A5282"/>
    <w:rsid w:val="008A6EB0"/>
    <w:rsid w:val="008B1DD4"/>
    <w:rsid w:val="008B220E"/>
    <w:rsid w:val="008C22C8"/>
    <w:rsid w:val="008C252D"/>
    <w:rsid w:val="008C2D29"/>
    <w:rsid w:val="008C4242"/>
    <w:rsid w:val="008C4A69"/>
    <w:rsid w:val="008C5214"/>
    <w:rsid w:val="008C5A47"/>
    <w:rsid w:val="008C6196"/>
    <w:rsid w:val="008C796C"/>
    <w:rsid w:val="008C7D4C"/>
    <w:rsid w:val="008D064B"/>
    <w:rsid w:val="008D2036"/>
    <w:rsid w:val="008D5B5F"/>
    <w:rsid w:val="008D6561"/>
    <w:rsid w:val="008E07D9"/>
    <w:rsid w:val="008E2D95"/>
    <w:rsid w:val="008E3992"/>
    <w:rsid w:val="008E5617"/>
    <w:rsid w:val="008F25CB"/>
    <w:rsid w:val="008F59A7"/>
    <w:rsid w:val="008F77AB"/>
    <w:rsid w:val="00900E83"/>
    <w:rsid w:val="00901D12"/>
    <w:rsid w:val="00905BAC"/>
    <w:rsid w:val="00907691"/>
    <w:rsid w:val="00910067"/>
    <w:rsid w:val="00911225"/>
    <w:rsid w:val="009122AC"/>
    <w:rsid w:val="00913AA5"/>
    <w:rsid w:val="00916025"/>
    <w:rsid w:val="00923F19"/>
    <w:rsid w:val="00927770"/>
    <w:rsid w:val="00927B55"/>
    <w:rsid w:val="00930B58"/>
    <w:rsid w:val="00931333"/>
    <w:rsid w:val="00932106"/>
    <w:rsid w:val="0093591D"/>
    <w:rsid w:val="00936518"/>
    <w:rsid w:val="009460C8"/>
    <w:rsid w:val="0094690F"/>
    <w:rsid w:val="0094754B"/>
    <w:rsid w:val="009507FE"/>
    <w:rsid w:val="00951553"/>
    <w:rsid w:val="00952E04"/>
    <w:rsid w:val="009546A1"/>
    <w:rsid w:val="00954C80"/>
    <w:rsid w:val="00956F51"/>
    <w:rsid w:val="00957594"/>
    <w:rsid w:val="00961094"/>
    <w:rsid w:val="00970250"/>
    <w:rsid w:val="00975E56"/>
    <w:rsid w:val="00976602"/>
    <w:rsid w:val="00980303"/>
    <w:rsid w:val="009828FB"/>
    <w:rsid w:val="00983FF0"/>
    <w:rsid w:val="009855E9"/>
    <w:rsid w:val="00985EC5"/>
    <w:rsid w:val="00987DAE"/>
    <w:rsid w:val="00990C97"/>
    <w:rsid w:val="0099165B"/>
    <w:rsid w:val="00993046"/>
    <w:rsid w:val="0099416C"/>
    <w:rsid w:val="009978C8"/>
    <w:rsid w:val="009A2307"/>
    <w:rsid w:val="009A5974"/>
    <w:rsid w:val="009A5E83"/>
    <w:rsid w:val="009B15A3"/>
    <w:rsid w:val="009B250A"/>
    <w:rsid w:val="009B42B6"/>
    <w:rsid w:val="009C2CD0"/>
    <w:rsid w:val="009C4561"/>
    <w:rsid w:val="009D2A87"/>
    <w:rsid w:val="009D375D"/>
    <w:rsid w:val="009D75EE"/>
    <w:rsid w:val="009D7CAB"/>
    <w:rsid w:val="009E0A0E"/>
    <w:rsid w:val="009E608A"/>
    <w:rsid w:val="009E7199"/>
    <w:rsid w:val="009F2CE5"/>
    <w:rsid w:val="009F58B5"/>
    <w:rsid w:val="009F6926"/>
    <w:rsid w:val="00A03907"/>
    <w:rsid w:val="00A07898"/>
    <w:rsid w:val="00A10339"/>
    <w:rsid w:val="00A177EB"/>
    <w:rsid w:val="00A206F0"/>
    <w:rsid w:val="00A218C3"/>
    <w:rsid w:val="00A24098"/>
    <w:rsid w:val="00A247FD"/>
    <w:rsid w:val="00A24A8B"/>
    <w:rsid w:val="00A33CF7"/>
    <w:rsid w:val="00A35FDA"/>
    <w:rsid w:val="00A364B6"/>
    <w:rsid w:val="00A41C35"/>
    <w:rsid w:val="00A41CEC"/>
    <w:rsid w:val="00A45CDA"/>
    <w:rsid w:val="00A50808"/>
    <w:rsid w:val="00A5132F"/>
    <w:rsid w:val="00A5574C"/>
    <w:rsid w:val="00A627FB"/>
    <w:rsid w:val="00A62A24"/>
    <w:rsid w:val="00A6399D"/>
    <w:rsid w:val="00A64F91"/>
    <w:rsid w:val="00A6512F"/>
    <w:rsid w:val="00A724BD"/>
    <w:rsid w:val="00A73D10"/>
    <w:rsid w:val="00A743DF"/>
    <w:rsid w:val="00A75D40"/>
    <w:rsid w:val="00A75E66"/>
    <w:rsid w:val="00A77C99"/>
    <w:rsid w:val="00A80C4A"/>
    <w:rsid w:val="00A82D94"/>
    <w:rsid w:val="00A84494"/>
    <w:rsid w:val="00A8475C"/>
    <w:rsid w:val="00A84AA4"/>
    <w:rsid w:val="00A90622"/>
    <w:rsid w:val="00A95385"/>
    <w:rsid w:val="00A954E8"/>
    <w:rsid w:val="00A979BA"/>
    <w:rsid w:val="00AA44A1"/>
    <w:rsid w:val="00AA4AAA"/>
    <w:rsid w:val="00AA526E"/>
    <w:rsid w:val="00AB09A3"/>
    <w:rsid w:val="00AB1CB7"/>
    <w:rsid w:val="00AB2C5E"/>
    <w:rsid w:val="00AB39F0"/>
    <w:rsid w:val="00AB3C41"/>
    <w:rsid w:val="00AB5060"/>
    <w:rsid w:val="00AB537A"/>
    <w:rsid w:val="00AB57F3"/>
    <w:rsid w:val="00AC0040"/>
    <w:rsid w:val="00AC2805"/>
    <w:rsid w:val="00AC2E27"/>
    <w:rsid w:val="00AC34F0"/>
    <w:rsid w:val="00AC386A"/>
    <w:rsid w:val="00AC5766"/>
    <w:rsid w:val="00AC6246"/>
    <w:rsid w:val="00AD5141"/>
    <w:rsid w:val="00AD6CEA"/>
    <w:rsid w:val="00AD6DB5"/>
    <w:rsid w:val="00AE221C"/>
    <w:rsid w:val="00AE3683"/>
    <w:rsid w:val="00AE7409"/>
    <w:rsid w:val="00AF41FE"/>
    <w:rsid w:val="00AF78FE"/>
    <w:rsid w:val="00B03225"/>
    <w:rsid w:val="00B05AEF"/>
    <w:rsid w:val="00B108DF"/>
    <w:rsid w:val="00B131C4"/>
    <w:rsid w:val="00B14456"/>
    <w:rsid w:val="00B15FCD"/>
    <w:rsid w:val="00B24FA6"/>
    <w:rsid w:val="00B27742"/>
    <w:rsid w:val="00B30378"/>
    <w:rsid w:val="00B3268C"/>
    <w:rsid w:val="00B349CA"/>
    <w:rsid w:val="00B366A9"/>
    <w:rsid w:val="00B37174"/>
    <w:rsid w:val="00B409C5"/>
    <w:rsid w:val="00B40A5B"/>
    <w:rsid w:val="00B442CC"/>
    <w:rsid w:val="00B456D3"/>
    <w:rsid w:val="00B46E16"/>
    <w:rsid w:val="00B5230F"/>
    <w:rsid w:val="00B55643"/>
    <w:rsid w:val="00B6337A"/>
    <w:rsid w:val="00B63539"/>
    <w:rsid w:val="00B6356B"/>
    <w:rsid w:val="00B65861"/>
    <w:rsid w:val="00B668A6"/>
    <w:rsid w:val="00B73376"/>
    <w:rsid w:val="00B743C2"/>
    <w:rsid w:val="00B767AF"/>
    <w:rsid w:val="00B77FA6"/>
    <w:rsid w:val="00B80361"/>
    <w:rsid w:val="00B8061F"/>
    <w:rsid w:val="00B84EE1"/>
    <w:rsid w:val="00B86E7F"/>
    <w:rsid w:val="00B908DA"/>
    <w:rsid w:val="00B90D59"/>
    <w:rsid w:val="00B9191E"/>
    <w:rsid w:val="00B93AC0"/>
    <w:rsid w:val="00B95728"/>
    <w:rsid w:val="00B96D91"/>
    <w:rsid w:val="00B97407"/>
    <w:rsid w:val="00B97658"/>
    <w:rsid w:val="00B97E68"/>
    <w:rsid w:val="00BA023B"/>
    <w:rsid w:val="00BA0DF6"/>
    <w:rsid w:val="00BA20A3"/>
    <w:rsid w:val="00BA25C9"/>
    <w:rsid w:val="00BA3558"/>
    <w:rsid w:val="00BA4967"/>
    <w:rsid w:val="00BA6CD4"/>
    <w:rsid w:val="00BB2E1B"/>
    <w:rsid w:val="00BB3F20"/>
    <w:rsid w:val="00BB5440"/>
    <w:rsid w:val="00BB6363"/>
    <w:rsid w:val="00BC1734"/>
    <w:rsid w:val="00BC31A3"/>
    <w:rsid w:val="00BC3415"/>
    <w:rsid w:val="00BC4020"/>
    <w:rsid w:val="00BC62ED"/>
    <w:rsid w:val="00BC6E40"/>
    <w:rsid w:val="00BD1351"/>
    <w:rsid w:val="00BD5FCC"/>
    <w:rsid w:val="00BD6056"/>
    <w:rsid w:val="00BD64C7"/>
    <w:rsid w:val="00BE0382"/>
    <w:rsid w:val="00BE5C8B"/>
    <w:rsid w:val="00BF29EC"/>
    <w:rsid w:val="00BF2C61"/>
    <w:rsid w:val="00BF3599"/>
    <w:rsid w:val="00BF624A"/>
    <w:rsid w:val="00BF7DA6"/>
    <w:rsid w:val="00C04131"/>
    <w:rsid w:val="00C06DF1"/>
    <w:rsid w:val="00C141DF"/>
    <w:rsid w:val="00C1445C"/>
    <w:rsid w:val="00C23780"/>
    <w:rsid w:val="00C30491"/>
    <w:rsid w:val="00C31383"/>
    <w:rsid w:val="00C3413E"/>
    <w:rsid w:val="00C37C48"/>
    <w:rsid w:val="00C41BD2"/>
    <w:rsid w:val="00C43502"/>
    <w:rsid w:val="00C43E1E"/>
    <w:rsid w:val="00C440D7"/>
    <w:rsid w:val="00C4718C"/>
    <w:rsid w:val="00C473CD"/>
    <w:rsid w:val="00C513FF"/>
    <w:rsid w:val="00C5357D"/>
    <w:rsid w:val="00C54367"/>
    <w:rsid w:val="00C613F9"/>
    <w:rsid w:val="00C61B13"/>
    <w:rsid w:val="00C6284D"/>
    <w:rsid w:val="00C65109"/>
    <w:rsid w:val="00C658D3"/>
    <w:rsid w:val="00C70143"/>
    <w:rsid w:val="00C70FC1"/>
    <w:rsid w:val="00C7106C"/>
    <w:rsid w:val="00C719D1"/>
    <w:rsid w:val="00C72720"/>
    <w:rsid w:val="00C76505"/>
    <w:rsid w:val="00C767A6"/>
    <w:rsid w:val="00C77296"/>
    <w:rsid w:val="00C77472"/>
    <w:rsid w:val="00C775C1"/>
    <w:rsid w:val="00C83727"/>
    <w:rsid w:val="00C9399A"/>
    <w:rsid w:val="00C93F3D"/>
    <w:rsid w:val="00C94BA3"/>
    <w:rsid w:val="00C95E80"/>
    <w:rsid w:val="00C9764A"/>
    <w:rsid w:val="00CA3D5F"/>
    <w:rsid w:val="00CA56C1"/>
    <w:rsid w:val="00CB232B"/>
    <w:rsid w:val="00CB37F0"/>
    <w:rsid w:val="00CB7CE2"/>
    <w:rsid w:val="00CC0293"/>
    <w:rsid w:val="00CC067E"/>
    <w:rsid w:val="00CC55CC"/>
    <w:rsid w:val="00CC6D2A"/>
    <w:rsid w:val="00CD6416"/>
    <w:rsid w:val="00CD65CD"/>
    <w:rsid w:val="00CE0288"/>
    <w:rsid w:val="00CE072B"/>
    <w:rsid w:val="00CE2909"/>
    <w:rsid w:val="00CE7659"/>
    <w:rsid w:val="00CF1A0F"/>
    <w:rsid w:val="00CF36A0"/>
    <w:rsid w:val="00CF6A7B"/>
    <w:rsid w:val="00CF6ABE"/>
    <w:rsid w:val="00CF7D95"/>
    <w:rsid w:val="00D00D8C"/>
    <w:rsid w:val="00D029B5"/>
    <w:rsid w:val="00D0653C"/>
    <w:rsid w:val="00D15EAD"/>
    <w:rsid w:val="00D1648A"/>
    <w:rsid w:val="00D22E7E"/>
    <w:rsid w:val="00D26562"/>
    <w:rsid w:val="00D27C27"/>
    <w:rsid w:val="00D33A39"/>
    <w:rsid w:val="00D34A28"/>
    <w:rsid w:val="00D35540"/>
    <w:rsid w:val="00D35F0C"/>
    <w:rsid w:val="00D40398"/>
    <w:rsid w:val="00D44AD9"/>
    <w:rsid w:val="00D5356E"/>
    <w:rsid w:val="00D5503B"/>
    <w:rsid w:val="00D5697E"/>
    <w:rsid w:val="00D577FE"/>
    <w:rsid w:val="00D61216"/>
    <w:rsid w:val="00D629A3"/>
    <w:rsid w:val="00D67FD5"/>
    <w:rsid w:val="00D71C37"/>
    <w:rsid w:val="00D721C6"/>
    <w:rsid w:val="00D73353"/>
    <w:rsid w:val="00D75DF8"/>
    <w:rsid w:val="00D76297"/>
    <w:rsid w:val="00D77111"/>
    <w:rsid w:val="00D80128"/>
    <w:rsid w:val="00D806A3"/>
    <w:rsid w:val="00D80F05"/>
    <w:rsid w:val="00D827D5"/>
    <w:rsid w:val="00D84875"/>
    <w:rsid w:val="00D84EB0"/>
    <w:rsid w:val="00D8711C"/>
    <w:rsid w:val="00D92598"/>
    <w:rsid w:val="00D934B3"/>
    <w:rsid w:val="00D937C5"/>
    <w:rsid w:val="00D96A42"/>
    <w:rsid w:val="00D9727F"/>
    <w:rsid w:val="00DA459A"/>
    <w:rsid w:val="00DB116A"/>
    <w:rsid w:val="00DB4802"/>
    <w:rsid w:val="00DC37A9"/>
    <w:rsid w:val="00DC6969"/>
    <w:rsid w:val="00DD1A1B"/>
    <w:rsid w:val="00DD4653"/>
    <w:rsid w:val="00DD4EA6"/>
    <w:rsid w:val="00DD6BFA"/>
    <w:rsid w:val="00DE1AF7"/>
    <w:rsid w:val="00DE43A2"/>
    <w:rsid w:val="00DE7D8D"/>
    <w:rsid w:val="00DF3411"/>
    <w:rsid w:val="00DF46A0"/>
    <w:rsid w:val="00E009A1"/>
    <w:rsid w:val="00E00CC9"/>
    <w:rsid w:val="00E0499C"/>
    <w:rsid w:val="00E06BF3"/>
    <w:rsid w:val="00E06BFB"/>
    <w:rsid w:val="00E169E5"/>
    <w:rsid w:val="00E16C03"/>
    <w:rsid w:val="00E175C9"/>
    <w:rsid w:val="00E17A89"/>
    <w:rsid w:val="00E20032"/>
    <w:rsid w:val="00E20C74"/>
    <w:rsid w:val="00E24549"/>
    <w:rsid w:val="00E25FD3"/>
    <w:rsid w:val="00E264F8"/>
    <w:rsid w:val="00E272D6"/>
    <w:rsid w:val="00E27885"/>
    <w:rsid w:val="00E36DFD"/>
    <w:rsid w:val="00E41F79"/>
    <w:rsid w:val="00E42BB3"/>
    <w:rsid w:val="00E4532B"/>
    <w:rsid w:val="00E51255"/>
    <w:rsid w:val="00E53B7A"/>
    <w:rsid w:val="00E5473F"/>
    <w:rsid w:val="00E615B6"/>
    <w:rsid w:val="00E6201C"/>
    <w:rsid w:val="00E62A0D"/>
    <w:rsid w:val="00E6771E"/>
    <w:rsid w:val="00E72100"/>
    <w:rsid w:val="00E73310"/>
    <w:rsid w:val="00E75113"/>
    <w:rsid w:val="00E7512C"/>
    <w:rsid w:val="00E802D5"/>
    <w:rsid w:val="00E80A21"/>
    <w:rsid w:val="00E81905"/>
    <w:rsid w:val="00E82815"/>
    <w:rsid w:val="00E836C3"/>
    <w:rsid w:val="00E838B4"/>
    <w:rsid w:val="00E83F03"/>
    <w:rsid w:val="00E84CE4"/>
    <w:rsid w:val="00E84FCB"/>
    <w:rsid w:val="00E866FB"/>
    <w:rsid w:val="00E8753A"/>
    <w:rsid w:val="00E877E0"/>
    <w:rsid w:val="00E87989"/>
    <w:rsid w:val="00E90DAA"/>
    <w:rsid w:val="00E92124"/>
    <w:rsid w:val="00E9325E"/>
    <w:rsid w:val="00E939EE"/>
    <w:rsid w:val="00E949BC"/>
    <w:rsid w:val="00E95893"/>
    <w:rsid w:val="00EA3C91"/>
    <w:rsid w:val="00EA57A7"/>
    <w:rsid w:val="00EA62F8"/>
    <w:rsid w:val="00EA6E7D"/>
    <w:rsid w:val="00EB0400"/>
    <w:rsid w:val="00EB162F"/>
    <w:rsid w:val="00EB45BF"/>
    <w:rsid w:val="00EB51C6"/>
    <w:rsid w:val="00EB61C9"/>
    <w:rsid w:val="00EC042F"/>
    <w:rsid w:val="00EC0942"/>
    <w:rsid w:val="00EC1E03"/>
    <w:rsid w:val="00EC43F3"/>
    <w:rsid w:val="00EC5DC4"/>
    <w:rsid w:val="00EC6401"/>
    <w:rsid w:val="00ED2641"/>
    <w:rsid w:val="00ED4469"/>
    <w:rsid w:val="00ED44AB"/>
    <w:rsid w:val="00ED56F4"/>
    <w:rsid w:val="00ED7028"/>
    <w:rsid w:val="00EE0C08"/>
    <w:rsid w:val="00EE17A6"/>
    <w:rsid w:val="00EE3D91"/>
    <w:rsid w:val="00EE464F"/>
    <w:rsid w:val="00EE64FE"/>
    <w:rsid w:val="00EF2412"/>
    <w:rsid w:val="00EF2B2B"/>
    <w:rsid w:val="00EF41CC"/>
    <w:rsid w:val="00EF4637"/>
    <w:rsid w:val="00EF6EB2"/>
    <w:rsid w:val="00F062DA"/>
    <w:rsid w:val="00F10E17"/>
    <w:rsid w:val="00F11219"/>
    <w:rsid w:val="00F13320"/>
    <w:rsid w:val="00F139EE"/>
    <w:rsid w:val="00F15E6A"/>
    <w:rsid w:val="00F175D6"/>
    <w:rsid w:val="00F2014D"/>
    <w:rsid w:val="00F2510A"/>
    <w:rsid w:val="00F27D6C"/>
    <w:rsid w:val="00F3390F"/>
    <w:rsid w:val="00F35C8A"/>
    <w:rsid w:val="00F35E63"/>
    <w:rsid w:val="00F40956"/>
    <w:rsid w:val="00F4170E"/>
    <w:rsid w:val="00F47BD0"/>
    <w:rsid w:val="00F50097"/>
    <w:rsid w:val="00F50E7E"/>
    <w:rsid w:val="00F5124C"/>
    <w:rsid w:val="00F53885"/>
    <w:rsid w:val="00F5534F"/>
    <w:rsid w:val="00F61512"/>
    <w:rsid w:val="00F6596A"/>
    <w:rsid w:val="00F674F6"/>
    <w:rsid w:val="00F67FA7"/>
    <w:rsid w:val="00F73EF9"/>
    <w:rsid w:val="00F740FA"/>
    <w:rsid w:val="00F749CE"/>
    <w:rsid w:val="00F7702C"/>
    <w:rsid w:val="00F8123C"/>
    <w:rsid w:val="00F84B23"/>
    <w:rsid w:val="00F85F80"/>
    <w:rsid w:val="00F91217"/>
    <w:rsid w:val="00F96A2C"/>
    <w:rsid w:val="00FA1D74"/>
    <w:rsid w:val="00FA25F6"/>
    <w:rsid w:val="00FA281B"/>
    <w:rsid w:val="00FA3ACD"/>
    <w:rsid w:val="00FA6026"/>
    <w:rsid w:val="00FA793C"/>
    <w:rsid w:val="00FB00CD"/>
    <w:rsid w:val="00FB0287"/>
    <w:rsid w:val="00FB0E35"/>
    <w:rsid w:val="00FB129E"/>
    <w:rsid w:val="00FB1766"/>
    <w:rsid w:val="00FB4146"/>
    <w:rsid w:val="00FC6DEB"/>
    <w:rsid w:val="00FC6F70"/>
    <w:rsid w:val="00FD1BCA"/>
    <w:rsid w:val="00FD5499"/>
    <w:rsid w:val="00FD5EE1"/>
    <w:rsid w:val="00FD7FDC"/>
    <w:rsid w:val="00FE35B2"/>
    <w:rsid w:val="00FE7805"/>
    <w:rsid w:val="00FF1B1C"/>
    <w:rsid w:val="00FF39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31FB"/>
  <w15:docId w15:val="{EDC38A88-909F-4200-A058-E4850AB76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E63"/>
    <w:rPr>
      <w:sz w:val="24"/>
    </w:rPr>
  </w:style>
  <w:style w:type="paragraph" w:styleId="Heading1">
    <w:name w:val="heading 1"/>
    <w:basedOn w:val="Normal"/>
    <w:next w:val="Normal"/>
    <w:link w:val="Heading1Char"/>
    <w:uiPriority w:val="9"/>
    <w:qFormat/>
    <w:rsid w:val="00721C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C7ECC"/>
    <w:pPr>
      <w:keepNext/>
      <w:keepLines/>
      <w:spacing w:before="200" w:after="0"/>
      <w:jc w:val="center"/>
      <w:outlineLvl w:val="1"/>
    </w:pPr>
    <w:rPr>
      <w:rFonts w:asciiTheme="majorHAnsi" w:eastAsiaTheme="majorEastAsia" w:hAnsiTheme="majorHAnsi" w:cstheme="majorBidi"/>
      <w:b/>
      <w:bCs/>
      <w:sz w:val="40"/>
      <w:szCs w:val="26"/>
    </w:rPr>
  </w:style>
  <w:style w:type="paragraph" w:styleId="Heading3">
    <w:name w:val="heading 3"/>
    <w:basedOn w:val="Normal"/>
    <w:next w:val="Normal"/>
    <w:link w:val="Heading3Char"/>
    <w:uiPriority w:val="9"/>
    <w:unhideWhenUsed/>
    <w:qFormat/>
    <w:rsid w:val="002C7ECC"/>
    <w:pPr>
      <w:keepNext/>
      <w:keepLines/>
      <w:spacing w:before="200" w:after="0"/>
      <w:outlineLvl w:val="2"/>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C32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2E8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84"/>
    <w:rPr>
      <w:rFonts w:ascii="Tahoma" w:hAnsi="Tahoma" w:cs="Tahoma"/>
      <w:sz w:val="16"/>
      <w:szCs w:val="16"/>
    </w:rPr>
  </w:style>
  <w:style w:type="character" w:customStyle="1" w:styleId="Heading2Char">
    <w:name w:val="Heading 2 Char"/>
    <w:basedOn w:val="DefaultParagraphFont"/>
    <w:link w:val="Heading2"/>
    <w:uiPriority w:val="9"/>
    <w:rsid w:val="002C7ECC"/>
    <w:rPr>
      <w:rFonts w:asciiTheme="majorHAnsi" w:eastAsiaTheme="majorEastAsia" w:hAnsiTheme="majorHAnsi" w:cstheme="majorBidi"/>
      <w:b/>
      <w:bCs/>
      <w:sz w:val="40"/>
      <w:szCs w:val="26"/>
    </w:rPr>
  </w:style>
  <w:style w:type="character" w:customStyle="1" w:styleId="Heading3Char">
    <w:name w:val="Heading 3 Char"/>
    <w:basedOn w:val="DefaultParagraphFont"/>
    <w:link w:val="Heading3"/>
    <w:uiPriority w:val="9"/>
    <w:rsid w:val="002C7ECC"/>
    <w:rPr>
      <w:rFonts w:asciiTheme="majorHAnsi" w:eastAsiaTheme="majorEastAsia" w:hAnsiTheme="majorHAnsi" w:cstheme="majorBidi"/>
      <w:b/>
      <w:bCs/>
      <w:sz w:val="24"/>
    </w:rPr>
  </w:style>
  <w:style w:type="paragraph" w:styleId="NoSpacing">
    <w:name w:val="No Spacing"/>
    <w:uiPriority w:val="1"/>
    <w:qFormat/>
    <w:rsid w:val="00B96D91"/>
    <w:pPr>
      <w:spacing w:after="0" w:line="240" w:lineRule="auto"/>
    </w:pPr>
    <w:rPr>
      <w:sz w:val="24"/>
    </w:rPr>
  </w:style>
  <w:style w:type="paragraph" w:styleId="ListParagraph">
    <w:name w:val="List Paragraph"/>
    <w:basedOn w:val="Normal"/>
    <w:link w:val="ListParagraphChar"/>
    <w:uiPriority w:val="34"/>
    <w:qFormat/>
    <w:rsid w:val="00E866FB"/>
    <w:pPr>
      <w:numPr>
        <w:numId w:val="1"/>
      </w:numPr>
      <w:contextualSpacing/>
    </w:pPr>
  </w:style>
  <w:style w:type="paragraph" w:customStyle="1" w:styleId="Numberedheading">
    <w:name w:val="Numbered heading"/>
    <w:basedOn w:val="Heading3"/>
    <w:link w:val="NumberedheadingChar"/>
    <w:qFormat/>
    <w:rsid w:val="00BA0DF6"/>
    <w:pPr>
      <w:numPr>
        <w:numId w:val="2"/>
      </w:numPr>
      <w:ind w:left="720"/>
    </w:pPr>
  </w:style>
  <w:style w:type="character" w:styleId="Hyperlink">
    <w:name w:val="Hyperlink"/>
    <w:basedOn w:val="DefaultParagraphFont"/>
    <w:uiPriority w:val="99"/>
    <w:unhideWhenUsed/>
    <w:rsid w:val="00621D5B"/>
    <w:rPr>
      <w:color w:val="0000FF" w:themeColor="hyperlink"/>
      <w:u w:val="single"/>
    </w:rPr>
  </w:style>
  <w:style w:type="character" w:customStyle="1" w:styleId="NumberedheadingChar">
    <w:name w:val="Numbered heading Char"/>
    <w:basedOn w:val="Heading3Char"/>
    <w:link w:val="Numberedheading"/>
    <w:rsid w:val="00BA0DF6"/>
    <w:rPr>
      <w:rFonts w:asciiTheme="majorHAnsi" w:eastAsiaTheme="majorEastAsia" w:hAnsiTheme="majorHAnsi" w:cstheme="majorBidi"/>
      <w:b/>
      <w:bCs/>
      <w:sz w:val="24"/>
    </w:rPr>
  </w:style>
  <w:style w:type="table" w:styleId="TableGrid">
    <w:name w:val="Table Grid"/>
    <w:basedOn w:val="TableNormal"/>
    <w:uiPriority w:val="39"/>
    <w:rsid w:val="00961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link w:val="SubheadingChar"/>
    <w:qFormat/>
    <w:rsid w:val="00961094"/>
    <w:rPr>
      <w:b/>
      <w:u w:val="single"/>
    </w:rPr>
  </w:style>
  <w:style w:type="character" w:customStyle="1" w:styleId="Heading6Char">
    <w:name w:val="Heading 6 Char"/>
    <w:basedOn w:val="DefaultParagraphFont"/>
    <w:link w:val="Heading6"/>
    <w:uiPriority w:val="9"/>
    <w:semiHidden/>
    <w:rsid w:val="007C3256"/>
    <w:rPr>
      <w:rFonts w:asciiTheme="majorHAnsi" w:eastAsiaTheme="majorEastAsia" w:hAnsiTheme="majorHAnsi" w:cstheme="majorBidi"/>
      <w:i/>
      <w:iCs/>
      <w:color w:val="243F60" w:themeColor="accent1" w:themeShade="7F"/>
      <w:sz w:val="24"/>
    </w:rPr>
  </w:style>
  <w:style w:type="character" w:customStyle="1" w:styleId="SubheadingChar">
    <w:name w:val="Subheading Char"/>
    <w:basedOn w:val="DefaultParagraphFont"/>
    <w:link w:val="Subheading"/>
    <w:rsid w:val="00961094"/>
    <w:rPr>
      <w:b/>
      <w:sz w:val="24"/>
      <w:u w:val="single"/>
    </w:rPr>
  </w:style>
  <w:style w:type="paragraph" w:customStyle="1" w:styleId="Subbullet">
    <w:name w:val="Sub bullet"/>
    <w:basedOn w:val="ListParagraph"/>
    <w:link w:val="SubbulletChar"/>
    <w:qFormat/>
    <w:rsid w:val="00E866FB"/>
    <w:pPr>
      <w:numPr>
        <w:ilvl w:val="1"/>
      </w:numPr>
      <w:ind w:left="1134" w:hanging="425"/>
    </w:pPr>
  </w:style>
  <w:style w:type="character" w:customStyle="1" w:styleId="Heading1Char">
    <w:name w:val="Heading 1 Char"/>
    <w:basedOn w:val="DefaultParagraphFont"/>
    <w:link w:val="Heading1"/>
    <w:uiPriority w:val="9"/>
    <w:rsid w:val="00721C84"/>
    <w:rPr>
      <w:rFonts w:asciiTheme="majorHAnsi" w:eastAsiaTheme="majorEastAsia" w:hAnsiTheme="majorHAnsi" w:cstheme="majorBidi"/>
      <w:b/>
      <w:bCs/>
      <w:color w:val="365F91" w:themeColor="accent1" w:themeShade="BF"/>
      <w:sz w:val="28"/>
      <w:szCs w:val="28"/>
    </w:rPr>
  </w:style>
  <w:style w:type="character" w:customStyle="1" w:styleId="ListParagraphChar">
    <w:name w:val="List Paragraph Char"/>
    <w:basedOn w:val="DefaultParagraphFont"/>
    <w:link w:val="ListParagraph"/>
    <w:uiPriority w:val="34"/>
    <w:rsid w:val="00E866FB"/>
    <w:rPr>
      <w:sz w:val="24"/>
    </w:rPr>
  </w:style>
  <w:style w:type="character" w:customStyle="1" w:styleId="SubbulletChar">
    <w:name w:val="Sub bullet Char"/>
    <w:basedOn w:val="ListParagraphChar"/>
    <w:link w:val="Subbullet"/>
    <w:rsid w:val="00E866FB"/>
    <w:rPr>
      <w:sz w:val="24"/>
    </w:rPr>
  </w:style>
  <w:style w:type="paragraph" w:styleId="TOCHeading">
    <w:name w:val="TOC Heading"/>
    <w:basedOn w:val="Heading1"/>
    <w:next w:val="Normal"/>
    <w:uiPriority w:val="39"/>
    <w:unhideWhenUsed/>
    <w:qFormat/>
    <w:rsid w:val="00721C84"/>
    <w:pPr>
      <w:spacing w:line="276" w:lineRule="auto"/>
      <w:outlineLvl w:val="9"/>
    </w:pPr>
    <w:rPr>
      <w:lang w:val="en-US" w:eastAsia="ja-JP"/>
    </w:rPr>
  </w:style>
  <w:style w:type="paragraph" w:styleId="TOC2">
    <w:name w:val="toc 2"/>
    <w:basedOn w:val="Normal"/>
    <w:next w:val="Normal"/>
    <w:autoRedefine/>
    <w:uiPriority w:val="39"/>
    <w:unhideWhenUsed/>
    <w:qFormat/>
    <w:rsid w:val="001C765F"/>
    <w:pPr>
      <w:spacing w:after="100"/>
      <w:ind w:left="240"/>
    </w:pPr>
  </w:style>
  <w:style w:type="paragraph" w:styleId="TOC3">
    <w:name w:val="toc 3"/>
    <w:basedOn w:val="Normal"/>
    <w:next w:val="Normal"/>
    <w:autoRedefine/>
    <w:uiPriority w:val="39"/>
    <w:unhideWhenUsed/>
    <w:qFormat/>
    <w:rsid w:val="00721C84"/>
    <w:pPr>
      <w:spacing w:after="100"/>
      <w:ind w:left="480"/>
    </w:pPr>
  </w:style>
  <w:style w:type="paragraph" w:styleId="TOC1">
    <w:name w:val="toc 1"/>
    <w:basedOn w:val="Normal"/>
    <w:next w:val="Normal"/>
    <w:autoRedefine/>
    <w:uiPriority w:val="39"/>
    <w:unhideWhenUsed/>
    <w:qFormat/>
    <w:rsid w:val="001C765F"/>
    <w:pPr>
      <w:spacing w:after="100" w:line="276" w:lineRule="auto"/>
    </w:pPr>
    <w:rPr>
      <w:rFonts w:eastAsiaTheme="minorEastAsia"/>
      <w:b/>
      <w:sz w:val="28"/>
      <w:lang w:val="en-US" w:eastAsia="ja-JP"/>
    </w:rPr>
  </w:style>
  <w:style w:type="character" w:styleId="FollowedHyperlink">
    <w:name w:val="FollowedHyperlink"/>
    <w:basedOn w:val="DefaultParagraphFont"/>
    <w:uiPriority w:val="99"/>
    <w:semiHidden/>
    <w:unhideWhenUsed/>
    <w:rsid w:val="00763AEA"/>
    <w:rPr>
      <w:color w:val="800080" w:themeColor="followedHyperlink"/>
      <w:u w:val="single"/>
    </w:rPr>
  </w:style>
  <w:style w:type="paragraph" w:styleId="Header">
    <w:name w:val="header"/>
    <w:basedOn w:val="Normal"/>
    <w:link w:val="HeaderChar"/>
    <w:uiPriority w:val="99"/>
    <w:unhideWhenUsed/>
    <w:rsid w:val="008D064B"/>
    <w:pPr>
      <w:tabs>
        <w:tab w:val="center" w:pos="4513"/>
        <w:tab w:val="right" w:pos="9026"/>
      </w:tabs>
      <w:spacing w:after="0"/>
    </w:pPr>
  </w:style>
  <w:style w:type="character" w:customStyle="1" w:styleId="HeaderChar">
    <w:name w:val="Header Char"/>
    <w:basedOn w:val="DefaultParagraphFont"/>
    <w:link w:val="Header"/>
    <w:uiPriority w:val="99"/>
    <w:rsid w:val="008D064B"/>
    <w:rPr>
      <w:sz w:val="24"/>
    </w:rPr>
  </w:style>
  <w:style w:type="paragraph" w:styleId="Footer">
    <w:name w:val="footer"/>
    <w:basedOn w:val="Normal"/>
    <w:link w:val="FooterChar"/>
    <w:unhideWhenUsed/>
    <w:rsid w:val="008D064B"/>
    <w:pPr>
      <w:tabs>
        <w:tab w:val="center" w:pos="4513"/>
        <w:tab w:val="right" w:pos="9026"/>
      </w:tabs>
      <w:spacing w:after="0"/>
    </w:pPr>
  </w:style>
  <w:style w:type="character" w:customStyle="1" w:styleId="FooterChar">
    <w:name w:val="Footer Char"/>
    <w:basedOn w:val="DefaultParagraphFont"/>
    <w:link w:val="Footer"/>
    <w:uiPriority w:val="99"/>
    <w:rsid w:val="008D064B"/>
    <w:rPr>
      <w:sz w:val="24"/>
    </w:rPr>
  </w:style>
  <w:style w:type="character" w:styleId="CommentReference">
    <w:name w:val="annotation reference"/>
    <w:basedOn w:val="DefaultParagraphFont"/>
    <w:uiPriority w:val="99"/>
    <w:semiHidden/>
    <w:unhideWhenUsed/>
    <w:rsid w:val="001740A5"/>
    <w:rPr>
      <w:sz w:val="16"/>
      <w:szCs w:val="16"/>
    </w:rPr>
  </w:style>
  <w:style w:type="paragraph" w:styleId="CommentText">
    <w:name w:val="annotation text"/>
    <w:basedOn w:val="Normal"/>
    <w:link w:val="CommentTextChar"/>
    <w:uiPriority w:val="99"/>
    <w:semiHidden/>
    <w:unhideWhenUsed/>
    <w:rsid w:val="001740A5"/>
    <w:rPr>
      <w:sz w:val="20"/>
      <w:szCs w:val="20"/>
    </w:rPr>
  </w:style>
  <w:style w:type="character" w:customStyle="1" w:styleId="CommentTextChar">
    <w:name w:val="Comment Text Char"/>
    <w:basedOn w:val="DefaultParagraphFont"/>
    <w:link w:val="CommentText"/>
    <w:uiPriority w:val="99"/>
    <w:semiHidden/>
    <w:rsid w:val="001740A5"/>
    <w:rPr>
      <w:sz w:val="20"/>
      <w:szCs w:val="20"/>
    </w:rPr>
  </w:style>
  <w:style w:type="paragraph" w:styleId="CommentSubject">
    <w:name w:val="annotation subject"/>
    <w:basedOn w:val="CommentText"/>
    <w:next w:val="CommentText"/>
    <w:link w:val="CommentSubjectChar"/>
    <w:uiPriority w:val="99"/>
    <w:semiHidden/>
    <w:unhideWhenUsed/>
    <w:rsid w:val="001740A5"/>
    <w:rPr>
      <w:b/>
      <w:bCs/>
    </w:rPr>
  </w:style>
  <w:style w:type="character" w:customStyle="1" w:styleId="CommentSubjectChar">
    <w:name w:val="Comment Subject Char"/>
    <w:basedOn w:val="CommentTextChar"/>
    <w:link w:val="CommentSubject"/>
    <w:uiPriority w:val="99"/>
    <w:semiHidden/>
    <w:rsid w:val="001740A5"/>
    <w:rPr>
      <w:b/>
      <w:bCs/>
      <w:sz w:val="20"/>
      <w:szCs w:val="20"/>
    </w:rPr>
  </w:style>
  <w:style w:type="table" w:customStyle="1" w:styleId="TableGrid1">
    <w:name w:val="Table Grid1"/>
    <w:basedOn w:val="TableNormal"/>
    <w:next w:val="TableGrid"/>
    <w:uiPriority w:val="59"/>
    <w:rsid w:val="00F81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2937"/>
    <w:pPr>
      <w:spacing w:after="0"/>
    </w:pPr>
    <w:rPr>
      <w:rFonts w:ascii="Times New Roman" w:hAnsi="Times New Roman" w:cs="Times New Roman"/>
      <w:szCs w:val="24"/>
      <w:lang w:eastAsia="en-GB"/>
    </w:rPr>
  </w:style>
  <w:style w:type="paragraph" w:customStyle="1" w:styleId="Default">
    <w:name w:val="Default"/>
    <w:rsid w:val="00560133"/>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20300C"/>
    <w:pPr>
      <w:widowControl w:val="0"/>
      <w:autoSpaceDE w:val="0"/>
      <w:autoSpaceDN w:val="0"/>
      <w:spacing w:after="0"/>
    </w:pPr>
    <w:rPr>
      <w:rFonts w:ascii="Arial" w:eastAsia="Arial" w:hAnsi="Arial" w:cs="Arial"/>
      <w:sz w:val="20"/>
      <w:szCs w:val="20"/>
      <w:lang w:val="en-US" w:bidi="en-US"/>
    </w:rPr>
  </w:style>
  <w:style w:type="character" w:customStyle="1" w:styleId="BodyTextChar">
    <w:name w:val="Body Text Char"/>
    <w:basedOn w:val="DefaultParagraphFont"/>
    <w:link w:val="BodyText"/>
    <w:uiPriority w:val="1"/>
    <w:rsid w:val="0020300C"/>
    <w:rPr>
      <w:rFonts w:ascii="Arial" w:eastAsia="Arial" w:hAnsi="Arial" w:cs="Arial"/>
      <w:sz w:val="20"/>
      <w:szCs w:val="20"/>
      <w:lang w:val="en-US" w:bidi="en-US"/>
    </w:rPr>
  </w:style>
  <w:style w:type="paragraph" w:customStyle="1" w:styleId="TableParagraph">
    <w:name w:val="Table Paragraph"/>
    <w:basedOn w:val="Normal"/>
    <w:uiPriority w:val="1"/>
    <w:qFormat/>
    <w:rsid w:val="0020300C"/>
    <w:pPr>
      <w:widowControl w:val="0"/>
      <w:autoSpaceDE w:val="0"/>
      <w:autoSpaceDN w:val="0"/>
      <w:spacing w:after="0"/>
      <w:ind w:left="102"/>
    </w:pPr>
    <w:rPr>
      <w:rFonts w:ascii="Calibri" w:eastAsia="Calibri" w:hAnsi="Calibri" w:cs="Calibri"/>
      <w:sz w:val="22"/>
      <w:lang w:val="en-US" w:bidi="en-US"/>
    </w:rPr>
  </w:style>
  <w:style w:type="character" w:styleId="Strong">
    <w:name w:val="Strong"/>
    <w:basedOn w:val="DefaultParagraphFont"/>
    <w:uiPriority w:val="22"/>
    <w:qFormat/>
    <w:rsid w:val="001D1832"/>
    <w:rPr>
      <w:b/>
      <w:bCs/>
    </w:rPr>
  </w:style>
  <w:style w:type="character" w:styleId="UnresolvedMention">
    <w:name w:val="Unresolved Mention"/>
    <w:basedOn w:val="DefaultParagraphFont"/>
    <w:uiPriority w:val="99"/>
    <w:semiHidden/>
    <w:unhideWhenUsed/>
    <w:rsid w:val="00C43502"/>
    <w:rPr>
      <w:color w:val="605E5C"/>
      <w:shd w:val="clear" w:color="auto" w:fill="E1DFDD"/>
    </w:rPr>
  </w:style>
  <w:style w:type="numbering" w:customStyle="1" w:styleId="Cricket">
    <w:name w:val="Cricket"/>
    <w:uiPriority w:val="99"/>
    <w:rsid w:val="00567ABA"/>
    <w:pPr>
      <w:numPr>
        <w:numId w:val="3"/>
      </w:numPr>
    </w:pPr>
  </w:style>
  <w:style w:type="character" w:styleId="PlaceholderText">
    <w:name w:val="Placeholder Text"/>
    <w:basedOn w:val="DefaultParagraphFont"/>
    <w:uiPriority w:val="99"/>
    <w:semiHidden/>
    <w:rsid w:val="00CF6A7B"/>
    <w:rPr>
      <w:color w:val="808080"/>
    </w:rPr>
  </w:style>
  <w:style w:type="character" w:customStyle="1" w:styleId="Style1">
    <w:name w:val="Style1"/>
    <w:basedOn w:val="DefaultParagraphFont"/>
    <w:uiPriority w:val="1"/>
    <w:rsid w:val="00BA6CD4"/>
    <w:rPr>
      <w:rFonts w:asciiTheme="minorHAnsi" w:hAnsiTheme="minorHAnsi"/>
      <w:sz w:val="22"/>
    </w:rPr>
  </w:style>
  <w:style w:type="paragraph" w:styleId="BodyTextIndent2">
    <w:name w:val="Body Text Indent 2"/>
    <w:basedOn w:val="Normal"/>
    <w:link w:val="BodyTextIndent2Char"/>
    <w:uiPriority w:val="99"/>
    <w:semiHidden/>
    <w:unhideWhenUsed/>
    <w:rsid w:val="00ED2641"/>
    <w:pPr>
      <w:spacing w:line="480" w:lineRule="auto"/>
      <w:ind w:left="283"/>
    </w:pPr>
  </w:style>
  <w:style w:type="character" w:customStyle="1" w:styleId="BodyTextIndent2Char">
    <w:name w:val="Body Text Indent 2 Char"/>
    <w:basedOn w:val="DefaultParagraphFont"/>
    <w:link w:val="BodyTextIndent2"/>
    <w:uiPriority w:val="99"/>
    <w:semiHidden/>
    <w:rsid w:val="00ED264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5224">
      <w:bodyDiv w:val="1"/>
      <w:marLeft w:val="0"/>
      <w:marRight w:val="0"/>
      <w:marTop w:val="0"/>
      <w:marBottom w:val="0"/>
      <w:divBdr>
        <w:top w:val="none" w:sz="0" w:space="0" w:color="auto"/>
        <w:left w:val="none" w:sz="0" w:space="0" w:color="auto"/>
        <w:bottom w:val="none" w:sz="0" w:space="0" w:color="auto"/>
        <w:right w:val="none" w:sz="0" w:space="0" w:color="auto"/>
      </w:divBdr>
    </w:div>
    <w:div w:id="107166351">
      <w:bodyDiv w:val="1"/>
      <w:marLeft w:val="0"/>
      <w:marRight w:val="0"/>
      <w:marTop w:val="0"/>
      <w:marBottom w:val="0"/>
      <w:divBdr>
        <w:top w:val="none" w:sz="0" w:space="0" w:color="auto"/>
        <w:left w:val="none" w:sz="0" w:space="0" w:color="auto"/>
        <w:bottom w:val="none" w:sz="0" w:space="0" w:color="auto"/>
        <w:right w:val="none" w:sz="0" w:space="0" w:color="auto"/>
      </w:divBdr>
    </w:div>
    <w:div w:id="313337811">
      <w:bodyDiv w:val="1"/>
      <w:marLeft w:val="0"/>
      <w:marRight w:val="0"/>
      <w:marTop w:val="0"/>
      <w:marBottom w:val="0"/>
      <w:divBdr>
        <w:top w:val="none" w:sz="0" w:space="0" w:color="auto"/>
        <w:left w:val="none" w:sz="0" w:space="0" w:color="auto"/>
        <w:bottom w:val="none" w:sz="0" w:space="0" w:color="auto"/>
        <w:right w:val="none" w:sz="0" w:space="0" w:color="auto"/>
      </w:divBdr>
    </w:div>
    <w:div w:id="419839859">
      <w:bodyDiv w:val="1"/>
      <w:marLeft w:val="0"/>
      <w:marRight w:val="0"/>
      <w:marTop w:val="0"/>
      <w:marBottom w:val="0"/>
      <w:divBdr>
        <w:top w:val="none" w:sz="0" w:space="0" w:color="auto"/>
        <w:left w:val="none" w:sz="0" w:space="0" w:color="auto"/>
        <w:bottom w:val="none" w:sz="0" w:space="0" w:color="auto"/>
        <w:right w:val="none" w:sz="0" w:space="0" w:color="auto"/>
      </w:divBdr>
    </w:div>
    <w:div w:id="597105156">
      <w:bodyDiv w:val="1"/>
      <w:marLeft w:val="0"/>
      <w:marRight w:val="0"/>
      <w:marTop w:val="0"/>
      <w:marBottom w:val="0"/>
      <w:divBdr>
        <w:top w:val="none" w:sz="0" w:space="0" w:color="auto"/>
        <w:left w:val="none" w:sz="0" w:space="0" w:color="auto"/>
        <w:bottom w:val="none" w:sz="0" w:space="0" w:color="auto"/>
        <w:right w:val="none" w:sz="0" w:space="0" w:color="auto"/>
      </w:divBdr>
    </w:div>
    <w:div w:id="637609103">
      <w:bodyDiv w:val="1"/>
      <w:marLeft w:val="0"/>
      <w:marRight w:val="0"/>
      <w:marTop w:val="0"/>
      <w:marBottom w:val="0"/>
      <w:divBdr>
        <w:top w:val="none" w:sz="0" w:space="0" w:color="auto"/>
        <w:left w:val="none" w:sz="0" w:space="0" w:color="auto"/>
        <w:bottom w:val="none" w:sz="0" w:space="0" w:color="auto"/>
        <w:right w:val="none" w:sz="0" w:space="0" w:color="auto"/>
      </w:divBdr>
      <w:divsChild>
        <w:div w:id="659773936">
          <w:marLeft w:val="0"/>
          <w:marRight w:val="0"/>
          <w:marTop w:val="120"/>
          <w:marBottom w:val="0"/>
          <w:divBdr>
            <w:top w:val="none" w:sz="0" w:space="0" w:color="auto"/>
            <w:left w:val="none" w:sz="0" w:space="0" w:color="auto"/>
            <w:bottom w:val="none" w:sz="0" w:space="0" w:color="auto"/>
            <w:right w:val="none" w:sz="0" w:space="0" w:color="auto"/>
          </w:divBdr>
          <w:divsChild>
            <w:div w:id="1107307984">
              <w:marLeft w:val="0"/>
              <w:marRight w:val="0"/>
              <w:marTop w:val="0"/>
              <w:marBottom w:val="0"/>
              <w:divBdr>
                <w:top w:val="none" w:sz="0" w:space="0" w:color="auto"/>
                <w:left w:val="none" w:sz="0" w:space="0" w:color="auto"/>
                <w:bottom w:val="none" w:sz="0" w:space="0" w:color="auto"/>
                <w:right w:val="none" w:sz="0" w:space="0" w:color="auto"/>
              </w:divBdr>
            </w:div>
          </w:divsChild>
        </w:div>
        <w:div w:id="1769615978">
          <w:marLeft w:val="0"/>
          <w:marRight w:val="0"/>
          <w:marTop w:val="120"/>
          <w:marBottom w:val="0"/>
          <w:divBdr>
            <w:top w:val="none" w:sz="0" w:space="0" w:color="auto"/>
            <w:left w:val="none" w:sz="0" w:space="0" w:color="auto"/>
            <w:bottom w:val="none" w:sz="0" w:space="0" w:color="auto"/>
            <w:right w:val="none" w:sz="0" w:space="0" w:color="auto"/>
          </w:divBdr>
          <w:divsChild>
            <w:div w:id="1902787200">
              <w:marLeft w:val="0"/>
              <w:marRight w:val="0"/>
              <w:marTop w:val="0"/>
              <w:marBottom w:val="0"/>
              <w:divBdr>
                <w:top w:val="none" w:sz="0" w:space="0" w:color="auto"/>
                <w:left w:val="none" w:sz="0" w:space="0" w:color="auto"/>
                <w:bottom w:val="none" w:sz="0" w:space="0" w:color="auto"/>
                <w:right w:val="none" w:sz="0" w:space="0" w:color="auto"/>
              </w:divBdr>
            </w:div>
          </w:divsChild>
        </w:div>
        <w:div w:id="351153284">
          <w:marLeft w:val="0"/>
          <w:marRight w:val="0"/>
          <w:marTop w:val="120"/>
          <w:marBottom w:val="0"/>
          <w:divBdr>
            <w:top w:val="none" w:sz="0" w:space="0" w:color="auto"/>
            <w:left w:val="none" w:sz="0" w:space="0" w:color="auto"/>
            <w:bottom w:val="none" w:sz="0" w:space="0" w:color="auto"/>
            <w:right w:val="none" w:sz="0" w:space="0" w:color="auto"/>
          </w:divBdr>
          <w:divsChild>
            <w:div w:id="855459185">
              <w:marLeft w:val="0"/>
              <w:marRight w:val="0"/>
              <w:marTop w:val="0"/>
              <w:marBottom w:val="0"/>
              <w:divBdr>
                <w:top w:val="none" w:sz="0" w:space="0" w:color="auto"/>
                <w:left w:val="none" w:sz="0" w:space="0" w:color="auto"/>
                <w:bottom w:val="none" w:sz="0" w:space="0" w:color="auto"/>
                <w:right w:val="none" w:sz="0" w:space="0" w:color="auto"/>
              </w:divBdr>
            </w:div>
          </w:divsChild>
        </w:div>
        <w:div w:id="1326784578">
          <w:marLeft w:val="0"/>
          <w:marRight w:val="0"/>
          <w:marTop w:val="120"/>
          <w:marBottom w:val="0"/>
          <w:divBdr>
            <w:top w:val="none" w:sz="0" w:space="0" w:color="auto"/>
            <w:left w:val="none" w:sz="0" w:space="0" w:color="auto"/>
            <w:bottom w:val="none" w:sz="0" w:space="0" w:color="auto"/>
            <w:right w:val="none" w:sz="0" w:space="0" w:color="auto"/>
          </w:divBdr>
          <w:divsChild>
            <w:div w:id="1182430645">
              <w:marLeft w:val="0"/>
              <w:marRight w:val="0"/>
              <w:marTop w:val="0"/>
              <w:marBottom w:val="0"/>
              <w:divBdr>
                <w:top w:val="none" w:sz="0" w:space="0" w:color="auto"/>
                <w:left w:val="none" w:sz="0" w:space="0" w:color="auto"/>
                <w:bottom w:val="none" w:sz="0" w:space="0" w:color="auto"/>
                <w:right w:val="none" w:sz="0" w:space="0" w:color="auto"/>
              </w:divBdr>
            </w:div>
          </w:divsChild>
        </w:div>
        <w:div w:id="1077438299">
          <w:marLeft w:val="0"/>
          <w:marRight w:val="0"/>
          <w:marTop w:val="120"/>
          <w:marBottom w:val="0"/>
          <w:divBdr>
            <w:top w:val="none" w:sz="0" w:space="0" w:color="auto"/>
            <w:left w:val="none" w:sz="0" w:space="0" w:color="auto"/>
            <w:bottom w:val="none" w:sz="0" w:space="0" w:color="auto"/>
            <w:right w:val="none" w:sz="0" w:space="0" w:color="auto"/>
          </w:divBdr>
          <w:divsChild>
            <w:div w:id="244265962">
              <w:marLeft w:val="0"/>
              <w:marRight w:val="0"/>
              <w:marTop w:val="0"/>
              <w:marBottom w:val="0"/>
              <w:divBdr>
                <w:top w:val="none" w:sz="0" w:space="0" w:color="auto"/>
                <w:left w:val="none" w:sz="0" w:space="0" w:color="auto"/>
                <w:bottom w:val="none" w:sz="0" w:space="0" w:color="auto"/>
                <w:right w:val="none" w:sz="0" w:space="0" w:color="auto"/>
              </w:divBdr>
            </w:div>
          </w:divsChild>
        </w:div>
        <w:div w:id="124467979">
          <w:marLeft w:val="0"/>
          <w:marRight w:val="0"/>
          <w:marTop w:val="120"/>
          <w:marBottom w:val="0"/>
          <w:divBdr>
            <w:top w:val="none" w:sz="0" w:space="0" w:color="auto"/>
            <w:left w:val="none" w:sz="0" w:space="0" w:color="auto"/>
            <w:bottom w:val="none" w:sz="0" w:space="0" w:color="auto"/>
            <w:right w:val="none" w:sz="0" w:space="0" w:color="auto"/>
          </w:divBdr>
          <w:divsChild>
            <w:div w:id="105115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81065">
      <w:bodyDiv w:val="1"/>
      <w:marLeft w:val="0"/>
      <w:marRight w:val="0"/>
      <w:marTop w:val="0"/>
      <w:marBottom w:val="0"/>
      <w:divBdr>
        <w:top w:val="none" w:sz="0" w:space="0" w:color="auto"/>
        <w:left w:val="none" w:sz="0" w:space="0" w:color="auto"/>
        <w:bottom w:val="none" w:sz="0" w:space="0" w:color="auto"/>
        <w:right w:val="none" w:sz="0" w:space="0" w:color="auto"/>
      </w:divBdr>
    </w:div>
    <w:div w:id="696545645">
      <w:bodyDiv w:val="1"/>
      <w:marLeft w:val="0"/>
      <w:marRight w:val="0"/>
      <w:marTop w:val="0"/>
      <w:marBottom w:val="0"/>
      <w:divBdr>
        <w:top w:val="none" w:sz="0" w:space="0" w:color="auto"/>
        <w:left w:val="none" w:sz="0" w:space="0" w:color="auto"/>
        <w:bottom w:val="none" w:sz="0" w:space="0" w:color="auto"/>
        <w:right w:val="none" w:sz="0" w:space="0" w:color="auto"/>
      </w:divBdr>
    </w:div>
    <w:div w:id="862520993">
      <w:bodyDiv w:val="1"/>
      <w:marLeft w:val="0"/>
      <w:marRight w:val="0"/>
      <w:marTop w:val="0"/>
      <w:marBottom w:val="0"/>
      <w:divBdr>
        <w:top w:val="none" w:sz="0" w:space="0" w:color="auto"/>
        <w:left w:val="none" w:sz="0" w:space="0" w:color="auto"/>
        <w:bottom w:val="none" w:sz="0" w:space="0" w:color="auto"/>
        <w:right w:val="none" w:sz="0" w:space="0" w:color="auto"/>
      </w:divBdr>
    </w:div>
    <w:div w:id="1066494729">
      <w:bodyDiv w:val="1"/>
      <w:marLeft w:val="0"/>
      <w:marRight w:val="0"/>
      <w:marTop w:val="0"/>
      <w:marBottom w:val="0"/>
      <w:divBdr>
        <w:top w:val="none" w:sz="0" w:space="0" w:color="auto"/>
        <w:left w:val="none" w:sz="0" w:space="0" w:color="auto"/>
        <w:bottom w:val="none" w:sz="0" w:space="0" w:color="auto"/>
        <w:right w:val="none" w:sz="0" w:space="0" w:color="auto"/>
      </w:divBdr>
    </w:div>
    <w:div w:id="1084301337">
      <w:bodyDiv w:val="1"/>
      <w:marLeft w:val="0"/>
      <w:marRight w:val="0"/>
      <w:marTop w:val="0"/>
      <w:marBottom w:val="0"/>
      <w:divBdr>
        <w:top w:val="none" w:sz="0" w:space="0" w:color="auto"/>
        <w:left w:val="none" w:sz="0" w:space="0" w:color="auto"/>
        <w:bottom w:val="none" w:sz="0" w:space="0" w:color="auto"/>
        <w:right w:val="none" w:sz="0" w:space="0" w:color="auto"/>
      </w:divBdr>
    </w:div>
    <w:div w:id="1149829731">
      <w:bodyDiv w:val="1"/>
      <w:marLeft w:val="0"/>
      <w:marRight w:val="0"/>
      <w:marTop w:val="0"/>
      <w:marBottom w:val="0"/>
      <w:divBdr>
        <w:top w:val="none" w:sz="0" w:space="0" w:color="auto"/>
        <w:left w:val="none" w:sz="0" w:space="0" w:color="auto"/>
        <w:bottom w:val="none" w:sz="0" w:space="0" w:color="auto"/>
        <w:right w:val="none" w:sz="0" w:space="0" w:color="auto"/>
      </w:divBdr>
    </w:div>
    <w:div w:id="1220441229">
      <w:bodyDiv w:val="1"/>
      <w:marLeft w:val="0"/>
      <w:marRight w:val="0"/>
      <w:marTop w:val="0"/>
      <w:marBottom w:val="0"/>
      <w:divBdr>
        <w:top w:val="none" w:sz="0" w:space="0" w:color="auto"/>
        <w:left w:val="none" w:sz="0" w:space="0" w:color="auto"/>
        <w:bottom w:val="none" w:sz="0" w:space="0" w:color="auto"/>
        <w:right w:val="none" w:sz="0" w:space="0" w:color="auto"/>
      </w:divBdr>
    </w:div>
    <w:div w:id="1265304033">
      <w:bodyDiv w:val="1"/>
      <w:marLeft w:val="0"/>
      <w:marRight w:val="0"/>
      <w:marTop w:val="0"/>
      <w:marBottom w:val="0"/>
      <w:divBdr>
        <w:top w:val="none" w:sz="0" w:space="0" w:color="auto"/>
        <w:left w:val="none" w:sz="0" w:space="0" w:color="auto"/>
        <w:bottom w:val="none" w:sz="0" w:space="0" w:color="auto"/>
        <w:right w:val="none" w:sz="0" w:space="0" w:color="auto"/>
      </w:divBdr>
    </w:div>
    <w:div w:id="1292134319">
      <w:bodyDiv w:val="1"/>
      <w:marLeft w:val="0"/>
      <w:marRight w:val="0"/>
      <w:marTop w:val="0"/>
      <w:marBottom w:val="0"/>
      <w:divBdr>
        <w:top w:val="none" w:sz="0" w:space="0" w:color="auto"/>
        <w:left w:val="none" w:sz="0" w:space="0" w:color="auto"/>
        <w:bottom w:val="none" w:sz="0" w:space="0" w:color="auto"/>
        <w:right w:val="none" w:sz="0" w:space="0" w:color="auto"/>
      </w:divBdr>
    </w:div>
    <w:div w:id="1321733553">
      <w:bodyDiv w:val="1"/>
      <w:marLeft w:val="0"/>
      <w:marRight w:val="0"/>
      <w:marTop w:val="0"/>
      <w:marBottom w:val="0"/>
      <w:divBdr>
        <w:top w:val="none" w:sz="0" w:space="0" w:color="auto"/>
        <w:left w:val="none" w:sz="0" w:space="0" w:color="auto"/>
        <w:bottom w:val="none" w:sz="0" w:space="0" w:color="auto"/>
        <w:right w:val="none" w:sz="0" w:space="0" w:color="auto"/>
      </w:divBdr>
    </w:div>
    <w:div w:id="1404984783">
      <w:bodyDiv w:val="1"/>
      <w:marLeft w:val="0"/>
      <w:marRight w:val="0"/>
      <w:marTop w:val="0"/>
      <w:marBottom w:val="0"/>
      <w:divBdr>
        <w:top w:val="none" w:sz="0" w:space="0" w:color="auto"/>
        <w:left w:val="none" w:sz="0" w:space="0" w:color="auto"/>
        <w:bottom w:val="none" w:sz="0" w:space="0" w:color="auto"/>
        <w:right w:val="none" w:sz="0" w:space="0" w:color="auto"/>
      </w:divBdr>
    </w:div>
    <w:div w:id="1515608015">
      <w:bodyDiv w:val="1"/>
      <w:marLeft w:val="0"/>
      <w:marRight w:val="0"/>
      <w:marTop w:val="0"/>
      <w:marBottom w:val="0"/>
      <w:divBdr>
        <w:top w:val="none" w:sz="0" w:space="0" w:color="auto"/>
        <w:left w:val="none" w:sz="0" w:space="0" w:color="auto"/>
        <w:bottom w:val="none" w:sz="0" w:space="0" w:color="auto"/>
        <w:right w:val="none" w:sz="0" w:space="0" w:color="auto"/>
      </w:divBdr>
    </w:div>
    <w:div w:id="1702706288">
      <w:bodyDiv w:val="1"/>
      <w:marLeft w:val="0"/>
      <w:marRight w:val="0"/>
      <w:marTop w:val="0"/>
      <w:marBottom w:val="0"/>
      <w:divBdr>
        <w:top w:val="none" w:sz="0" w:space="0" w:color="auto"/>
        <w:left w:val="none" w:sz="0" w:space="0" w:color="auto"/>
        <w:bottom w:val="none" w:sz="0" w:space="0" w:color="auto"/>
        <w:right w:val="none" w:sz="0" w:space="0" w:color="auto"/>
      </w:divBdr>
    </w:div>
    <w:div w:id="1705788289">
      <w:bodyDiv w:val="1"/>
      <w:marLeft w:val="0"/>
      <w:marRight w:val="0"/>
      <w:marTop w:val="0"/>
      <w:marBottom w:val="0"/>
      <w:divBdr>
        <w:top w:val="none" w:sz="0" w:space="0" w:color="auto"/>
        <w:left w:val="none" w:sz="0" w:space="0" w:color="auto"/>
        <w:bottom w:val="none" w:sz="0" w:space="0" w:color="auto"/>
        <w:right w:val="none" w:sz="0" w:space="0" w:color="auto"/>
      </w:divBdr>
    </w:div>
    <w:div w:id="1752194299">
      <w:bodyDiv w:val="1"/>
      <w:marLeft w:val="0"/>
      <w:marRight w:val="0"/>
      <w:marTop w:val="0"/>
      <w:marBottom w:val="0"/>
      <w:divBdr>
        <w:top w:val="none" w:sz="0" w:space="0" w:color="auto"/>
        <w:left w:val="none" w:sz="0" w:space="0" w:color="auto"/>
        <w:bottom w:val="none" w:sz="0" w:space="0" w:color="auto"/>
        <w:right w:val="none" w:sz="0" w:space="0" w:color="auto"/>
      </w:divBdr>
    </w:div>
    <w:div w:id="1814592176">
      <w:bodyDiv w:val="1"/>
      <w:marLeft w:val="0"/>
      <w:marRight w:val="0"/>
      <w:marTop w:val="0"/>
      <w:marBottom w:val="0"/>
      <w:divBdr>
        <w:top w:val="none" w:sz="0" w:space="0" w:color="auto"/>
        <w:left w:val="none" w:sz="0" w:space="0" w:color="auto"/>
        <w:bottom w:val="none" w:sz="0" w:space="0" w:color="auto"/>
        <w:right w:val="none" w:sz="0" w:space="0" w:color="auto"/>
      </w:divBdr>
    </w:div>
    <w:div w:id="1852601111">
      <w:bodyDiv w:val="1"/>
      <w:marLeft w:val="0"/>
      <w:marRight w:val="0"/>
      <w:marTop w:val="0"/>
      <w:marBottom w:val="0"/>
      <w:divBdr>
        <w:top w:val="none" w:sz="0" w:space="0" w:color="auto"/>
        <w:left w:val="none" w:sz="0" w:space="0" w:color="auto"/>
        <w:bottom w:val="none" w:sz="0" w:space="0" w:color="auto"/>
        <w:right w:val="none" w:sz="0" w:space="0" w:color="auto"/>
      </w:divBdr>
    </w:div>
    <w:div w:id="2038579113">
      <w:bodyDiv w:val="1"/>
      <w:marLeft w:val="0"/>
      <w:marRight w:val="0"/>
      <w:marTop w:val="0"/>
      <w:marBottom w:val="0"/>
      <w:divBdr>
        <w:top w:val="none" w:sz="0" w:space="0" w:color="auto"/>
        <w:left w:val="none" w:sz="0" w:space="0" w:color="auto"/>
        <w:bottom w:val="none" w:sz="0" w:space="0" w:color="auto"/>
        <w:right w:val="none" w:sz="0" w:space="0" w:color="auto"/>
      </w:divBdr>
      <w:divsChild>
        <w:div w:id="1617176090">
          <w:marLeft w:val="0"/>
          <w:marRight w:val="0"/>
          <w:marTop w:val="0"/>
          <w:marBottom w:val="0"/>
          <w:divBdr>
            <w:top w:val="none" w:sz="0" w:space="0" w:color="auto"/>
            <w:left w:val="none" w:sz="0" w:space="0" w:color="auto"/>
            <w:bottom w:val="none" w:sz="0" w:space="0" w:color="auto"/>
            <w:right w:val="none" w:sz="0" w:space="0" w:color="auto"/>
          </w:divBdr>
        </w:div>
        <w:div w:id="1499228466">
          <w:marLeft w:val="0"/>
          <w:marRight w:val="0"/>
          <w:marTop w:val="0"/>
          <w:marBottom w:val="0"/>
          <w:divBdr>
            <w:top w:val="none" w:sz="0" w:space="0" w:color="auto"/>
            <w:left w:val="none" w:sz="0" w:space="0" w:color="auto"/>
            <w:bottom w:val="none" w:sz="0" w:space="0" w:color="auto"/>
            <w:right w:val="none" w:sz="0" w:space="0" w:color="auto"/>
          </w:divBdr>
        </w:div>
        <w:div w:id="945846296">
          <w:marLeft w:val="0"/>
          <w:marRight w:val="0"/>
          <w:marTop w:val="0"/>
          <w:marBottom w:val="0"/>
          <w:divBdr>
            <w:top w:val="none" w:sz="0" w:space="0" w:color="auto"/>
            <w:left w:val="none" w:sz="0" w:space="0" w:color="auto"/>
            <w:bottom w:val="none" w:sz="0" w:space="0" w:color="auto"/>
            <w:right w:val="none" w:sz="0" w:space="0" w:color="auto"/>
          </w:divBdr>
        </w:div>
        <w:div w:id="1633830243">
          <w:marLeft w:val="0"/>
          <w:marRight w:val="0"/>
          <w:marTop w:val="0"/>
          <w:marBottom w:val="0"/>
          <w:divBdr>
            <w:top w:val="none" w:sz="0" w:space="0" w:color="auto"/>
            <w:left w:val="none" w:sz="0" w:space="0" w:color="auto"/>
            <w:bottom w:val="none" w:sz="0" w:space="0" w:color="auto"/>
            <w:right w:val="none" w:sz="0" w:space="0" w:color="auto"/>
          </w:divBdr>
        </w:div>
      </w:divsChild>
    </w:div>
    <w:div w:id="2129816097">
      <w:bodyDiv w:val="1"/>
      <w:marLeft w:val="0"/>
      <w:marRight w:val="0"/>
      <w:marTop w:val="0"/>
      <w:marBottom w:val="0"/>
      <w:divBdr>
        <w:top w:val="none" w:sz="0" w:space="0" w:color="auto"/>
        <w:left w:val="none" w:sz="0" w:space="0" w:color="auto"/>
        <w:bottom w:val="none" w:sz="0" w:space="0" w:color="auto"/>
        <w:right w:val="none" w:sz="0" w:space="0" w:color="auto"/>
      </w:divBdr>
    </w:div>
    <w:div w:id="213012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oter" Target="footer1.xml"/><Relationship Id="rId18" Type="http://schemas.openxmlformats.org/officeDocument/2006/relationships/hyperlink" Target="https://lancashireaco.wordpress.com/training/continuing-professional-development-cpd/"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berkscoa.co.uk/courses.html"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6.png"/><Relationship Id="rId19" Type="http://schemas.openxmlformats.org/officeDocument/2006/relationships/hyperlink" Target="https://1drv.ms/v/s!ArMbKANYqT0ib4SuSH6k50sciz0?e=xbMs04"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C89531A-4289-4D48-BA3C-B9F3068718D4}"/>
      </w:docPartPr>
      <w:docPartBody>
        <w:p w:rsidR="006071F2" w:rsidRDefault="0019238A">
          <w:r w:rsidRPr="00A220E2">
            <w:rPr>
              <w:rStyle w:val="PlaceholderText"/>
            </w:rPr>
            <w:t>Click or tap here to enter text.</w:t>
          </w:r>
        </w:p>
      </w:docPartBody>
    </w:docPart>
    <w:docPart>
      <w:docPartPr>
        <w:name w:val="B6157F259E5A4272B56F8C5FA88E1511"/>
        <w:category>
          <w:name w:val="General"/>
          <w:gallery w:val="placeholder"/>
        </w:category>
        <w:types>
          <w:type w:val="bbPlcHdr"/>
        </w:types>
        <w:behaviors>
          <w:behavior w:val="content"/>
        </w:behaviors>
        <w:guid w:val="{63B4E026-95C0-4F09-B40D-A4E0C2012DDE}"/>
      </w:docPartPr>
      <w:docPartBody>
        <w:p w:rsidR="006071F2" w:rsidRDefault="0019238A" w:rsidP="0019238A">
          <w:pPr>
            <w:pStyle w:val="B6157F259E5A4272B56F8C5FA88E1511"/>
          </w:pPr>
          <w:r w:rsidRPr="00A220E2">
            <w:rPr>
              <w:rStyle w:val="PlaceholderText"/>
            </w:rPr>
            <w:t>Click or tap here to enter text.</w:t>
          </w:r>
        </w:p>
      </w:docPartBody>
    </w:docPart>
    <w:docPart>
      <w:docPartPr>
        <w:name w:val="C39CE4176D374D6B9846C6C97E7D5833"/>
        <w:category>
          <w:name w:val="General"/>
          <w:gallery w:val="placeholder"/>
        </w:category>
        <w:types>
          <w:type w:val="bbPlcHdr"/>
        </w:types>
        <w:behaviors>
          <w:behavior w:val="content"/>
        </w:behaviors>
        <w:guid w:val="{8D74AF0D-50B4-4876-A9B8-D804ADD410EE}"/>
      </w:docPartPr>
      <w:docPartBody>
        <w:p w:rsidR="00621D76" w:rsidRDefault="00151691" w:rsidP="00151691">
          <w:pPr>
            <w:pStyle w:val="C39CE4176D374D6B9846C6C97E7D5833"/>
          </w:pPr>
          <w:r w:rsidRPr="00A220E2">
            <w:rPr>
              <w:rStyle w:val="PlaceholderText"/>
            </w:rPr>
            <w:t>Click or tap here to enter text.</w:t>
          </w:r>
        </w:p>
      </w:docPartBody>
    </w:docPart>
    <w:docPart>
      <w:docPartPr>
        <w:name w:val="C2B750D0C93F44489BE31DF37CF5DF4A"/>
        <w:category>
          <w:name w:val="General"/>
          <w:gallery w:val="placeholder"/>
        </w:category>
        <w:types>
          <w:type w:val="bbPlcHdr"/>
        </w:types>
        <w:behaviors>
          <w:behavior w:val="content"/>
        </w:behaviors>
        <w:guid w:val="{A20931F2-4DC6-48B2-8AA7-AA7B33ACCFC3}"/>
      </w:docPartPr>
      <w:docPartBody>
        <w:p w:rsidR="00BB0805" w:rsidRDefault="00621D76" w:rsidP="00621D76">
          <w:pPr>
            <w:pStyle w:val="C2B750D0C93F44489BE31DF37CF5DF4A"/>
          </w:pPr>
          <w:r w:rsidRPr="00A220E2">
            <w:rPr>
              <w:rStyle w:val="PlaceholderText"/>
            </w:rPr>
            <w:t>Click or tap here to enter text.</w:t>
          </w:r>
        </w:p>
      </w:docPartBody>
    </w:docPart>
    <w:docPart>
      <w:docPartPr>
        <w:name w:val="3EA69481BFD5461BA07D19D24E96CC03"/>
        <w:category>
          <w:name w:val="General"/>
          <w:gallery w:val="placeholder"/>
        </w:category>
        <w:types>
          <w:type w:val="bbPlcHdr"/>
        </w:types>
        <w:behaviors>
          <w:behavior w:val="content"/>
        </w:behaviors>
        <w:guid w:val="{128FEE8A-9C94-4ED0-9428-AF2179FC8394}"/>
      </w:docPartPr>
      <w:docPartBody>
        <w:p w:rsidR="00BB0805" w:rsidRDefault="00621D76" w:rsidP="00621D76">
          <w:pPr>
            <w:pStyle w:val="3EA69481BFD5461BA07D19D24E96CC03"/>
          </w:pPr>
          <w:r w:rsidRPr="00A220E2">
            <w:rPr>
              <w:rStyle w:val="PlaceholderText"/>
            </w:rPr>
            <w:t>Click or tap here to enter text.</w:t>
          </w:r>
        </w:p>
      </w:docPartBody>
    </w:docPart>
    <w:docPart>
      <w:docPartPr>
        <w:name w:val="07133824B09A4E81B9A0A11D122E1D01"/>
        <w:category>
          <w:name w:val="General"/>
          <w:gallery w:val="placeholder"/>
        </w:category>
        <w:types>
          <w:type w:val="bbPlcHdr"/>
        </w:types>
        <w:behaviors>
          <w:behavior w:val="content"/>
        </w:behaviors>
        <w:guid w:val="{F9AAA07D-4CF1-425B-9D67-A1C9C2D828DD}"/>
      </w:docPartPr>
      <w:docPartBody>
        <w:p w:rsidR="00BB0805" w:rsidRDefault="00621D76" w:rsidP="00621D76">
          <w:pPr>
            <w:pStyle w:val="07133824B09A4E81B9A0A11D122E1D01"/>
          </w:pPr>
          <w:r w:rsidRPr="00A220E2">
            <w:rPr>
              <w:rStyle w:val="PlaceholderText"/>
            </w:rPr>
            <w:t>Click or tap here to enter text.</w:t>
          </w:r>
        </w:p>
      </w:docPartBody>
    </w:docPart>
    <w:docPart>
      <w:docPartPr>
        <w:name w:val="B974C49CB4F2441281133E9DD1BF627F"/>
        <w:category>
          <w:name w:val="General"/>
          <w:gallery w:val="placeholder"/>
        </w:category>
        <w:types>
          <w:type w:val="bbPlcHdr"/>
        </w:types>
        <w:behaviors>
          <w:behavior w:val="content"/>
        </w:behaviors>
        <w:guid w:val="{355BF4D4-6DE5-40FA-B047-FCDF02195657}"/>
      </w:docPartPr>
      <w:docPartBody>
        <w:p w:rsidR="00BB0805" w:rsidRDefault="00621D76" w:rsidP="00621D76">
          <w:pPr>
            <w:pStyle w:val="B974C49CB4F2441281133E9DD1BF627F"/>
          </w:pPr>
          <w:r w:rsidRPr="00A220E2">
            <w:rPr>
              <w:rStyle w:val="PlaceholderText"/>
            </w:rPr>
            <w:t>Click or tap here to enter text.</w:t>
          </w:r>
        </w:p>
      </w:docPartBody>
    </w:docPart>
    <w:docPart>
      <w:docPartPr>
        <w:name w:val="8EF22BEA35B247FB91AFAF0E1E08097A"/>
        <w:category>
          <w:name w:val="General"/>
          <w:gallery w:val="placeholder"/>
        </w:category>
        <w:types>
          <w:type w:val="bbPlcHdr"/>
        </w:types>
        <w:behaviors>
          <w:behavior w:val="content"/>
        </w:behaviors>
        <w:guid w:val="{E9B59E26-37CC-4459-BEC8-E0843CB1012F}"/>
      </w:docPartPr>
      <w:docPartBody>
        <w:p w:rsidR="00BB0805" w:rsidRDefault="00621D76" w:rsidP="00621D76">
          <w:pPr>
            <w:pStyle w:val="8EF22BEA35B247FB91AFAF0E1E08097A"/>
          </w:pPr>
          <w:r w:rsidRPr="00A220E2">
            <w:rPr>
              <w:rStyle w:val="PlaceholderText"/>
            </w:rPr>
            <w:t>Click or tap here to enter text.</w:t>
          </w:r>
        </w:p>
      </w:docPartBody>
    </w:docPart>
    <w:docPart>
      <w:docPartPr>
        <w:name w:val="CAC5BF1BB6D54F889A6C0299C204781B"/>
        <w:category>
          <w:name w:val="General"/>
          <w:gallery w:val="placeholder"/>
        </w:category>
        <w:types>
          <w:type w:val="bbPlcHdr"/>
        </w:types>
        <w:behaviors>
          <w:behavior w:val="content"/>
        </w:behaviors>
        <w:guid w:val="{3DAC484F-22E2-4D23-95E5-B3A4951B95B0}"/>
      </w:docPartPr>
      <w:docPartBody>
        <w:p w:rsidR="00BB0805" w:rsidRDefault="00621D76" w:rsidP="00621D76">
          <w:pPr>
            <w:pStyle w:val="CAC5BF1BB6D54F889A6C0299C204781B"/>
          </w:pPr>
          <w:r w:rsidRPr="00A220E2">
            <w:rPr>
              <w:rStyle w:val="PlaceholderText"/>
            </w:rPr>
            <w:t>Click or tap here to enter text.</w:t>
          </w:r>
        </w:p>
      </w:docPartBody>
    </w:docPart>
    <w:docPart>
      <w:docPartPr>
        <w:name w:val="F2F3D031EABA4D8C8CBD12F9D89F88CA"/>
        <w:category>
          <w:name w:val="General"/>
          <w:gallery w:val="placeholder"/>
        </w:category>
        <w:types>
          <w:type w:val="bbPlcHdr"/>
        </w:types>
        <w:behaviors>
          <w:behavior w:val="content"/>
        </w:behaviors>
        <w:guid w:val="{5F04271E-9947-4B2E-81B0-A5002EA48CEC}"/>
      </w:docPartPr>
      <w:docPartBody>
        <w:p w:rsidR="00BB0805" w:rsidRDefault="00621D76" w:rsidP="00621D76">
          <w:pPr>
            <w:pStyle w:val="F2F3D031EABA4D8C8CBD12F9D89F88CA"/>
          </w:pPr>
          <w:r w:rsidRPr="00A220E2">
            <w:rPr>
              <w:rStyle w:val="PlaceholderText"/>
            </w:rPr>
            <w:t>Click or tap here to enter text.</w:t>
          </w:r>
        </w:p>
      </w:docPartBody>
    </w:docPart>
    <w:docPart>
      <w:docPartPr>
        <w:name w:val="6A2F53E777F34DA98AE71A639464259E"/>
        <w:category>
          <w:name w:val="General"/>
          <w:gallery w:val="placeholder"/>
        </w:category>
        <w:types>
          <w:type w:val="bbPlcHdr"/>
        </w:types>
        <w:behaviors>
          <w:behavior w:val="content"/>
        </w:behaviors>
        <w:guid w:val="{7852E9CC-E5D4-49CF-A2C9-4A147A3BC21D}"/>
      </w:docPartPr>
      <w:docPartBody>
        <w:p w:rsidR="00BB0805" w:rsidRDefault="00621D76" w:rsidP="00621D76">
          <w:pPr>
            <w:pStyle w:val="6A2F53E777F34DA98AE71A639464259E"/>
          </w:pPr>
          <w:r w:rsidRPr="00A220E2">
            <w:rPr>
              <w:rStyle w:val="PlaceholderText"/>
            </w:rPr>
            <w:t>Click or tap here to enter text.</w:t>
          </w:r>
        </w:p>
      </w:docPartBody>
    </w:docPart>
    <w:docPart>
      <w:docPartPr>
        <w:name w:val="935A46A7204A4DC3910E1BBE8B577F6E"/>
        <w:category>
          <w:name w:val="General"/>
          <w:gallery w:val="placeholder"/>
        </w:category>
        <w:types>
          <w:type w:val="bbPlcHdr"/>
        </w:types>
        <w:behaviors>
          <w:behavior w:val="content"/>
        </w:behaviors>
        <w:guid w:val="{FDB27925-130D-4200-966D-A944838EE074}"/>
      </w:docPartPr>
      <w:docPartBody>
        <w:p w:rsidR="00BB0805" w:rsidRDefault="00621D76" w:rsidP="00621D76">
          <w:pPr>
            <w:pStyle w:val="935A46A7204A4DC3910E1BBE8B577F6E"/>
          </w:pPr>
          <w:r w:rsidRPr="00A220E2">
            <w:rPr>
              <w:rStyle w:val="PlaceholderText"/>
            </w:rPr>
            <w:t>Click or tap here to enter text.</w:t>
          </w:r>
        </w:p>
      </w:docPartBody>
    </w:docPart>
    <w:docPart>
      <w:docPartPr>
        <w:name w:val="045E9B2BF4B144B7A2F2FAA5B489DFB8"/>
        <w:category>
          <w:name w:val="General"/>
          <w:gallery w:val="placeholder"/>
        </w:category>
        <w:types>
          <w:type w:val="bbPlcHdr"/>
        </w:types>
        <w:behaviors>
          <w:behavior w:val="content"/>
        </w:behaviors>
        <w:guid w:val="{A1E8AED8-C4AF-44BC-8ADC-38C92A42791C}"/>
      </w:docPartPr>
      <w:docPartBody>
        <w:p w:rsidR="00BB0805" w:rsidRDefault="00621D76" w:rsidP="00621D76">
          <w:pPr>
            <w:pStyle w:val="045E9B2BF4B144B7A2F2FAA5B489DFB8"/>
          </w:pPr>
          <w:r w:rsidRPr="00A220E2">
            <w:rPr>
              <w:rStyle w:val="PlaceholderText"/>
            </w:rPr>
            <w:t>Click or tap here to enter text.</w:t>
          </w:r>
        </w:p>
      </w:docPartBody>
    </w:docPart>
    <w:docPart>
      <w:docPartPr>
        <w:name w:val="124A9796FE184C6EA6BF96B392684914"/>
        <w:category>
          <w:name w:val="General"/>
          <w:gallery w:val="placeholder"/>
        </w:category>
        <w:types>
          <w:type w:val="bbPlcHdr"/>
        </w:types>
        <w:behaviors>
          <w:behavior w:val="content"/>
        </w:behaviors>
        <w:guid w:val="{F848FC5C-F7F8-4E5C-9901-610E5FECE67E}"/>
      </w:docPartPr>
      <w:docPartBody>
        <w:p w:rsidR="00BB0805" w:rsidRDefault="00621D76" w:rsidP="00621D76">
          <w:pPr>
            <w:pStyle w:val="124A9796FE184C6EA6BF96B392684914"/>
          </w:pPr>
          <w:r w:rsidRPr="00A220E2">
            <w:rPr>
              <w:rStyle w:val="PlaceholderText"/>
            </w:rPr>
            <w:t>Click or tap here to enter text.</w:t>
          </w:r>
        </w:p>
      </w:docPartBody>
    </w:docPart>
    <w:docPart>
      <w:docPartPr>
        <w:name w:val="7CC17CE53F894372BB8ED7EF88F3A3C5"/>
        <w:category>
          <w:name w:val="General"/>
          <w:gallery w:val="placeholder"/>
        </w:category>
        <w:types>
          <w:type w:val="bbPlcHdr"/>
        </w:types>
        <w:behaviors>
          <w:behavior w:val="content"/>
        </w:behaviors>
        <w:guid w:val="{B339B111-99E6-4CF2-891B-02932246A92A}"/>
      </w:docPartPr>
      <w:docPartBody>
        <w:p w:rsidR="00BB0805" w:rsidRDefault="00621D76" w:rsidP="00621D76">
          <w:pPr>
            <w:pStyle w:val="7CC17CE53F894372BB8ED7EF88F3A3C5"/>
          </w:pPr>
          <w:r w:rsidRPr="00A220E2">
            <w:rPr>
              <w:rStyle w:val="PlaceholderText"/>
            </w:rPr>
            <w:t>Click or tap here to enter text.</w:t>
          </w:r>
        </w:p>
      </w:docPartBody>
    </w:docPart>
    <w:docPart>
      <w:docPartPr>
        <w:name w:val="46FA485DFDCA45519D8FE6082DAFB888"/>
        <w:category>
          <w:name w:val="General"/>
          <w:gallery w:val="placeholder"/>
        </w:category>
        <w:types>
          <w:type w:val="bbPlcHdr"/>
        </w:types>
        <w:behaviors>
          <w:behavior w:val="content"/>
        </w:behaviors>
        <w:guid w:val="{FD0B59A2-09F3-4BD6-AB5E-71B2712DA569}"/>
      </w:docPartPr>
      <w:docPartBody>
        <w:p w:rsidR="00BB0805" w:rsidRDefault="00621D76" w:rsidP="00621D76">
          <w:pPr>
            <w:pStyle w:val="46FA485DFDCA45519D8FE6082DAFB888"/>
          </w:pPr>
          <w:r w:rsidRPr="00A220E2">
            <w:rPr>
              <w:rStyle w:val="PlaceholderText"/>
            </w:rPr>
            <w:t>Click or tap here to enter text.</w:t>
          </w:r>
        </w:p>
      </w:docPartBody>
    </w:docPart>
    <w:docPart>
      <w:docPartPr>
        <w:name w:val="02F2F47CFFED4574BB8344AA7283461B"/>
        <w:category>
          <w:name w:val="General"/>
          <w:gallery w:val="placeholder"/>
        </w:category>
        <w:types>
          <w:type w:val="bbPlcHdr"/>
        </w:types>
        <w:behaviors>
          <w:behavior w:val="content"/>
        </w:behaviors>
        <w:guid w:val="{58B2A2DA-2394-44FB-AAC4-37DA94E72EDB}"/>
      </w:docPartPr>
      <w:docPartBody>
        <w:p w:rsidR="00BB0805" w:rsidRDefault="00621D76" w:rsidP="00621D76">
          <w:pPr>
            <w:pStyle w:val="02F2F47CFFED4574BB8344AA7283461B"/>
          </w:pPr>
          <w:r w:rsidRPr="00A220E2">
            <w:rPr>
              <w:rStyle w:val="PlaceholderText"/>
            </w:rPr>
            <w:t>Click or tap here to enter text.</w:t>
          </w:r>
        </w:p>
      </w:docPartBody>
    </w:docPart>
    <w:docPart>
      <w:docPartPr>
        <w:name w:val="53379696B73B40428C837FC96B23CCFE"/>
        <w:category>
          <w:name w:val="General"/>
          <w:gallery w:val="placeholder"/>
        </w:category>
        <w:types>
          <w:type w:val="bbPlcHdr"/>
        </w:types>
        <w:behaviors>
          <w:behavior w:val="content"/>
        </w:behaviors>
        <w:guid w:val="{C971334A-0212-440A-B947-6B9A5BF63684}"/>
      </w:docPartPr>
      <w:docPartBody>
        <w:p w:rsidR="00BB0805" w:rsidRDefault="00621D76" w:rsidP="00621D76">
          <w:pPr>
            <w:pStyle w:val="53379696B73B40428C837FC96B23CCFE"/>
          </w:pPr>
          <w:r w:rsidRPr="00A220E2">
            <w:rPr>
              <w:rStyle w:val="PlaceholderText"/>
            </w:rPr>
            <w:t>Click or tap here to enter text.</w:t>
          </w:r>
        </w:p>
      </w:docPartBody>
    </w:docPart>
    <w:docPart>
      <w:docPartPr>
        <w:name w:val="CE29CADD0FA44D4EA18A52E7705A618A"/>
        <w:category>
          <w:name w:val="General"/>
          <w:gallery w:val="placeholder"/>
        </w:category>
        <w:types>
          <w:type w:val="bbPlcHdr"/>
        </w:types>
        <w:behaviors>
          <w:behavior w:val="content"/>
        </w:behaviors>
        <w:guid w:val="{01575E59-DD3B-44BB-B9C4-25EEE8A00649}"/>
      </w:docPartPr>
      <w:docPartBody>
        <w:p w:rsidR="00BB0805" w:rsidRDefault="00621D76" w:rsidP="00621D76">
          <w:pPr>
            <w:pStyle w:val="CE29CADD0FA44D4EA18A52E7705A618A"/>
          </w:pPr>
          <w:r w:rsidRPr="00A220E2">
            <w:rPr>
              <w:rStyle w:val="PlaceholderText"/>
            </w:rPr>
            <w:t>Click or tap here to enter text.</w:t>
          </w:r>
        </w:p>
      </w:docPartBody>
    </w:docPart>
    <w:docPart>
      <w:docPartPr>
        <w:name w:val="74384C4B8F6C47D9A530BC16CE65316E"/>
        <w:category>
          <w:name w:val="General"/>
          <w:gallery w:val="placeholder"/>
        </w:category>
        <w:types>
          <w:type w:val="bbPlcHdr"/>
        </w:types>
        <w:behaviors>
          <w:behavior w:val="content"/>
        </w:behaviors>
        <w:guid w:val="{2E9F6F65-1D3F-4BA7-99E5-CAFB5CB608F7}"/>
      </w:docPartPr>
      <w:docPartBody>
        <w:p w:rsidR="00BB0805" w:rsidRDefault="00621D76" w:rsidP="00621D76">
          <w:pPr>
            <w:pStyle w:val="74384C4B8F6C47D9A530BC16CE65316E"/>
          </w:pPr>
          <w:r w:rsidRPr="00A220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238A"/>
    <w:rsid w:val="00151691"/>
    <w:rsid w:val="0019238A"/>
    <w:rsid w:val="00200293"/>
    <w:rsid w:val="003B5D8F"/>
    <w:rsid w:val="00586CE4"/>
    <w:rsid w:val="006071F2"/>
    <w:rsid w:val="00621D76"/>
    <w:rsid w:val="00914F48"/>
    <w:rsid w:val="00BB0805"/>
    <w:rsid w:val="00CE16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D76"/>
    <w:rPr>
      <w:color w:val="808080"/>
    </w:rPr>
  </w:style>
  <w:style w:type="paragraph" w:customStyle="1" w:styleId="B6157F259E5A4272B56F8C5FA88E1511">
    <w:name w:val="B6157F259E5A4272B56F8C5FA88E1511"/>
    <w:rsid w:val="0019238A"/>
  </w:style>
  <w:style w:type="paragraph" w:customStyle="1" w:styleId="C2B750D0C93F44489BE31DF37CF5DF4A">
    <w:name w:val="C2B750D0C93F44489BE31DF37CF5DF4A"/>
    <w:rsid w:val="00621D76"/>
  </w:style>
  <w:style w:type="paragraph" w:customStyle="1" w:styleId="3EA69481BFD5461BA07D19D24E96CC03">
    <w:name w:val="3EA69481BFD5461BA07D19D24E96CC03"/>
    <w:rsid w:val="00621D76"/>
  </w:style>
  <w:style w:type="paragraph" w:customStyle="1" w:styleId="C39CE4176D374D6B9846C6C97E7D5833">
    <w:name w:val="C39CE4176D374D6B9846C6C97E7D5833"/>
    <w:rsid w:val="00151691"/>
  </w:style>
  <w:style w:type="paragraph" w:customStyle="1" w:styleId="07133824B09A4E81B9A0A11D122E1D01">
    <w:name w:val="07133824B09A4E81B9A0A11D122E1D01"/>
    <w:rsid w:val="00621D76"/>
  </w:style>
  <w:style w:type="paragraph" w:customStyle="1" w:styleId="B974C49CB4F2441281133E9DD1BF627F">
    <w:name w:val="B974C49CB4F2441281133E9DD1BF627F"/>
    <w:rsid w:val="00621D76"/>
  </w:style>
  <w:style w:type="paragraph" w:customStyle="1" w:styleId="8EF22BEA35B247FB91AFAF0E1E08097A">
    <w:name w:val="8EF22BEA35B247FB91AFAF0E1E08097A"/>
    <w:rsid w:val="00621D76"/>
  </w:style>
  <w:style w:type="paragraph" w:customStyle="1" w:styleId="CAC5BF1BB6D54F889A6C0299C204781B">
    <w:name w:val="CAC5BF1BB6D54F889A6C0299C204781B"/>
    <w:rsid w:val="00621D76"/>
  </w:style>
  <w:style w:type="paragraph" w:customStyle="1" w:styleId="F2F3D031EABA4D8C8CBD12F9D89F88CA">
    <w:name w:val="F2F3D031EABA4D8C8CBD12F9D89F88CA"/>
    <w:rsid w:val="00621D76"/>
  </w:style>
  <w:style w:type="paragraph" w:customStyle="1" w:styleId="6A2F53E777F34DA98AE71A639464259E">
    <w:name w:val="6A2F53E777F34DA98AE71A639464259E"/>
    <w:rsid w:val="00621D76"/>
  </w:style>
  <w:style w:type="paragraph" w:customStyle="1" w:styleId="935A46A7204A4DC3910E1BBE8B577F6E">
    <w:name w:val="935A46A7204A4DC3910E1BBE8B577F6E"/>
    <w:rsid w:val="00621D76"/>
  </w:style>
  <w:style w:type="paragraph" w:customStyle="1" w:styleId="045E9B2BF4B144B7A2F2FAA5B489DFB8">
    <w:name w:val="045E9B2BF4B144B7A2F2FAA5B489DFB8"/>
    <w:rsid w:val="00621D76"/>
  </w:style>
  <w:style w:type="paragraph" w:customStyle="1" w:styleId="124A9796FE184C6EA6BF96B392684914">
    <w:name w:val="124A9796FE184C6EA6BF96B392684914"/>
    <w:rsid w:val="00621D76"/>
  </w:style>
  <w:style w:type="paragraph" w:customStyle="1" w:styleId="7CC17CE53F894372BB8ED7EF88F3A3C5">
    <w:name w:val="7CC17CE53F894372BB8ED7EF88F3A3C5"/>
    <w:rsid w:val="00621D76"/>
  </w:style>
  <w:style w:type="paragraph" w:customStyle="1" w:styleId="46FA485DFDCA45519D8FE6082DAFB888">
    <w:name w:val="46FA485DFDCA45519D8FE6082DAFB888"/>
    <w:rsid w:val="00621D76"/>
  </w:style>
  <w:style w:type="paragraph" w:customStyle="1" w:styleId="02F2F47CFFED4574BB8344AA7283461B">
    <w:name w:val="02F2F47CFFED4574BB8344AA7283461B"/>
    <w:rsid w:val="00621D76"/>
  </w:style>
  <w:style w:type="paragraph" w:customStyle="1" w:styleId="53379696B73B40428C837FC96B23CCFE">
    <w:name w:val="53379696B73B40428C837FC96B23CCFE"/>
    <w:rsid w:val="00621D76"/>
  </w:style>
  <w:style w:type="paragraph" w:customStyle="1" w:styleId="CE29CADD0FA44D4EA18A52E7705A618A">
    <w:name w:val="CE29CADD0FA44D4EA18A52E7705A618A"/>
    <w:rsid w:val="00621D76"/>
  </w:style>
  <w:style w:type="paragraph" w:customStyle="1" w:styleId="74384C4B8F6C47D9A530BC16CE65316E">
    <w:name w:val="74384C4B8F6C47D9A530BC16CE65316E"/>
    <w:rsid w:val="00621D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CE101-0B2A-4D06-AB39-D2F940C2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6</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2A Playbook</vt:lpstr>
    </vt:vector>
  </TitlesOfParts>
  <Company>Microsoft</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2A Playbook</dc:title>
  <dc:subject/>
  <dc:creator>John Golding;Ian Royle</dc:creator>
  <cp:keywords/>
  <dc:description/>
  <cp:lastModifiedBy>John Golding</cp:lastModifiedBy>
  <cp:revision>5</cp:revision>
  <cp:lastPrinted>2021-03-18T16:17:00Z</cp:lastPrinted>
  <dcterms:created xsi:type="dcterms:W3CDTF">2021-04-15T13:04:00Z</dcterms:created>
  <dcterms:modified xsi:type="dcterms:W3CDTF">2021-04-22T08:49:00Z</dcterms:modified>
</cp:coreProperties>
</file>